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76CC" w:rsidRDefault="000176CC"/>
    <w:tbl>
      <w:tblPr>
        <w:tblStyle w:val="TableGrid"/>
        <w:tblpPr w:leftFromText="180" w:rightFromText="180" w:vertAnchor="text" w:tblpY="1"/>
        <w:tblOverlap w:val="never"/>
        <w:tblW w:w="1111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101" w:type="dxa"/>
        </w:tblCellMar>
        <w:tblLook w:val="04A0" w:firstRow="1" w:lastRow="0" w:firstColumn="1" w:lastColumn="0" w:noHBand="0" w:noVBand="1"/>
      </w:tblPr>
      <w:tblGrid>
        <w:gridCol w:w="6464"/>
        <w:gridCol w:w="556"/>
        <w:gridCol w:w="4090"/>
      </w:tblGrid>
      <w:tr w:rsidR="00BE2367" w:rsidRPr="004E19E1" w:rsidTr="00A66A24">
        <w:trPr>
          <w:trHeight w:val="1881"/>
        </w:trPr>
        <w:tc>
          <w:tcPr>
            <w:tcW w:w="6464" w:type="dxa"/>
          </w:tcPr>
          <w:p w:rsidR="00045D81" w:rsidRPr="0000311D" w:rsidRDefault="0000311D" w:rsidP="00A66A24">
            <w:pPr>
              <w:rPr>
                <w:rFonts w:ascii="Open Sans" w:eastAsia="Tahoma" w:hAnsi="Open Sans" w:cs="Open Sans"/>
                <w:b/>
                <w:sz w:val="40"/>
                <w:szCs w:val="40"/>
              </w:rPr>
            </w:pPr>
            <w:r w:rsidRPr="0000311D">
              <w:rPr>
                <w:rFonts w:ascii="Open Sans" w:eastAsia="Tahoma" w:hAnsi="Open Sans" w:cs="Open Sans"/>
                <w:b/>
                <w:sz w:val="40"/>
                <w:szCs w:val="40"/>
              </w:rPr>
              <w:t>AMER YOUSAF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2"/>
              <w:gridCol w:w="188"/>
              <w:gridCol w:w="106"/>
              <w:gridCol w:w="171"/>
              <w:gridCol w:w="5594"/>
              <w:gridCol w:w="90"/>
            </w:tblGrid>
            <w:tr w:rsidR="002C324A" w:rsidRPr="004E19E1" w:rsidTr="0002044B">
              <w:trPr>
                <w:trHeight w:val="53"/>
              </w:trPr>
              <w:tc>
                <w:tcPr>
                  <w:tcW w:w="212" w:type="dxa"/>
                </w:tcPr>
                <w:p w:rsidR="00BE2367" w:rsidRPr="004E19E1" w:rsidRDefault="00541870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2"/>
                    </w:rPr>
                  </w:pPr>
                  <w:r>
                    <w:rPr>
                      <w:rFonts w:ascii="Open Sans" w:hAnsi="Open Sans" w:cs="Open Sans"/>
                      <w:noProof/>
                      <w:sz w:val="18"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648" behindDoc="0" locked="0" layoutInCell="1" allowOverlap="1" wp14:anchorId="0FC09D2C" wp14:editId="6B5A562E">
                            <wp:simplePos x="0" y="0"/>
                            <wp:positionH relativeFrom="column">
                              <wp:posOffset>87630</wp:posOffset>
                            </wp:positionH>
                            <wp:positionV relativeFrom="paragraph">
                              <wp:posOffset>18415</wp:posOffset>
                            </wp:positionV>
                            <wp:extent cx="123190" cy="106045"/>
                            <wp:effectExtent l="0" t="0" r="0" b="8255"/>
                            <wp:wrapNone/>
                            <wp:docPr id="21" name="Isosceles Triangl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23190" cy="106045"/>
                                    </a:xfrm>
                                    <a:prstGeom prst="triangle">
                                      <a:avLst/>
                                    </a:prstGeom>
                                    <a:solidFill>
                                      <a:schemeClr val="accent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Isosceles Triangle 4" o:spid="_x0000_s1026" type="#_x0000_t5" style="position:absolute;margin-left:6.9pt;margin-top:1.45pt;width:9.7pt;height:8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" fillcolor="#0084b4 [3204]" stroked="f" strokeweight="1pt">
                            <v:path arrowok="t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88" w:type="dxa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106" w:type="dxa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color w:val="FFFFFF" w:themeColor="background1"/>
                      <w:sz w:val="12"/>
                    </w:rPr>
                  </w:pPr>
                </w:p>
              </w:tc>
              <w:tc>
                <w:tcPr>
                  <w:tcW w:w="5855" w:type="dxa"/>
                  <w:gridSpan w:val="3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color w:val="FFFFFF" w:themeColor="background1"/>
                      <w:sz w:val="12"/>
                    </w:rPr>
                  </w:pPr>
                </w:p>
              </w:tc>
            </w:tr>
            <w:tr w:rsidR="009B060B" w:rsidRPr="004E19E1" w:rsidTr="0002044B">
              <w:trPr>
                <w:trHeight w:val="134"/>
              </w:trPr>
              <w:tc>
                <w:tcPr>
                  <w:tcW w:w="212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88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06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71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5592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90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</w:tr>
            <w:tr w:rsidR="004A3562" w:rsidRPr="004E19E1" w:rsidTr="0002044B">
              <w:trPr>
                <w:trHeight w:val="1014"/>
              </w:trPr>
              <w:tc>
                <w:tcPr>
                  <w:tcW w:w="212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  <w:bookmarkStart w:id="0" w:name="_Hlk499720759"/>
                </w:p>
              </w:tc>
              <w:tc>
                <w:tcPr>
                  <w:tcW w:w="6059" w:type="dxa"/>
                  <w:gridSpan w:val="4"/>
                  <w:shd w:val="clear" w:color="auto" w:fill="0084B4" w:themeFill="accent1"/>
                </w:tcPr>
                <w:p w:rsidR="00B42C03" w:rsidRPr="00FA3A96" w:rsidRDefault="00A56F23" w:rsidP="00455168">
                  <w:pPr>
                    <w:pStyle w:val="BlockText"/>
                    <w:framePr w:hSpace="180" w:wrap="around" w:vAnchor="text" w:hAnchor="text" w:y="1"/>
                    <w:tabs>
                      <w:tab w:val="right" w:pos="9360"/>
                    </w:tabs>
                    <w:spacing w:after="120"/>
                    <w:ind w:left="0" w:right="216"/>
                    <w:suppressOverlap/>
                    <w:jc w:val="both"/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</w:pP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12 + </w:t>
                  </w:r>
                  <w:r w:rsidR="00FA3A96" w:rsidRPr="00FA3A96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>years experienced</w:t>
                  </w:r>
                  <w:r w:rsidR="00FA3A96" w:rsidRPr="00FA3A96"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  <w:t xml:space="preserve"> </w:t>
                  </w:r>
                  <w:r w:rsidR="006C29CA" w:rsidRPr="00120D57">
                    <w:rPr>
                      <w:rFonts w:ascii="Open Sans" w:hAnsi="Open Sans" w:cs="Open Sans"/>
                      <w:b/>
                      <w:color w:val="FFFF00"/>
                      <w:sz w:val="20"/>
                    </w:rPr>
                    <w:t xml:space="preserve">SENIOR </w:t>
                  </w:r>
                  <w:r w:rsidR="00FA3A96" w:rsidRPr="00120D57">
                    <w:rPr>
                      <w:rFonts w:ascii="Open Sans" w:hAnsi="Open Sans" w:cs="Open Sans"/>
                      <w:b/>
                      <w:color w:val="FFFF00"/>
                      <w:sz w:val="20"/>
                    </w:rPr>
                    <w:t>FINANCE PROFESSIONAL</w:t>
                  </w:r>
                  <w:r w:rsidR="00CC3275" w:rsidRPr="00120D57">
                    <w:rPr>
                      <w:rFonts w:ascii="Open Sans" w:hAnsi="Open Sans" w:cs="Open Sans"/>
                      <w:b/>
                      <w:color w:val="FFFF00"/>
                      <w:sz w:val="20"/>
                    </w:rPr>
                    <w:t xml:space="preserve"> </w:t>
                  </w:r>
                  <w:r w:rsidR="00CC3275" w:rsidRPr="00120D57">
                    <w:rPr>
                      <w:rFonts w:ascii="Open Sans" w:hAnsi="Open Sans" w:cs="Open Sans"/>
                      <w:color w:val="FFFF00"/>
                      <w:sz w:val="20"/>
                    </w:rPr>
                    <w:t>(GCC and Homeland)</w:t>
                  </w:r>
                  <w:r w:rsidR="007014E2" w:rsidRPr="00120D57">
                    <w:rPr>
                      <w:rFonts w:ascii="Open Sans" w:hAnsi="Open Sans" w:cs="Open Sans"/>
                      <w:color w:val="FFFF00"/>
                      <w:sz w:val="20"/>
                    </w:rPr>
                    <w:t xml:space="preserve"> </w:t>
                  </w:r>
                  <w:r w:rsidR="00FA3A96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>with</w:t>
                  </w:r>
                  <w:r w:rsidR="000B01FD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 xml:space="preserve"> good knowledge </w:t>
                  </w:r>
                  <w:r w:rsidR="00B24B37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>well versed</w:t>
                  </w:r>
                  <w:r w:rsidR="00FA3A96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 xml:space="preserve"> in </w:t>
                  </w:r>
                  <w:r w:rsidR="000B01FD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>preparing annual budgets,</w:t>
                  </w:r>
                  <w:r w:rsidR="00120D57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 xml:space="preserve"> Cost Analysis,</w:t>
                  </w:r>
                  <w:r w:rsidR="000B01FD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 xml:space="preserve"> monitoring key accounts</w:t>
                  </w:r>
                  <w:r w:rsidR="001B539B">
                    <w:rPr>
                      <w:rFonts w:ascii="Open Sans" w:hAnsi="Open Sans" w:cs="Open Sans"/>
                      <w:color w:val="FFFF00"/>
                      <w:szCs w:val="22"/>
                    </w:rPr>
                    <w:t>/</w:t>
                  </w:r>
                  <w:r w:rsidR="00644430">
                    <w:rPr>
                      <w:rFonts w:ascii="Open Sans" w:hAnsi="Open Sans" w:cs="Open Sans"/>
                      <w:color w:val="FFFF00"/>
                      <w:szCs w:val="22"/>
                    </w:rPr>
                    <w:t>Reconciliation, Purchasing, HR</w:t>
                  </w:r>
                  <w:r w:rsidR="000B01FD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 xml:space="preserve"> and credit control. </w:t>
                  </w:r>
                  <w:r w:rsidR="00C0258C" w:rsidRPr="00120D57">
                    <w:rPr>
                      <w:rFonts w:ascii="Open Sans" w:hAnsi="Open Sans" w:cs="Open Sans"/>
                      <w:color w:val="FFFF00"/>
                      <w:szCs w:val="22"/>
                    </w:rPr>
                    <w:t>Adept at cash flow improvement by reducing arrears, accurate record keeping and ensuring payments are received on time.</w:t>
                  </w:r>
                  <w:r w:rsidR="00C0258C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Hard core expertise in financial process improvement</w:t>
                  </w:r>
                  <w:r w:rsidR="00360E8C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s there by achieving sustainable </w:t>
                  </w:r>
                  <w:r w:rsidR="00360E8C" w:rsidRPr="00360E8C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>competitive</w:t>
                  </w:r>
                  <w:r w:rsidR="00360E8C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advantage for organisations worked with.</w:t>
                  </w:r>
                </w:p>
              </w:tc>
              <w:tc>
                <w:tcPr>
                  <w:tcW w:w="90" w:type="dxa"/>
                  <w:shd w:val="clear" w:color="auto" w:fill="0084B4" w:themeFill="accent1"/>
                </w:tcPr>
                <w:p w:rsidR="004A3562" w:rsidRPr="004E19E1" w:rsidRDefault="004A356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</w:tr>
            <w:bookmarkEnd w:id="0"/>
            <w:tr w:rsidR="002C324A" w:rsidRPr="004E19E1" w:rsidTr="0002044B">
              <w:trPr>
                <w:trHeight w:val="287"/>
              </w:trPr>
              <w:tc>
                <w:tcPr>
                  <w:tcW w:w="212" w:type="dxa"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88" w:type="dxa"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06" w:type="dxa"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71" w:type="dxa"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5592" w:type="dxa"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90" w:type="dxa"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</w:tr>
          </w:tbl>
          <w:p w:rsidR="00BE2367" w:rsidRPr="00F657CA" w:rsidRDefault="00C83146" w:rsidP="00A66A24">
            <w:pPr>
              <w:rPr>
                <w:rFonts w:ascii="Open Sans" w:hAnsi="Open Sans" w:cs="Open Sans"/>
                <w:caps/>
                <w:color w:val="0084B4" w:themeColor="accent1"/>
                <w:sz w:val="24"/>
                <w:szCs w:val="24"/>
              </w:rPr>
            </w:pP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  <w:sz w:val="32"/>
                </w:rPr>
                <w:alias w:val="Experience:"/>
                <w:tag w:val="Experience:"/>
                <w:id w:val="-1915542303"/>
                <w:placeholder>
                  <w:docPart w:val="56D2140542DA4AAD8C10F50A550E7117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/>
              <w:sdtContent>
                <w:r w:rsidR="00BE2367" w:rsidRPr="004E19E1">
                  <w:rPr>
                    <w:rFonts w:ascii="Open Sans" w:hAnsi="Open Sans" w:cs="Open Sans"/>
                    <w:b/>
                    <w:caps/>
                    <w:color w:val="0084B4" w:themeColor="accent1"/>
                    <w:sz w:val="32"/>
                  </w:rPr>
                  <w:t>Experience</w:t>
                </w:r>
              </w:sdtContent>
            </w:sdt>
            <w:r w:rsidR="00F657CA"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  <w:t xml:space="preserve"> </w:t>
            </w:r>
            <w:r w:rsidR="00F657CA" w:rsidRPr="00F657CA"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>(</w:t>
            </w:r>
            <w:r w:rsidR="00CC3275"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>GCC</w:t>
            </w:r>
            <w:r w:rsidR="00F657CA" w:rsidRPr="00F657CA"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>)</w:t>
            </w:r>
          </w:p>
          <w:tbl>
            <w:tblPr>
              <w:tblStyle w:val="TableGrid"/>
              <w:tblW w:w="65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4"/>
              <w:gridCol w:w="183"/>
              <w:gridCol w:w="99"/>
              <w:gridCol w:w="224"/>
              <w:gridCol w:w="5850"/>
              <w:gridCol w:w="20"/>
            </w:tblGrid>
            <w:tr w:rsidR="00FE2D93" w:rsidRPr="004E19E1" w:rsidTr="005253AD">
              <w:trPr>
                <w:gridAfter w:val="1"/>
                <w:wAfter w:w="20" w:type="dxa"/>
                <w:trHeight w:val="69"/>
              </w:trPr>
              <w:tc>
                <w:tcPr>
                  <w:tcW w:w="397" w:type="dxa"/>
                  <w:gridSpan w:val="2"/>
                  <w:shd w:val="clear" w:color="auto" w:fill="0084B4" w:themeFill="accent1"/>
                  <w:vAlign w:val="center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</w:rPr>
                  </w:pPr>
                </w:p>
              </w:tc>
              <w:tc>
                <w:tcPr>
                  <w:tcW w:w="99" w:type="dxa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6074" w:type="dxa"/>
                  <w:gridSpan w:val="2"/>
                </w:tcPr>
                <w:p w:rsidR="00191FE4" w:rsidRDefault="0027735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Working as </w:t>
                  </w:r>
                  <w:r w:rsidR="00D2150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an</w:t>
                  </w:r>
                  <w:r w:rsidR="00293936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</w:t>
                  </w:r>
                  <w:r w:rsidR="002D4905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Manager Accounts</w:t>
                  </w:r>
                  <w:r w:rsidR="00191FE4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in Food stuff LLC, </w:t>
                  </w:r>
                  <w:r w:rsidR="00261E1A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</w:t>
                  </w:r>
                </w:p>
                <w:p w:rsidR="005E6091" w:rsidRDefault="00261E1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Ras Al </w:t>
                  </w:r>
                  <w:r w:rsidR="0027735A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Khaimah </w:t>
                  </w:r>
                  <w:r w:rsidR="00017379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from Jan 2022</w:t>
                  </w:r>
                  <w:r w:rsidR="00455168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-August 2023.</w:t>
                  </w:r>
                  <w:bookmarkStart w:id="1" w:name="_GoBack"/>
                  <w:bookmarkEnd w:id="1"/>
                </w:p>
                <w:p w:rsidR="004A5E28" w:rsidRDefault="004A5E2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</w:p>
                <w:p w:rsidR="00FB0D12" w:rsidRDefault="005253AD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 w:rsidRPr="00300993">
                    <w:rPr>
                      <w:rFonts w:ascii="Open Sans" w:hAnsi="Open Sans" w:cs="Open Sans"/>
                      <w:b/>
                      <w:bCs/>
                      <w:highlight w:val="yellow"/>
                      <w:lang w:val="en-US"/>
                    </w:rPr>
                    <w:t>1</w:t>
                  </w: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.</w:t>
                  </w:r>
                  <w:r w:rsidR="00184606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MBF Group Holdings &amp; Establishment </w:t>
                  </w:r>
                  <w:r w:rsidR="00184606" w:rsidRPr="00531AA0">
                    <w:rPr>
                      <w:rFonts w:ascii="Open Sans" w:hAnsi="Open Sans" w:cs="Open Sans"/>
                      <w:b/>
                      <w:bCs/>
                      <w:sz w:val="20"/>
                      <w:lang w:val="en-US"/>
                    </w:rPr>
                    <w:t>LLC</w:t>
                  </w:r>
                  <w:r w:rsidR="00FB0D12" w:rsidRPr="00FB0D1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,</w:t>
                  </w:r>
                  <w:r w:rsidR="00070E93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</w:t>
                  </w:r>
                  <w:r w:rsidR="00CB1E2A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Dubai</w:t>
                  </w:r>
                  <w:r w:rsidR="00FB0D12" w:rsidRPr="00531AA0">
                    <w:rPr>
                      <w:rFonts w:ascii="Open Sans" w:hAnsi="Open Sans" w:cs="Open Sans"/>
                      <w:b/>
                      <w:bCs/>
                      <w:sz w:val="20"/>
                      <w:lang w:val="en-US"/>
                    </w:rPr>
                    <w:t xml:space="preserve"> UAE</w:t>
                  </w:r>
                  <w:r w:rsidR="00FB0D12" w:rsidRPr="00FB0D1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</w:t>
                  </w:r>
                </w:p>
                <w:p w:rsidR="00BE2367" w:rsidRPr="00737A71" w:rsidRDefault="00FB0D1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</w:rPr>
                  </w:pPr>
                  <w:r w:rsidRPr="004D234F">
                    <w:rPr>
                      <w:rFonts w:ascii="Open Sans" w:hAnsi="Open Sans" w:cs="Open Sans"/>
                      <w:b/>
                      <w:highlight w:val="yellow"/>
                      <w:lang w:val="en-US"/>
                    </w:rPr>
                    <w:t>Finance Manager</w:t>
                  </w:r>
                  <w:r w:rsidRPr="004A5E28">
                    <w:rPr>
                      <w:rFonts w:ascii="Open Sans" w:hAnsi="Open Sans" w:cs="Open Sans"/>
                      <w:b/>
                      <w:lang w:val="en-US"/>
                    </w:rPr>
                    <w:t xml:space="preserve"> </w:t>
                  </w:r>
                  <w:r w:rsidR="009D1285" w:rsidRPr="004A5E28">
                    <w:rPr>
                      <w:rFonts w:ascii="Open Sans" w:hAnsi="Open Sans" w:cs="Open Sans"/>
                      <w:b/>
                      <w:lang w:val="en-US"/>
                    </w:rPr>
                    <w:t>(</w:t>
                  </w:r>
                  <w:r w:rsidR="009D0DCE" w:rsidRPr="004A5E28">
                    <w:rPr>
                      <w:rFonts w:ascii="Open Sans" w:hAnsi="Open Sans" w:cs="Open Sans"/>
                      <w:b/>
                      <w:lang w:val="en-US"/>
                    </w:rPr>
                    <w:t xml:space="preserve"> </w:t>
                  </w:r>
                  <w:r w:rsidR="00716F77">
                    <w:rPr>
                      <w:rFonts w:ascii="Open Sans" w:hAnsi="Open Sans" w:cs="Open Sans"/>
                      <w:b/>
                      <w:lang w:val="en-US"/>
                    </w:rPr>
                    <w:t xml:space="preserve">2 Years </w:t>
                  </w:r>
                  <w:r w:rsidR="00184606" w:rsidRPr="004A5E28">
                    <w:rPr>
                      <w:rFonts w:ascii="Open Sans" w:hAnsi="Open Sans" w:cs="Open Sans"/>
                      <w:b/>
                      <w:lang w:val="en-US"/>
                    </w:rPr>
                    <w:t xml:space="preserve">) </w:t>
                  </w:r>
                </w:p>
              </w:tc>
            </w:tr>
            <w:tr w:rsidR="00FE2D93" w:rsidRPr="004E19E1" w:rsidTr="005253AD">
              <w:trPr>
                <w:gridAfter w:val="1"/>
                <w:wAfter w:w="20" w:type="dxa"/>
                <w:trHeight w:val="53"/>
              </w:trPr>
              <w:tc>
                <w:tcPr>
                  <w:tcW w:w="214" w:type="dxa"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183" w:type="dxa"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99" w:type="dxa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6074" w:type="dxa"/>
                  <w:gridSpan w:val="2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2"/>
                    </w:rPr>
                  </w:pPr>
                </w:p>
              </w:tc>
            </w:tr>
            <w:tr w:rsidR="00FE2D93" w:rsidRPr="004E19E1" w:rsidTr="005253AD">
              <w:trPr>
                <w:trHeight w:val="134"/>
              </w:trPr>
              <w:tc>
                <w:tcPr>
                  <w:tcW w:w="214" w:type="dxa"/>
                  <w:vMerge w:val="restart"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183" w:type="dxa"/>
                  <w:vMerge w:val="restart"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99" w:type="dxa"/>
                  <w:vMerge w:val="restart"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224" w:type="dxa"/>
                  <w:shd w:val="clear" w:color="auto" w:fill="D9D9D9" w:themeFill="background1" w:themeFillShade="D9"/>
                </w:tcPr>
                <w:p w:rsidR="005253AD" w:rsidRDefault="005253AD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  <w:p w:rsidR="00BE2367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  <w:p w:rsidR="00FB42F8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  <w:p w:rsidR="00FB42F8" w:rsidRPr="005253AD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  <w:tc>
                <w:tcPr>
                  <w:tcW w:w="5850" w:type="dxa"/>
                  <w:shd w:val="clear" w:color="auto" w:fill="D9D9D9" w:themeFill="background1" w:themeFillShade="D9"/>
                </w:tcPr>
                <w:p w:rsidR="005253AD" w:rsidRDefault="005253AD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  <w:p w:rsidR="00FB42F8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84B4" w:themeColor="accent1"/>
                      <w:sz w:val="20"/>
                    </w:rPr>
                  </w:pPr>
                </w:p>
                <w:p w:rsidR="005253AD" w:rsidRDefault="005253AD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84B4" w:themeColor="accent1"/>
                      <w:sz w:val="24"/>
                    </w:rPr>
                  </w:pPr>
                  <w:r w:rsidRPr="00153DE6">
                    <w:rPr>
                      <w:rFonts w:ascii="Open Sans" w:hAnsi="Open Sans" w:cs="Open Sans"/>
                      <w:b/>
                      <w:color w:val="0084B4" w:themeColor="accent1"/>
                      <w:sz w:val="20"/>
                    </w:rPr>
                    <w:t xml:space="preserve">Provide support to group CFO &amp; Group CEO in managing </w:t>
                  </w:r>
                  <w:r w:rsidRPr="00153DE6">
                    <w:rPr>
                      <w:rFonts w:ascii="Open Sans" w:hAnsi="Open Sans" w:cs="Open Sans"/>
                      <w:b/>
                      <w:color w:val="0084B4" w:themeColor="accent1"/>
                      <w:sz w:val="24"/>
                    </w:rPr>
                    <w:t xml:space="preserve">operations against budget strategic </w:t>
                  </w:r>
                  <w:r w:rsidRPr="00153DE6">
                    <w:rPr>
                      <w:rFonts w:ascii="Open Sans" w:hAnsi="Open Sans" w:cs="Open Sans"/>
                      <w:b/>
                      <w:color w:val="0084B4" w:themeColor="accent1"/>
                      <w:sz w:val="20"/>
                    </w:rPr>
                    <w:t xml:space="preserve">goals </w:t>
                  </w:r>
                  <w:r w:rsidRPr="00153DE6">
                    <w:rPr>
                      <w:rFonts w:ascii="Open Sans" w:hAnsi="Open Sans" w:cs="Open Sans"/>
                      <w:b/>
                      <w:color w:val="0084B4" w:themeColor="accent1"/>
                      <w:sz w:val="24"/>
                    </w:rPr>
                    <w:t>on a daily, monthly &amp; annual basis.</w:t>
                  </w:r>
                </w:p>
                <w:p w:rsidR="00FB42F8" w:rsidRPr="00153DE6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84B4" w:themeColor="accent1"/>
                      <w:sz w:val="24"/>
                    </w:rPr>
                  </w:pPr>
                </w:p>
                <w:p w:rsidR="005253AD" w:rsidRPr="002A47ED" w:rsidRDefault="005253A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Provide overall financial accounting support</w:t>
                  </w:r>
                </w:p>
                <w:p w:rsidR="005253AD" w:rsidRPr="002A47ED" w:rsidRDefault="005253A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Manage monthly financial closing</w:t>
                  </w:r>
                </w:p>
                <w:p w:rsidR="005253AD" w:rsidRPr="002A47ED" w:rsidRDefault="005253A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Insure accurate general ledger account balance</w:t>
                  </w:r>
                </w:p>
                <w:p w:rsidR="005253AD" w:rsidRPr="002A47ED" w:rsidRDefault="005253A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Prepare organization/product level financial statements &amp; management financial reports</w:t>
                  </w:r>
                </w:p>
                <w:p w:rsidR="005253AD" w:rsidRPr="002A47ED" w:rsidRDefault="005253A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Manage Tax Returns &amp; Refund filings</w:t>
                  </w:r>
                </w:p>
                <w:p w:rsidR="00233093" w:rsidRPr="002A47ED" w:rsidRDefault="005253A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Coordinating Financial internal audits </w:t>
                  </w:r>
                  <w:r w:rsidR="00233093" w:rsidRPr="002A47ED">
                    <w:rPr>
                      <w:rFonts w:ascii="Open Sans" w:hAnsi="Open Sans" w:cs="Open Sans"/>
                      <w:sz w:val="18"/>
                    </w:rPr>
                    <w:t xml:space="preserve">&amp; </w:t>
                  </w: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Developing </w:t>
                  </w:r>
                  <w:r w:rsidR="00233093" w:rsidRPr="002A47ED">
                    <w:rPr>
                      <w:rFonts w:ascii="Open Sans" w:hAnsi="Open Sans" w:cs="Open Sans"/>
                      <w:sz w:val="18"/>
                    </w:rPr>
                    <w:t xml:space="preserve"> procedural controls</w:t>
                  </w:r>
                </w:p>
                <w:p w:rsidR="004C0187" w:rsidRPr="002A47ED" w:rsidRDefault="00233093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Assist in Monitoring </w:t>
                  </w:r>
                  <w:r w:rsidR="005253AD" w:rsidRPr="002A47ED">
                    <w:rPr>
                      <w:rFonts w:ascii="Open Sans" w:hAnsi="Open Sans" w:cs="Open Sans"/>
                      <w:sz w:val="18"/>
                    </w:rPr>
                    <w:t xml:space="preserve">&amp; monitoring control policies, </w:t>
                  </w:r>
                </w:p>
                <w:p w:rsidR="005253AD" w:rsidRPr="005253AD" w:rsidRDefault="005253A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5"/>
                    </w:numPr>
                    <w:suppressOverlap/>
                    <w:rPr>
                      <w:rFonts w:ascii="Open Sans" w:hAnsi="Open Sans" w:cs="Open Sans"/>
                      <w:b/>
                      <w:color w:val="44546A" w:themeColor="text2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capital projects </w:t>
                  </w:r>
                  <w:r w:rsidRPr="002A47ED">
                    <w:rPr>
                      <w:rFonts w:ascii="Open Sans" w:hAnsi="Open Sans" w:cs="Open Sans"/>
                      <w:sz w:val="16"/>
                    </w:rPr>
                    <w:t>business</w:t>
                  </w: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 development projects</w:t>
                  </w:r>
                  <w:r>
                    <w:rPr>
                      <w:rFonts w:ascii="Open Sans" w:hAnsi="Open Sans" w:cs="Open Sans"/>
                      <w:b/>
                      <w:color w:val="44546A" w:themeColor="text2"/>
                    </w:rPr>
                    <w:t xml:space="preserve"> </w:t>
                  </w: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</w:tr>
            <w:tr w:rsidR="00FE2D93" w:rsidRPr="004E19E1" w:rsidTr="005253AD">
              <w:trPr>
                <w:trHeight w:val="609"/>
              </w:trPr>
              <w:tc>
                <w:tcPr>
                  <w:tcW w:w="214" w:type="dxa"/>
                  <w:vMerge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183" w:type="dxa"/>
                  <w:vMerge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99" w:type="dxa"/>
                  <w:vMerge/>
                  <w:shd w:val="clear" w:color="auto" w:fill="auto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224" w:type="dxa"/>
                  <w:shd w:val="clear" w:color="auto" w:fill="D9D9D9" w:themeFill="background1" w:themeFillShade="D9"/>
                </w:tcPr>
                <w:p w:rsidR="00BE2367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  <w:p w:rsidR="00FB42F8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  <w:p w:rsidR="00FB42F8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  <w:p w:rsidR="00FB42F8" w:rsidRPr="004E19E1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5850" w:type="dxa"/>
                  <w:shd w:val="clear" w:color="auto" w:fill="D9D9D9" w:themeFill="background1" w:themeFillShade="D9"/>
                </w:tcPr>
                <w:p w:rsidR="00FB42F8" w:rsidRDefault="00FB42F8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FB42F8" w:rsidRPr="00826735" w:rsidRDefault="00FB42F8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300993">
                    <w:rPr>
                      <w:rFonts w:ascii="Open Sans" w:hAnsi="Open Sans" w:cs="Open Sans"/>
                      <w:b/>
                      <w:color w:val="0070C0"/>
                      <w:highlight w:val="yellow"/>
                      <w:lang w:val="en-US"/>
                    </w:rPr>
                    <w:t>2</w:t>
                  </w:r>
                  <w:r w:rsidRPr="00826735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. </w:t>
                  </w:r>
                  <w:r w:rsidR="002D109D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ABS STAR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Technical services LLC Dubai UAE</w:t>
                  </w:r>
                  <w:r w:rsidRPr="00826735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.</w:t>
                  </w:r>
                </w:p>
                <w:p w:rsidR="00FB42F8" w:rsidRPr="00826735" w:rsidRDefault="00FB42F8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4D234F">
                    <w:rPr>
                      <w:rFonts w:ascii="Open Sans" w:hAnsi="Open Sans" w:cs="Open Sans"/>
                      <w:b/>
                      <w:color w:val="0070C0"/>
                      <w:highlight w:val="yellow"/>
                      <w:lang w:val="en-US"/>
                    </w:rPr>
                    <w:t>Finance Controller</w:t>
                  </w:r>
                  <w:r w:rsidR="00716F77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( 2 Years </w:t>
                  </w:r>
                  <w:r w:rsidRPr="00826735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</w:p>
                <w:p w:rsidR="00FB42F8" w:rsidRPr="00DB5EAE" w:rsidRDefault="00FB42F8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sz w:val="24"/>
                      <w:szCs w:val="24"/>
                      <w:lang w:val="en-US"/>
                    </w:rPr>
                  </w:pPr>
                  <w:r w:rsidRPr="00DB5EAE">
                    <w:rPr>
                      <w:rFonts w:ascii="Open Sans" w:hAnsi="Open Sans" w:cs="Open Sans"/>
                      <w:b/>
                      <w:lang w:val="en-US"/>
                    </w:rPr>
                    <w:t>Du</w:t>
                  </w:r>
                  <w:r>
                    <w:rPr>
                      <w:rFonts w:ascii="Open Sans" w:hAnsi="Open Sans" w:cs="Open Sans"/>
                      <w:b/>
                      <w:sz w:val="24"/>
                      <w:szCs w:val="24"/>
                      <w:lang w:val="en-US"/>
                    </w:rPr>
                    <w:t>ties - Finance Controller</w:t>
                  </w:r>
                </w:p>
                <w:p w:rsidR="00FB42F8" w:rsidRPr="002A47ED" w:rsidRDefault="00FB42F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Preparation of Financial Statements &amp; Analysis</w:t>
                  </w:r>
                </w:p>
                <w:p w:rsidR="00FB42F8" w:rsidRPr="00FB42F8" w:rsidRDefault="00FB42F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>
                    <w:rPr>
                      <w:rFonts w:ascii="Open Sans" w:hAnsi="Open Sans" w:cs="Open Sans"/>
                      <w:sz w:val="18"/>
                    </w:rPr>
                    <w:t>Keep track of Annual growth</w:t>
                  </w:r>
                </w:p>
                <w:p w:rsidR="00FB42F8" w:rsidRPr="002A47ED" w:rsidRDefault="00FB42F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8F1936">
                    <w:rPr>
                      <w:rFonts w:ascii="Open Sans" w:hAnsi="Open Sans" w:cs="Open Sans"/>
                      <w:sz w:val="18"/>
                    </w:rPr>
                    <w:t xml:space="preserve">Design and overhaul of the </w:t>
                  </w: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cost accounting </w:t>
                  </w:r>
                  <w:r w:rsidRPr="002A47ED">
                    <w:rPr>
                      <w:rFonts w:ascii="Open Sans" w:hAnsi="Open Sans" w:cs="Open Sans"/>
                      <w:sz w:val="16"/>
                    </w:rPr>
                    <w:t xml:space="preserve">system; </w:t>
                  </w: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attributing costs to customer / channels and </w:t>
                  </w:r>
                  <w:r w:rsidRPr="002A47ED">
                    <w:rPr>
                      <w:rFonts w:ascii="Open Sans" w:hAnsi="Open Sans" w:cs="Open Sans"/>
                      <w:sz w:val="16"/>
                    </w:rPr>
                    <w:t>effectively</w:t>
                  </w: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 improved margins. </w:t>
                  </w:r>
                </w:p>
                <w:p w:rsidR="00FB42F8" w:rsidRPr="002A47ED" w:rsidRDefault="00FB42F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Arranging credit facilities for the future </w:t>
                  </w:r>
                  <w:r w:rsidRPr="002A47ED">
                    <w:rPr>
                      <w:rFonts w:ascii="Open Sans" w:hAnsi="Open Sans" w:cs="Open Sans"/>
                      <w:sz w:val="14"/>
                    </w:rPr>
                    <w:t xml:space="preserve">expansions &amp; </w:t>
                  </w:r>
                  <w:r w:rsidRPr="002A47ED">
                    <w:rPr>
                      <w:rFonts w:ascii="Open Sans" w:hAnsi="Open Sans" w:cs="Open Sans"/>
                      <w:sz w:val="18"/>
                    </w:rPr>
                    <w:t>Bank</w:t>
                  </w:r>
                </w:p>
                <w:p w:rsidR="00FB42F8" w:rsidRPr="002A47ED" w:rsidRDefault="00FB42F8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Related Activities.</w:t>
                  </w:r>
                </w:p>
                <w:p w:rsidR="00FB42F8" w:rsidRPr="002A47ED" w:rsidRDefault="00FB42F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 xml:space="preserve">Negotiating &amp; working with a variety of internal &amp; external financial concern. </w:t>
                  </w:r>
                </w:p>
                <w:p w:rsidR="00FB42F8" w:rsidRPr="002A47ED" w:rsidRDefault="00FB42F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2A47ED">
                    <w:rPr>
                      <w:rFonts w:ascii="Open Sans" w:hAnsi="Open Sans" w:cs="Open Sans"/>
                      <w:sz w:val="18"/>
                    </w:rPr>
                    <w:t>VAT filing &amp; Refund</w:t>
                  </w:r>
                </w:p>
                <w:p w:rsidR="002A47ED" w:rsidRDefault="002A47ED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</w:p>
                <w:p w:rsidR="00FB42F8" w:rsidRDefault="00FB42F8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18"/>
                    </w:rPr>
                  </w:pPr>
                </w:p>
                <w:p w:rsidR="00FB42F8" w:rsidRDefault="00FB42F8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184606" w:rsidRPr="00826735" w:rsidRDefault="00FB42F8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300993">
                    <w:rPr>
                      <w:rFonts w:ascii="Open Sans" w:hAnsi="Open Sans" w:cs="Open Sans"/>
                      <w:b/>
                      <w:color w:val="0070C0"/>
                      <w:highlight w:val="yellow"/>
                      <w:lang w:val="en-US"/>
                    </w:rPr>
                    <w:lastRenderedPageBreak/>
                    <w:t>3</w:t>
                  </w:r>
                  <w:r w:rsidR="005253AD" w:rsidRPr="00826735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. </w:t>
                  </w:r>
                  <w:r w:rsidR="00184606" w:rsidRPr="00826735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Central Private Ho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spital (JCI Accredited) Sharjah UAE.</w:t>
                  </w:r>
                </w:p>
                <w:p w:rsidR="00184606" w:rsidRPr="00826735" w:rsidRDefault="00184606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4D234F">
                    <w:rPr>
                      <w:rFonts w:ascii="Open Sans" w:hAnsi="Open Sans" w:cs="Open Sans"/>
                      <w:b/>
                      <w:color w:val="0070C0"/>
                      <w:highlight w:val="yellow"/>
                      <w:lang w:val="en-US"/>
                    </w:rPr>
                    <w:t>F</w:t>
                  </w:r>
                  <w:r w:rsidR="009E3D28" w:rsidRPr="004D234F">
                    <w:rPr>
                      <w:rFonts w:ascii="Open Sans" w:hAnsi="Open Sans" w:cs="Open Sans"/>
                      <w:b/>
                      <w:color w:val="0070C0"/>
                      <w:highlight w:val="yellow"/>
                      <w:lang w:val="en-US"/>
                    </w:rPr>
                    <w:t>i</w:t>
                  </w:r>
                  <w:r w:rsidR="00F157F4" w:rsidRPr="004D234F">
                    <w:rPr>
                      <w:rFonts w:ascii="Open Sans" w:hAnsi="Open Sans" w:cs="Open Sans"/>
                      <w:b/>
                      <w:color w:val="0070C0"/>
                      <w:highlight w:val="yellow"/>
                      <w:lang w:val="en-US"/>
                    </w:rPr>
                    <w:t>nance Manager</w:t>
                  </w:r>
                  <w:r w:rsidR="002A06A0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( 2 Years)</w:t>
                  </w:r>
                </w:p>
                <w:p w:rsidR="007D357C" w:rsidRPr="00DB5EAE" w:rsidRDefault="007D357C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lang w:val="en-US"/>
                    </w:rPr>
                  </w:pPr>
                </w:p>
                <w:p w:rsidR="00142771" w:rsidRPr="00DB5EAE" w:rsidRDefault="00CB17C1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sz w:val="24"/>
                      <w:szCs w:val="24"/>
                      <w:lang w:val="en-US"/>
                    </w:rPr>
                  </w:pPr>
                  <w:r w:rsidRPr="00DB5EAE">
                    <w:rPr>
                      <w:rFonts w:ascii="Open Sans" w:hAnsi="Open Sans" w:cs="Open Sans"/>
                      <w:b/>
                      <w:lang w:val="en-US"/>
                    </w:rPr>
                    <w:t>Du</w:t>
                  </w:r>
                  <w:r w:rsidRPr="00DB5EAE">
                    <w:rPr>
                      <w:rFonts w:ascii="Open Sans" w:hAnsi="Open Sans" w:cs="Open Sans"/>
                      <w:b/>
                      <w:sz w:val="24"/>
                      <w:szCs w:val="24"/>
                      <w:lang w:val="en-US"/>
                    </w:rPr>
                    <w:t>ties - Finance Manager</w:t>
                  </w:r>
                </w:p>
                <w:p w:rsidR="00D1439D" w:rsidRPr="005A5D49" w:rsidRDefault="00D1439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>Managing and improving the company's entire financial accounting, monitoring</w:t>
                  </w:r>
                  <w:r w:rsidR="002E74B3" w:rsidRPr="005A5D49">
                    <w:rPr>
                      <w:rFonts w:ascii="Open Sans" w:hAnsi="Open Sans" w:cs="Open Sans"/>
                      <w:sz w:val="18"/>
                    </w:rPr>
                    <w:t>, costing</w:t>
                  </w: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 and reporting systems.</w:t>
                  </w:r>
                </w:p>
                <w:p w:rsidR="008F1936" w:rsidRPr="005A5D49" w:rsidRDefault="00D1439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>Establishing appropriate business practices, enhancing</w:t>
                  </w:r>
                </w:p>
                <w:p w:rsidR="00D1439D" w:rsidRPr="005A5D49" w:rsidRDefault="00D1439D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 controls for credit risks</w:t>
                  </w:r>
                  <w:r w:rsidR="003775B1" w:rsidRPr="005A5D49">
                    <w:rPr>
                      <w:rFonts w:ascii="Open Sans" w:hAnsi="Open Sans" w:cs="Open Sans"/>
                      <w:sz w:val="18"/>
                    </w:rPr>
                    <w:t xml:space="preserve"> and posting</w:t>
                  </w: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 </w:t>
                  </w:r>
                </w:p>
                <w:p w:rsidR="00D1439D" w:rsidRPr="005A5D49" w:rsidRDefault="00610399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6"/>
                      <w:szCs w:val="20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>Month</w:t>
                  </w:r>
                  <w:r w:rsidR="00D1439D" w:rsidRPr="005A5D49">
                    <w:rPr>
                      <w:rFonts w:ascii="Open Sans" w:hAnsi="Open Sans" w:cs="Open Sans"/>
                      <w:sz w:val="18"/>
                    </w:rPr>
                    <w:t xml:space="preserve"> end journals</w:t>
                  </w:r>
                  <w:r w:rsidR="00D1439D" w:rsidRPr="005A5D49">
                    <w:rPr>
                      <w:rFonts w:ascii="Open Sans" w:hAnsi="Open Sans" w:cs="Open Sans"/>
                      <w:sz w:val="16"/>
                      <w:szCs w:val="20"/>
                    </w:rPr>
                    <w:t xml:space="preserve"> </w:t>
                  </w:r>
                  <w:r w:rsidR="003775B1" w:rsidRPr="005A5D49">
                    <w:rPr>
                      <w:rFonts w:ascii="Open Sans" w:hAnsi="Open Sans" w:cs="Open Sans"/>
                      <w:sz w:val="18"/>
                    </w:rPr>
                    <w:t>in a timely and accurate manner</w:t>
                  </w:r>
                  <w:r w:rsidR="0017049E" w:rsidRPr="005A5D49">
                    <w:rPr>
                      <w:rFonts w:ascii="Open Sans" w:hAnsi="Open Sans" w:cs="Open Sans"/>
                      <w:sz w:val="16"/>
                      <w:szCs w:val="20"/>
                    </w:rPr>
                    <w:t>.</w:t>
                  </w:r>
                </w:p>
                <w:p w:rsidR="00D1439D" w:rsidRPr="005A5D49" w:rsidRDefault="00D1439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Design and overhaul of the cost accounting </w:t>
                  </w:r>
                  <w:r w:rsidRPr="005A5D49">
                    <w:rPr>
                      <w:rFonts w:ascii="Open Sans" w:hAnsi="Open Sans" w:cs="Open Sans"/>
                      <w:sz w:val="16"/>
                    </w:rPr>
                    <w:t xml:space="preserve">system; </w:t>
                  </w: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attributing costs to customer / channels and </w:t>
                  </w:r>
                  <w:r w:rsidRPr="005A5D49">
                    <w:rPr>
                      <w:rFonts w:ascii="Open Sans" w:hAnsi="Open Sans" w:cs="Open Sans"/>
                      <w:sz w:val="16"/>
                    </w:rPr>
                    <w:t>effectively</w:t>
                  </w: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 improved margins. </w:t>
                  </w:r>
                </w:p>
                <w:p w:rsidR="008F1936" w:rsidRPr="005A5D49" w:rsidRDefault="00282049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>Arranging</w:t>
                  </w:r>
                  <w:r w:rsidR="00D1439D" w:rsidRPr="005A5D49">
                    <w:rPr>
                      <w:rFonts w:ascii="Open Sans" w:hAnsi="Open Sans" w:cs="Open Sans"/>
                      <w:sz w:val="18"/>
                    </w:rPr>
                    <w:t xml:space="preserve"> credit facili</w:t>
                  </w:r>
                  <w:r w:rsidR="00607199" w:rsidRPr="005A5D49">
                    <w:rPr>
                      <w:rFonts w:ascii="Open Sans" w:hAnsi="Open Sans" w:cs="Open Sans"/>
                      <w:sz w:val="18"/>
                    </w:rPr>
                    <w:t xml:space="preserve">ties for the future </w:t>
                  </w:r>
                  <w:r w:rsidR="00607199" w:rsidRPr="005A5D49">
                    <w:rPr>
                      <w:rFonts w:ascii="Open Sans" w:hAnsi="Open Sans" w:cs="Open Sans"/>
                      <w:sz w:val="14"/>
                    </w:rPr>
                    <w:t xml:space="preserve">expansions &amp; </w:t>
                  </w:r>
                  <w:r w:rsidR="00607199" w:rsidRPr="005A5D49">
                    <w:rPr>
                      <w:rFonts w:ascii="Open Sans" w:hAnsi="Open Sans" w:cs="Open Sans"/>
                      <w:sz w:val="18"/>
                    </w:rPr>
                    <w:t>Bank</w:t>
                  </w:r>
                </w:p>
                <w:p w:rsidR="0094429A" w:rsidRPr="005A5D49" w:rsidRDefault="00E91A93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>Related Activities</w:t>
                  </w:r>
                  <w:r w:rsidR="00607199" w:rsidRPr="005A5D49">
                    <w:rPr>
                      <w:rFonts w:ascii="Open Sans" w:hAnsi="Open Sans" w:cs="Open Sans"/>
                      <w:sz w:val="18"/>
                    </w:rPr>
                    <w:t>.</w:t>
                  </w:r>
                </w:p>
                <w:p w:rsidR="00D1439D" w:rsidRPr="005A5D49" w:rsidRDefault="00D1439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>Negotiating &amp; working</w:t>
                  </w:r>
                  <w:r w:rsidR="008165D8" w:rsidRPr="005A5D49">
                    <w:rPr>
                      <w:rFonts w:ascii="Open Sans" w:hAnsi="Open Sans" w:cs="Open Sans"/>
                      <w:sz w:val="18"/>
                    </w:rPr>
                    <w:t xml:space="preserve"> with a variety of internal &amp;</w:t>
                  </w:r>
                  <w:r w:rsidR="003F5639" w:rsidRPr="005A5D49">
                    <w:rPr>
                      <w:rFonts w:ascii="Open Sans" w:hAnsi="Open Sans" w:cs="Open Sans"/>
                      <w:sz w:val="18"/>
                    </w:rPr>
                    <w:t xml:space="preserve"> external financial concern &amp; Revenue cycle management.</w:t>
                  </w:r>
                </w:p>
                <w:p w:rsidR="00842B18" w:rsidRPr="005A5D49" w:rsidRDefault="00D1439D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Fostering a culture of continuous improvement within the various </w:t>
                  </w:r>
                  <w:r w:rsidRPr="005A5D49">
                    <w:rPr>
                      <w:rFonts w:ascii="Open Sans" w:hAnsi="Open Sans" w:cs="Open Sans"/>
                      <w:sz w:val="16"/>
                    </w:rPr>
                    <w:t>budgeting, accounting and</w:t>
                  </w:r>
                  <w:r w:rsidRPr="005A5D49">
                    <w:rPr>
                      <w:rFonts w:ascii="Open Sans" w:hAnsi="Open Sans" w:cs="Open Sans"/>
                      <w:sz w:val="14"/>
                    </w:rPr>
                    <w:t xml:space="preserve"> finance </w:t>
                  </w:r>
                  <w:r w:rsidRPr="005A5D49">
                    <w:rPr>
                      <w:rFonts w:ascii="Open Sans" w:hAnsi="Open Sans" w:cs="Open Sans"/>
                      <w:sz w:val="18"/>
                    </w:rPr>
                    <w:t>departments.</w:t>
                  </w:r>
                </w:p>
                <w:p w:rsidR="0094429A" w:rsidRPr="005A5D49" w:rsidRDefault="0094429A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Preparation of Staff </w:t>
                  </w:r>
                  <w:r w:rsidR="002F0158" w:rsidRPr="005A5D49">
                    <w:rPr>
                      <w:rFonts w:ascii="Open Sans" w:hAnsi="Open Sans" w:cs="Open Sans"/>
                      <w:sz w:val="18"/>
                    </w:rPr>
                    <w:t>Jd’s,</w:t>
                  </w: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 </w:t>
                  </w:r>
                  <w:r w:rsidR="002F0158" w:rsidRPr="005A5D49">
                    <w:rPr>
                      <w:rFonts w:ascii="Open Sans" w:hAnsi="Open Sans" w:cs="Open Sans"/>
                      <w:sz w:val="18"/>
                    </w:rPr>
                    <w:t>internal</w:t>
                  </w: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 control SOPs, Finance &amp; Accounts SOPs &amp; Internal </w:t>
                  </w:r>
                  <w:r w:rsidR="002F0158" w:rsidRPr="005A5D49">
                    <w:rPr>
                      <w:rFonts w:ascii="Open Sans" w:hAnsi="Open Sans" w:cs="Open Sans"/>
                      <w:sz w:val="18"/>
                    </w:rPr>
                    <w:t xml:space="preserve">Audit. </w:t>
                  </w:r>
                </w:p>
                <w:p w:rsidR="005B2C5E" w:rsidRPr="005A5D49" w:rsidRDefault="005B2C5E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7"/>
                    </w:numPr>
                    <w:ind w:left="420"/>
                    <w:suppressOverlap/>
                  </w:pPr>
                  <w:r w:rsidRPr="005A5D49">
                    <w:rPr>
                      <w:rFonts w:ascii="Open Sans" w:hAnsi="Open Sans" w:cs="Open Sans"/>
                      <w:sz w:val="18"/>
                    </w:rPr>
                    <w:t xml:space="preserve">Accounts receivables (Insurance) &amp; Payables </w:t>
                  </w:r>
                </w:p>
                <w:p w:rsidR="00842B18" w:rsidRPr="005A5D49" w:rsidRDefault="00842B18" w:rsidP="00455168">
                  <w:pPr>
                    <w:framePr w:hSpace="180" w:wrap="around" w:vAnchor="text" w:hAnchor="text" w:y="1"/>
                    <w:suppressOverlap/>
                  </w:pPr>
                </w:p>
                <w:p w:rsidR="00002CAC" w:rsidRPr="002C0CF3" w:rsidRDefault="00002CAC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lang w:val="en-US"/>
                    </w:rPr>
                  </w:pPr>
                  <w:r w:rsidRPr="00300993"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highlight w:val="yellow"/>
                      <w:lang w:val="en-US"/>
                    </w:rPr>
                    <w:t>Duties</w:t>
                  </w:r>
                  <w:r w:rsidRPr="002C0CF3"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lang w:val="en-US"/>
                    </w:rPr>
                    <w:t xml:space="preserve"> - Micro Finance</w:t>
                  </w:r>
                  <w:r w:rsidR="00481B92"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lang w:val="en-US"/>
                    </w:rPr>
                    <w:t xml:space="preserve"> </w:t>
                  </w:r>
                  <w:r w:rsidR="00481B92" w:rsidRPr="00481B92"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lang w:val="en-US"/>
                    </w:rPr>
                    <w:t>organization</w:t>
                  </w:r>
                  <w:r w:rsidR="00481B92"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lang w:val="en-US"/>
                    </w:rPr>
                    <w:t>s</w:t>
                  </w:r>
                </w:p>
                <w:p w:rsidR="00002CAC" w:rsidRPr="005A5D49" w:rsidRDefault="00282049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Implement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strategies to maintain plans &amp; budgets with Quality Management System</w:t>
                  </w:r>
                </w:p>
                <w:p w:rsidR="00002CAC" w:rsidRPr="005A5D49" w:rsidRDefault="00365F35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D</w:t>
                  </w:r>
                  <w:r w:rsidR="002F0787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evelop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rapport with existing and new clients.</w:t>
                  </w:r>
                </w:p>
                <w:p w:rsidR="00002CAC" w:rsidRPr="005A5D49" w:rsidRDefault="002F0787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Evaluating 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funding requirements and bad debts</w:t>
                  </w:r>
                  <w:r w:rsidR="00DC34FD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.</w:t>
                  </w:r>
                </w:p>
                <w:p w:rsidR="00002CAC" w:rsidRPr="005A5D49" w:rsidRDefault="002F0787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Streamlin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accounting &amp; budgeting processes.</w:t>
                  </w:r>
                </w:p>
                <w:p w:rsidR="00002CAC" w:rsidRPr="005A5D49" w:rsidRDefault="002F0787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Prepar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accurate business forecasts.</w:t>
                  </w:r>
                </w:p>
                <w:p w:rsidR="00002CAC" w:rsidRPr="005A5D49" w:rsidRDefault="009F4D7A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Enhanc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the safety of organizational funds</w:t>
                  </w:r>
                  <w:r w:rsidR="004557E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, 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liquid assets and maximizing returns</w:t>
                  </w:r>
                  <w:r w:rsidR="002B0DCE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from 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investments.</w:t>
                  </w:r>
                </w:p>
                <w:p w:rsidR="00002CAC" w:rsidRPr="005A5D49" w:rsidRDefault="009F4D7A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Conceptualiz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</w:t>
                  </w:r>
                  <w:r w:rsidR="00FA32B5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financial 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control systems</w:t>
                  </w:r>
                  <w:r w:rsidR="00FA32B5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.</w:t>
                  </w:r>
                </w:p>
                <w:p w:rsidR="00002CAC" w:rsidRPr="005A5D49" w:rsidRDefault="009F4D7A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Formulat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annual budgets </w:t>
                  </w:r>
                  <w:r w:rsidR="009E1FBA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&amp;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weekly financial report</w:t>
                  </w:r>
                  <w:r w:rsidR="00FA32B5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s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.</w:t>
                  </w:r>
                </w:p>
                <w:p w:rsidR="00002CAC" w:rsidRPr="005A5D49" w:rsidRDefault="009F4D7A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Us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company information systems to design professional &amp; informative financial reports.</w:t>
                  </w:r>
                </w:p>
                <w:p w:rsidR="00002CAC" w:rsidRPr="005A5D49" w:rsidRDefault="00A55D33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Managing</w:t>
                  </w:r>
                  <w:r w:rsidR="00002CAC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 entire financial &amp; accounting system and policy.</w:t>
                  </w:r>
                </w:p>
                <w:p w:rsidR="00002CAC" w:rsidRPr="005A5D49" w:rsidRDefault="003C72BB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8"/>
                    </w:numPr>
                    <w:autoSpaceDE w:val="0"/>
                    <w:autoSpaceDN w:val="0"/>
                    <w:adjustRightInd w:val="0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>Islamic M</w:t>
                  </w:r>
                  <w:r w:rsidR="00123931" w:rsidRPr="005A5D49">
                    <w:rPr>
                      <w:rFonts w:ascii="Open Sans" w:hAnsi="Open Sans" w:cs="Open Sans"/>
                      <w:sz w:val="18"/>
                      <w:szCs w:val="18"/>
                      <w:lang w:val="en-US"/>
                    </w:rPr>
                    <w:t xml:space="preserve">odes of Finance </w:t>
                  </w:r>
                </w:p>
                <w:p w:rsidR="00D50015" w:rsidRDefault="00D50015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lang w:val="en-US"/>
                    </w:rPr>
                  </w:pPr>
                </w:p>
                <w:p w:rsidR="00D50015" w:rsidRPr="002C0CF3" w:rsidRDefault="00D50015" w:rsidP="00455168">
                  <w:pPr>
                    <w:framePr w:hSpace="180" w:wrap="around" w:vAnchor="text" w:hAnchor="text" w:y="1"/>
                    <w:autoSpaceDE w:val="0"/>
                    <w:autoSpaceDN w:val="0"/>
                    <w:adjustRightInd w:val="0"/>
                    <w:suppressOverlap/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lang w:val="en-US"/>
                    </w:rPr>
                  </w:pPr>
                  <w:r w:rsidRPr="00300993"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highlight w:val="yellow"/>
                      <w:lang w:val="en-US"/>
                    </w:rPr>
                    <w:t>Duties</w:t>
                  </w:r>
                  <w:r w:rsidRPr="002C0CF3">
                    <w:rPr>
                      <w:rFonts w:ascii="Open Sans" w:hAnsi="Open Sans" w:cs="Open Sans"/>
                      <w:b/>
                      <w:color w:val="0070C0"/>
                      <w:sz w:val="24"/>
                      <w:szCs w:val="24"/>
                      <w:lang w:val="en-US"/>
                    </w:rPr>
                    <w:t xml:space="preserve"> - Capital Market/ Stock Exchange</w:t>
                  </w:r>
                </w:p>
                <w:p w:rsidR="00842B18" w:rsidRPr="005A5D49" w:rsidRDefault="00D50015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9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Manages resource mobilization activities compliant </w:t>
                  </w:r>
                  <w:r w:rsidR="00DD6C27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with</w:t>
                  </w:r>
                </w:p>
                <w:p w:rsidR="00D50015" w:rsidRPr="005A5D49" w:rsidRDefault="00DD6C27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</w:t>
                  </w:r>
                  <w:r w:rsidR="00842B18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Capital</w:t>
                  </w:r>
                  <w:r w:rsidR="00D50015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and money markets.</w:t>
                  </w:r>
                </w:p>
                <w:p w:rsidR="00842B18" w:rsidRPr="005A5D49" w:rsidRDefault="00CF1EA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9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Following up</w:t>
                  </w:r>
                  <w:r w:rsidR="00D50015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with various support teams in ensuring</w:t>
                  </w:r>
                </w:p>
                <w:p w:rsidR="00D50015" w:rsidRPr="005A5D49" w:rsidRDefault="00D50015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</w:t>
                  </w:r>
                  <w:r w:rsidR="00842B18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Compliance</w:t>
                  </w: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to project delivery schedules and SLAs.</w:t>
                  </w:r>
                </w:p>
                <w:p w:rsidR="00842B18" w:rsidRPr="005A5D49" w:rsidRDefault="00CF1EA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9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Selecting</w:t>
                  </w:r>
                  <w:r w:rsidR="00D50015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lead manag</w:t>
                  </w:r>
                  <w:r w:rsidR="00F9043A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ers, trustees, paying </w:t>
                  </w:r>
                  <w:r w:rsidR="009F7A9D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agents &amp;</w:t>
                  </w:r>
                  <w:r w:rsidR="00D50015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other</w:t>
                  </w:r>
                </w:p>
                <w:p w:rsidR="00D50015" w:rsidRPr="005A5D49" w:rsidRDefault="00D50015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</w:t>
                  </w:r>
                  <w:r w:rsidR="00842B18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Related</w:t>
                  </w: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parties for capital markets’ activities. </w:t>
                  </w:r>
                </w:p>
                <w:p w:rsidR="00842B18" w:rsidRPr="005A5D49" w:rsidRDefault="00CF1EA8" w:rsidP="00455168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9"/>
                    </w:numPr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>Highlighting</w:t>
                  </w:r>
                  <w:r w:rsidR="00D50015"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critical issues and other operational bottlenecks</w:t>
                  </w:r>
                </w:p>
                <w:p w:rsidR="00D50015" w:rsidRPr="005A5D49" w:rsidRDefault="00D50015" w:rsidP="00455168">
                  <w:pPr>
                    <w:pStyle w:val="ListParagraph"/>
                    <w:framePr w:hSpace="180" w:wrap="around" w:vAnchor="text" w:hAnchor="text" w:y="1"/>
                    <w:ind w:left="420"/>
                    <w:suppressOverlap/>
                    <w:rPr>
                      <w:rFonts w:ascii="Open Sans" w:hAnsi="Open Sans" w:cs="Open Sans"/>
                      <w:sz w:val="18"/>
                      <w:szCs w:val="18"/>
                    </w:rPr>
                  </w:pPr>
                  <w:r w:rsidRPr="005A5D49">
                    <w:rPr>
                      <w:rFonts w:ascii="Open Sans" w:hAnsi="Open Sans" w:cs="Open Sans"/>
                      <w:sz w:val="18"/>
                      <w:szCs w:val="18"/>
                    </w:rPr>
                    <w:t xml:space="preserve"> to senior management and stakeholders.</w:t>
                  </w:r>
                </w:p>
                <w:p w:rsidR="00002CAC" w:rsidRPr="00D1439D" w:rsidRDefault="00002CAC" w:rsidP="00455168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BE2367" w:rsidRPr="004E19E1" w:rsidRDefault="00BE236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</w:tr>
          </w:tbl>
          <w:p w:rsidR="00FB42F8" w:rsidRDefault="00FB42F8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F657CA" w:rsidRPr="00F657CA" w:rsidRDefault="00F657CA" w:rsidP="00A66A24">
            <w:pPr>
              <w:rPr>
                <w:rFonts w:ascii="Open Sans" w:hAnsi="Open Sans" w:cs="Open Sans"/>
                <w:caps/>
                <w:color w:val="0084B4" w:themeColor="accent1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  <w:t xml:space="preserve">previous </w:t>
            </w: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  <w:sz w:val="32"/>
                </w:rPr>
                <w:alias w:val="Experience:"/>
                <w:tag w:val="Experience:"/>
                <w:id w:val="83700949"/>
                <w:placeholder>
                  <w:docPart w:val="CDCFE895A39E47BAB8FB5EAC54CC1100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/>
              <w:sdtContent>
                <w:r w:rsidRPr="004E19E1">
                  <w:rPr>
                    <w:rFonts w:ascii="Open Sans" w:hAnsi="Open Sans" w:cs="Open Sans"/>
                    <w:b/>
                    <w:caps/>
                    <w:color w:val="0084B4" w:themeColor="accent1"/>
                    <w:sz w:val="32"/>
                  </w:rPr>
                  <w:t>Experience</w:t>
                </w:r>
              </w:sdtContent>
            </w:sdt>
          </w:p>
          <w:tbl>
            <w:tblPr>
              <w:tblStyle w:val="TableGrid"/>
              <w:tblW w:w="63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7"/>
              <w:gridCol w:w="99"/>
              <w:gridCol w:w="5894"/>
            </w:tblGrid>
            <w:tr w:rsidR="00F657CA" w:rsidRPr="004E19E1" w:rsidTr="00317C9B">
              <w:trPr>
                <w:trHeight w:val="69"/>
              </w:trPr>
              <w:tc>
                <w:tcPr>
                  <w:tcW w:w="397" w:type="dxa"/>
                  <w:shd w:val="clear" w:color="auto" w:fill="0084B4" w:themeFill="accent1"/>
                </w:tcPr>
                <w:p w:rsidR="00F657CA" w:rsidRPr="004E19E1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</w:rPr>
                  </w:pPr>
                </w:p>
              </w:tc>
              <w:tc>
                <w:tcPr>
                  <w:tcW w:w="99" w:type="dxa"/>
                </w:tcPr>
                <w:p w:rsidR="00F657CA" w:rsidRPr="004E19E1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5894" w:type="dxa"/>
                  <w:vAlign w:val="bottom"/>
                </w:tcPr>
                <w:p w:rsidR="0097078C" w:rsidRDefault="0097078C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 w:rsidRPr="00FB0D1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Alkhidmat Foundation Pakistan </w:t>
                  </w:r>
                </w:p>
                <w:p w:rsidR="00F657CA" w:rsidRPr="00AA46B4" w:rsidRDefault="001158D6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Program Head</w:t>
                  </w:r>
                  <w:r w:rsidR="00F657CA" w:rsidRPr="00FB0D12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-</w:t>
                  </w:r>
                  <w:r w:rsidR="00F30275">
                    <w:rPr>
                      <w:rFonts w:ascii="Open Sans" w:hAnsi="Open Sans" w:cs="Open Sans"/>
                      <w:b/>
                      <w:color w:val="0070C0"/>
                      <w:sz w:val="20"/>
                      <w:szCs w:val="20"/>
                      <w:lang w:val="en-US"/>
                    </w:rPr>
                    <w:t>Microfinance</w:t>
                  </w:r>
                  <w:r w:rsidR="00F657CA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F657CA" w:rsidRPr="00AA46B4">
                    <w:rPr>
                      <w:rFonts w:ascii="Open Sans" w:hAnsi="Open Sans" w:cs="Open Sans"/>
                      <w:b/>
                      <w:color w:val="0070C0"/>
                      <w:sz w:val="19"/>
                      <w:szCs w:val="19"/>
                      <w:lang w:val="en-US"/>
                    </w:rPr>
                    <w:t>(Jan 2016 – Jul 2016)</w:t>
                  </w: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97078C" w:rsidRDefault="0097078C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F657CA" w:rsidRDefault="00B40DA1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Naymet </w:t>
                  </w:r>
                  <w:r w:rsidR="00F657CA" w:rsidRPr="00FB0D1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Microfinance </w:t>
                  </w:r>
                  <w:r w:rsidR="00C30465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Pakistan</w:t>
                  </w:r>
                </w:p>
                <w:p w:rsidR="00F657CA" w:rsidRDefault="001158D6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Operations</w:t>
                  </w:r>
                  <w:r w:rsidR="00D45C70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Head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F657CA" w:rsidRPr="00AA46B4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F657CA" w:rsidRPr="00AA46B4">
                    <w:rPr>
                      <w:rFonts w:ascii="Open Sans" w:hAnsi="Open Sans" w:cs="Open Sans"/>
                      <w:b/>
                      <w:color w:val="0070C0"/>
                      <w:sz w:val="20"/>
                      <w:szCs w:val="20"/>
                      <w:lang w:val="en-US"/>
                    </w:rPr>
                    <w:t>(Sep 2009 – Dec 2015)</w:t>
                  </w: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 w:rsidRPr="00FB0D1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Orix Leasing Pakistan Ltd</w:t>
                  </w:r>
                </w:p>
                <w:p w:rsidR="00F657CA" w:rsidRDefault="00BE77D7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Area</w:t>
                  </w:r>
                  <w:r w:rsidR="00F657CA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F657CA" w:rsidRPr="00FB0D12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Manager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F657CA" w:rsidRPr="00754FD8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F657CA"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</w:t>
                  </w:r>
                  <w:r w:rsidR="00F657CA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Jan 2008 – Sep 2008</w:t>
                  </w:r>
                  <w:r w:rsidR="00F657CA"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F657CA" w:rsidRPr="006C29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6C29CA">
                    <w:rPr>
                      <w:rFonts w:ascii="Open Sans" w:hAnsi="Open Sans" w:cs="Open Sans"/>
                      <w:b/>
                      <w:bCs/>
                      <w:sz w:val="20"/>
                      <w:szCs w:val="20"/>
                      <w:lang w:val="en-US"/>
                    </w:rPr>
                    <w:t xml:space="preserve">Development Action for Mobilization &amp; Emancipation </w:t>
                  </w:r>
                  <w:r w:rsidR="00585386">
                    <w:rPr>
                      <w:rFonts w:ascii="Open Sans" w:hAnsi="Open Sans" w:cs="Open Sans"/>
                      <w:b/>
                      <w:bCs/>
                      <w:sz w:val="20"/>
                      <w:szCs w:val="20"/>
                      <w:lang w:val="en-US"/>
                    </w:rPr>
                    <w:t>(DAMEN)</w:t>
                  </w:r>
                </w:p>
                <w:p w:rsidR="00F657CA" w:rsidRDefault="00C7292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Area</w:t>
                  </w:r>
                  <w:r w:rsidR="00F657CA" w:rsidRPr="00AA46B4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Manager</w:t>
                  </w:r>
                  <w:r w:rsidR="00BE77D7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F657CA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BE77D7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(F &amp; Ops) (Jan </w:t>
                  </w:r>
                  <w:r w:rsidR="00F657CA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2005 – Jan 2008</w:t>
                  </w:r>
                  <w:r w:rsidR="00F657CA"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 w:rsidRPr="00FB0D1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Pak Wa</w:t>
                  </w:r>
                  <w:r w:rsidR="00585386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tan Foundation (Financial Services Org</w:t>
                  </w:r>
                  <w:r w:rsidRPr="00FB0D12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)</w:t>
                  </w: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FB0D12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Project Head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-Microfinance</w:t>
                  </w:r>
                  <w:r w:rsidRPr="00FB0D12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Dec 2000 – Dec 2004</w:t>
                  </w:r>
                  <w:r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  <w:p w:rsidR="00F657CA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F657CA" w:rsidRPr="00FE2370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 w:rsidRPr="00323078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Islamabad Stock Exchange</w:t>
                  </w:r>
                  <w:r w:rsidR="00454AD5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(G)</w:t>
                  </w:r>
                  <w:r w:rsidRPr="00323078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Ltd</w:t>
                  </w:r>
                </w:p>
                <w:p w:rsidR="00F657CA" w:rsidRPr="00737A71" w:rsidRDefault="00F657CA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color w:val="A6A6A6" w:themeColor="background1" w:themeShade="A6"/>
                    </w:rPr>
                  </w:pPr>
                  <w:r w:rsidRPr="00323078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Assistant 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Finance </w:t>
                  </w:r>
                  <w:r w:rsidRPr="00323078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Manager </w:t>
                  </w:r>
                  <w:r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Jan 1999 – Dec 2000</w:t>
                  </w:r>
                  <w:r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</w:tc>
            </w:tr>
          </w:tbl>
          <w:p w:rsidR="006C707E" w:rsidRDefault="006C707E" w:rsidP="00A66A24">
            <w:pPr>
              <w:rPr>
                <w:rFonts w:ascii="Open Sans" w:hAnsi="Open Sans" w:cs="Open Sans"/>
              </w:rPr>
            </w:pPr>
          </w:p>
          <w:p w:rsidR="00FB42F8" w:rsidRDefault="00FB42F8" w:rsidP="00A66A24">
            <w:pPr>
              <w:pStyle w:val="Default"/>
              <w:spacing w:after="18"/>
              <w:rPr>
                <w:rFonts w:ascii="Open Sans" w:hAnsi="Open Sans" w:cs="Open Sans"/>
                <w:color w:val="0084B4" w:themeColor="accent1"/>
                <w:sz w:val="32"/>
                <w:szCs w:val="32"/>
                <w:u w:val="single"/>
                <w:lang w:val="en-IN"/>
              </w:rPr>
            </w:pPr>
          </w:p>
          <w:p w:rsidR="00FB42F8" w:rsidRDefault="00FB42F8" w:rsidP="00A66A24">
            <w:pPr>
              <w:pStyle w:val="Default"/>
              <w:spacing w:after="18"/>
              <w:rPr>
                <w:rFonts w:ascii="Open Sans" w:hAnsi="Open Sans" w:cs="Open Sans"/>
                <w:color w:val="0084B4" w:themeColor="accent1"/>
                <w:sz w:val="32"/>
                <w:szCs w:val="32"/>
                <w:u w:val="single"/>
                <w:lang w:val="en-IN"/>
              </w:rPr>
            </w:pPr>
          </w:p>
          <w:p w:rsidR="00610399" w:rsidRPr="00610399" w:rsidRDefault="00610399" w:rsidP="00A66A24">
            <w:pPr>
              <w:pStyle w:val="Default"/>
              <w:spacing w:after="18"/>
              <w:rPr>
                <w:rFonts w:ascii="Open Sans" w:hAnsi="Open Sans" w:cs="Open Sans"/>
                <w:b/>
                <w:color w:val="0084B4" w:themeColor="accent1"/>
                <w:sz w:val="32"/>
                <w:szCs w:val="32"/>
                <w:u w:val="single"/>
              </w:rPr>
            </w:pPr>
            <w:r w:rsidRPr="00610399">
              <w:rPr>
                <w:rFonts w:ascii="Open Sans" w:hAnsi="Open Sans" w:cs="Open Sans"/>
                <w:color w:val="0084B4" w:themeColor="accent1"/>
                <w:sz w:val="32"/>
                <w:szCs w:val="32"/>
                <w:u w:val="single"/>
                <w:lang w:val="en-IN"/>
              </w:rPr>
              <w:t>REFERENCES:</w:t>
            </w:r>
          </w:p>
          <w:p w:rsidR="001C12D5" w:rsidRDefault="004264FF" w:rsidP="00A66A2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Available on request.</w:t>
            </w:r>
          </w:p>
          <w:p w:rsidR="00906A0A" w:rsidRPr="001F388F" w:rsidRDefault="00906A0A" w:rsidP="00A66A24">
            <w:pPr>
              <w:rPr>
                <w:rFonts w:ascii="Open Sans" w:hAnsi="Open Sans" w:cs="Open Sans"/>
              </w:rPr>
            </w:pPr>
          </w:p>
        </w:tc>
        <w:tc>
          <w:tcPr>
            <w:tcW w:w="556" w:type="dxa"/>
          </w:tcPr>
          <w:p w:rsidR="00D1439D" w:rsidRDefault="00D1439D" w:rsidP="00A66A24">
            <w:pPr>
              <w:rPr>
                <w:rFonts w:ascii="Open Sans" w:hAnsi="Open Sans" w:cs="Open Sans"/>
                <w:sz w:val="20"/>
              </w:rPr>
            </w:pPr>
          </w:p>
          <w:p w:rsidR="00BE2367" w:rsidRPr="004E19E1" w:rsidRDefault="004E1E69" w:rsidP="00A66A24">
            <w:p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03A92192" wp14:editId="0A797F16">
                      <wp:simplePos x="0" y="0"/>
                      <wp:positionH relativeFrom="column">
                        <wp:posOffset>129540</wp:posOffset>
                      </wp:positionH>
                      <wp:positionV relativeFrom="paragraph">
                        <wp:posOffset>2408389</wp:posOffset>
                      </wp:positionV>
                      <wp:extent cx="214630" cy="199390"/>
                      <wp:effectExtent l="0" t="0" r="0" b="0"/>
                      <wp:wrapNone/>
                      <wp:docPr id="17" name="Rectangle 30" descr="download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4630" cy="19939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9"/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0" o:spid="_x0000_s1026" alt="Description: download" style="position:absolute;margin-left:10.2pt;margin-top:189.65pt;width:16.9pt;height:15.7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" stroked="f">
                      <v:fill r:id="rId10" o:title="download" recolor="t" rotate="t" type="frame"/>
                    </v:rect>
                  </w:pict>
                </mc:Fallback>
              </mc:AlternateContent>
            </w:r>
            <w:r w:rsidR="00541870">
              <w:rPr>
                <w:rFonts w:ascii="Open Sans" w:hAnsi="Open Sans" w:cs="Open Sans"/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18304" behindDoc="0" locked="1" layoutInCell="1" allowOverlap="1" wp14:anchorId="720D2670" wp14:editId="7D888068">
                      <wp:simplePos x="0" y="0"/>
                      <wp:positionH relativeFrom="page">
                        <wp:posOffset>376555</wp:posOffset>
                      </wp:positionH>
                      <wp:positionV relativeFrom="page">
                        <wp:posOffset>3609975</wp:posOffset>
                      </wp:positionV>
                      <wp:extent cx="181610" cy="176530"/>
                      <wp:effectExtent l="0" t="0" r="8890" b="0"/>
                      <wp:wrapNone/>
                      <wp:docPr id="30" name="شكل حر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1610" cy="176530"/>
                              </a:xfrm>
                              <a:custGeom>
                                <a:avLst/>
                                <a:gdLst>
                                  <a:gd name="connsiteX0" fmla="*/ 4569989 w 6075934"/>
                                  <a:gd name="connsiteY0" fmla="*/ 0 h 5947594"/>
                                  <a:gd name="connsiteX1" fmla="*/ 5156171 w 6075934"/>
                                  <a:gd name="connsiteY1" fmla="*/ 118345 h 5947594"/>
                                  <a:gd name="connsiteX2" fmla="*/ 5174531 w 6075934"/>
                                  <a:gd name="connsiteY2" fmla="*/ 127189 h 5947594"/>
                                  <a:gd name="connsiteX3" fmla="*/ 4154905 w 6075934"/>
                                  <a:gd name="connsiteY3" fmla="*/ 1086836 h 5947594"/>
                                  <a:gd name="connsiteX4" fmla="*/ 4973053 w 6075934"/>
                                  <a:gd name="connsiteY4" fmla="*/ 1921026 h 5947594"/>
                                  <a:gd name="connsiteX5" fmla="*/ 5980822 w 6075934"/>
                                  <a:gd name="connsiteY5" fmla="*/ 983240 h 5947594"/>
                                  <a:gd name="connsiteX6" fmla="*/ 6008230 w 6075934"/>
                                  <a:gd name="connsiteY6" fmla="*/ 1058123 h 5947594"/>
                                  <a:gd name="connsiteX7" fmla="*/ 6075934 w 6075934"/>
                                  <a:gd name="connsiteY7" fmla="*/ 1505945 h 5947594"/>
                                  <a:gd name="connsiteX8" fmla="*/ 4569989 w 6075934"/>
                                  <a:gd name="connsiteY8" fmla="*/ 3011890 h 5947594"/>
                                  <a:gd name="connsiteX9" fmla="*/ 3852167 w 6075934"/>
                                  <a:gd name="connsiteY9" fmla="*/ 2830131 h 5947594"/>
                                  <a:gd name="connsiteX10" fmla="*/ 3834220 w 6075934"/>
                                  <a:gd name="connsiteY10" fmla="*/ 2819228 h 5947594"/>
                                  <a:gd name="connsiteX11" fmla="*/ 3818021 w 6075934"/>
                                  <a:gd name="connsiteY11" fmla="*/ 2835426 h 5947594"/>
                                  <a:gd name="connsiteX12" fmla="*/ 3416968 w 6075934"/>
                                  <a:gd name="connsiteY12" fmla="*/ 3268563 h 5947594"/>
                                  <a:gd name="connsiteX13" fmla="*/ 3689684 w 6075934"/>
                                  <a:gd name="connsiteY13" fmla="*/ 3573363 h 5947594"/>
                                  <a:gd name="connsiteX14" fmla="*/ 3818021 w 6075934"/>
                                  <a:gd name="connsiteY14" fmla="*/ 3445026 h 5947594"/>
                                  <a:gd name="connsiteX15" fmla="*/ 3914274 w 6075934"/>
                                  <a:gd name="connsiteY15" fmla="*/ 3364815 h 5947594"/>
                                  <a:gd name="connsiteX16" fmla="*/ 3962400 w 6075934"/>
                                  <a:gd name="connsiteY16" fmla="*/ 3348773 h 5947594"/>
                                  <a:gd name="connsiteX17" fmla="*/ 4042611 w 6075934"/>
                                  <a:gd name="connsiteY17" fmla="*/ 3348773 h 5947594"/>
                                  <a:gd name="connsiteX18" fmla="*/ 4122821 w 6075934"/>
                                  <a:gd name="connsiteY18" fmla="*/ 3348773 h 5947594"/>
                                  <a:gd name="connsiteX19" fmla="*/ 5694947 w 6075934"/>
                                  <a:gd name="connsiteY19" fmla="*/ 4904858 h 5947594"/>
                                  <a:gd name="connsiteX20" fmla="*/ 5727032 w 6075934"/>
                                  <a:gd name="connsiteY20" fmla="*/ 4969026 h 5947594"/>
                                  <a:gd name="connsiteX21" fmla="*/ 5727032 w 6075934"/>
                                  <a:gd name="connsiteY21" fmla="*/ 5017152 h 5947594"/>
                                  <a:gd name="connsiteX22" fmla="*/ 5710989 w 6075934"/>
                                  <a:gd name="connsiteY22" fmla="*/ 5145489 h 5947594"/>
                                  <a:gd name="connsiteX23" fmla="*/ 4957011 w 6075934"/>
                                  <a:gd name="connsiteY23" fmla="*/ 5883426 h 5947594"/>
                                  <a:gd name="connsiteX24" fmla="*/ 4892842 w 6075934"/>
                                  <a:gd name="connsiteY24" fmla="*/ 5915510 h 5947594"/>
                                  <a:gd name="connsiteX25" fmla="*/ 4828674 w 6075934"/>
                                  <a:gd name="connsiteY25" fmla="*/ 5915510 h 5947594"/>
                                  <a:gd name="connsiteX26" fmla="*/ 4764505 w 6075934"/>
                                  <a:gd name="connsiteY26" fmla="*/ 5899468 h 5947594"/>
                                  <a:gd name="connsiteX27" fmla="*/ 4700337 w 6075934"/>
                                  <a:gd name="connsiteY27" fmla="*/ 5867384 h 5947594"/>
                                  <a:gd name="connsiteX28" fmla="*/ 3208421 w 6075934"/>
                                  <a:gd name="connsiteY28" fmla="*/ 4359426 h 5947594"/>
                                  <a:gd name="connsiteX29" fmla="*/ 3176337 w 6075934"/>
                                  <a:gd name="connsiteY29" fmla="*/ 4279215 h 5947594"/>
                                  <a:gd name="connsiteX30" fmla="*/ 3160295 w 6075934"/>
                                  <a:gd name="connsiteY30" fmla="*/ 4215047 h 5947594"/>
                                  <a:gd name="connsiteX31" fmla="*/ 3176337 w 6075934"/>
                                  <a:gd name="connsiteY31" fmla="*/ 4118794 h 5947594"/>
                                  <a:gd name="connsiteX32" fmla="*/ 3400926 w 6075934"/>
                                  <a:gd name="connsiteY32" fmla="*/ 3894205 h 5947594"/>
                                  <a:gd name="connsiteX33" fmla="*/ 3096126 w 6075934"/>
                                  <a:gd name="connsiteY33" fmla="*/ 3605447 h 5947594"/>
                                  <a:gd name="connsiteX34" fmla="*/ 1042737 w 6075934"/>
                                  <a:gd name="connsiteY34" fmla="*/ 5835300 h 5947594"/>
                                  <a:gd name="connsiteX35" fmla="*/ 930442 w 6075934"/>
                                  <a:gd name="connsiteY35" fmla="*/ 5899468 h 5947594"/>
                                  <a:gd name="connsiteX36" fmla="*/ 786063 w 6075934"/>
                                  <a:gd name="connsiteY36" fmla="*/ 5931552 h 5947594"/>
                                  <a:gd name="connsiteX37" fmla="*/ 689811 w 6075934"/>
                                  <a:gd name="connsiteY37" fmla="*/ 5947594 h 5947594"/>
                                  <a:gd name="connsiteX38" fmla="*/ 561474 w 6075934"/>
                                  <a:gd name="connsiteY38" fmla="*/ 5883426 h 5947594"/>
                                  <a:gd name="connsiteX39" fmla="*/ 417095 w 6075934"/>
                                  <a:gd name="connsiteY39" fmla="*/ 5771131 h 5947594"/>
                                  <a:gd name="connsiteX40" fmla="*/ 144379 w 6075934"/>
                                  <a:gd name="connsiteY40" fmla="*/ 5434247 h 5947594"/>
                                  <a:gd name="connsiteX41" fmla="*/ 128337 w 6075934"/>
                                  <a:gd name="connsiteY41" fmla="*/ 5273826 h 5947594"/>
                                  <a:gd name="connsiteX42" fmla="*/ 144379 w 6075934"/>
                                  <a:gd name="connsiteY42" fmla="*/ 5177573 h 5947594"/>
                                  <a:gd name="connsiteX43" fmla="*/ 176463 w 6075934"/>
                                  <a:gd name="connsiteY43" fmla="*/ 5065279 h 5947594"/>
                                  <a:gd name="connsiteX44" fmla="*/ 224589 w 6075934"/>
                                  <a:gd name="connsiteY44" fmla="*/ 5017152 h 5947594"/>
                                  <a:gd name="connsiteX45" fmla="*/ 673768 w 6075934"/>
                                  <a:gd name="connsiteY45" fmla="*/ 4664226 h 5947594"/>
                                  <a:gd name="connsiteX46" fmla="*/ 2550695 w 6075934"/>
                                  <a:gd name="connsiteY46" fmla="*/ 3076058 h 5947594"/>
                                  <a:gd name="connsiteX47" fmla="*/ 1042737 w 6075934"/>
                                  <a:gd name="connsiteY47" fmla="*/ 1536015 h 5947594"/>
                                  <a:gd name="connsiteX48" fmla="*/ 561474 w 6075934"/>
                                  <a:gd name="connsiteY48" fmla="*/ 1568100 h 5947594"/>
                                  <a:gd name="connsiteX49" fmla="*/ 0 w 6075934"/>
                                  <a:gd name="connsiteY49" fmla="*/ 685784 h 5947594"/>
                                  <a:gd name="connsiteX50" fmla="*/ 449179 w 6075934"/>
                                  <a:gd name="connsiteY50" fmla="*/ 268689 h 5947594"/>
                                  <a:gd name="connsiteX51" fmla="*/ 1363579 w 6075934"/>
                                  <a:gd name="connsiteY51" fmla="*/ 830163 h 5947594"/>
                                  <a:gd name="connsiteX52" fmla="*/ 1347537 w 6075934"/>
                                  <a:gd name="connsiteY52" fmla="*/ 1279342 h 5947594"/>
                                  <a:gd name="connsiteX53" fmla="*/ 2887579 w 6075934"/>
                                  <a:gd name="connsiteY53" fmla="*/ 2787300 h 5947594"/>
                                  <a:gd name="connsiteX54" fmla="*/ 3372496 w 6075934"/>
                                  <a:gd name="connsiteY54" fmla="*/ 2416482 h 5947594"/>
                                  <a:gd name="connsiteX55" fmla="*/ 3321236 w 6075934"/>
                                  <a:gd name="connsiteY55" fmla="*/ 2347933 h 5947594"/>
                                  <a:gd name="connsiteX56" fmla="*/ 3064044 w 6075934"/>
                                  <a:gd name="connsiteY56" fmla="*/ 1505945 h 5947594"/>
                                  <a:gd name="connsiteX57" fmla="*/ 4569989 w 6075934"/>
                                  <a:gd name="connsiteY57" fmla="*/ 0 h 594759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</a:cxnLst>
                                <a:rect l="l" t="t" r="r" b="b"/>
                                <a:pathLst>
                                  <a:path w="6075934" h="5947594">
                                    <a:moveTo>
                                      <a:pt x="4569989" y="0"/>
                                    </a:moveTo>
                                    <a:cubicBezTo>
                                      <a:pt x="4777917" y="0"/>
                                      <a:pt x="4976002" y="42140"/>
                                      <a:pt x="5156171" y="118345"/>
                                    </a:cubicBezTo>
                                    <a:lnTo>
                                      <a:pt x="5174531" y="127189"/>
                                    </a:lnTo>
                                    <a:lnTo>
                                      <a:pt x="4154905" y="1086836"/>
                                    </a:lnTo>
                                    <a:lnTo>
                                      <a:pt x="4973053" y="1921026"/>
                                    </a:lnTo>
                                    <a:lnTo>
                                      <a:pt x="5980822" y="983240"/>
                                    </a:lnTo>
                                    <a:lnTo>
                                      <a:pt x="6008230" y="1058123"/>
                                    </a:lnTo>
                                    <a:cubicBezTo>
                                      <a:pt x="6052230" y="1199590"/>
                                      <a:pt x="6075934" y="1349999"/>
                                      <a:pt x="6075934" y="1505945"/>
                                    </a:cubicBezTo>
                                    <a:cubicBezTo>
                                      <a:pt x="6075934" y="2337655"/>
                                      <a:pt x="5401699" y="3011890"/>
                                      <a:pt x="4569989" y="3011890"/>
                                    </a:cubicBezTo>
                                    <a:cubicBezTo>
                                      <a:pt x="4310080" y="3011890"/>
                                      <a:pt x="4065549" y="2946047"/>
                                      <a:pt x="3852167" y="2830131"/>
                                    </a:cubicBezTo>
                                    <a:lnTo>
                                      <a:pt x="3834220" y="2819228"/>
                                    </a:lnTo>
                                    <a:lnTo>
                                      <a:pt x="3818021" y="2835426"/>
                                    </a:lnTo>
                                    <a:lnTo>
                                      <a:pt x="3416968" y="3268563"/>
                                    </a:lnTo>
                                    <a:lnTo>
                                      <a:pt x="3689684" y="3573363"/>
                                    </a:lnTo>
                                    <a:lnTo>
                                      <a:pt x="3818021" y="3445026"/>
                                    </a:lnTo>
                                    <a:lnTo>
                                      <a:pt x="3914274" y="3364815"/>
                                    </a:lnTo>
                                    <a:lnTo>
                                      <a:pt x="3962400" y="3348773"/>
                                    </a:lnTo>
                                    <a:lnTo>
                                      <a:pt x="4042611" y="3348773"/>
                                    </a:lnTo>
                                    <a:lnTo>
                                      <a:pt x="4122821" y="3348773"/>
                                    </a:lnTo>
                                    <a:lnTo>
                                      <a:pt x="5694947" y="4904858"/>
                                    </a:lnTo>
                                    <a:lnTo>
                                      <a:pt x="5727032" y="4969026"/>
                                    </a:lnTo>
                                    <a:lnTo>
                                      <a:pt x="5727032" y="5017152"/>
                                    </a:lnTo>
                                    <a:lnTo>
                                      <a:pt x="5710989" y="5145489"/>
                                    </a:lnTo>
                                    <a:lnTo>
                                      <a:pt x="4957011" y="5883426"/>
                                    </a:lnTo>
                                    <a:lnTo>
                                      <a:pt x="4892842" y="5915510"/>
                                    </a:lnTo>
                                    <a:lnTo>
                                      <a:pt x="4828674" y="5915510"/>
                                    </a:lnTo>
                                    <a:lnTo>
                                      <a:pt x="4764505" y="5899468"/>
                                    </a:lnTo>
                                    <a:lnTo>
                                      <a:pt x="4700337" y="5867384"/>
                                    </a:lnTo>
                                    <a:lnTo>
                                      <a:pt x="3208421" y="4359426"/>
                                    </a:lnTo>
                                    <a:lnTo>
                                      <a:pt x="3176337" y="4279215"/>
                                    </a:lnTo>
                                    <a:lnTo>
                                      <a:pt x="3160295" y="4215047"/>
                                    </a:lnTo>
                                    <a:lnTo>
                                      <a:pt x="3176337" y="4118794"/>
                                    </a:lnTo>
                                    <a:lnTo>
                                      <a:pt x="3400926" y="3894205"/>
                                    </a:lnTo>
                                    <a:lnTo>
                                      <a:pt x="3096126" y="3605447"/>
                                    </a:lnTo>
                                    <a:lnTo>
                                      <a:pt x="1042737" y="5835300"/>
                                    </a:lnTo>
                                    <a:lnTo>
                                      <a:pt x="930442" y="5899468"/>
                                    </a:lnTo>
                                    <a:lnTo>
                                      <a:pt x="786063" y="5931552"/>
                                    </a:lnTo>
                                    <a:lnTo>
                                      <a:pt x="689811" y="5947594"/>
                                    </a:lnTo>
                                    <a:lnTo>
                                      <a:pt x="561474" y="5883426"/>
                                    </a:lnTo>
                                    <a:lnTo>
                                      <a:pt x="417095" y="5771131"/>
                                    </a:lnTo>
                                    <a:lnTo>
                                      <a:pt x="144379" y="5434247"/>
                                    </a:lnTo>
                                    <a:lnTo>
                                      <a:pt x="128337" y="5273826"/>
                                    </a:lnTo>
                                    <a:lnTo>
                                      <a:pt x="144379" y="5177573"/>
                                    </a:lnTo>
                                    <a:lnTo>
                                      <a:pt x="176463" y="5065279"/>
                                    </a:lnTo>
                                    <a:lnTo>
                                      <a:pt x="224589" y="5017152"/>
                                    </a:lnTo>
                                    <a:lnTo>
                                      <a:pt x="673768" y="4664226"/>
                                    </a:lnTo>
                                    <a:lnTo>
                                      <a:pt x="2550695" y="3076058"/>
                                    </a:lnTo>
                                    <a:lnTo>
                                      <a:pt x="1042737" y="1536015"/>
                                    </a:lnTo>
                                    <a:lnTo>
                                      <a:pt x="561474" y="1568100"/>
                                    </a:lnTo>
                                    <a:lnTo>
                                      <a:pt x="0" y="685784"/>
                                    </a:lnTo>
                                    <a:lnTo>
                                      <a:pt x="449179" y="268689"/>
                                    </a:lnTo>
                                    <a:lnTo>
                                      <a:pt x="1363579" y="830163"/>
                                    </a:lnTo>
                                    <a:lnTo>
                                      <a:pt x="1347537" y="1279342"/>
                                    </a:lnTo>
                                    <a:lnTo>
                                      <a:pt x="2887579" y="2787300"/>
                                    </a:lnTo>
                                    <a:lnTo>
                                      <a:pt x="3372496" y="2416482"/>
                                    </a:lnTo>
                                    <a:lnTo>
                                      <a:pt x="3321236" y="2347933"/>
                                    </a:lnTo>
                                    <a:cubicBezTo>
                                      <a:pt x="3158859" y="2107583"/>
                                      <a:pt x="3064044" y="1817836"/>
                                      <a:pt x="3064044" y="1505945"/>
                                    </a:cubicBezTo>
                                    <a:cubicBezTo>
                                      <a:pt x="3064044" y="674235"/>
                                      <a:pt x="3738279" y="0"/>
                                      <a:pt x="4569989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9" o:spid="_x0000_s1026" style="position:absolute;margin-left:29.65pt;margin-top:284.25pt;width:14.3pt;height:13.9pt;z-index: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6075934,5947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" path="m4569989,v207928,,406013,42140,586182,118345l5174531,127189,4154905,1086836r818148,834190l5980822,983240r27408,74883c6052230,1199590,6075934,1349999,6075934,1505945v,831710,-674235,1505945,-1505945,1505945c4310080,3011890,4065549,2946047,3852167,2830131r-17947,-10903l3818021,2835426r-401053,433137l3689684,3573363r128337,-128337l3914274,3364815r48126,-16042l4042611,3348773r80210,l5694947,4904858r32085,64168l5727032,5017152r-16043,128337l4957011,5883426r-64169,32084l4828674,5915510r-64169,-16042l4700337,5867384,3208421,4359426r-32084,-80211l3160295,4215047r16042,-96253l3400926,3894205,3096126,3605447,1042737,5835300r-112295,64168l786063,5931552r-96252,16042l561474,5883426,417095,5771131,144379,5434247,128337,5273826r16042,-96253l176463,5065279r48126,-48127l673768,4664226,2550695,3076058,1042737,1536015r-481263,32085l,685784,449179,268689r914400,561474l1347537,1279342,2887579,2787300r484917,-370818l3321236,2347933c3158859,2107583,3064044,1817836,3064044,1505945,3064044,674235,3738279,,4569989,xe" fillcolor="#0084b4 [3204]" stroked="f" strokeweight="1pt">
                      <v:stroke joinstyle="miter"/>
                      <v:path arrowok="t" o:connecttype="custom" o:connectlocs="136597,0;154118,3513;154667,3775;124190,32258;148645,57018;178767,29183;179586,31406;181610,44698;136597,89396;115141,84001;114605,83677;114121,84158;102133,97014;110285,106061;114121,102252;116998,99871;118436,99395;120834,99395;123231,99395;170222,145581;171181,147485;171181,148914;170702,152723;148165,174625;146247,175578;144329,175578;142411,175102;140493,174149;95900,129392;94941,127011;94461,125106;94941,122250;101654,115584;92543,107013;31167,173197;27811,175102;23495,176054;20618,176530;16782,174625;12467,171292;4315,161293;3836,156532;4315,153675;5274,150342;6713,148914;20139,138438;76240,91300;31167,45590;16782,46543;0,20355;13426,7975;40757,24640;40278,37972;86310,82730;100804,71723;99272,69689;91584,44698;136597,0" o:connectangles="0,0,0,0,0,0,0,0,0,0,0,0,0,0,0,0,0,0,0,0,0,0,0,0,0,0,0,0,0,0,0,0,0,0,0,0,0,0,0,0,0,0,0,0,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4090" w:type="dxa"/>
          </w:tcPr>
          <w:p w:rsidR="00663F24" w:rsidRPr="004E19E1" w:rsidRDefault="00541870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  <w:r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78B3215F" wp14:editId="0B1422A4">
                      <wp:simplePos x="0" y="0"/>
                      <wp:positionH relativeFrom="column">
                        <wp:posOffset>22860</wp:posOffset>
                      </wp:positionH>
                      <wp:positionV relativeFrom="paragraph">
                        <wp:posOffset>32385</wp:posOffset>
                      </wp:positionV>
                      <wp:extent cx="1090930" cy="1390650"/>
                      <wp:effectExtent l="3810" t="3810" r="635" b="0"/>
                      <wp:wrapNone/>
                      <wp:docPr id="20" name="Rectangle 20" descr="Amer Yousuf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90930" cy="139065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1"/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0" o:spid="_x0000_s1026" alt="Description: Amer Yousuf" style="position:absolute;margin-left:1.8pt;margin-top:2.55pt;width:85.9pt;height:109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" stroked="f">
                      <v:fill r:id="rId12" o:title="Amer Yousuf" recolor="t" rotate="t" type="frame"/>
                    </v:rect>
                  </w:pict>
                </mc:Fallback>
              </mc:AlternateContent>
            </w:r>
          </w:p>
          <w:p w:rsidR="00663F24" w:rsidRPr="004E19E1" w:rsidRDefault="00663F24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663F24" w:rsidRPr="004E19E1" w:rsidRDefault="00663F24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663F24" w:rsidRPr="004E19E1" w:rsidRDefault="00663F24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313A2E" w:rsidRPr="004E19E1" w:rsidRDefault="00313A2E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C83251" w:rsidRPr="004E19E1" w:rsidRDefault="00C83251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A31873" w:rsidRDefault="00541870" w:rsidP="00A66A24">
            <w:pPr>
              <w:rPr>
                <w:rFonts w:ascii="Open Sans" w:hAnsi="Open Sans" w:cs="Open Sans"/>
                <w:sz w:val="6"/>
              </w:rPr>
            </w:pPr>
            <w:r>
              <w:rPr>
                <w:rFonts w:ascii="Open Sans" w:hAnsi="Open Sans" w:cs="Open Sans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01920" behindDoc="0" locked="1" layoutInCell="1" allowOverlap="1" wp14:anchorId="1E819B10" wp14:editId="6D26721A">
                      <wp:simplePos x="0" y="0"/>
                      <wp:positionH relativeFrom="page">
                        <wp:posOffset>22860</wp:posOffset>
                      </wp:positionH>
                      <wp:positionV relativeFrom="page">
                        <wp:posOffset>1652270</wp:posOffset>
                      </wp:positionV>
                      <wp:extent cx="118745" cy="179705"/>
                      <wp:effectExtent l="3810" t="4445" r="1270" b="6350"/>
                      <wp:wrapNone/>
                      <wp:docPr id="19" name="شكل حر 7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118745" cy="179705"/>
                              </a:xfrm>
                              <a:custGeom>
                                <a:avLst/>
                                <a:gdLst>
                                  <a:gd name="T0" fmla="*/ 59059 w 2647950"/>
                                  <a:gd name="T1" fmla="*/ 31857 h 3976070"/>
                                  <a:gd name="T2" fmla="*/ 34826 w 2647950"/>
                                  <a:gd name="T3" fmla="*/ 56281 h 3976070"/>
                                  <a:gd name="T4" fmla="*/ 59059 w 2647950"/>
                                  <a:gd name="T5" fmla="*/ 80704 h 3976070"/>
                                  <a:gd name="T6" fmla="*/ 83292 w 2647950"/>
                                  <a:gd name="T7" fmla="*/ 56281 h 3976070"/>
                                  <a:gd name="T8" fmla="*/ 59059 w 2647950"/>
                                  <a:gd name="T9" fmla="*/ 31857 h 3976070"/>
                                  <a:gd name="T10" fmla="*/ 59373 w 2647950"/>
                                  <a:gd name="T11" fmla="*/ 0 h 3976070"/>
                                  <a:gd name="T12" fmla="*/ 118745 w 2647950"/>
                                  <a:gd name="T13" fmla="*/ 59839 h 3976070"/>
                                  <a:gd name="T14" fmla="*/ 108605 w 2647950"/>
                                  <a:gd name="T15" fmla="*/ 93296 h 3976070"/>
                                  <a:gd name="T16" fmla="*/ 105767 w 2647950"/>
                                  <a:gd name="T17" fmla="*/ 97121 h 3976070"/>
                                  <a:gd name="T18" fmla="*/ 59855 w 2647950"/>
                                  <a:gd name="T19" fmla="*/ 179705 h 3976070"/>
                                  <a:gd name="T20" fmla="*/ 12276 w 2647950"/>
                                  <a:gd name="T21" fmla="*/ 96175 h 3976070"/>
                                  <a:gd name="T22" fmla="*/ 10140 w 2647950"/>
                                  <a:gd name="T23" fmla="*/ 93296 h 3976070"/>
                                  <a:gd name="T24" fmla="*/ 0 w 2647950"/>
                                  <a:gd name="T25" fmla="*/ 59839 h 3976070"/>
                                  <a:gd name="T26" fmla="*/ 59373 w 2647950"/>
                                  <a:gd name="T27" fmla="*/ 0 h 3976070"/>
                                  <a:gd name="T28" fmla="*/ 0 60000 65536"/>
                                  <a:gd name="T29" fmla="*/ 0 60000 65536"/>
                                  <a:gd name="T30" fmla="*/ 0 60000 65536"/>
                                  <a:gd name="T31" fmla="*/ 0 60000 65536"/>
                                  <a:gd name="T32" fmla="*/ 0 60000 65536"/>
                                  <a:gd name="T33" fmla="*/ 0 60000 65536"/>
                                  <a:gd name="T34" fmla="*/ 0 60000 65536"/>
                                  <a:gd name="T35" fmla="*/ 0 60000 65536"/>
                                  <a:gd name="T36" fmla="*/ 0 60000 65536"/>
                                  <a:gd name="T37" fmla="*/ 0 60000 65536"/>
                                  <a:gd name="T38" fmla="*/ 0 60000 65536"/>
                                  <a:gd name="T39" fmla="*/ 0 60000 65536"/>
                                  <a:gd name="T40" fmla="*/ 0 60000 65536"/>
                                  <a:gd name="T41" fmla="*/ 0 60000 65536"/>
                                </a:gdLst>
                                <a:ahLst/>
                                <a:cxnLst>
                                  <a:cxn ang="T28">
                                    <a:pos x="T0" y="T1"/>
                                  </a:cxn>
                                  <a:cxn ang="T29">
                                    <a:pos x="T2" y="T3"/>
                                  </a:cxn>
                                  <a:cxn ang="T30">
                                    <a:pos x="T4" y="T5"/>
                                  </a:cxn>
                                  <a:cxn ang="T31">
                                    <a:pos x="T6" y="T7"/>
                                  </a:cxn>
                                  <a:cxn ang="T32">
                                    <a:pos x="T8" y="T9"/>
                                  </a:cxn>
                                  <a:cxn ang="T33">
                                    <a:pos x="T10" y="T11"/>
                                  </a:cxn>
                                  <a:cxn ang="T34">
                                    <a:pos x="T12" y="T13"/>
                                  </a:cxn>
                                  <a:cxn ang="T35">
                                    <a:pos x="T14" y="T15"/>
                                  </a:cxn>
                                  <a:cxn ang="T36">
                                    <a:pos x="T16" y="T17"/>
                                  </a:cxn>
                                  <a:cxn ang="T37">
                                    <a:pos x="T18" y="T19"/>
                                  </a:cxn>
                                  <a:cxn ang="T38">
                                    <a:pos x="T20" y="T21"/>
                                  </a:cxn>
                                  <a:cxn ang="T39">
                                    <a:pos x="T22" y="T23"/>
                                  </a:cxn>
                                  <a:cxn ang="T40">
                                    <a:pos x="T24" y="T25"/>
                                  </a:cxn>
                                  <a:cxn ang="T41">
                                    <a:pos x="T26" y="T27"/>
                                  </a:cxn>
                                </a:cxnLst>
                                <a:rect l="0" t="0" r="r" b="b"/>
                                <a:pathLst>
                                  <a:path w="2647950" h="3976070">
                                    <a:moveTo>
                                      <a:pt x="1316986" y="704850"/>
                                    </a:moveTo>
                                    <a:cubicBezTo>
                                      <a:pt x="1018537" y="704850"/>
                                      <a:pt x="776597" y="946790"/>
                                      <a:pt x="776597" y="1245239"/>
                                    </a:cubicBezTo>
                                    <a:cubicBezTo>
                                      <a:pt x="776597" y="1543688"/>
                                      <a:pt x="1018537" y="1785628"/>
                                      <a:pt x="1316986" y="1785628"/>
                                    </a:cubicBezTo>
                                    <a:cubicBezTo>
                                      <a:pt x="1615435" y="1785628"/>
                                      <a:pt x="1857375" y="1543688"/>
                                      <a:pt x="1857375" y="1245239"/>
                                    </a:cubicBezTo>
                                    <a:cubicBezTo>
                                      <a:pt x="1857375" y="946790"/>
                                      <a:pt x="1615435" y="704850"/>
                                      <a:pt x="1316986" y="704850"/>
                                    </a:cubicBezTo>
                                    <a:close/>
                                    <a:moveTo>
                                      <a:pt x="1323975" y="0"/>
                                    </a:moveTo>
                                    <a:cubicBezTo>
                                      <a:pt x="2055186" y="0"/>
                                      <a:pt x="2647950" y="592764"/>
                                      <a:pt x="2647950" y="1323975"/>
                                    </a:cubicBezTo>
                                    <a:cubicBezTo>
                                      <a:pt x="2647950" y="1598179"/>
                                      <a:pt x="2564593" y="1852914"/>
                                      <a:pt x="2421836" y="2064222"/>
                                    </a:cubicBezTo>
                                    <a:lnTo>
                                      <a:pt x="2358543" y="2148863"/>
                                    </a:lnTo>
                                    <a:lnTo>
                                      <a:pt x="1334733" y="3976070"/>
                                    </a:lnTo>
                                    <a:lnTo>
                                      <a:pt x="273757" y="2127934"/>
                                    </a:lnTo>
                                    <a:lnTo>
                                      <a:pt x="226114" y="2064222"/>
                                    </a:lnTo>
                                    <a:cubicBezTo>
                                      <a:pt x="83358" y="1852914"/>
                                      <a:pt x="0" y="1598179"/>
                                      <a:pt x="0" y="1323975"/>
                                    </a:cubicBezTo>
                                    <a:cubicBezTo>
                                      <a:pt x="0" y="592764"/>
                                      <a:pt x="592764" y="0"/>
                                      <a:pt x="1323975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7937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78" o:spid="_x0000_s1026" style="position:absolute;margin-left:1.8pt;margin-top:130.1pt;width:9.35pt;height:14.15pt;z-index: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2647950,397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" path="m1316986,704850v-298449,,-540389,241940,-540389,540389c776597,1543688,1018537,1785628,1316986,1785628v298449,,540389,-241940,540389,-540389c1857375,946790,1615435,704850,1316986,704850xm1323975,v731211,,1323975,592764,1323975,1323975c2647950,1598179,2564593,1852914,2421836,2064222r-63293,84641l1334733,3976070,273757,2127934r-47643,-63712c83358,1852914,,1598179,,1323975,,592764,592764,,1323975,xe" fillcolor="#0084b4 [3204]" stroked="f" strokeweight="6.25pt">
                      <v:stroke joinstyle="miter"/>
                      <v:path arrowok="t" o:connecttype="custom" o:connectlocs="2648,1440;1562,2544;2648,3648;3735,2544;2648,1440;2663,0;5325,2705;4870,4217;4743,4390;2684,8122;551,4347;455,4217;0,2705;2663,0" o:connectangles="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  <w:p w:rsidR="008924BA" w:rsidRPr="00A31873" w:rsidRDefault="005E1486" w:rsidP="00A66A24">
            <w:pPr>
              <w:rPr>
                <w:rFonts w:ascii="Open Sans" w:hAnsi="Open Sans" w:cs="Open Sans"/>
                <w:sz w:val="6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 xml:space="preserve">     </w:t>
            </w:r>
            <w:r w:rsidR="00313A2E" w:rsidRPr="00DE5E09"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>Get In Touch</w:t>
            </w:r>
          </w:p>
          <w:p w:rsidR="0063684D" w:rsidRPr="00790CF8" w:rsidRDefault="009624CE" w:rsidP="001C425A">
            <w:pPr>
              <w:pStyle w:val="PlainText"/>
              <w:spacing w:line="276" w:lineRule="auto"/>
              <w:ind w:left="0" w:firstLine="0"/>
              <w:jc w:val="left"/>
              <w:rPr>
                <w:rFonts w:ascii="Open Sans" w:hAnsi="Open Sans" w:cs="Open Sans"/>
                <w:noProof/>
                <w:sz w:val="24"/>
                <w:lang w:val="en-IN" w:eastAsia="en-IN"/>
              </w:rPr>
            </w:pPr>
            <w:r>
              <w:rPr>
                <w:rFonts w:ascii="Open Sans" w:hAnsi="Open Sans" w:cs="Open Sans"/>
                <w:sz w:val="24"/>
              </w:rPr>
              <w:t xml:space="preserve"> </w:t>
            </w:r>
            <w:r w:rsidR="009D0DCE">
              <w:rPr>
                <w:rFonts w:ascii="Open Sans" w:hAnsi="Open Sans" w:cs="Open Sans"/>
                <w:sz w:val="24"/>
              </w:rPr>
              <w:t xml:space="preserve"> </w:t>
            </w:r>
            <w:r w:rsidR="00B02CC0">
              <w:rPr>
                <w:rFonts w:ascii="Open Sans" w:hAnsi="Open Sans" w:cs="Open Sans"/>
                <w:sz w:val="24"/>
              </w:rPr>
              <w:t xml:space="preserve">Jolan Road </w:t>
            </w:r>
            <w:r w:rsidR="00081137">
              <w:rPr>
                <w:rFonts w:ascii="Open Sans" w:hAnsi="Open Sans" w:cs="Open Sans"/>
                <w:sz w:val="24"/>
              </w:rPr>
              <w:t>RAK</w:t>
            </w:r>
            <w:r w:rsidR="00E7480E">
              <w:rPr>
                <w:rFonts w:ascii="Open Sans" w:hAnsi="Open Sans" w:cs="Open Sans"/>
                <w:sz w:val="24"/>
              </w:rPr>
              <w:t xml:space="preserve"> </w:t>
            </w:r>
            <w:r w:rsidR="008924BA" w:rsidRPr="009B70D1">
              <w:rPr>
                <w:rFonts w:ascii="Open Sans" w:hAnsi="Open Sans" w:cs="Open Sans"/>
                <w:sz w:val="22"/>
              </w:rPr>
              <w:t>UAE</w:t>
            </w:r>
            <w:r w:rsidR="00541870">
              <w:rPr>
                <w:rFonts w:ascii="Open Sans" w:hAnsi="Open Sans" w:cs="Open Sans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593728" behindDoc="0" locked="1" layoutInCell="1" allowOverlap="1" wp14:anchorId="50EBAB78" wp14:editId="7C1E0A4F">
                      <wp:simplePos x="0" y="0"/>
                      <wp:positionH relativeFrom="page">
                        <wp:posOffset>-1270</wp:posOffset>
                      </wp:positionH>
                      <wp:positionV relativeFrom="page">
                        <wp:posOffset>2105660</wp:posOffset>
                      </wp:positionV>
                      <wp:extent cx="114300" cy="179705"/>
                      <wp:effectExtent l="0" t="0" r="0" b="0"/>
                      <wp:wrapNone/>
                      <wp:docPr id="18" name="شكل حر 3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114300" cy="179705"/>
                              </a:xfrm>
                              <a:custGeom>
                                <a:avLst/>
                                <a:gdLst>
                                  <a:gd name="T0" fmla="*/ 57150 w 481012"/>
                                  <a:gd name="T1" fmla="*/ 156045 h 758285"/>
                                  <a:gd name="T2" fmla="*/ 47551 w 481012"/>
                                  <a:gd name="T3" fmla="*/ 165618 h 758285"/>
                                  <a:gd name="T4" fmla="*/ 57150 w 481012"/>
                                  <a:gd name="T5" fmla="*/ 175191 h 758285"/>
                                  <a:gd name="T6" fmla="*/ 66749 w 481012"/>
                                  <a:gd name="T7" fmla="*/ 165618 h 758285"/>
                                  <a:gd name="T8" fmla="*/ 57150 w 481012"/>
                                  <a:gd name="T9" fmla="*/ 156045 h 758285"/>
                                  <a:gd name="T10" fmla="*/ 10751 w 481012"/>
                                  <a:gd name="T11" fmla="*/ 19294 h 758285"/>
                                  <a:gd name="T12" fmla="*/ 10751 w 481012"/>
                                  <a:gd name="T13" fmla="*/ 147418 h 758285"/>
                                  <a:gd name="T14" fmla="*/ 104115 w 481012"/>
                                  <a:gd name="T15" fmla="*/ 147418 h 758285"/>
                                  <a:gd name="T16" fmla="*/ 104115 w 481012"/>
                                  <a:gd name="T17" fmla="*/ 19294 h 758285"/>
                                  <a:gd name="T18" fmla="*/ 46976 w 481012"/>
                                  <a:gd name="T19" fmla="*/ 5358 h 758285"/>
                                  <a:gd name="T20" fmla="*/ 45550 w 481012"/>
                                  <a:gd name="T21" fmla="*/ 6780 h 758285"/>
                                  <a:gd name="T22" fmla="*/ 45550 w 481012"/>
                                  <a:gd name="T23" fmla="*/ 12468 h 758285"/>
                                  <a:gd name="T24" fmla="*/ 46976 w 481012"/>
                                  <a:gd name="T25" fmla="*/ 13890 h 758285"/>
                                  <a:gd name="T26" fmla="*/ 67324 w 481012"/>
                                  <a:gd name="T27" fmla="*/ 13890 h 758285"/>
                                  <a:gd name="T28" fmla="*/ 68749 w 481012"/>
                                  <a:gd name="T29" fmla="*/ 12468 h 758285"/>
                                  <a:gd name="T30" fmla="*/ 68749 w 481012"/>
                                  <a:gd name="T31" fmla="*/ 6780 h 758285"/>
                                  <a:gd name="T32" fmla="*/ 67324 w 481012"/>
                                  <a:gd name="T33" fmla="*/ 5358 h 758285"/>
                                  <a:gd name="T34" fmla="*/ 19050 w 481012"/>
                                  <a:gd name="T35" fmla="*/ 0 h 758285"/>
                                  <a:gd name="T36" fmla="*/ 95250 w 481012"/>
                                  <a:gd name="T37" fmla="*/ 0 h 758285"/>
                                  <a:gd name="T38" fmla="*/ 114300 w 481012"/>
                                  <a:gd name="T39" fmla="*/ 18999 h 758285"/>
                                  <a:gd name="T40" fmla="*/ 114300 w 481012"/>
                                  <a:gd name="T41" fmla="*/ 160706 h 758285"/>
                                  <a:gd name="T42" fmla="*/ 95250 w 481012"/>
                                  <a:gd name="T43" fmla="*/ 179705 h 758285"/>
                                  <a:gd name="T44" fmla="*/ 19050 w 481012"/>
                                  <a:gd name="T45" fmla="*/ 179705 h 758285"/>
                                  <a:gd name="T46" fmla="*/ 0 w 481012"/>
                                  <a:gd name="T47" fmla="*/ 160706 h 758285"/>
                                  <a:gd name="T48" fmla="*/ 0 w 481012"/>
                                  <a:gd name="T49" fmla="*/ 18999 h 758285"/>
                                  <a:gd name="T50" fmla="*/ 19050 w 481012"/>
                                  <a:gd name="T51" fmla="*/ 0 h 758285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</a:gdLst>
                                <a:ahLst/>
                                <a:cxnLst>
                                  <a:cxn ang="T52">
                                    <a:pos x="T0" y="T1"/>
                                  </a:cxn>
                                  <a:cxn ang="T53">
                                    <a:pos x="T2" y="T3"/>
                                  </a:cxn>
                                  <a:cxn ang="T54">
                                    <a:pos x="T4" y="T5"/>
                                  </a:cxn>
                                  <a:cxn ang="T55">
                                    <a:pos x="T6" y="T7"/>
                                  </a:cxn>
                                  <a:cxn ang="T56">
                                    <a:pos x="T8" y="T9"/>
                                  </a:cxn>
                                  <a:cxn ang="T57">
                                    <a:pos x="T10" y="T11"/>
                                  </a:cxn>
                                  <a:cxn ang="T58">
                                    <a:pos x="T12" y="T13"/>
                                  </a:cxn>
                                  <a:cxn ang="T59">
                                    <a:pos x="T14" y="T15"/>
                                  </a:cxn>
                                  <a:cxn ang="T60">
                                    <a:pos x="T16" y="T17"/>
                                  </a:cxn>
                                  <a:cxn ang="T61">
                                    <a:pos x="T18" y="T19"/>
                                  </a:cxn>
                                  <a:cxn ang="T62">
                                    <a:pos x="T20" y="T21"/>
                                  </a:cxn>
                                  <a:cxn ang="T63">
                                    <a:pos x="T22" y="T23"/>
                                  </a:cxn>
                                  <a:cxn ang="T64">
                                    <a:pos x="T24" y="T25"/>
                                  </a:cxn>
                                  <a:cxn ang="T65">
                                    <a:pos x="T26" y="T27"/>
                                  </a:cxn>
                                  <a:cxn ang="T66">
                                    <a:pos x="T28" y="T29"/>
                                  </a:cxn>
                                  <a:cxn ang="T67">
                                    <a:pos x="T30" y="T31"/>
                                  </a:cxn>
                                  <a:cxn ang="T68">
                                    <a:pos x="T32" y="T33"/>
                                  </a:cxn>
                                  <a:cxn ang="T69">
                                    <a:pos x="T34" y="T35"/>
                                  </a:cxn>
                                  <a:cxn ang="T70">
                                    <a:pos x="T36" y="T37"/>
                                  </a:cxn>
                                  <a:cxn ang="T71">
                                    <a:pos x="T38" y="T39"/>
                                  </a:cxn>
                                  <a:cxn ang="T72">
                                    <a:pos x="T40" y="T41"/>
                                  </a:cxn>
                                  <a:cxn ang="T73">
                                    <a:pos x="T42" y="T43"/>
                                  </a:cxn>
                                  <a:cxn ang="T74">
                                    <a:pos x="T44" y="T45"/>
                                  </a:cxn>
                                  <a:cxn ang="T75">
                                    <a:pos x="T46" y="T47"/>
                                  </a:cxn>
                                  <a:cxn ang="T76">
                                    <a:pos x="T48" y="T49"/>
                                  </a:cxn>
                                  <a:cxn ang="T77">
                                    <a:pos x="T50" y="T51"/>
                                  </a:cxn>
                                </a:cxnLst>
                                <a:rect l="0" t="0" r="r" b="b"/>
                                <a:pathLst>
                                  <a:path w="481012" h="758285">
                                    <a:moveTo>
                                      <a:pt x="240506" y="658450"/>
                                    </a:moveTo>
                                    <a:cubicBezTo>
                                      <a:pt x="218197" y="658450"/>
                                      <a:pt x="200112" y="676535"/>
                                      <a:pt x="200112" y="698844"/>
                                    </a:cubicBezTo>
                                    <a:cubicBezTo>
                                      <a:pt x="200112" y="721153"/>
                                      <a:pt x="218197" y="739238"/>
                                      <a:pt x="240506" y="739238"/>
                                    </a:cubicBezTo>
                                    <a:cubicBezTo>
                                      <a:pt x="262815" y="739238"/>
                                      <a:pt x="280900" y="721153"/>
                                      <a:pt x="280900" y="698844"/>
                                    </a:cubicBezTo>
                                    <a:cubicBezTo>
                                      <a:pt x="280900" y="676535"/>
                                      <a:pt x="262815" y="658450"/>
                                      <a:pt x="240506" y="658450"/>
                                    </a:cubicBezTo>
                                    <a:close/>
                                    <a:moveTo>
                                      <a:pt x="45243" y="81413"/>
                                    </a:moveTo>
                                    <a:lnTo>
                                      <a:pt x="45243" y="622045"/>
                                    </a:lnTo>
                                    <a:lnTo>
                                      <a:pt x="438149" y="622045"/>
                                    </a:lnTo>
                                    <a:lnTo>
                                      <a:pt x="438149" y="81413"/>
                                    </a:lnTo>
                                    <a:lnTo>
                                      <a:pt x="45243" y="81413"/>
                                    </a:lnTo>
                                    <a:close/>
                                    <a:moveTo>
                                      <a:pt x="197689" y="22609"/>
                                    </a:moveTo>
                                    <a:cubicBezTo>
                                      <a:pt x="194375" y="22609"/>
                                      <a:pt x="191689" y="25295"/>
                                      <a:pt x="191689" y="28609"/>
                                    </a:cubicBezTo>
                                    <a:lnTo>
                                      <a:pt x="191689" y="52609"/>
                                    </a:lnTo>
                                    <a:cubicBezTo>
                                      <a:pt x="191689" y="55923"/>
                                      <a:pt x="194375" y="58609"/>
                                      <a:pt x="197689" y="58609"/>
                                    </a:cubicBezTo>
                                    <a:lnTo>
                                      <a:pt x="283320" y="58609"/>
                                    </a:lnTo>
                                    <a:cubicBezTo>
                                      <a:pt x="286634" y="58609"/>
                                      <a:pt x="289320" y="55923"/>
                                      <a:pt x="289320" y="52609"/>
                                    </a:cubicBezTo>
                                    <a:lnTo>
                                      <a:pt x="289320" y="28609"/>
                                    </a:lnTo>
                                    <a:cubicBezTo>
                                      <a:pt x="289320" y="25295"/>
                                      <a:pt x="286634" y="22609"/>
                                      <a:pt x="283320" y="22609"/>
                                    </a:cubicBezTo>
                                    <a:lnTo>
                                      <a:pt x="197689" y="22609"/>
                                    </a:lnTo>
                                    <a:close/>
                                    <a:moveTo>
                                      <a:pt x="80169" y="0"/>
                                    </a:moveTo>
                                    <a:lnTo>
                                      <a:pt x="400843" y="0"/>
                                    </a:lnTo>
                                    <a:cubicBezTo>
                                      <a:pt x="445119" y="0"/>
                                      <a:pt x="481012" y="35893"/>
                                      <a:pt x="481012" y="80169"/>
                                    </a:cubicBezTo>
                                    <a:lnTo>
                                      <a:pt x="481012" y="678116"/>
                                    </a:lnTo>
                                    <a:cubicBezTo>
                                      <a:pt x="481012" y="722392"/>
                                      <a:pt x="445119" y="758285"/>
                                      <a:pt x="400843" y="758285"/>
                                    </a:cubicBezTo>
                                    <a:lnTo>
                                      <a:pt x="80169" y="758285"/>
                                    </a:lnTo>
                                    <a:cubicBezTo>
                                      <a:pt x="35893" y="758285"/>
                                      <a:pt x="0" y="722392"/>
                                      <a:pt x="0" y="678116"/>
                                    </a:cubicBezTo>
                                    <a:lnTo>
                                      <a:pt x="0" y="80169"/>
                                    </a:lnTo>
                                    <a:cubicBezTo>
                                      <a:pt x="0" y="35893"/>
                                      <a:pt x="35893" y="0"/>
                                      <a:pt x="80169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32" o:spid="_x0000_s1026" style="position:absolute;margin-left:-.1pt;margin-top:165.8pt;width:9pt;height:14.15pt;z-index:25159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481012,758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" path="m240506,658450v-22309,,-40394,18085,-40394,40394c200112,721153,218197,739238,240506,739238v22309,,40394,-18085,40394,-40394c280900,676535,262815,658450,240506,658450xm45243,81413r,540632l438149,622045r,-540632l45243,81413xm197689,22609v-3314,,-6000,2686,-6000,6000l191689,52609v,3314,2686,6000,6000,6000l283320,58609v3314,,6000,-2686,6000,-6000l289320,28609v,-3314,-2686,-6000,-6000,-6000l197689,22609xm80169,l400843,v44276,,80169,35893,80169,80169l481012,678116v,44276,-35893,80169,-80169,80169l80169,758285c35893,758285,,722392,,678116l,80169c,35893,35893,,80169,xe" fillcolor="#0084b4 [3204]" stroked="f" strokeweight="1pt">
                      <v:stroke joinstyle="miter"/>
                      <v:path arrowok="t" o:connecttype="custom" o:connectlocs="13580,36981;11299,39250;13580,41518;15861,39250;13580,36981;2555,4572;2555,34936;24740,34936;24740,4572;11163,1270;10824,1607;10824,2955;11163,3292;15998,3292;16336,2955;16336,1607;15998,1270;4527,0;22634,0;27160,4503;27160,38086;22634,42588;4527,42588;0,38086;0,4503;4527,0" o:connectangles="0,0,0,0,0,0,0,0,0,0,0,0,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  <w:p w:rsidR="00790CF8" w:rsidRPr="00790CF8" w:rsidRDefault="00175565" w:rsidP="00175565">
            <w:pPr>
              <w:spacing w:line="276" w:lineRule="auto"/>
              <w:rPr>
                <w:rFonts w:ascii="Open Sans" w:hAnsi="Open Sans" w:cs="Open Sans"/>
                <w:sz w:val="24"/>
                <w:szCs w:val="24"/>
                <w:lang w:val="en-US"/>
              </w:rPr>
            </w:pPr>
            <w:r>
              <w:rPr>
                <w:rFonts w:ascii="Open Sans" w:hAnsi="Open Sans" w:cs="Open Sans"/>
                <w:sz w:val="24"/>
                <w:szCs w:val="24"/>
              </w:rPr>
              <w:t xml:space="preserve">    </w:t>
            </w:r>
            <w:r>
              <w:rPr>
                <w:rFonts w:ascii="Open Sans" w:hAnsi="Open Sans" w:cs="Open Sans"/>
                <w:sz w:val="24"/>
                <w:szCs w:val="24"/>
                <w:lang w:val="en-US"/>
              </w:rPr>
              <w:t>+971</w:t>
            </w:r>
            <w:r w:rsidR="00A31873" w:rsidRPr="00A31873">
              <w:rPr>
                <w:rFonts w:ascii="Open Sans" w:hAnsi="Open Sans" w:cs="Open Sans"/>
                <w:sz w:val="24"/>
                <w:szCs w:val="24"/>
                <w:lang w:val="en-US"/>
              </w:rPr>
              <w:t>589603501</w:t>
            </w:r>
          </w:p>
          <w:p w:rsidR="00FE4543" w:rsidRPr="00FE4543" w:rsidRDefault="00790CF8" w:rsidP="00A66A24">
            <w:pPr>
              <w:spacing w:line="360" w:lineRule="auto"/>
              <w:rPr>
                <w:rFonts w:ascii="Open Sans" w:hAnsi="Open Sans" w:cs="Open Sans"/>
              </w:rPr>
            </w:pPr>
            <w:r w:rsidRPr="00790CF8">
              <w:rPr>
                <w:rFonts w:ascii="Open Sans" w:hAnsi="Open Sans" w:cs="Open Sans"/>
                <w:sz w:val="24"/>
                <w:szCs w:val="24"/>
                <w:lang w:val="en-US"/>
              </w:rPr>
              <w:t xml:space="preserve">      </w:t>
            </w:r>
            <w:hyperlink r:id="rId13" w:history="1">
              <w:r w:rsidR="00FE4543" w:rsidRPr="004812DB">
                <w:rPr>
                  <w:rStyle w:val="Hyperlink"/>
                  <w:rFonts w:ascii="Open Sans" w:hAnsi="Open Sans" w:cs="Open Sans"/>
                </w:rPr>
                <w:t>amerdear@gmail.com</w:t>
              </w:r>
            </w:hyperlink>
            <w:r w:rsidR="00FE4543">
              <w:rPr>
                <w:rFonts w:ascii="Calibri" w:hAnsi="Calibri"/>
                <w:color w:val="000000"/>
                <w:sz w:val="20"/>
              </w:rPr>
              <w:t xml:space="preserve"> </w:t>
            </w:r>
            <w:r w:rsidR="00175565">
              <w:rPr>
                <w:rFonts w:ascii="Calibri" w:hAnsi="Calibri"/>
                <w:color w:val="000000"/>
                <w:sz w:val="20"/>
              </w:rPr>
              <w:t xml:space="preserve">        </w:t>
            </w:r>
            <w:r w:rsidR="00FE4543" w:rsidRPr="00FE4543">
              <w:rPr>
                <w:rFonts w:ascii="Open Sans" w:hAnsi="Open Sans" w:cs="Open Sans"/>
                <w:color w:val="000000"/>
                <w:sz w:val="20"/>
              </w:rPr>
              <w:t>www.linke</w:t>
            </w:r>
            <w:r w:rsidR="00152F8F">
              <w:rPr>
                <w:rFonts w:ascii="Open Sans" w:hAnsi="Open Sans" w:cs="Open Sans"/>
                <w:color w:val="000000"/>
                <w:sz w:val="20"/>
              </w:rPr>
              <w:t>din.com/in/amer-yousaf</w:t>
            </w:r>
            <w:r w:rsidR="00FE4543" w:rsidRPr="00FE4543">
              <w:rPr>
                <w:rFonts w:ascii="Open Sans" w:hAnsi="Open Sans" w:cs="Open Sans"/>
                <w:color w:val="000000"/>
                <w:sz w:val="20"/>
              </w:rPr>
              <w:t>/</w:t>
            </w:r>
          </w:p>
          <w:p w:rsidR="00A31873" w:rsidRPr="002E7A3B" w:rsidRDefault="00A31873" w:rsidP="00A66A24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Nationality</w:t>
            </w:r>
            <w:r w:rsidRPr="002E7A3B">
              <w:rPr>
                <w:rFonts w:ascii="Open Sans" w:hAnsi="Open Sans" w:cs="Open Sans"/>
                <w:noProof/>
              </w:rPr>
              <w:t xml:space="preserve">: </w:t>
            </w:r>
            <w:r w:rsidRPr="00E60898">
              <w:rPr>
                <w:rFonts w:ascii="Open Sans" w:hAnsi="Open Sans" w:cs="Open Sans"/>
                <w:color w:val="000000"/>
              </w:rPr>
              <w:t>Pakistani</w:t>
            </w:r>
          </w:p>
          <w:p w:rsidR="00152F8F" w:rsidRPr="00413AF6" w:rsidRDefault="00A31873" w:rsidP="00A66A24">
            <w:pPr>
              <w:spacing w:line="276" w:lineRule="auto"/>
              <w:rPr>
                <w:rFonts w:ascii="Open Sans" w:hAnsi="Open Sans" w:cs="Open Sans"/>
                <w:sz w:val="24"/>
              </w:rPr>
            </w:pPr>
            <w:r w:rsidRPr="002E7A3B">
              <w:rPr>
                <w:rFonts w:ascii="Open Sans" w:hAnsi="Open Sans" w:cs="Open Sans"/>
                <w:b/>
              </w:rPr>
              <w:t xml:space="preserve">Visa </w:t>
            </w:r>
            <w:r w:rsidRPr="002E7A3B">
              <w:rPr>
                <w:rFonts w:ascii="Open Sans" w:hAnsi="Open Sans" w:cs="Open Sans"/>
                <w:b/>
                <w:noProof/>
              </w:rPr>
              <w:t>Status</w:t>
            </w:r>
            <w:r w:rsidRPr="002E7A3B">
              <w:rPr>
                <w:rFonts w:ascii="Open Sans" w:hAnsi="Open Sans" w:cs="Open Sans"/>
                <w:noProof/>
              </w:rPr>
              <w:t>:</w:t>
            </w:r>
            <w:r w:rsidRPr="002E7A3B">
              <w:rPr>
                <w:rFonts w:ascii="Open Sans" w:hAnsi="Open Sans" w:cs="Open Sans"/>
              </w:rPr>
              <w:t xml:space="preserve"> </w:t>
            </w:r>
            <w:r w:rsidRPr="00E60898">
              <w:rPr>
                <w:rFonts w:ascii="Open Sans" w:hAnsi="Open Sans" w:cs="Open Sans"/>
              </w:rPr>
              <w:t xml:space="preserve">Residence - family </w:t>
            </w:r>
            <w:r w:rsidR="00AB37C8">
              <w:rPr>
                <w:rFonts w:ascii="Open Sans" w:hAnsi="Open Sans" w:cs="Open Sans"/>
              </w:rPr>
              <w:t>sponsored</w:t>
            </w:r>
          </w:p>
          <w:p w:rsidR="00C83251" w:rsidRPr="00790CF8" w:rsidRDefault="00541870" w:rsidP="00A66A24">
            <w:pPr>
              <w:spacing w:line="276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  <w:sz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10112" behindDoc="0" locked="1" layoutInCell="1" allowOverlap="1" wp14:anchorId="1674FF8E" wp14:editId="217CB837">
                      <wp:simplePos x="0" y="0"/>
                      <wp:positionH relativeFrom="page">
                        <wp:posOffset>25400</wp:posOffset>
                      </wp:positionH>
                      <wp:positionV relativeFrom="page">
                        <wp:posOffset>2369820</wp:posOffset>
                      </wp:positionV>
                      <wp:extent cx="201930" cy="143510"/>
                      <wp:effectExtent l="0" t="0" r="7620" b="8890"/>
                      <wp:wrapNone/>
                      <wp:docPr id="16" name="شكل حر 8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201930" cy="143510"/>
                              </a:xfrm>
                              <a:custGeom>
                                <a:avLst/>
                                <a:gdLst>
                                  <a:gd name="T0" fmla="*/ 79982 w 8372474"/>
                                  <a:gd name="T1" fmla="*/ 84727 h 5981701"/>
                                  <a:gd name="T2" fmla="*/ 31524 w 8372474"/>
                                  <a:gd name="T3" fmla="*/ 132860 h 5981701"/>
                                  <a:gd name="T4" fmla="*/ 169677 w 8372474"/>
                                  <a:gd name="T5" fmla="*/ 132792 h 5981701"/>
                                  <a:gd name="T6" fmla="*/ 122150 w 8372474"/>
                                  <a:gd name="T7" fmla="*/ 85377 h 5981701"/>
                                  <a:gd name="T8" fmla="*/ 104135 w 8372474"/>
                                  <a:gd name="T9" fmla="*/ 103320 h 5981701"/>
                                  <a:gd name="T10" fmla="*/ 98673 w 8372474"/>
                                  <a:gd name="T11" fmla="*/ 103377 h 5981701"/>
                                  <a:gd name="T12" fmla="*/ 190228 w 8372474"/>
                                  <a:gd name="T13" fmla="*/ 17673 h 5981701"/>
                                  <a:gd name="T14" fmla="*/ 129750 w 8372474"/>
                                  <a:gd name="T15" fmla="*/ 77817 h 5981701"/>
                                  <a:gd name="T16" fmla="*/ 184869 w 8372474"/>
                                  <a:gd name="T17" fmla="*/ 132613 h 5981701"/>
                                  <a:gd name="T18" fmla="*/ 190149 w 8372474"/>
                                  <a:gd name="T19" fmla="*/ 121848 h 5981701"/>
                                  <a:gd name="T20" fmla="*/ 190228 w 8372474"/>
                                  <a:gd name="T21" fmla="*/ 17673 h 5981701"/>
                                  <a:gd name="T22" fmla="*/ 11932 w 8372474"/>
                                  <a:gd name="T23" fmla="*/ 17102 h 5981701"/>
                                  <a:gd name="T24" fmla="*/ 12010 w 8372474"/>
                                  <a:gd name="T25" fmla="*/ 121277 h 5981701"/>
                                  <a:gd name="T26" fmla="*/ 17290 w 8372474"/>
                                  <a:gd name="T27" fmla="*/ 132042 h 5981701"/>
                                  <a:gd name="T28" fmla="*/ 72397 w 8372474"/>
                                  <a:gd name="T29" fmla="*/ 77246 h 5981701"/>
                                  <a:gd name="T30" fmla="*/ 21250 w 8372474"/>
                                  <a:gd name="T31" fmla="*/ 11324 h 5981701"/>
                                  <a:gd name="T32" fmla="*/ 98093 w 8372474"/>
                                  <a:gd name="T33" fmla="*/ 87707 h 5981701"/>
                                  <a:gd name="T34" fmla="*/ 101597 w 8372474"/>
                                  <a:gd name="T35" fmla="*/ 89478 h 5981701"/>
                                  <a:gd name="T36" fmla="*/ 104870 w 8372474"/>
                                  <a:gd name="T37" fmla="*/ 87364 h 5981701"/>
                                  <a:gd name="T38" fmla="*/ 181369 w 8372474"/>
                                  <a:gd name="T39" fmla="*/ 11324 h 5981701"/>
                                  <a:gd name="T40" fmla="*/ 21521 w 8372474"/>
                                  <a:gd name="T41" fmla="*/ 0 h 5981701"/>
                                  <a:gd name="T42" fmla="*/ 180409 w 8372474"/>
                                  <a:gd name="T43" fmla="*/ 0 h 5981701"/>
                                  <a:gd name="T44" fmla="*/ 201930 w 8372474"/>
                                  <a:gd name="T45" fmla="*/ 21407 h 5981701"/>
                                  <a:gd name="T46" fmla="*/ 201930 w 8372474"/>
                                  <a:gd name="T47" fmla="*/ 122103 h 5981701"/>
                                  <a:gd name="T48" fmla="*/ 180409 w 8372474"/>
                                  <a:gd name="T49" fmla="*/ 143510 h 5981701"/>
                                  <a:gd name="T50" fmla="*/ 21521 w 8372474"/>
                                  <a:gd name="T51" fmla="*/ 143510 h 5981701"/>
                                  <a:gd name="T52" fmla="*/ 0 w 8372474"/>
                                  <a:gd name="T53" fmla="*/ 122103 h 5981701"/>
                                  <a:gd name="T54" fmla="*/ 0 w 8372474"/>
                                  <a:gd name="T55" fmla="*/ 21407 h 5981701"/>
                                  <a:gd name="T56" fmla="*/ 21521 w 8372474"/>
                                  <a:gd name="T57" fmla="*/ 0 h 5981701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</a:gdLst>
                                <a:ahLst/>
                                <a:cxnLst>
                                  <a:cxn ang="T58">
                                    <a:pos x="T0" y="T1"/>
                                  </a:cxn>
                                  <a:cxn ang="T59">
                                    <a:pos x="T2" y="T3"/>
                                  </a:cxn>
                                  <a:cxn ang="T60">
                                    <a:pos x="T4" y="T5"/>
                                  </a:cxn>
                                  <a:cxn ang="T61">
                                    <a:pos x="T6" y="T7"/>
                                  </a:cxn>
                                  <a:cxn ang="T62">
                                    <a:pos x="T8" y="T9"/>
                                  </a:cxn>
                                  <a:cxn ang="T63">
                                    <a:pos x="T10" y="T11"/>
                                  </a:cxn>
                                  <a:cxn ang="T64">
                                    <a:pos x="T12" y="T13"/>
                                  </a:cxn>
                                  <a:cxn ang="T65">
                                    <a:pos x="T14" y="T15"/>
                                  </a:cxn>
                                  <a:cxn ang="T66">
                                    <a:pos x="T16" y="T17"/>
                                  </a:cxn>
                                  <a:cxn ang="T67">
                                    <a:pos x="T18" y="T19"/>
                                  </a:cxn>
                                  <a:cxn ang="T68">
                                    <a:pos x="T20" y="T21"/>
                                  </a:cxn>
                                  <a:cxn ang="T69">
                                    <a:pos x="T22" y="T23"/>
                                  </a:cxn>
                                  <a:cxn ang="T70">
                                    <a:pos x="T24" y="T25"/>
                                  </a:cxn>
                                  <a:cxn ang="T71">
                                    <a:pos x="T26" y="T27"/>
                                  </a:cxn>
                                  <a:cxn ang="T72">
                                    <a:pos x="T28" y="T29"/>
                                  </a:cxn>
                                  <a:cxn ang="T73">
                                    <a:pos x="T30" y="T31"/>
                                  </a:cxn>
                                  <a:cxn ang="T74">
                                    <a:pos x="T32" y="T33"/>
                                  </a:cxn>
                                  <a:cxn ang="T75">
                                    <a:pos x="T34" y="T35"/>
                                  </a:cxn>
                                  <a:cxn ang="T76">
                                    <a:pos x="T36" y="T37"/>
                                  </a:cxn>
                                  <a:cxn ang="T77">
                                    <a:pos x="T38" y="T39"/>
                                  </a:cxn>
                                  <a:cxn ang="T78">
                                    <a:pos x="T40" y="T41"/>
                                  </a:cxn>
                                  <a:cxn ang="T79">
                                    <a:pos x="T42" y="T43"/>
                                  </a:cxn>
                                  <a:cxn ang="T80">
                                    <a:pos x="T44" y="T45"/>
                                  </a:cxn>
                                  <a:cxn ang="T81">
                                    <a:pos x="T46" y="T47"/>
                                  </a:cxn>
                                  <a:cxn ang="T82">
                                    <a:pos x="T48" y="T49"/>
                                  </a:cxn>
                                  <a:cxn ang="T83">
                                    <a:pos x="T50" y="T51"/>
                                  </a:cxn>
                                  <a:cxn ang="T84">
                                    <a:pos x="T52" y="T53"/>
                                  </a:cxn>
                                  <a:cxn ang="T85">
                                    <a:pos x="T54" y="T55"/>
                                  </a:cxn>
                                  <a:cxn ang="T86">
                                    <a:pos x="T56" y="T57"/>
                                  </a:cxn>
                                </a:cxnLst>
                                <a:rect l="0" t="0" r="r" b="b"/>
                                <a:pathLst>
                                  <a:path w="8372474" h="5981701">
                                    <a:moveTo>
                                      <a:pt x="3316236" y="3531540"/>
                                    </a:moveTo>
                                    <a:lnTo>
                                      <a:pt x="1307076" y="5537782"/>
                                    </a:lnTo>
                                    <a:lnTo>
                                      <a:pt x="7035211" y="5534939"/>
                                    </a:lnTo>
                                    <a:lnTo>
                                      <a:pt x="5064612" y="3558654"/>
                                    </a:lnTo>
                                    <a:lnTo>
                                      <a:pt x="4317667" y="4306522"/>
                                    </a:lnTo>
                                    <a:cubicBezTo>
                                      <a:pt x="4246947" y="4383516"/>
                                      <a:pt x="4152413" y="4365259"/>
                                      <a:pt x="4091217" y="4308903"/>
                                    </a:cubicBezTo>
                                    <a:lnTo>
                                      <a:pt x="3316236" y="3531540"/>
                                    </a:lnTo>
                                    <a:close/>
                                    <a:moveTo>
                                      <a:pt x="7887285" y="736631"/>
                                    </a:moveTo>
                                    <a:lnTo>
                                      <a:pt x="5379748" y="3243523"/>
                                    </a:lnTo>
                                    <a:lnTo>
                                      <a:pt x="7665088" y="5527516"/>
                                    </a:lnTo>
                                    <a:cubicBezTo>
                                      <a:pt x="7783318" y="5489862"/>
                                      <a:pt x="7896785" y="5392677"/>
                                      <a:pt x="7884020" y="5078798"/>
                                    </a:cubicBezTo>
                                    <a:cubicBezTo>
                                      <a:pt x="7877170" y="3582196"/>
                                      <a:pt x="7894135" y="2233232"/>
                                      <a:pt x="7887285" y="736631"/>
                                    </a:cubicBezTo>
                                    <a:close/>
                                    <a:moveTo>
                                      <a:pt x="494711" y="712818"/>
                                    </a:moveTo>
                                    <a:cubicBezTo>
                                      <a:pt x="487861" y="2209420"/>
                                      <a:pt x="504824" y="3558384"/>
                                      <a:pt x="497974" y="5054986"/>
                                    </a:cubicBezTo>
                                    <a:cubicBezTo>
                                      <a:pt x="485212" y="5368865"/>
                                      <a:pt x="598656" y="5466050"/>
                                      <a:pt x="716862" y="5503704"/>
                                    </a:cubicBezTo>
                                    <a:lnTo>
                                      <a:pt x="3001739" y="3219711"/>
                                    </a:lnTo>
                                    <a:lnTo>
                                      <a:pt x="494711" y="712818"/>
                                    </a:lnTo>
                                    <a:close/>
                                    <a:moveTo>
                                      <a:pt x="881060" y="472017"/>
                                    </a:moveTo>
                                    <a:lnTo>
                                      <a:pt x="4067173" y="3655748"/>
                                    </a:lnTo>
                                    <a:cubicBezTo>
                                      <a:pt x="4101304" y="3685117"/>
                                      <a:pt x="4099716" y="3719248"/>
                                      <a:pt x="4212429" y="3729567"/>
                                    </a:cubicBezTo>
                                    <a:cubicBezTo>
                                      <a:pt x="4298154" y="3712104"/>
                                      <a:pt x="4312442" y="3685118"/>
                                      <a:pt x="4348161" y="3641461"/>
                                    </a:cubicBezTo>
                                    <a:lnTo>
                                      <a:pt x="7519985" y="472017"/>
                                    </a:lnTo>
                                    <a:lnTo>
                                      <a:pt x="881060" y="472017"/>
                                    </a:lnTo>
                                    <a:close/>
                                    <a:moveTo>
                                      <a:pt x="892290" y="0"/>
                                    </a:moveTo>
                                    <a:lnTo>
                                      <a:pt x="7480184" y="0"/>
                                    </a:lnTo>
                                    <a:cubicBezTo>
                                      <a:pt x="7972982" y="0"/>
                                      <a:pt x="8372474" y="399492"/>
                                      <a:pt x="8372474" y="892290"/>
                                    </a:cubicBezTo>
                                    <a:lnTo>
                                      <a:pt x="8372474" y="5089411"/>
                                    </a:lnTo>
                                    <a:cubicBezTo>
                                      <a:pt x="8372474" y="5582209"/>
                                      <a:pt x="7972982" y="5981701"/>
                                      <a:pt x="7480184" y="5981701"/>
                                    </a:cubicBezTo>
                                    <a:lnTo>
                                      <a:pt x="892290" y="5981701"/>
                                    </a:lnTo>
                                    <a:cubicBezTo>
                                      <a:pt x="399492" y="5981701"/>
                                      <a:pt x="0" y="5582209"/>
                                      <a:pt x="0" y="5089411"/>
                                    </a:cubicBezTo>
                                    <a:lnTo>
                                      <a:pt x="0" y="892290"/>
                                    </a:lnTo>
                                    <a:cubicBezTo>
                                      <a:pt x="0" y="399492"/>
                                      <a:pt x="399492" y="0"/>
                                      <a:pt x="892290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85" o:spid="_x0000_s1026" style="position:absolute;margin-left:2pt;margin-top:186.6pt;width:15.9pt;height:11.3pt;z-index: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8372474,5981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" path="m3316236,3531540l1307076,5537782r5728135,-2843l5064612,3558654r-746945,747868c4246947,4383516,4152413,4365259,4091217,4308903l3316236,3531540xm7887285,736631l5379748,3243523,7665088,5527516v118230,-37654,231697,-134839,218932,-448718c7877170,3582196,7894135,2233232,7887285,736631xm494711,712818v-6850,1496602,10113,2845566,3263,4342168c485212,5368865,598656,5466050,716862,5503704l3001739,3219711,494711,712818xm881060,472017l4067173,3655748v34131,29369,32543,63500,145256,73819c4298154,3712104,4312442,3685118,4348161,3641461l7519985,472017r-6638925,xm892290,l7480184,v492798,,892290,399492,892290,892290l8372474,5089411v,492798,-399492,892290,-892290,892290l892290,5981701c399492,5981701,,5582209,,5089411l,892290c,399492,399492,,892290,xe" fillcolor="#0084b4 [3204]" stroked="f" strokeweight="1pt">
                      <v:stroke joinstyle="miter"/>
                      <v:path arrowok="t" o:connecttype="custom" o:connectlocs="1929,2033;760,3188;4092,3186;2946,2048;2512,2479;2380,2480;4588,424;3129,1867;4459,3182;4586,2923;4588,424;288,410;290,2910;417,3168;1746,1853;513,272;2366,2104;2450,2147;2529,2096;4374,272;519,0;4351,0;4870,514;4870,2929;4351,3443;519,3443;0,2929;0,514;519,0" o:connectangles="0,0,0,0,0,0,0,0,0,0,0,0,0,0,0,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  <w:p w:rsidR="00BE2367" w:rsidRPr="004E19E1" w:rsidRDefault="00B04DAA" w:rsidP="00A66A24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  <w:sz w:val="24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</w:rPr>
              <w:t xml:space="preserve">      </w:t>
            </w:r>
            <w:r w:rsidR="00DA3ECD">
              <w:rPr>
                <w:rFonts w:ascii="Open Sans" w:hAnsi="Open Sans" w:cs="Open Sans"/>
                <w:b/>
                <w:caps/>
                <w:color w:val="0084B4" w:themeColor="accent1"/>
              </w:rPr>
              <w:t xml:space="preserve"> </w:t>
            </w: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</w:rPr>
                <w:alias w:val="Skills:"/>
                <w:tag w:val="Skills:"/>
                <w:id w:val="-1955627215"/>
                <w:placeholder>
                  <w:docPart w:val="B72464BD47F64DA3AB91793E389D53E4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>
                <w:rPr>
                  <w:sz w:val="24"/>
                </w:rPr>
              </w:sdtEndPr>
              <w:sdtContent>
                <w:r w:rsidR="00BE2367" w:rsidRPr="00413AF6">
                  <w:rPr>
                    <w:rFonts w:ascii="Open Sans" w:hAnsi="Open Sans" w:cs="Open Sans"/>
                    <w:b/>
                    <w:caps/>
                    <w:color w:val="0084B4" w:themeColor="accent1"/>
                    <w:sz w:val="28"/>
                  </w:rPr>
                  <w:t>Professional skills</w:t>
                </w:r>
              </w:sdtContent>
            </w:sdt>
          </w:p>
          <w:p w:rsidR="0004272F" w:rsidRPr="002C742B" w:rsidRDefault="00EA5283" w:rsidP="00A66A24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FINANCIAL STATEMENTS</w:t>
            </w:r>
            <w:r w:rsidR="00142771" w:rsidRPr="00142771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  <w:shd w:val="clear" w:color="auto" w:fill="BFBFBF" w:themeFill="background1" w:themeFillShade="BF"/>
              </w:rPr>
              <w:t xml:space="preserve"> </w:t>
            </w:r>
            <w:r w:rsidR="002C324A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48B3D059" wp14:editId="354CD347">
                  <wp:extent cx="1989455" cy="172529"/>
                  <wp:effectExtent l="0" t="0" r="0" b="0"/>
                  <wp:docPr id="7" name="Chart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:rsidR="002C324A" w:rsidRPr="002C742B" w:rsidRDefault="000A69F1" w:rsidP="00A66A24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 xml:space="preserve">Financial  </w:t>
            </w:r>
            <w:r w:rsidR="00EA5283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ANALYSIS</w:t>
            </w:r>
            <w:r w:rsidR="002C324A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5F5228AD" wp14:editId="6DEF658A">
                  <wp:extent cx="1989455" cy="172529"/>
                  <wp:effectExtent l="0" t="0" r="0" b="0"/>
                  <wp:docPr id="12" name="Chart 1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:rsidR="0004272F" w:rsidRPr="002C742B" w:rsidRDefault="00142771" w:rsidP="00A66A24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AD4658">
              <w:rPr>
                <w:rFonts w:ascii="Open Sans" w:hAnsi="Open Sans" w:cs="Open Sans"/>
                <w:b/>
                <w:sz w:val="21"/>
                <w:szCs w:val="21"/>
              </w:rPr>
              <w:t>CREDIT CONTROLLING</w:t>
            </w:r>
            <w:r w:rsidR="002C324A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1417402B" wp14:editId="5B056DCA">
                  <wp:extent cx="1989455" cy="172529"/>
                  <wp:effectExtent l="0" t="0" r="0" b="0"/>
                  <wp:docPr id="13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  <w:p w:rsidR="0004272F" w:rsidRPr="002C742B" w:rsidRDefault="00142771" w:rsidP="00A66A24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142771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COSTING AND PRICING</w:t>
            </w:r>
            <w:r w:rsidRPr="00142771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2C324A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7A51B2C0" wp14:editId="2B435DD2">
                  <wp:extent cx="1989455" cy="172529"/>
                  <wp:effectExtent l="0" t="0" r="0" b="0"/>
                  <wp:docPr id="14" name="Chart 1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  <w:p w:rsidR="0004272F" w:rsidRPr="002C742B" w:rsidRDefault="00142771" w:rsidP="00A66A24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142771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INTERNAL CONTROL SYSTEM</w:t>
            </w:r>
            <w:r w:rsidRPr="00142771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2C324A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527314AF" wp14:editId="23ED5DC9">
                  <wp:extent cx="1989455" cy="172529"/>
                  <wp:effectExtent l="0" t="0" r="0" b="0"/>
                  <wp:docPr id="15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  <w:p w:rsidR="000A1EF7" w:rsidRPr="002C742B" w:rsidRDefault="001E0B5C" w:rsidP="00A66A24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>
              <w:rPr>
                <w:rFonts w:ascii="Open Sans" w:hAnsi="Open Sans" w:cs="Open Sans"/>
                <w:b/>
                <w:sz w:val="21"/>
                <w:szCs w:val="21"/>
              </w:rPr>
              <w:t>PAYROLL/WPS/</w:t>
            </w:r>
            <w:r w:rsidR="00BE115A">
              <w:rPr>
                <w:rFonts w:ascii="Open Sans" w:hAnsi="Open Sans" w:cs="Open Sans"/>
                <w:b/>
                <w:sz w:val="21"/>
                <w:szCs w:val="21"/>
              </w:rPr>
              <w:t xml:space="preserve"> HR</w:t>
            </w:r>
            <w:r w:rsidR="007A7602">
              <w:rPr>
                <w:rFonts w:ascii="Open Sans" w:hAnsi="Open Sans" w:cs="Open Sans"/>
                <w:b/>
                <w:sz w:val="21"/>
                <w:szCs w:val="21"/>
              </w:rPr>
              <w:t xml:space="preserve"> SYSTEM</w:t>
            </w:r>
          </w:p>
          <w:p w:rsidR="00CC5072" w:rsidRPr="002C742B" w:rsidRDefault="0016065C" w:rsidP="00A66A24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6433A42F" wp14:editId="2C2E99CF">
                  <wp:extent cx="1989455" cy="172529"/>
                  <wp:effectExtent l="0" t="0" r="0" b="0"/>
                  <wp:docPr id="31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  <w:p w:rsidR="00A21960" w:rsidRPr="002C742B" w:rsidRDefault="007A7602" w:rsidP="00A66A24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  <w:t>PURCHASING  PROCESS</w:t>
            </w:r>
            <w:r w:rsidR="00A21960" w:rsidRPr="002C742B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val="en-US"/>
              </w:rPr>
              <w:drawing>
                <wp:inline distT="0" distB="0" distL="0" distR="0" wp14:anchorId="12CF61E9" wp14:editId="38EBD49A">
                  <wp:extent cx="1989455" cy="172529"/>
                  <wp:effectExtent l="0" t="0" r="0" b="0"/>
                  <wp:docPr id="1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:rsidR="005D3697" w:rsidRPr="000F0CC3" w:rsidRDefault="00142771" w:rsidP="00A66A24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18"/>
                <w:szCs w:val="18"/>
                <w:lang w:eastAsia="en-IN"/>
              </w:rPr>
            </w:pPr>
            <w:r>
              <w:rPr>
                <w:rFonts w:ascii="Open Sans" w:hAnsi="Open Sans" w:cs="Open Sans"/>
                <w:b/>
                <w:sz w:val="21"/>
                <w:szCs w:val="21"/>
              </w:rPr>
              <w:t>MIS</w:t>
            </w:r>
            <w:r w:rsidR="00BF6F73">
              <w:rPr>
                <w:rFonts w:ascii="Open Sans" w:hAnsi="Open Sans" w:cs="Open Sans"/>
                <w:b/>
                <w:sz w:val="21"/>
                <w:szCs w:val="21"/>
              </w:rPr>
              <w:t xml:space="preserve"> </w:t>
            </w:r>
            <w:r w:rsidR="00CB17C1">
              <w:rPr>
                <w:rFonts w:ascii="Open Sans" w:hAnsi="Open Sans" w:cs="Open Sans"/>
                <w:b/>
                <w:sz w:val="21"/>
                <w:szCs w:val="21"/>
              </w:rPr>
              <w:t xml:space="preserve">/ </w:t>
            </w:r>
            <w:r w:rsidR="007A7602">
              <w:rPr>
                <w:rFonts w:ascii="Open Sans" w:hAnsi="Open Sans" w:cs="Open Sans"/>
                <w:b/>
                <w:sz w:val="21"/>
                <w:szCs w:val="21"/>
              </w:rPr>
              <w:t>RECONCILIATIONS</w:t>
            </w:r>
            <w:r w:rsidR="00B93DE8" w:rsidRPr="00B93DE8">
              <w:rPr>
                <w:rFonts w:ascii="Open Sans" w:hAnsi="Open Sans" w:cs="Open Sans"/>
                <w:b/>
                <w:noProof/>
                <w:color w:val="000000" w:themeColor="text1"/>
                <w:sz w:val="18"/>
                <w:szCs w:val="18"/>
                <w:lang w:val="en-US"/>
              </w:rPr>
              <w:drawing>
                <wp:inline distT="0" distB="0" distL="0" distR="0" wp14:anchorId="4A47F12F" wp14:editId="44FC7EBA">
                  <wp:extent cx="1989455" cy="172529"/>
                  <wp:effectExtent l="0" t="0" r="0" b="0"/>
                  <wp:docPr id="3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  <w:p w:rsidR="001F388F" w:rsidRPr="002C742B" w:rsidRDefault="00F86B51" w:rsidP="00A66A24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TAXATION </w:t>
            </w:r>
            <w:r w:rsidR="00226400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/</w:t>
            </w:r>
            <w:r w:rsidR="00BF6F73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226400"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>VAT</w:t>
            </w:r>
            <w:r w:rsidR="001F388F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25967991" wp14:editId="18C27AE8">
                  <wp:extent cx="1989455" cy="172529"/>
                  <wp:effectExtent l="0" t="0" r="0" b="0"/>
                  <wp:docPr id="2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  <w:p w:rsidR="001F388F" w:rsidRPr="007418FB" w:rsidRDefault="00142771" w:rsidP="00A66A24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0"/>
                <w:szCs w:val="20"/>
              </w:rPr>
            </w:pPr>
            <w:r w:rsidRPr="00FB42F8">
              <w:rPr>
                <w:rFonts w:ascii="Open Sans" w:hAnsi="Open Sans" w:cs="Open Sans"/>
                <w:b/>
                <w:sz w:val="21"/>
                <w:szCs w:val="21"/>
              </w:rPr>
              <w:t xml:space="preserve">PAYABLES &amp; </w:t>
            </w:r>
            <w:r w:rsidR="00BF6F73">
              <w:rPr>
                <w:rFonts w:ascii="Open Sans" w:hAnsi="Open Sans" w:cs="Open Sans"/>
                <w:b/>
                <w:sz w:val="21"/>
                <w:szCs w:val="21"/>
              </w:rPr>
              <w:t xml:space="preserve"> </w:t>
            </w:r>
            <w:r w:rsidRPr="00FB42F8">
              <w:rPr>
                <w:rFonts w:ascii="Open Sans" w:hAnsi="Open Sans" w:cs="Open Sans"/>
                <w:b/>
                <w:sz w:val="21"/>
                <w:szCs w:val="21"/>
              </w:rPr>
              <w:t>RECEIVABLES</w:t>
            </w:r>
            <w:r w:rsidR="001F388F" w:rsidRPr="007418FB">
              <w:rPr>
                <w:rFonts w:ascii="Open Sans" w:hAnsi="Open Sans" w:cs="Open Sans"/>
                <w:noProof/>
                <w:color w:val="000000" w:themeColor="text1"/>
                <w:sz w:val="20"/>
                <w:szCs w:val="20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77F1D7D7" wp14:editId="13F250D7">
                  <wp:extent cx="1989455" cy="172529"/>
                  <wp:effectExtent l="0" t="0" r="0" b="0"/>
                  <wp:docPr id="4" name="Chart 1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  <w:p w:rsidR="003554F2" w:rsidRPr="00CF4FE0" w:rsidRDefault="00BF6F73" w:rsidP="00A66A24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color w:val="000000" w:themeColor="text1"/>
                <w:sz w:val="20"/>
                <w:szCs w:val="20"/>
              </w:rPr>
              <w:t xml:space="preserve">BUDGETING </w:t>
            </w:r>
            <w:r w:rsidR="00142771" w:rsidRPr="00142771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1F388F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drawing>
                <wp:inline distT="0" distB="0" distL="0" distR="0" wp14:anchorId="5213F3CA" wp14:editId="627C6240">
                  <wp:extent cx="1989455" cy="172529"/>
                  <wp:effectExtent l="0" t="0" r="0" b="0"/>
                  <wp:docPr id="5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  <w:p w:rsidR="00512B94" w:rsidRDefault="00512B94" w:rsidP="00A66A24">
            <w:pPr>
              <w:spacing w:line="276" w:lineRule="auto"/>
              <w:rPr>
                <w:rFonts w:ascii="Open Sans" w:hAnsi="Open Sans" w:cs="Open Sans"/>
                <w:noProof/>
                <w:lang w:val="en-US"/>
              </w:rPr>
            </w:pPr>
          </w:p>
          <w:p w:rsidR="00FB42F8" w:rsidRDefault="00FB42F8" w:rsidP="00A66A24">
            <w:pPr>
              <w:spacing w:line="276" w:lineRule="auto"/>
              <w:rPr>
                <w:rFonts w:ascii="Open Sans" w:hAnsi="Open Sans" w:cs="Open Sans"/>
                <w:noProof/>
                <w:lang w:val="en-US"/>
              </w:rPr>
            </w:pPr>
          </w:p>
          <w:p w:rsidR="00FB42F8" w:rsidRPr="004E19E1" w:rsidRDefault="00FB42F8" w:rsidP="00A66A24">
            <w:pPr>
              <w:spacing w:line="276" w:lineRule="auto"/>
              <w:rPr>
                <w:rFonts w:ascii="Open Sans" w:eastAsia="Times New Roman" w:hAnsi="Open Sans" w:cs="Open Sans"/>
                <w:lang w:val="en-US" w:eastAsia="en-IN"/>
              </w:rPr>
            </w:pPr>
          </w:p>
          <w:p w:rsidR="005E3486" w:rsidRPr="00680CBC" w:rsidRDefault="00956A55" w:rsidP="00A66A24">
            <w:pPr>
              <w:rPr>
                <w:rFonts w:ascii="Open Sans" w:hAnsi="Open Sans" w:cs="Open Sans"/>
                <w:b/>
                <w:sz w:val="18"/>
                <w:szCs w:val="20"/>
              </w:rPr>
            </w:pPr>
            <w:r w:rsidRPr="004A1FD3">
              <w:rPr>
                <w:rFonts w:ascii="Open Sans" w:hAnsi="Open Sans" w:cs="Open Sans"/>
                <w:b/>
                <w:caps/>
                <w:color w:val="0084B4" w:themeColor="accent1"/>
                <w:sz w:val="28"/>
                <w:highlight w:val="yellow"/>
              </w:rPr>
              <w:lastRenderedPageBreak/>
              <w:t>Personal info</w:t>
            </w:r>
          </w:p>
          <w:p w:rsidR="00050E51" w:rsidRPr="002E7A3B" w:rsidRDefault="00050E51" w:rsidP="00A66A24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</w:rPr>
              <w:t>Gender</w:t>
            </w:r>
            <w:r w:rsidR="00A623EC" w:rsidRPr="002E7A3B">
              <w:rPr>
                <w:rFonts w:ascii="Open Sans" w:hAnsi="Open Sans" w:cs="Open Sans"/>
              </w:rPr>
              <w:t xml:space="preserve"> : M</w:t>
            </w:r>
            <w:r w:rsidRPr="002E7A3B">
              <w:rPr>
                <w:rFonts w:ascii="Open Sans" w:hAnsi="Open Sans" w:cs="Open Sans"/>
              </w:rPr>
              <w:t>ale</w:t>
            </w:r>
          </w:p>
          <w:p w:rsidR="0002044B" w:rsidRPr="002E7A3B" w:rsidRDefault="0002044B" w:rsidP="00A66A24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color w:val="000000"/>
                <w:spacing w:val="-6"/>
                <w:w w:val="105"/>
              </w:rPr>
              <w:t>Marital Status</w:t>
            </w:r>
            <w:r w:rsidR="007A5CE4">
              <w:rPr>
                <w:rFonts w:ascii="Open Sans" w:hAnsi="Open Sans" w:cs="Open Sans"/>
                <w:b/>
                <w:color w:val="000000"/>
                <w:spacing w:val="-6"/>
                <w:w w:val="105"/>
              </w:rPr>
              <w:t xml:space="preserve"> </w:t>
            </w:r>
            <w:r w:rsidRPr="002E7A3B">
              <w:rPr>
                <w:rFonts w:ascii="Open Sans" w:hAnsi="Open Sans" w:cs="Open Sans"/>
                <w:color w:val="000000"/>
                <w:spacing w:val="-6"/>
                <w:w w:val="105"/>
              </w:rPr>
              <w:t>:</w:t>
            </w:r>
            <w:r w:rsidR="002E7A3B" w:rsidRPr="002E7A3B">
              <w:rPr>
                <w:rFonts w:ascii="Open Sans" w:hAnsi="Open Sans" w:cs="Open Sans"/>
                <w:color w:val="000000"/>
              </w:rPr>
              <w:t xml:space="preserve"> Married</w:t>
            </w:r>
          </w:p>
          <w:p w:rsidR="00486F27" w:rsidRPr="002E7A3B" w:rsidRDefault="00486F27" w:rsidP="00A66A24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Languages</w:t>
            </w:r>
            <w:r w:rsidR="007A5CE4">
              <w:rPr>
                <w:rFonts w:ascii="Open Sans" w:hAnsi="Open Sans" w:cs="Open Sans"/>
                <w:b/>
                <w:noProof/>
              </w:rPr>
              <w:t xml:space="preserve"> </w:t>
            </w:r>
            <w:r w:rsidRPr="002E7A3B">
              <w:rPr>
                <w:rFonts w:ascii="Open Sans" w:hAnsi="Open Sans" w:cs="Open Sans"/>
                <w:noProof/>
              </w:rPr>
              <w:t>:</w:t>
            </w:r>
            <w:r w:rsidR="00575325" w:rsidRPr="002E7A3B">
              <w:rPr>
                <w:rFonts w:ascii="Open Sans" w:hAnsi="Open Sans" w:cs="Open Sans"/>
              </w:rPr>
              <w:t xml:space="preserve"> English</w:t>
            </w:r>
            <w:r w:rsidR="00A623EC" w:rsidRPr="002E7A3B">
              <w:rPr>
                <w:rFonts w:ascii="Open Sans" w:hAnsi="Open Sans" w:cs="Open Sans"/>
              </w:rPr>
              <w:t>, Hindi</w:t>
            </w:r>
            <w:r w:rsidR="00E60898">
              <w:rPr>
                <w:rFonts w:ascii="Open Sans" w:hAnsi="Open Sans" w:cs="Open Sans"/>
              </w:rPr>
              <w:t>, Urdu</w:t>
            </w:r>
            <w:r w:rsidR="00B179EF">
              <w:rPr>
                <w:rFonts w:ascii="Open Sans" w:hAnsi="Open Sans" w:cs="Open Sans"/>
              </w:rPr>
              <w:t xml:space="preserve">, </w:t>
            </w:r>
            <w:r w:rsidR="00E60898">
              <w:rPr>
                <w:rFonts w:ascii="Open Sans" w:hAnsi="Open Sans" w:cs="Open Sans"/>
              </w:rPr>
              <w:t>Punjabi</w:t>
            </w:r>
            <w:r w:rsidR="00B179EF">
              <w:rPr>
                <w:rFonts w:ascii="Open Sans" w:hAnsi="Open Sans" w:cs="Open Sans"/>
              </w:rPr>
              <w:t xml:space="preserve"> and Arabic</w:t>
            </w:r>
            <w:r w:rsidR="00A734C6">
              <w:rPr>
                <w:rFonts w:ascii="Open Sans" w:hAnsi="Open Sans" w:cs="Open Sans"/>
              </w:rPr>
              <w:t xml:space="preserve"> </w:t>
            </w:r>
            <w:r w:rsidR="00B179EF">
              <w:rPr>
                <w:rFonts w:ascii="Open Sans" w:hAnsi="Open Sans" w:cs="Open Sans"/>
              </w:rPr>
              <w:t>(Basic)</w:t>
            </w:r>
            <w:r w:rsidR="00E60898">
              <w:rPr>
                <w:rFonts w:ascii="Open Sans" w:hAnsi="Open Sans" w:cs="Open Sans"/>
              </w:rPr>
              <w:t>.</w:t>
            </w:r>
          </w:p>
          <w:p w:rsidR="00036546" w:rsidRPr="003369E8" w:rsidRDefault="00D869D1" w:rsidP="00A66A24">
            <w:pPr>
              <w:spacing w:line="276" w:lineRule="auto"/>
              <w:rPr>
                <w:rFonts w:ascii="Open Sans" w:hAnsi="Open Sans" w:cs="Open Sans"/>
                <w:b/>
                <w:noProof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Religion</w:t>
            </w:r>
            <w:r w:rsidR="001E3CA3" w:rsidRPr="002E7A3B">
              <w:rPr>
                <w:rFonts w:ascii="Open Sans" w:hAnsi="Open Sans" w:cs="Open Sans"/>
                <w:b/>
                <w:noProof/>
              </w:rPr>
              <w:t>:</w:t>
            </w:r>
            <w:r w:rsidRPr="002E7A3B">
              <w:rPr>
                <w:rFonts w:ascii="Open Sans" w:hAnsi="Open Sans" w:cs="Open Sans"/>
                <w:noProof/>
              </w:rPr>
              <w:t xml:space="preserve"> Muslim</w:t>
            </w:r>
          </w:p>
          <w:p w:rsidR="00E60898" w:rsidRDefault="00E60898" w:rsidP="00A66A24">
            <w:pPr>
              <w:spacing w:line="276" w:lineRule="auto"/>
              <w:rPr>
                <w:rFonts w:ascii="Open Sans" w:hAnsi="Open Sans" w:cs="Open Sans"/>
              </w:rPr>
            </w:pPr>
            <w:r w:rsidRPr="00E60898">
              <w:rPr>
                <w:rFonts w:ascii="Open Sans" w:hAnsi="Open Sans" w:cs="Open Sans"/>
                <w:b/>
              </w:rPr>
              <w:t>Driving License</w:t>
            </w:r>
            <w:r w:rsidR="007A5CE4">
              <w:rPr>
                <w:rFonts w:ascii="Open Sans" w:hAnsi="Open Sans" w:cs="Open Sans"/>
                <w:b/>
              </w:rPr>
              <w:t xml:space="preserve"> </w:t>
            </w:r>
            <w:r>
              <w:rPr>
                <w:rFonts w:ascii="Open Sans" w:hAnsi="Open Sans" w:cs="Open Sans"/>
              </w:rPr>
              <w:t xml:space="preserve">: UAE </w:t>
            </w:r>
            <w:r w:rsidR="00FB42F8">
              <w:rPr>
                <w:rFonts w:ascii="Open Sans" w:hAnsi="Open Sans" w:cs="Open Sans"/>
              </w:rPr>
              <w:t>–</w:t>
            </w:r>
            <w:r>
              <w:rPr>
                <w:rFonts w:ascii="Open Sans" w:hAnsi="Open Sans" w:cs="Open Sans"/>
              </w:rPr>
              <w:t xml:space="preserve"> </w:t>
            </w:r>
            <w:r w:rsidRPr="00E60898">
              <w:rPr>
                <w:rFonts w:ascii="Open Sans" w:hAnsi="Open Sans" w:cs="Open Sans"/>
              </w:rPr>
              <w:t>Automatic</w:t>
            </w:r>
          </w:p>
          <w:p w:rsidR="006F3BC3" w:rsidRPr="006F3BC3" w:rsidRDefault="006F3BC3" w:rsidP="00A66A24">
            <w:pPr>
              <w:spacing w:line="276" w:lineRule="auto"/>
              <w:rPr>
                <w:rFonts w:ascii="Open Sans" w:hAnsi="Open Sans" w:cs="Open Sans"/>
                <w:b/>
              </w:rPr>
            </w:pPr>
            <w:r w:rsidRPr="006F3BC3">
              <w:rPr>
                <w:rFonts w:ascii="Open Sans" w:hAnsi="Open Sans" w:cs="Open Sans"/>
                <w:b/>
              </w:rPr>
              <w:t xml:space="preserve">Vaccinated </w:t>
            </w:r>
            <w:r w:rsidR="007A5CE4">
              <w:rPr>
                <w:rFonts w:ascii="Open Sans" w:hAnsi="Open Sans" w:cs="Open Sans"/>
                <w:b/>
              </w:rPr>
              <w:t xml:space="preserve">: </w:t>
            </w:r>
            <w:r w:rsidRPr="006F3BC3">
              <w:rPr>
                <w:rFonts w:ascii="Open Sans" w:hAnsi="Open Sans" w:cs="Open Sans"/>
                <w:b/>
              </w:rPr>
              <w:t>Covid 19</w:t>
            </w:r>
          </w:p>
          <w:p w:rsidR="00FB42F8" w:rsidRPr="002E7A3B" w:rsidRDefault="00FB42F8" w:rsidP="00A66A24">
            <w:pPr>
              <w:spacing w:line="276" w:lineRule="auto"/>
              <w:rPr>
                <w:rFonts w:ascii="Open Sans" w:hAnsi="Open Sans" w:cs="Open Sans"/>
              </w:rPr>
            </w:pPr>
          </w:p>
          <w:p w:rsidR="001F388F" w:rsidRPr="004E19E1" w:rsidRDefault="00C83146" w:rsidP="00A66A24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  <w:sz w:val="32"/>
                </w:rPr>
                <w:alias w:val="Education:"/>
                <w:tag w:val="Education:"/>
                <w:id w:val="30160106"/>
                <w:placeholder>
                  <w:docPart w:val="A1BC29547C31400195663F3DE04AEFDB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/>
              <w:sdtContent>
                <w:r w:rsidR="001F388F" w:rsidRPr="006F3BC3">
                  <w:rPr>
                    <w:rFonts w:ascii="Open Sans" w:hAnsi="Open Sans" w:cs="Open Sans"/>
                    <w:b/>
                    <w:caps/>
                    <w:color w:val="0084B4" w:themeColor="accent1"/>
                    <w:highlight w:val="yellow"/>
                  </w:rPr>
                  <w:t>EDUCATION</w:t>
                </w:r>
              </w:sdtContent>
            </w:sdt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2"/>
              <w:gridCol w:w="90"/>
              <w:gridCol w:w="3534"/>
            </w:tblGrid>
            <w:tr w:rsidR="001F388F" w:rsidRPr="004E19E1" w:rsidTr="00323078">
              <w:trPr>
                <w:trHeight w:val="52"/>
              </w:trPr>
              <w:tc>
                <w:tcPr>
                  <w:tcW w:w="362" w:type="dxa"/>
                  <w:shd w:val="clear" w:color="auto" w:fill="0084B4" w:themeFill="accent1"/>
                  <w:vAlign w:val="center"/>
                </w:tcPr>
                <w:p w:rsidR="001F388F" w:rsidRPr="004E19E1" w:rsidRDefault="00541870" w:rsidP="00455168">
                  <w:pPr>
                    <w:framePr w:hSpace="180" w:wrap="around" w:vAnchor="text" w:hAnchor="text" w:y="1"/>
                    <w:suppressOverlap/>
                    <w:jc w:val="center"/>
                    <w:rPr>
                      <w:rFonts w:ascii="Open Sans" w:hAnsi="Open Sans" w:cs="Open Sans"/>
                    </w:rPr>
                  </w:pPr>
                  <w:r>
                    <w:rPr>
                      <w:rFonts w:ascii="Open Sans" w:hAnsi="Open Sans" w:cs="Open Sans"/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42208" behindDoc="0" locked="1" layoutInCell="1" allowOverlap="1" wp14:anchorId="30A627F8" wp14:editId="71581BAC">
                            <wp:simplePos x="0" y="0"/>
                            <wp:positionH relativeFrom="page">
                              <wp:posOffset>5715</wp:posOffset>
                            </wp:positionH>
                            <wp:positionV relativeFrom="page">
                              <wp:posOffset>543560</wp:posOffset>
                            </wp:positionV>
                            <wp:extent cx="229870" cy="178435"/>
                            <wp:effectExtent l="5715" t="635" r="2540" b="1905"/>
                            <wp:wrapNone/>
                            <wp:docPr id="10" name="AutoShap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/>
                                  </wps:cNvSpPr>
                                  <wps:spPr bwMode="auto">
                                    <a:xfrm>
                                      <a:off x="0" y="0"/>
                                      <a:ext cx="229870" cy="17843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r" b="b"/>
                                      <a:pathLst>
                                        <a:path w="5888492" h="4052631">
                                          <a:moveTo>
                                            <a:pt x="4825350" y="1784731"/>
                                          </a:moveTo>
                                          <a:lnTo>
                                            <a:pt x="4825350" y="2702447"/>
                                          </a:lnTo>
                                          <a:lnTo>
                                            <a:pt x="4813165" y="2724859"/>
                                          </a:lnTo>
                                          <a:cubicBezTo>
                                            <a:pt x="4774507" y="2788669"/>
                                            <a:pt x="4727192" y="2850421"/>
                                            <a:pt x="4661844" y="2906988"/>
                                          </a:cubicBezTo>
                                          <a:lnTo>
                                            <a:pt x="4559555" y="2980105"/>
                                          </a:lnTo>
                                          <a:lnTo>
                                            <a:pt x="4439826" y="3043661"/>
                                          </a:lnTo>
                                          <a:cubicBezTo>
                                            <a:pt x="4046330" y="3230900"/>
                                            <a:pt x="3550122" y="3342574"/>
                                            <a:pt x="3010837" y="3342574"/>
                                          </a:cubicBezTo>
                                          <a:cubicBezTo>
                                            <a:pt x="2381672" y="3342574"/>
                                            <a:pt x="1811139" y="3190573"/>
                                            <a:pt x="1393937" y="2943911"/>
                                          </a:cubicBezTo>
                                          <a:lnTo>
                                            <a:pt x="1259867" y="2855655"/>
                                          </a:lnTo>
                                          <a:lnTo>
                                            <a:pt x="1263691" y="2852499"/>
                                          </a:lnTo>
                                          <a:cubicBezTo>
                                            <a:pt x="1347138" y="2769053"/>
                                            <a:pt x="1398751" y="2653772"/>
                                            <a:pt x="1398751" y="2526436"/>
                                          </a:cubicBezTo>
                                          <a:cubicBezTo>
                                            <a:pt x="1398751" y="2367267"/>
                                            <a:pt x="1318106" y="2226933"/>
                                            <a:pt x="1195446" y="2144066"/>
                                          </a:cubicBezTo>
                                          <a:lnTo>
                                            <a:pt x="1180158" y="2135768"/>
                                          </a:lnTo>
                                          <a:lnTo>
                                            <a:pt x="1180158" y="2055081"/>
                                          </a:lnTo>
                                          <a:lnTo>
                                            <a:pt x="1225926" y="1826242"/>
                                          </a:lnTo>
                                          <a:lnTo>
                                            <a:pt x="2949218" y="2388949"/>
                                          </a:lnTo>
                                          <a:cubicBezTo>
                                            <a:pt x="2996110" y="2400855"/>
                                            <a:pt x="3043003" y="2403237"/>
                                            <a:pt x="3089895" y="2388949"/>
                                          </a:cubicBezTo>
                                          <a:lnTo>
                                            <a:pt x="4825350" y="1784731"/>
                                          </a:lnTo>
                                          <a:close/>
                                          <a:moveTo>
                                            <a:pt x="3008520" y="0"/>
                                          </a:moveTo>
                                          <a:cubicBezTo>
                                            <a:pt x="3015444" y="0"/>
                                            <a:pt x="3022204" y="702"/>
                                            <a:pt x="3028733" y="2038"/>
                                          </a:cubicBezTo>
                                          <a:lnTo>
                                            <a:pt x="3040912" y="5818"/>
                                          </a:lnTo>
                                          <a:lnTo>
                                            <a:pt x="3043113" y="5747"/>
                                          </a:lnTo>
                                          <a:lnTo>
                                            <a:pt x="5806420" y="945986"/>
                                          </a:lnTo>
                                          <a:lnTo>
                                            <a:pt x="5806424" y="946370"/>
                                          </a:lnTo>
                                          <a:lnTo>
                                            <a:pt x="5824318" y="951924"/>
                                          </a:lnTo>
                                          <a:cubicBezTo>
                                            <a:pt x="5862032" y="967875"/>
                                            <a:pt x="5888492" y="1005218"/>
                                            <a:pt x="5888492" y="1048741"/>
                                          </a:cubicBezTo>
                                          <a:cubicBezTo>
                                            <a:pt x="5888492" y="1092264"/>
                                            <a:pt x="5862032" y="1129606"/>
                                            <a:pt x="5824318" y="1145557"/>
                                          </a:cubicBezTo>
                                          <a:lnTo>
                                            <a:pt x="5808548" y="1150453"/>
                                          </a:lnTo>
                                          <a:lnTo>
                                            <a:pt x="5808553" y="1150939"/>
                                          </a:lnTo>
                                          <a:cubicBezTo>
                                            <a:pt x="4895348" y="1461092"/>
                                            <a:pt x="3518891" y="1924017"/>
                                            <a:pt x="3045194" y="2077686"/>
                                          </a:cubicBezTo>
                                          <a:lnTo>
                                            <a:pt x="3043699" y="2077680"/>
                                          </a:lnTo>
                                          <a:lnTo>
                                            <a:pt x="3028734" y="2082326"/>
                                          </a:lnTo>
                                          <a:cubicBezTo>
                                            <a:pt x="3022205" y="2083662"/>
                                            <a:pt x="3015445" y="2084363"/>
                                            <a:pt x="3008521" y="2084363"/>
                                          </a:cubicBezTo>
                                          <a:cubicBezTo>
                                            <a:pt x="3001597" y="2084363"/>
                                            <a:pt x="2994836" y="2083662"/>
                                            <a:pt x="2988307" y="2082326"/>
                                          </a:cubicBezTo>
                                          <a:lnTo>
                                            <a:pt x="2972452" y="2077404"/>
                                          </a:lnTo>
                                          <a:lnTo>
                                            <a:pt x="2972309" y="2077403"/>
                                          </a:lnTo>
                                          <a:lnTo>
                                            <a:pt x="2970366" y="2076756"/>
                                          </a:lnTo>
                                          <a:lnTo>
                                            <a:pt x="2969480" y="2076482"/>
                                          </a:lnTo>
                                          <a:lnTo>
                                            <a:pt x="2969385" y="2076430"/>
                                          </a:lnTo>
                                          <a:lnTo>
                                            <a:pt x="1444777" y="1568783"/>
                                          </a:lnTo>
                                          <a:lnTo>
                                            <a:pt x="2505701" y="1179838"/>
                                          </a:lnTo>
                                          <a:lnTo>
                                            <a:pt x="3032924" y="991857"/>
                                          </a:lnTo>
                                          <a:cubicBezTo>
                                            <a:pt x="3119045" y="961151"/>
                                            <a:pt x="3165685" y="870990"/>
                                            <a:pt x="3137096" y="790479"/>
                                          </a:cubicBezTo>
                                          <a:lnTo>
                                            <a:pt x="3137097" y="790478"/>
                                          </a:lnTo>
                                          <a:cubicBezTo>
                                            <a:pt x="3115654" y="730096"/>
                                            <a:pt x="3057987" y="692288"/>
                                            <a:pt x="2994159" y="690113"/>
                                          </a:cubicBezTo>
                                          <a:cubicBezTo>
                                            <a:pt x="2972884" y="689388"/>
                                            <a:pt x="2950925" y="692622"/>
                                            <a:pt x="2929395" y="700299"/>
                                          </a:cubicBezTo>
                                          <a:lnTo>
                                            <a:pt x="2725675" y="772936"/>
                                          </a:lnTo>
                                          <a:lnTo>
                                            <a:pt x="1385868" y="1298106"/>
                                          </a:lnTo>
                                          <a:lnTo>
                                            <a:pt x="1274847" y="1353134"/>
                                          </a:lnTo>
                                          <a:cubicBezTo>
                                            <a:pt x="1230424" y="1377726"/>
                                            <a:pt x="1192229" y="1402303"/>
                                            <a:pt x="1159126" y="1426894"/>
                                          </a:cubicBezTo>
                                          <a:lnTo>
                                            <a:pt x="1124599" y="1456828"/>
                                          </a:lnTo>
                                          <a:lnTo>
                                            <a:pt x="1124887" y="1458797"/>
                                          </a:lnTo>
                                          <a:cubicBezTo>
                                            <a:pt x="913353" y="1569526"/>
                                            <a:pt x="847472" y="2044187"/>
                                            <a:pt x="827231" y="2154122"/>
                                          </a:cubicBezTo>
                                          <a:lnTo>
                                            <a:pt x="821903" y="2159956"/>
                                          </a:lnTo>
                                          <a:lnTo>
                                            <a:pt x="858692" y="2179924"/>
                                          </a:lnTo>
                                          <a:cubicBezTo>
                                            <a:pt x="935969" y="2232131"/>
                                            <a:pt x="986776" y="2320543"/>
                                            <a:pt x="986776" y="2420822"/>
                                          </a:cubicBezTo>
                                          <a:cubicBezTo>
                                            <a:pt x="986776" y="2521101"/>
                                            <a:pt x="935969" y="2609513"/>
                                            <a:pt x="858692" y="2661720"/>
                                          </a:cubicBezTo>
                                          <a:lnTo>
                                            <a:pt x="852590" y="2665032"/>
                                          </a:lnTo>
                                          <a:lnTo>
                                            <a:pt x="875927" y="2805563"/>
                                          </a:lnTo>
                                          <a:cubicBezTo>
                                            <a:pt x="985982" y="3531744"/>
                                            <a:pt x="865414" y="3832528"/>
                                            <a:pt x="483678" y="4052631"/>
                                          </a:cubicBezTo>
                                          <a:cubicBezTo>
                                            <a:pt x="330690" y="3987316"/>
                                            <a:pt x="150047" y="3897288"/>
                                            <a:pt x="0" y="3798434"/>
                                          </a:cubicBezTo>
                                          <a:cubicBezTo>
                                            <a:pt x="248680" y="3594548"/>
                                            <a:pt x="480691" y="3259114"/>
                                            <a:pt x="556488" y="2839435"/>
                                          </a:cubicBezTo>
                                          <a:lnTo>
                                            <a:pt x="575383" y="2684272"/>
                                          </a:lnTo>
                                          <a:lnTo>
                                            <a:pt x="533835" y="2661720"/>
                                          </a:lnTo>
                                          <a:cubicBezTo>
                                            <a:pt x="456558" y="2609513"/>
                                            <a:pt x="405750" y="2521101"/>
                                            <a:pt x="405750" y="2420822"/>
                                          </a:cubicBezTo>
                                          <a:cubicBezTo>
                                            <a:pt x="405750" y="2300488"/>
                                            <a:pt x="478913" y="2197241"/>
                                            <a:pt x="583182" y="2153139"/>
                                          </a:cubicBezTo>
                                          <a:lnTo>
                                            <a:pt x="603393" y="2146865"/>
                                          </a:lnTo>
                                          <a:lnTo>
                                            <a:pt x="603550" y="1954461"/>
                                          </a:lnTo>
                                          <a:cubicBezTo>
                                            <a:pt x="620802" y="1763578"/>
                                            <a:pt x="687808" y="1581075"/>
                                            <a:pt x="790771" y="1438247"/>
                                          </a:cubicBezTo>
                                          <a:lnTo>
                                            <a:pt x="846569" y="1369600"/>
                                          </a:lnTo>
                                          <a:lnTo>
                                            <a:pt x="176216" y="1146393"/>
                                          </a:lnTo>
                                          <a:lnTo>
                                            <a:pt x="176217" y="1146364"/>
                                          </a:lnTo>
                                          <a:lnTo>
                                            <a:pt x="173620" y="1145557"/>
                                          </a:lnTo>
                                          <a:cubicBezTo>
                                            <a:pt x="135906" y="1129606"/>
                                            <a:pt x="109445" y="1092264"/>
                                            <a:pt x="109445" y="1048741"/>
                                          </a:cubicBezTo>
                                          <a:cubicBezTo>
                                            <a:pt x="109445" y="1005218"/>
                                            <a:pt x="135906" y="967875"/>
                                            <a:pt x="173620" y="951924"/>
                                          </a:cubicBezTo>
                                          <a:lnTo>
                                            <a:pt x="186395" y="947958"/>
                                          </a:lnTo>
                                          <a:lnTo>
                                            <a:pt x="186417" y="947282"/>
                                          </a:lnTo>
                                          <a:lnTo>
                                            <a:pt x="2967567" y="8920"/>
                                          </a:lnTo>
                                          <a:lnTo>
                                            <a:pt x="2969480" y="7882"/>
                                          </a:lnTo>
                                          <a:cubicBezTo>
                                            <a:pt x="2981479" y="2807"/>
                                            <a:pt x="2994672" y="0"/>
                                            <a:pt x="300852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12700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AutoShape 28" o:spid="_x0000_s1026" style="position:absolute;margin-left:.45pt;margin-top:42.8pt;width:18.1pt;height:14.05pt;z-index:25174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5888492,4052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    <v:stroke joinstyle="miter"/>
                            <v:path arrowok="t"/>
                            <o:lock v:ext="edit" aspectratio="t"/>
                            <w10:wrap anchorx="page" anchory="page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ascii="Open Sans" w:hAnsi="Open Sans" w:cs="Open Sans"/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9136" behindDoc="0" locked="1" layoutInCell="1" allowOverlap="1" wp14:anchorId="5C2A99BB" wp14:editId="69588BB3">
                            <wp:simplePos x="0" y="0"/>
                            <wp:positionH relativeFrom="page">
                              <wp:posOffset>-27940</wp:posOffset>
                            </wp:positionH>
                            <wp:positionV relativeFrom="page">
                              <wp:posOffset>128270</wp:posOffset>
                            </wp:positionV>
                            <wp:extent cx="229870" cy="178435"/>
                            <wp:effectExtent l="635" t="4445" r="7620" b="7620"/>
                            <wp:wrapNone/>
                            <wp:docPr id="9" name="AutoShap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/>
                                  </wps:cNvSpPr>
                                  <wps:spPr bwMode="auto">
                                    <a:xfrm>
                                      <a:off x="0" y="0"/>
                                      <a:ext cx="229870" cy="17843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r" b="b"/>
                                      <a:pathLst>
                                        <a:path w="5888492" h="4052631">
                                          <a:moveTo>
                                            <a:pt x="4825350" y="1784731"/>
                                          </a:moveTo>
                                          <a:lnTo>
                                            <a:pt x="4825350" y="2702447"/>
                                          </a:lnTo>
                                          <a:lnTo>
                                            <a:pt x="4813165" y="2724859"/>
                                          </a:lnTo>
                                          <a:cubicBezTo>
                                            <a:pt x="4774507" y="2788669"/>
                                            <a:pt x="4727192" y="2850421"/>
                                            <a:pt x="4661844" y="2906988"/>
                                          </a:cubicBezTo>
                                          <a:lnTo>
                                            <a:pt x="4559555" y="2980105"/>
                                          </a:lnTo>
                                          <a:lnTo>
                                            <a:pt x="4439826" y="3043661"/>
                                          </a:lnTo>
                                          <a:cubicBezTo>
                                            <a:pt x="4046330" y="3230900"/>
                                            <a:pt x="3550122" y="3342574"/>
                                            <a:pt x="3010837" y="3342574"/>
                                          </a:cubicBezTo>
                                          <a:cubicBezTo>
                                            <a:pt x="2381672" y="3342574"/>
                                            <a:pt x="1811139" y="3190573"/>
                                            <a:pt x="1393937" y="2943911"/>
                                          </a:cubicBezTo>
                                          <a:lnTo>
                                            <a:pt x="1259867" y="2855655"/>
                                          </a:lnTo>
                                          <a:lnTo>
                                            <a:pt x="1263691" y="2852499"/>
                                          </a:lnTo>
                                          <a:cubicBezTo>
                                            <a:pt x="1347138" y="2769053"/>
                                            <a:pt x="1398751" y="2653772"/>
                                            <a:pt x="1398751" y="2526436"/>
                                          </a:cubicBezTo>
                                          <a:cubicBezTo>
                                            <a:pt x="1398751" y="2367267"/>
                                            <a:pt x="1318106" y="2226933"/>
                                            <a:pt x="1195446" y="2144066"/>
                                          </a:cubicBezTo>
                                          <a:lnTo>
                                            <a:pt x="1180158" y="2135768"/>
                                          </a:lnTo>
                                          <a:lnTo>
                                            <a:pt x="1180158" y="2055081"/>
                                          </a:lnTo>
                                          <a:lnTo>
                                            <a:pt x="1225926" y="1826242"/>
                                          </a:lnTo>
                                          <a:lnTo>
                                            <a:pt x="2949218" y="2388949"/>
                                          </a:lnTo>
                                          <a:cubicBezTo>
                                            <a:pt x="2996110" y="2400855"/>
                                            <a:pt x="3043003" y="2403237"/>
                                            <a:pt x="3089895" y="2388949"/>
                                          </a:cubicBezTo>
                                          <a:lnTo>
                                            <a:pt x="4825350" y="1784731"/>
                                          </a:lnTo>
                                          <a:close/>
                                          <a:moveTo>
                                            <a:pt x="3008520" y="0"/>
                                          </a:moveTo>
                                          <a:cubicBezTo>
                                            <a:pt x="3015444" y="0"/>
                                            <a:pt x="3022204" y="702"/>
                                            <a:pt x="3028733" y="2038"/>
                                          </a:cubicBezTo>
                                          <a:lnTo>
                                            <a:pt x="3040912" y="5818"/>
                                          </a:lnTo>
                                          <a:lnTo>
                                            <a:pt x="3043113" y="5747"/>
                                          </a:lnTo>
                                          <a:lnTo>
                                            <a:pt x="5806420" y="945986"/>
                                          </a:lnTo>
                                          <a:lnTo>
                                            <a:pt x="5806424" y="946370"/>
                                          </a:lnTo>
                                          <a:lnTo>
                                            <a:pt x="5824318" y="951924"/>
                                          </a:lnTo>
                                          <a:cubicBezTo>
                                            <a:pt x="5862032" y="967875"/>
                                            <a:pt x="5888492" y="1005218"/>
                                            <a:pt x="5888492" y="1048741"/>
                                          </a:cubicBezTo>
                                          <a:cubicBezTo>
                                            <a:pt x="5888492" y="1092264"/>
                                            <a:pt x="5862032" y="1129606"/>
                                            <a:pt x="5824318" y="1145557"/>
                                          </a:cubicBezTo>
                                          <a:lnTo>
                                            <a:pt x="5808548" y="1150453"/>
                                          </a:lnTo>
                                          <a:lnTo>
                                            <a:pt x="5808553" y="1150939"/>
                                          </a:lnTo>
                                          <a:cubicBezTo>
                                            <a:pt x="4895348" y="1461092"/>
                                            <a:pt x="3518891" y="1924017"/>
                                            <a:pt x="3045194" y="2077686"/>
                                          </a:cubicBezTo>
                                          <a:lnTo>
                                            <a:pt x="3043699" y="2077680"/>
                                          </a:lnTo>
                                          <a:lnTo>
                                            <a:pt x="3028734" y="2082326"/>
                                          </a:lnTo>
                                          <a:cubicBezTo>
                                            <a:pt x="3022205" y="2083662"/>
                                            <a:pt x="3015445" y="2084363"/>
                                            <a:pt x="3008521" y="2084363"/>
                                          </a:cubicBezTo>
                                          <a:cubicBezTo>
                                            <a:pt x="3001597" y="2084363"/>
                                            <a:pt x="2994836" y="2083662"/>
                                            <a:pt x="2988307" y="2082326"/>
                                          </a:cubicBezTo>
                                          <a:lnTo>
                                            <a:pt x="2972452" y="2077404"/>
                                          </a:lnTo>
                                          <a:lnTo>
                                            <a:pt x="2972309" y="2077403"/>
                                          </a:lnTo>
                                          <a:lnTo>
                                            <a:pt x="2970366" y="2076756"/>
                                          </a:lnTo>
                                          <a:lnTo>
                                            <a:pt x="2969480" y="2076482"/>
                                          </a:lnTo>
                                          <a:lnTo>
                                            <a:pt x="2969385" y="2076430"/>
                                          </a:lnTo>
                                          <a:lnTo>
                                            <a:pt x="1444777" y="1568783"/>
                                          </a:lnTo>
                                          <a:lnTo>
                                            <a:pt x="2505701" y="1179838"/>
                                          </a:lnTo>
                                          <a:lnTo>
                                            <a:pt x="3032924" y="991857"/>
                                          </a:lnTo>
                                          <a:cubicBezTo>
                                            <a:pt x="3119045" y="961151"/>
                                            <a:pt x="3165685" y="870990"/>
                                            <a:pt x="3137096" y="790479"/>
                                          </a:cubicBezTo>
                                          <a:lnTo>
                                            <a:pt x="3137097" y="790478"/>
                                          </a:lnTo>
                                          <a:cubicBezTo>
                                            <a:pt x="3115654" y="730096"/>
                                            <a:pt x="3057987" y="692288"/>
                                            <a:pt x="2994159" y="690113"/>
                                          </a:cubicBezTo>
                                          <a:cubicBezTo>
                                            <a:pt x="2972884" y="689388"/>
                                            <a:pt x="2950925" y="692622"/>
                                            <a:pt x="2929395" y="700299"/>
                                          </a:cubicBezTo>
                                          <a:lnTo>
                                            <a:pt x="2725675" y="772936"/>
                                          </a:lnTo>
                                          <a:lnTo>
                                            <a:pt x="1385868" y="1298106"/>
                                          </a:lnTo>
                                          <a:lnTo>
                                            <a:pt x="1274847" y="1353134"/>
                                          </a:lnTo>
                                          <a:cubicBezTo>
                                            <a:pt x="1230424" y="1377726"/>
                                            <a:pt x="1192229" y="1402303"/>
                                            <a:pt x="1159126" y="1426894"/>
                                          </a:cubicBezTo>
                                          <a:lnTo>
                                            <a:pt x="1124599" y="1456828"/>
                                          </a:lnTo>
                                          <a:lnTo>
                                            <a:pt x="1124887" y="1458797"/>
                                          </a:lnTo>
                                          <a:cubicBezTo>
                                            <a:pt x="913353" y="1569526"/>
                                            <a:pt x="847472" y="2044187"/>
                                            <a:pt x="827231" y="2154122"/>
                                          </a:cubicBezTo>
                                          <a:lnTo>
                                            <a:pt x="821903" y="2159956"/>
                                          </a:lnTo>
                                          <a:lnTo>
                                            <a:pt x="858692" y="2179924"/>
                                          </a:lnTo>
                                          <a:cubicBezTo>
                                            <a:pt x="935969" y="2232131"/>
                                            <a:pt x="986776" y="2320543"/>
                                            <a:pt x="986776" y="2420822"/>
                                          </a:cubicBezTo>
                                          <a:cubicBezTo>
                                            <a:pt x="986776" y="2521101"/>
                                            <a:pt x="935969" y="2609513"/>
                                            <a:pt x="858692" y="2661720"/>
                                          </a:cubicBezTo>
                                          <a:lnTo>
                                            <a:pt x="852590" y="2665032"/>
                                          </a:lnTo>
                                          <a:lnTo>
                                            <a:pt x="875927" y="2805563"/>
                                          </a:lnTo>
                                          <a:cubicBezTo>
                                            <a:pt x="985982" y="3531744"/>
                                            <a:pt x="865414" y="3832528"/>
                                            <a:pt x="483678" y="4052631"/>
                                          </a:cubicBezTo>
                                          <a:cubicBezTo>
                                            <a:pt x="330690" y="3987316"/>
                                            <a:pt x="150047" y="3897288"/>
                                            <a:pt x="0" y="3798434"/>
                                          </a:cubicBezTo>
                                          <a:cubicBezTo>
                                            <a:pt x="248680" y="3594548"/>
                                            <a:pt x="480691" y="3259114"/>
                                            <a:pt x="556488" y="2839435"/>
                                          </a:cubicBezTo>
                                          <a:lnTo>
                                            <a:pt x="575383" y="2684272"/>
                                          </a:lnTo>
                                          <a:lnTo>
                                            <a:pt x="533835" y="2661720"/>
                                          </a:lnTo>
                                          <a:cubicBezTo>
                                            <a:pt x="456558" y="2609513"/>
                                            <a:pt x="405750" y="2521101"/>
                                            <a:pt x="405750" y="2420822"/>
                                          </a:cubicBezTo>
                                          <a:cubicBezTo>
                                            <a:pt x="405750" y="2300488"/>
                                            <a:pt x="478913" y="2197241"/>
                                            <a:pt x="583182" y="2153139"/>
                                          </a:cubicBezTo>
                                          <a:lnTo>
                                            <a:pt x="603393" y="2146865"/>
                                          </a:lnTo>
                                          <a:lnTo>
                                            <a:pt x="603550" y="1954461"/>
                                          </a:lnTo>
                                          <a:cubicBezTo>
                                            <a:pt x="620802" y="1763578"/>
                                            <a:pt x="687808" y="1581075"/>
                                            <a:pt x="790771" y="1438247"/>
                                          </a:cubicBezTo>
                                          <a:lnTo>
                                            <a:pt x="846569" y="1369600"/>
                                          </a:lnTo>
                                          <a:lnTo>
                                            <a:pt x="176216" y="1146393"/>
                                          </a:lnTo>
                                          <a:lnTo>
                                            <a:pt x="176217" y="1146364"/>
                                          </a:lnTo>
                                          <a:lnTo>
                                            <a:pt x="173620" y="1145557"/>
                                          </a:lnTo>
                                          <a:cubicBezTo>
                                            <a:pt x="135906" y="1129606"/>
                                            <a:pt x="109445" y="1092264"/>
                                            <a:pt x="109445" y="1048741"/>
                                          </a:cubicBezTo>
                                          <a:cubicBezTo>
                                            <a:pt x="109445" y="1005218"/>
                                            <a:pt x="135906" y="967875"/>
                                            <a:pt x="173620" y="951924"/>
                                          </a:cubicBezTo>
                                          <a:lnTo>
                                            <a:pt x="186395" y="947958"/>
                                          </a:lnTo>
                                          <a:lnTo>
                                            <a:pt x="186417" y="947282"/>
                                          </a:lnTo>
                                          <a:lnTo>
                                            <a:pt x="2967567" y="8920"/>
                                          </a:lnTo>
                                          <a:lnTo>
                                            <a:pt x="2969480" y="7882"/>
                                          </a:lnTo>
                                          <a:cubicBezTo>
                                            <a:pt x="2981479" y="2807"/>
                                            <a:pt x="2994672" y="0"/>
                                            <a:pt x="300852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12700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AutoShape 26" o:spid="_x0000_s1026" style="position:absolute;margin-left:-2.2pt;margin-top:10.1pt;width:18.1pt;height:14.05pt;z-index:25173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5888492,4052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    <v:stroke joinstyle="miter"/>
                            <v:path arrowok="t"/>
                            <o:lock v:ext="edit" aspectratio="t"/>
                            <w10:wrap anchorx="page" anchory="page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ascii="Open Sans" w:hAnsi="Open Sans" w:cs="Open Sans"/>
                      <w:noProof/>
                      <w:lang w:val="en-US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8112" behindDoc="0" locked="1" layoutInCell="1" allowOverlap="1" wp14:anchorId="04F43A08" wp14:editId="2862FCE1">
                            <wp:simplePos x="0" y="0"/>
                            <wp:positionH relativeFrom="page">
                              <wp:posOffset>-35560</wp:posOffset>
                            </wp:positionH>
                            <wp:positionV relativeFrom="page">
                              <wp:posOffset>1037590</wp:posOffset>
                            </wp:positionV>
                            <wp:extent cx="229870" cy="178435"/>
                            <wp:effectExtent l="2540" t="8890" r="5715" b="3175"/>
                            <wp:wrapNone/>
                            <wp:docPr id="8" name="شكل حر 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/>
                                  </wps:cNvSpPr>
                                  <wps:spPr bwMode="auto">
                                    <a:xfrm>
                                      <a:off x="0" y="0"/>
                                      <a:ext cx="229870" cy="17843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r" b="b"/>
                                      <a:pathLst>
                                        <a:path w="5888492" h="4052631">
                                          <a:moveTo>
                                            <a:pt x="4825350" y="1784731"/>
                                          </a:moveTo>
                                          <a:lnTo>
                                            <a:pt x="4825350" y="2702447"/>
                                          </a:lnTo>
                                          <a:lnTo>
                                            <a:pt x="4813165" y="2724859"/>
                                          </a:lnTo>
                                          <a:cubicBezTo>
                                            <a:pt x="4774507" y="2788669"/>
                                            <a:pt x="4727192" y="2850421"/>
                                            <a:pt x="4661844" y="2906988"/>
                                          </a:cubicBezTo>
                                          <a:lnTo>
                                            <a:pt x="4559555" y="2980105"/>
                                          </a:lnTo>
                                          <a:lnTo>
                                            <a:pt x="4439826" y="3043661"/>
                                          </a:lnTo>
                                          <a:cubicBezTo>
                                            <a:pt x="4046330" y="3230900"/>
                                            <a:pt x="3550122" y="3342574"/>
                                            <a:pt x="3010837" y="3342574"/>
                                          </a:cubicBezTo>
                                          <a:cubicBezTo>
                                            <a:pt x="2381672" y="3342574"/>
                                            <a:pt x="1811139" y="3190573"/>
                                            <a:pt x="1393937" y="2943911"/>
                                          </a:cubicBezTo>
                                          <a:lnTo>
                                            <a:pt x="1259867" y="2855655"/>
                                          </a:lnTo>
                                          <a:lnTo>
                                            <a:pt x="1263691" y="2852499"/>
                                          </a:lnTo>
                                          <a:cubicBezTo>
                                            <a:pt x="1347138" y="2769053"/>
                                            <a:pt x="1398751" y="2653772"/>
                                            <a:pt x="1398751" y="2526436"/>
                                          </a:cubicBezTo>
                                          <a:cubicBezTo>
                                            <a:pt x="1398751" y="2367267"/>
                                            <a:pt x="1318106" y="2226933"/>
                                            <a:pt x="1195446" y="2144066"/>
                                          </a:cubicBezTo>
                                          <a:lnTo>
                                            <a:pt x="1180158" y="2135768"/>
                                          </a:lnTo>
                                          <a:lnTo>
                                            <a:pt x="1180158" y="2055081"/>
                                          </a:lnTo>
                                          <a:lnTo>
                                            <a:pt x="1225926" y="1826242"/>
                                          </a:lnTo>
                                          <a:lnTo>
                                            <a:pt x="2949218" y="2388949"/>
                                          </a:lnTo>
                                          <a:cubicBezTo>
                                            <a:pt x="2996110" y="2400855"/>
                                            <a:pt x="3043003" y="2403237"/>
                                            <a:pt x="3089895" y="2388949"/>
                                          </a:cubicBezTo>
                                          <a:lnTo>
                                            <a:pt x="4825350" y="1784731"/>
                                          </a:lnTo>
                                          <a:close/>
                                          <a:moveTo>
                                            <a:pt x="3008520" y="0"/>
                                          </a:moveTo>
                                          <a:cubicBezTo>
                                            <a:pt x="3015444" y="0"/>
                                            <a:pt x="3022204" y="702"/>
                                            <a:pt x="3028733" y="2038"/>
                                          </a:cubicBezTo>
                                          <a:lnTo>
                                            <a:pt x="3040912" y="5818"/>
                                          </a:lnTo>
                                          <a:lnTo>
                                            <a:pt x="3043113" y="5747"/>
                                          </a:lnTo>
                                          <a:lnTo>
                                            <a:pt x="5806420" y="945986"/>
                                          </a:lnTo>
                                          <a:lnTo>
                                            <a:pt x="5806424" y="946370"/>
                                          </a:lnTo>
                                          <a:lnTo>
                                            <a:pt x="5824318" y="951924"/>
                                          </a:lnTo>
                                          <a:cubicBezTo>
                                            <a:pt x="5862032" y="967875"/>
                                            <a:pt x="5888492" y="1005218"/>
                                            <a:pt x="5888492" y="1048741"/>
                                          </a:cubicBezTo>
                                          <a:cubicBezTo>
                                            <a:pt x="5888492" y="1092264"/>
                                            <a:pt x="5862032" y="1129606"/>
                                            <a:pt x="5824318" y="1145557"/>
                                          </a:cubicBezTo>
                                          <a:lnTo>
                                            <a:pt x="5808548" y="1150453"/>
                                          </a:lnTo>
                                          <a:lnTo>
                                            <a:pt x="5808553" y="1150939"/>
                                          </a:lnTo>
                                          <a:cubicBezTo>
                                            <a:pt x="4895348" y="1461092"/>
                                            <a:pt x="3518891" y="1924017"/>
                                            <a:pt x="3045194" y="2077686"/>
                                          </a:cubicBezTo>
                                          <a:lnTo>
                                            <a:pt x="3043699" y="2077680"/>
                                          </a:lnTo>
                                          <a:lnTo>
                                            <a:pt x="3028734" y="2082326"/>
                                          </a:lnTo>
                                          <a:cubicBezTo>
                                            <a:pt x="3022205" y="2083662"/>
                                            <a:pt x="3015445" y="2084363"/>
                                            <a:pt x="3008521" y="2084363"/>
                                          </a:cubicBezTo>
                                          <a:cubicBezTo>
                                            <a:pt x="3001597" y="2084363"/>
                                            <a:pt x="2994836" y="2083662"/>
                                            <a:pt x="2988307" y="2082326"/>
                                          </a:cubicBezTo>
                                          <a:lnTo>
                                            <a:pt x="2972452" y="2077404"/>
                                          </a:lnTo>
                                          <a:lnTo>
                                            <a:pt x="2972309" y="2077403"/>
                                          </a:lnTo>
                                          <a:lnTo>
                                            <a:pt x="2970366" y="2076756"/>
                                          </a:lnTo>
                                          <a:lnTo>
                                            <a:pt x="2969480" y="2076482"/>
                                          </a:lnTo>
                                          <a:lnTo>
                                            <a:pt x="2969385" y="2076430"/>
                                          </a:lnTo>
                                          <a:lnTo>
                                            <a:pt x="1444777" y="1568783"/>
                                          </a:lnTo>
                                          <a:lnTo>
                                            <a:pt x="2505701" y="1179838"/>
                                          </a:lnTo>
                                          <a:lnTo>
                                            <a:pt x="3032924" y="991857"/>
                                          </a:lnTo>
                                          <a:cubicBezTo>
                                            <a:pt x="3119045" y="961151"/>
                                            <a:pt x="3165685" y="870990"/>
                                            <a:pt x="3137096" y="790479"/>
                                          </a:cubicBezTo>
                                          <a:lnTo>
                                            <a:pt x="3137097" y="790478"/>
                                          </a:lnTo>
                                          <a:cubicBezTo>
                                            <a:pt x="3115654" y="730096"/>
                                            <a:pt x="3057987" y="692288"/>
                                            <a:pt x="2994159" y="690113"/>
                                          </a:cubicBezTo>
                                          <a:cubicBezTo>
                                            <a:pt x="2972884" y="689388"/>
                                            <a:pt x="2950925" y="692622"/>
                                            <a:pt x="2929395" y="700299"/>
                                          </a:cubicBezTo>
                                          <a:lnTo>
                                            <a:pt x="2725675" y="772936"/>
                                          </a:lnTo>
                                          <a:lnTo>
                                            <a:pt x="1385868" y="1298106"/>
                                          </a:lnTo>
                                          <a:lnTo>
                                            <a:pt x="1274847" y="1353134"/>
                                          </a:lnTo>
                                          <a:cubicBezTo>
                                            <a:pt x="1230424" y="1377726"/>
                                            <a:pt x="1192229" y="1402303"/>
                                            <a:pt x="1159126" y="1426894"/>
                                          </a:cubicBezTo>
                                          <a:lnTo>
                                            <a:pt x="1124599" y="1456828"/>
                                          </a:lnTo>
                                          <a:lnTo>
                                            <a:pt x="1124887" y="1458797"/>
                                          </a:lnTo>
                                          <a:cubicBezTo>
                                            <a:pt x="913353" y="1569526"/>
                                            <a:pt x="847472" y="2044187"/>
                                            <a:pt x="827231" y="2154122"/>
                                          </a:cubicBezTo>
                                          <a:lnTo>
                                            <a:pt x="821903" y="2159956"/>
                                          </a:lnTo>
                                          <a:lnTo>
                                            <a:pt x="858692" y="2179924"/>
                                          </a:lnTo>
                                          <a:cubicBezTo>
                                            <a:pt x="935969" y="2232131"/>
                                            <a:pt x="986776" y="2320543"/>
                                            <a:pt x="986776" y="2420822"/>
                                          </a:cubicBezTo>
                                          <a:cubicBezTo>
                                            <a:pt x="986776" y="2521101"/>
                                            <a:pt x="935969" y="2609513"/>
                                            <a:pt x="858692" y="2661720"/>
                                          </a:cubicBezTo>
                                          <a:lnTo>
                                            <a:pt x="852590" y="2665032"/>
                                          </a:lnTo>
                                          <a:lnTo>
                                            <a:pt x="875927" y="2805563"/>
                                          </a:lnTo>
                                          <a:cubicBezTo>
                                            <a:pt x="985982" y="3531744"/>
                                            <a:pt x="865414" y="3832528"/>
                                            <a:pt x="483678" y="4052631"/>
                                          </a:cubicBezTo>
                                          <a:cubicBezTo>
                                            <a:pt x="330690" y="3987316"/>
                                            <a:pt x="150047" y="3897288"/>
                                            <a:pt x="0" y="3798434"/>
                                          </a:cubicBezTo>
                                          <a:cubicBezTo>
                                            <a:pt x="248680" y="3594548"/>
                                            <a:pt x="480691" y="3259114"/>
                                            <a:pt x="556488" y="2839435"/>
                                          </a:cubicBezTo>
                                          <a:lnTo>
                                            <a:pt x="575383" y="2684272"/>
                                          </a:lnTo>
                                          <a:lnTo>
                                            <a:pt x="533835" y="2661720"/>
                                          </a:lnTo>
                                          <a:cubicBezTo>
                                            <a:pt x="456558" y="2609513"/>
                                            <a:pt x="405750" y="2521101"/>
                                            <a:pt x="405750" y="2420822"/>
                                          </a:cubicBezTo>
                                          <a:cubicBezTo>
                                            <a:pt x="405750" y="2300488"/>
                                            <a:pt x="478913" y="2197241"/>
                                            <a:pt x="583182" y="2153139"/>
                                          </a:cubicBezTo>
                                          <a:lnTo>
                                            <a:pt x="603393" y="2146865"/>
                                          </a:lnTo>
                                          <a:lnTo>
                                            <a:pt x="603550" y="1954461"/>
                                          </a:lnTo>
                                          <a:cubicBezTo>
                                            <a:pt x="620802" y="1763578"/>
                                            <a:pt x="687808" y="1581075"/>
                                            <a:pt x="790771" y="1438247"/>
                                          </a:cubicBezTo>
                                          <a:lnTo>
                                            <a:pt x="846569" y="1369600"/>
                                          </a:lnTo>
                                          <a:lnTo>
                                            <a:pt x="176216" y="1146393"/>
                                          </a:lnTo>
                                          <a:lnTo>
                                            <a:pt x="176217" y="1146364"/>
                                          </a:lnTo>
                                          <a:lnTo>
                                            <a:pt x="173620" y="1145557"/>
                                          </a:lnTo>
                                          <a:cubicBezTo>
                                            <a:pt x="135906" y="1129606"/>
                                            <a:pt x="109445" y="1092264"/>
                                            <a:pt x="109445" y="1048741"/>
                                          </a:cubicBezTo>
                                          <a:cubicBezTo>
                                            <a:pt x="109445" y="1005218"/>
                                            <a:pt x="135906" y="967875"/>
                                            <a:pt x="173620" y="951924"/>
                                          </a:cubicBezTo>
                                          <a:lnTo>
                                            <a:pt x="186395" y="947958"/>
                                          </a:lnTo>
                                          <a:lnTo>
                                            <a:pt x="186417" y="947282"/>
                                          </a:lnTo>
                                          <a:lnTo>
                                            <a:pt x="2967567" y="8920"/>
                                          </a:lnTo>
                                          <a:lnTo>
                                            <a:pt x="2969480" y="7882"/>
                                          </a:lnTo>
                                          <a:cubicBezTo>
                                            <a:pt x="2981479" y="2807"/>
                                            <a:pt x="2994672" y="0"/>
                                            <a:pt x="300852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12700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شكل حر 82" o:spid="_x0000_s1026" style="position:absolute;margin-left:-2.8pt;margin-top:81.7pt;width:18.1pt;height:14.05pt;z-index:25173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5888492,4052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    <v:stroke joinstyle="miter"/>
                            <v:path arrowok="t"/>
                            <o:lock v:ext="edit" aspectratio="t"/>
                            <w10:wrap anchorx="page" anchory="pag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90" w:type="dxa"/>
                </w:tcPr>
                <w:p w:rsidR="001F388F" w:rsidRPr="004E19E1" w:rsidRDefault="001F388F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3534" w:type="dxa"/>
                </w:tcPr>
                <w:p w:rsidR="00FB0D12" w:rsidRDefault="00FB0D1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szCs w:val="20"/>
                    </w:rPr>
                  </w:pPr>
                  <w:r w:rsidRPr="00FB0D12">
                    <w:rPr>
                      <w:rFonts w:ascii="Open Sans" w:hAnsi="Open Sans" w:cs="Open Sans"/>
                      <w:b/>
                    </w:rPr>
                    <w:t>MBA (Finance)</w:t>
                  </w:r>
                  <w:r w:rsidRPr="00FB0D12">
                    <w:rPr>
                      <w:rFonts w:ascii="Open Sans" w:hAnsi="Open Sans" w:cs="Open Sans"/>
                      <w:b/>
                      <w:szCs w:val="20"/>
                    </w:rPr>
                    <w:t xml:space="preserve"> </w:t>
                  </w:r>
                </w:p>
                <w:p w:rsidR="001F388F" w:rsidRPr="00FB0D12" w:rsidRDefault="00FB0D1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</w:rPr>
                  </w:pPr>
                  <w:r w:rsidRPr="00FB0D12">
                    <w:rPr>
                      <w:rFonts w:ascii="Open Sans" w:hAnsi="Open Sans" w:cs="Open Sans"/>
                    </w:rPr>
                    <w:t xml:space="preserve">Islamabad, Pakistan </w:t>
                  </w:r>
                </w:p>
                <w:p w:rsidR="00FB0D12" w:rsidRPr="0077008F" w:rsidRDefault="00FB0D1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  <w:p w:rsidR="00FB0D12" w:rsidRDefault="00FB0D1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</w:rPr>
                  </w:pPr>
                  <w:r w:rsidRPr="00FB0D12">
                    <w:rPr>
                      <w:rFonts w:ascii="Open Sans" w:hAnsi="Open Sans" w:cs="Open Sans"/>
                      <w:b/>
                    </w:rPr>
                    <w:t xml:space="preserve">MA (Political Science) </w:t>
                  </w:r>
                </w:p>
                <w:p w:rsidR="001F388F" w:rsidRDefault="00FB0D1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</w:rPr>
                  </w:pPr>
                  <w:r w:rsidRPr="00FB0D12">
                    <w:rPr>
                      <w:rFonts w:ascii="Open Sans" w:hAnsi="Open Sans" w:cs="Open Sans"/>
                    </w:rPr>
                    <w:t>Punjab University, Lahore, Pakistan</w:t>
                  </w:r>
                </w:p>
                <w:p w:rsidR="00FB0D12" w:rsidRDefault="00FB0D12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</w:rPr>
                  </w:pPr>
                </w:p>
                <w:p w:rsidR="00FB0D12" w:rsidRPr="00FB0D12" w:rsidRDefault="00297930" w:rsidP="00455168">
                  <w:pPr>
                    <w:framePr w:hSpace="180" w:wrap="around" w:vAnchor="text" w:hAnchor="text" w:y="1"/>
                    <w:suppressOverlap/>
                    <w:rPr>
                      <w:rFonts w:ascii="Open Sans" w:hAnsi="Open Sans" w:cs="Open Sans"/>
                      <w:b/>
                      <w:sz w:val="20"/>
                    </w:rPr>
                  </w:pPr>
                  <w:r>
                    <w:rPr>
                      <w:rFonts w:ascii="Open Sans" w:hAnsi="Open Sans" w:cs="Open Sans"/>
                      <w:b/>
                      <w:sz w:val="20"/>
                    </w:rPr>
                    <w:t xml:space="preserve">Diploma in Islamic </w:t>
                  </w:r>
                  <w:r w:rsidR="00FB0D12" w:rsidRPr="00FB0D12">
                    <w:rPr>
                      <w:rFonts w:ascii="Open Sans" w:hAnsi="Open Sans" w:cs="Open Sans"/>
                      <w:b/>
                      <w:sz w:val="20"/>
                    </w:rPr>
                    <w:t>finance / Banking &amp; Takaful</w:t>
                  </w:r>
                </w:p>
              </w:tc>
            </w:tr>
          </w:tbl>
          <w:p w:rsidR="00AB2786" w:rsidRPr="004E19E1" w:rsidRDefault="00AB2786" w:rsidP="00A66A24">
            <w:pPr>
              <w:spacing w:line="276" w:lineRule="auto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</w:p>
          <w:p w:rsidR="0017545B" w:rsidRPr="004E19E1" w:rsidRDefault="00541870" w:rsidP="00A66A24">
            <w:pPr>
              <w:spacing w:line="276" w:lineRule="auto"/>
              <w:ind w:left="-1035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  <w:r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788C1183" wp14:editId="3088BD43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155575</wp:posOffset>
                      </wp:positionV>
                      <wp:extent cx="255905" cy="277495"/>
                      <wp:effectExtent l="3810" t="3175" r="0" b="0"/>
                      <wp:wrapNone/>
                      <wp:docPr id="6" name="Rectangle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5905" cy="27749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25"/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24" o:spid="_x0000_s1026" style="position:absolute;margin-left:1.05pt;margin-top:12.25pt;width:20.15pt;height:21.8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" stroked="f" strokeweight="1pt">
                      <v:fill r:id="rId26" o:title="" recolor="t" rotate="t" type="frame"/>
                    </v:rect>
                  </w:pict>
                </mc:Fallback>
              </mc:AlternateContent>
            </w:r>
          </w:p>
          <w:p w:rsidR="00D34EF5" w:rsidRDefault="004C2C08" w:rsidP="00A66A24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  <w:t xml:space="preserve">     </w:t>
            </w:r>
            <w:r w:rsidR="0018592A" w:rsidRPr="006F3BC3"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  <w:highlight w:val="yellow"/>
              </w:rPr>
              <w:t>Computer Skills</w:t>
            </w:r>
          </w:p>
          <w:p w:rsidR="00FB42F8" w:rsidRDefault="00FB42F8" w:rsidP="00A66A24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</w:rPr>
            </w:pPr>
          </w:p>
          <w:p w:rsidR="002C324A" w:rsidRDefault="00116800" w:rsidP="00A66A24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543034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LTS </w:t>
            </w:r>
            <w:r w:rsidR="00543034" w:rsidRPr="00543034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&amp; Hospy</w:t>
            </w:r>
            <w:r w:rsidR="00B93043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 </w:t>
            </w:r>
            <w:r w:rsidR="00543034" w:rsidRPr="00543034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care Software, Tally ERP </w:t>
            </w:r>
            <w:r w:rsidRPr="00543034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V.9</w:t>
            </w:r>
            <w:r w:rsidR="002B25CB" w:rsidRPr="00543034">
              <w:rPr>
                <w:rFonts w:ascii="Open Sans" w:hAnsi="Open Sans" w:cs="Open Sans"/>
                <w:sz w:val="24"/>
                <w:szCs w:val="24"/>
                <w:lang w:val="en-US"/>
              </w:rPr>
              <w:t xml:space="preserve">, </w:t>
            </w:r>
            <w:r w:rsidR="003D7A98" w:rsidRPr="00543034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Internet</w:t>
            </w:r>
            <w:r w:rsidR="00D34EF5" w:rsidRPr="00543034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 &amp; </w:t>
            </w:r>
            <w:r w:rsidR="006478FB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Ms-word, </w:t>
            </w:r>
            <w:r w:rsidR="009A49EC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and Excel</w:t>
            </w:r>
            <w:r w:rsidR="006478FB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.</w:t>
            </w:r>
            <w:r w:rsidR="0007172F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 Power Point ,Quick Books</w:t>
            </w:r>
          </w:p>
          <w:p w:rsidR="00FB42F8" w:rsidRPr="00543034" w:rsidRDefault="00FB42F8" w:rsidP="00A66A24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</w:p>
          <w:p w:rsidR="00B73248" w:rsidRDefault="00B73248" w:rsidP="00A66A24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</w:rPr>
            </w:pPr>
            <w:r w:rsidRPr="00621A75"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  <w:highlight w:val="yellow"/>
              </w:rPr>
              <w:t>awards &amp; achievements</w:t>
            </w:r>
          </w:p>
          <w:p w:rsidR="00FB42F8" w:rsidRPr="00C53B69" w:rsidRDefault="002D50C1" w:rsidP="00FB42F8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ind w:left="270" w:hanging="270"/>
              <w:rPr>
                <w:rFonts w:ascii="Open Sans" w:hAnsi="Open Sans" w:cs="Open Sans"/>
                <w:sz w:val="20"/>
                <w:szCs w:val="20"/>
                <w:lang w:val="en-US"/>
              </w:rPr>
            </w:pPr>
            <w:r w:rsidRPr="00DC34FD">
              <w:rPr>
                <w:rFonts w:ascii="Open Sans" w:hAnsi="Open Sans" w:cs="Open Sans"/>
                <w:sz w:val="20"/>
                <w:szCs w:val="20"/>
                <w:lang w:val="en-US"/>
              </w:rPr>
              <w:t>Bagged gold medal for Poverty Alleviation Proje</w:t>
            </w:r>
            <w:r w:rsidR="00FB76B0">
              <w:rPr>
                <w:rFonts w:ascii="Open Sans" w:hAnsi="Open Sans" w:cs="Open Sans"/>
                <w:sz w:val="20"/>
                <w:szCs w:val="20"/>
                <w:lang w:val="en-US"/>
              </w:rPr>
              <w:t>ct &amp; Sustainable Livelihood.</w:t>
            </w:r>
          </w:p>
          <w:p w:rsidR="00FB42F8" w:rsidRPr="00FB42F8" w:rsidRDefault="00FB42F8" w:rsidP="00FB42F8">
            <w:pPr>
              <w:autoSpaceDE w:val="0"/>
              <w:autoSpaceDN w:val="0"/>
              <w:adjustRightInd w:val="0"/>
              <w:rPr>
                <w:rFonts w:ascii="Open Sans" w:hAnsi="Open Sans" w:cs="Open Sans"/>
                <w:sz w:val="20"/>
                <w:szCs w:val="20"/>
                <w:lang w:val="en-US"/>
              </w:rPr>
            </w:pPr>
          </w:p>
          <w:p w:rsidR="00915767" w:rsidRDefault="00915767" w:rsidP="00A66A24">
            <w:pPr>
              <w:pStyle w:val="Default"/>
              <w:spacing w:after="18"/>
              <w:rPr>
                <w:rFonts w:ascii="Open Sans" w:hAnsi="Open Sans" w:cs="Open Sans"/>
                <w:b/>
                <w:color w:val="0070C0"/>
              </w:rPr>
            </w:pPr>
            <w:r w:rsidRPr="00621A75">
              <w:rPr>
                <w:rFonts w:ascii="Open Sans" w:hAnsi="Open Sans" w:cs="Open Sans"/>
                <w:b/>
                <w:color w:val="0070C0"/>
                <w:highlight w:val="yellow"/>
              </w:rPr>
              <w:t>TRAINING AND DEVELOPMENT</w:t>
            </w:r>
          </w:p>
          <w:p w:rsidR="00621A75" w:rsidRPr="00915767" w:rsidRDefault="00621A75" w:rsidP="00A66A24">
            <w:pPr>
              <w:pStyle w:val="Default"/>
              <w:spacing w:after="18"/>
              <w:rPr>
                <w:rFonts w:ascii="Open Sans" w:hAnsi="Open Sans" w:cs="Open Sans"/>
                <w:b/>
                <w:color w:val="0070C0"/>
              </w:rPr>
            </w:pPr>
          </w:p>
          <w:p w:rsidR="00915767" w:rsidRPr="00915767" w:rsidRDefault="00DB6265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>
              <w:rPr>
                <w:rFonts w:ascii="Open Sans" w:hAnsi="Open Sans" w:cs="Open Sans"/>
                <w:color w:val="auto"/>
                <w:sz w:val="20"/>
                <w:szCs w:val="20"/>
              </w:rPr>
              <w:t>Financial Mgt</w:t>
            </w:r>
            <w:r w:rsidR="00915767"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Tools &amp; Techniques </w:t>
            </w:r>
            <w:r w:rsidR="008A7C6E">
              <w:rPr>
                <w:rFonts w:ascii="Open Sans" w:hAnsi="Open Sans" w:cs="Open Sans"/>
                <w:color w:val="auto"/>
                <w:sz w:val="20"/>
                <w:szCs w:val="20"/>
              </w:rPr>
              <w:t>-</w:t>
            </w:r>
            <w:r w:rsidR="00915767"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ACE </w:t>
            </w:r>
          </w:p>
          <w:p w:rsidR="00915767" w:rsidRDefault="00087073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5E627F">
              <w:rPr>
                <w:rFonts w:ascii="Open Sans" w:hAnsi="Open Sans" w:cs="Open Sans"/>
                <w:color w:val="auto"/>
                <w:sz w:val="20"/>
                <w:szCs w:val="20"/>
                <w:highlight w:val="yellow"/>
              </w:rPr>
              <w:t>Value Added Tax (VAT) from (KHDA)</w:t>
            </w:r>
            <w:r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Knowledge&amp; human Development Authority UAE</w:t>
            </w:r>
          </w:p>
          <w:p w:rsidR="002D4E05" w:rsidRDefault="002D4E05" w:rsidP="002D4E05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>
              <w:rPr>
                <w:rFonts w:ascii="Open Sans" w:hAnsi="Open Sans" w:cs="Open Sans"/>
                <w:color w:val="auto"/>
                <w:sz w:val="20"/>
                <w:szCs w:val="20"/>
                <w:highlight w:val="yellow"/>
              </w:rPr>
              <w:t>Corporate Tax (CT</w:t>
            </w:r>
            <w:r w:rsidRPr="005E627F">
              <w:rPr>
                <w:rFonts w:ascii="Open Sans" w:hAnsi="Open Sans" w:cs="Open Sans"/>
                <w:color w:val="auto"/>
                <w:sz w:val="20"/>
                <w:szCs w:val="20"/>
                <w:highlight w:val="yellow"/>
              </w:rPr>
              <w:t>) from (KHDA)</w:t>
            </w:r>
            <w:r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Knowledge&amp; human Development Authority UAE</w:t>
            </w:r>
          </w:p>
          <w:p w:rsidR="002D4E05" w:rsidRPr="00915767" w:rsidRDefault="002D4E05" w:rsidP="002D4E05">
            <w:pPr>
              <w:pStyle w:val="Default"/>
              <w:ind w:left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</w:p>
          <w:p w:rsidR="00915767" w:rsidRP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Delinquency Management &amp; Interest Rate Settings </w:t>
            </w:r>
          </w:p>
          <w:p w:rsid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Art of Borrowers Appraisal &amp; Techniques </w:t>
            </w:r>
            <w:r w:rsidR="008A7C6E">
              <w:rPr>
                <w:rFonts w:ascii="Open Sans" w:hAnsi="Open Sans" w:cs="Open Sans"/>
                <w:color w:val="auto"/>
                <w:sz w:val="20"/>
                <w:szCs w:val="20"/>
              </w:rPr>
              <w:t>-</w:t>
            </w: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PPAF </w:t>
            </w:r>
          </w:p>
          <w:p w:rsidR="0014095F" w:rsidRPr="00915767" w:rsidRDefault="0014095F" w:rsidP="0014095F">
            <w:pPr>
              <w:pStyle w:val="Default"/>
              <w:ind w:left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</w:p>
          <w:p w:rsid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>Business Dev</w:t>
            </w:r>
            <w:r w:rsidR="00E10226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elopment Services (BDS) </w:t>
            </w:r>
          </w:p>
          <w:p w:rsidR="00955095" w:rsidRDefault="00955095" w:rsidP="00955095">
            <w:pPr>
              <w:pStyle w:val="Default"/>
              <w:rPr>
                <w:rFonts w:ascii="Open Sans" w:hAnsi="Open Sans" w:cs="Open Sans"/>
                <w:color w:val="auto"/>
                <w:sz w:val="20"/>
                <w:szCs w:val="20"/>
              </w:rPr>
            </w:pPr>
          </w:p>
          <w:p w:rsidR="00463A02" w:rsidRPr="00915767" w:rsidRDefault="00463A02" w:rsidP="00463A02">
            <w:pPr>
              <w:pStyle w:val="Default"/>
              <w:rPr>
                <w:rFonts w:ascii="Open Sans" w:hAnsi="Open Sans" w:cs="Open Sans"/>
                <w:color w:val="auto"/>
                <w:sz w:val="20"/>
                <w:szCs w:val="20"/>
              </w:rPr>
            </w:pPr>
          </w:p>
          <w:p w:rsidR="00915767" w:rsidRPr="007B028A" w:rsidRDefault="00DB6265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  <w:highlight w:val="yellow"/>
              </w:rPr>
            </w:pPr>
            <w:r w:rsidRPr="007B028A">
              <w:rPr>
                <w:rFonts w:ascii="Open Sans" w:hAnsi="Open Sans" w:cs="Open Sans"/>
                <w:color w:val="auto"/>
                <w:sz w:val="20"/>
                <w:szCs w:val="20"/>
              </w:rPr>
              <w:t>Is</w:t>
            </w:r>
            <w:r>
              <w:rPr>
                <w:rFonts w:ascii="Open Sans" w:hAnsi="Open Sans" w:cs="Open Sans"/>
                <w:color w:val="auto"/>
                <w:sz w:val="20"/>
                <w:szCs w:val="20"/>
              </w:rPr>
              <w:t>lamic</w:t>
            </w:r>
            <w:r w:rsidR="00915767"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Finance </w:t>
            </w:r>
            <w:r w:rsidR="008A7C6E">
              <w:rPr>
                <w:rFonts w:ascii="Open Sans" w:hAnsi="Open Sans" w:cs="Open Sans"/>
                <w:color w:val="auto"/>
                <w:sz w:val="20"/>
                <w:szCs w:val="20"/>
              </w:rPr>
              <w:t>-</w:t>
            </w:r>
            <w:r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</w:t>
            </w:r>
            <w:r w:rsidRPr="007B028A">
              <w:rPr>
                <w:rFonts w:ascii="Open Sans" w:hAnsi="Open Sans" w:cs="Open Sans"/>
                <w:color w:val="auto"/>
                <w:sz w:val="20"/>
                <w:szCs w:val="20"/>
                <w:highlight w:val="yellow"/>
              </w:rPr>
              <w:t>NIBAF State bank of Pakistan</w:t>
            </w:r>
            <w:r w:rsidR="00915767" w:rsidRPr="007B028A">
              <w:rPr>
                <w:rFonts w:ascii="Open Sans" w:hAnsi="Open Sans" w:cs="Open Sans"/>
                <w:color w:val="auto"/>
                <w:sz w:val="20"/>
                <w:szCs w:val="20"/>
                <w:highlight w:val="yellow"/>
              </w:rPr>
              <w:t xml:space="preserve"> </w:t>
            </w:r>
          </w:p>
          <w:p w:rsidR="00915767" w:rsidRP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Financial Management </w:t>
            </w:r>
            <w:r w:rsidR="008A7C6E">
              <w:rPr>
                <w:rFonts w:ascii="Open Sans" w:hAnsi="Open Sans" w:cs="Open Sans"/>
                <w:color w:val="auto"/>
                <w:sz w:val="20"/>
                <w:szCs w:val="20"/>
              </w:rPr>
              <w:t>-</w:t>
            </w: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</w:t>
            </w:r>
            <w:r w:rsidRPr="00533F4B">
              <w:rPr>
                <w:rFonts w:ascii="Open Sans" w:hAnsi="Open Sans" w:cs="Open Sans"/>
                <w:color w:val="auto"/>
                <w:sz w:val="20"/>
                <w:szCs w:val="20"/>
                <w:highlight w:val="yellow"/>
              </w:rPr>
              <w:t>LUMS</w:t>
            </w: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 </w:t>
            </w:r>
          </w:p>
          <w:p w:rsidR="00915767" w:rsidRP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Situational Analysis </w:t>
            </w:r>
          </w:p>
          <w:p w:rsidR="00915767" w:rsidRPr="00E10226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Risk </w:t>
            </w:r>
            <w:r w:rsidR="00E645E5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and Time </w:t>
            </w: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Management </w:t>
            </w:r>
          </w:p>
          <w:p w:rsidR="00915767" w:rsidRP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Social Mobilization </w:t>
            </w:r>
            <w:r w:rsidR="00E645E5">
              <w:rPr>
                <w:rFonts w:ascii="Open Sans" w:hAnsi="Open Sans" w:cs="Open Sans"/>
                <w:color w:val="auto"/>
                <w:sz w:val="20"/>
                <w:szCs w:val="20"/>
              </w:rPr>
              <w:t>and CSR</w:t>
            </w:r>
          </w:p>
          <w:p w:rsidR="00915767" w:rsidRP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International Conference &amp; Summit on World Cards in UAE </w:t>
            </w:r>
          </w:p>
          <w:p w:rsidR="00915767" w:rsidRPr="00915767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International conference of Islamic Microfinance, Banking &amp; Takaful UAE </w:t>
            </w:r>
          </w:p>
          <w:p w:rsidR="00915767" w:rsidRPr="00E10226" w:rsidRDefault="00915767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 w:rsidRPr="00915767"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Seminar on FINANCIAL ANALYSIS </w:t>
            </w:r>
          </w:p>
          <w:p w:rsidR="00DB6265" w:rsidRPr="008E742A" w:rsidRDefault="00DB6265" w:rsidP="00A66A24">
            <w:pPr>
              <w:pStyle w:val="Default"/>
              <w:numPr>
                <w:ilvl w:val="0"/>
                <w:numId w:val="10"/>
              </w:numPr>
              <w:ind w:left="270" w:hanging="270"/>
              <w:rPr>
                <w:rFonts w:ascii="Open Sans" w:hAnsi="Open Sans" w:cs="Open Sans"/>
                <w:color w:val="auto"/>
                <w:sz w:val="20"/>
                <w:szCs w:val="20"/>
              </w:rPr>
            </w:pPr>
            <w:r>
              <w:rPr>
                <w:rFonts w:ascii="Open Sans" w:hAnsi="Open Sans" w:cs="Open Sans"/>
                <w:color w:val="auto"/>
                <w:sz w:val="20"/>
                <w:szCs w:val="20"/>
              </w:rPr>
              <w:t xml:space="preserve">Costing/pricing from CPH </w:t>
            </w:r>
            <w:r w:rsidR="00873E47">
              <w:rPr>
                <w:rFonts w:ascii="Open Sans" w:hAnsi="Open Sans" w:cs="Open Sans"/>
                <w:color w:val="auto"/>
                <w:sz w:val="20"/>
                <w:szCs w:val="20"/>
              </w:rPr>
              <w:t>Sharjah</w:t>
            </w:r>
          </w:p>
        </w:tc>
      </w:tr>
    </w:tbl>
    <w:p w:rsidR="004705AF" w:rsidRDefault="004705AF" w:rsidP="0084157F">
      <w:pPr>
        <w:rPr>
          <w:rFonts w:ascii="Open Sans" w:hAnsi="Open Sans" w:cs="Open Sans"/>
          <w:sz w:val="12"/>
        </w:rPr>
      </w:pPr>
    </w:p>
    <w:sectPr w:rsidR="004705AF" w:rsidSect="000A1EF7">
      <w:pgSz w:w="11906" w:h="16838" w:code="9"/>
      <w:pgMar w:top="864" w:right="864" w:bottom="81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3146" w:rsidRDefault="00C83146" w:rsidP="003369E8">
      <w:pPr>
        <w:spacing w:after="0" w:line="240" w:lineRule="auto"/>
      </w:pPr>
      <w:r>
        <w:separator/>
      </w:r>
    </w:p>
  </w:endnote>
  <w:endnote w:type="continuationSeparator" w:id="0">
    <w:p w:rsidR="00C83146" w:rsidRDefault="00C83146" w:rsidP="00336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3146" w:rsidRDefault="00C83146" w:rsidP="003369E8">
      <w:pPr>
        <w:spacing w:after="0" w:line="240" w:lineRule="auto"/>
      </w:pPr>
      <w:r>
        <w:separator/>
      </w:r>
    </w:p>
  </w:footnote>
  <w:footnote w:type="continuationSeparator" w:id="0">
    <w:p w:rsidR="00C83146" w:rsidRDefault="00C83146" w:rsidP="003369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77B0A"/>
    <w:multiLevelType w:val="hybridMultilevel"/>
    <w:tmpl w:val="FF786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118C3"/>
    <w:multiLevelType w:val="hybridMultilevel"/>
    <w:tmpl w:val="444099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332CF"/>
    <w:multiLevelType w:val="hybridMultilevel"/>
    <w:tmpl w:val="C58E64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D102BD"/>
    <w:multiLevelType w:val="hybridMultilevel"/>
    <w:tmpl w:val="59E634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A92AA5"/>
    <w:multiLevelType w:val="hybridMultilevel"/>
    <w:tmpl w:val="5DB41C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661071"/>
    <w:multiLevelType w:val="hybridMultilevel"/>
    <w:tmpl w:val="FF9A5C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9A42EA"/>
    <w:multiLevelType w:val="hybridMultilevel"/>
    <w:tmpl w:val="960838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2E7214"/>
    <w:multiLevelType w:val="hybridMultilevel"/>
    <w:tmpl w:val="68E6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D1794F"/>
    <w:multiLevelType w:val="hybridMultilevel"/>
    <w:tmpl w:val="4BF439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7F3062"/>
    <w:multiLevelType w:val="hybridMultilevel"/>
    <w:tmpl w:val="CBB43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6E1188"/>
    <w:multiLevelType w:val="hybridMultilevel"/>
    <w:tmpl w:val="A7061E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2A451B"/>
    <w:multiLevelType w:val="hybridMultilevel"/>
    <w:tmpl w:val="B3DA22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4C4691"/>
    <w:multiLevelType w:val="hybridMultilevel"/>
    <w:tmpl w:val="F112C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62369A9"/>
    <w:multiLevelType w:val="hybridMultilevel"/>
    <w:tmpl w:val="6DB4EF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43720A"/>
    <w:multiLevelType w:val="hybridMultilevel"/>
    <w:tmpl w:val="7AD4A6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3"/>
  </w:num>
  <w:num w:numId="4">
    <w:abstractNumId w:val="6"/>
  </w:num>
  <w:num w:numId="5">
    <w:abstractNumId w:val="0"/>
  </w:num>
  <w:num w:numId="6">
    <w:abstractNumId w:val="7"/>
  </w:num>
  <w:num w:numId="7">
    <w:abstractNumId w:val="1"/>
  </w:num>
  <w:num w:numId="8">
    <w:abstractNumId w:val="14"/>
  </w:num>
  <w:num w:numId="9">
    <w:abstractNumId w:val="10"/>
  </w:num>
  <w:num w:numId="10">
    <w:abstractNumId w:val="12"/>
  </w:num>
  <w:num w:numId="11">
    <w:abstractNumId w:val="9"/>
  </w:num>
  <w:num w:numId="12">
    <w:abstractNumId w:val="3"/>
  </w:num>
  <w:num w:numId="13">
    <w:abstractNumId w:val="11"/>
  </w:num>
  <w:num w:numId="14">
    <w:abstractNumId w:val="2"/>
  </w:num>
  <w:num w:numId="15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sLQ0NTM2MzYwMDdW0lEKTi0uzszPAykwtKgFAPeyCOAtAAAA"/>
  </w:docVars>
  <w:rsids>
    <w:rsidRoot w:val="00061F2E"/>
    <w:rsid w:val="00000546"/>
    <w:rsid w:val="00002CAC"/>
    <w:rsid w:val="0000311D"/>
    <w:rsid w:val="000044A6"/>
    <w:rsid w:val="00006C22"/>
    <w:rsid w:val="00017379"/>
    <w:rsid w:val="000176CC"/>
    <w:rsid w:val="0002044B"/>
    <w:rsid w:val="00025912"/>
    <w:rsid w:val="00027DE9"/>
    <w:rsid w:val="00031E7F"/>
    <w:rsid w:val="00036546"/>
    <w:rsid w:val="0004076B"/>
    <w:rsid w:val="00040B19"/>
    <w:rsid w:val="0004272F"/>
    <w:rsid w:val="00045D81"/>
    <w:rsid w:val="0005025A"/>
    <w:rsid w:val="00050E51"/>
    <w:rsid w:val="000615AF"/>
    <w:rsid w:val="00061F2E"/>
    <w:rsid w:val="00070083"/>
    <w:rsid w:val="00070E93"/>
    <w:rsid w:val="0007172F"/>
    <w:rsid w:val="000718D8"/>
    <w:rsid w:val="00081137"/>
    <w:rsid w:val="000831A1"/>
    <w:rsid w:val="00083B85"/>
    <w:rsid w:val="00083F7F"/>
    <w:rsid w:val="00087073"/>
    <w:rsid w:val="00092DF0"/>
    <w:rsid w:val="000944ED"/>
    <w:rsid w:val="00094DD0"/>
    <w:rsid w:val="00095412"/>
    <w:rsid w:val="000A1EF7"/>
    <w:rsid w:val="000A69F1"/>
    <w:rsid w:val="000A6ABF"/>
    <w:rsid w:val="000B01FD"/>
    <w:rsid w:val="000B77DC"/>
    <w:rsid w:val="000C4D35"/>
    <w:rsid w:val="000C544B"/>
    <w:rsid w:val="000C7F65"/>
    <w:rsid w:val="000D1466"/>
    <w:rsid w:val="000E0DD3"/>
    <w:rsid w:val="000E151D"/>
    <w:rsid w:val="000E6A2A"/>
    <w:rsid w:val="000E71B5"/>
    <w:rsid w:val="000F0CC3"/>
    <w:rsid w:val="000F48E3"/>
    <w:rsid w:val="00100D40"/>
    <w:rsid w:val="00107B32"/>
    <w:rsid w:val="001122F9"/>
    <w:rsid w:val="001158D6"/>
    <w:rsid w:val="00116800"/>
    <w:rsid w:val="00120D57"/>
    <w:rsid w:val="00123931"/>
    <w:rsid w:val="00124839"/>
    <w:rsid w:val="0012754B"/>
    <w:rsid w:val="00127BB3"/>
    <w:rsid w:val="00127FF7"/>
    <w:rsid w:val="00130A77"/>
    <w:rsid w:val="00133D53"/>
    <w:rsid w:val="00135838"/>
    <w:rsid w:val="0014095F"/>
    <w:rsid w:val="00142771"/>
    <w:rsid w:val="001434EC"/>
    <w:rsid w:val="00152F8F"/>
    <w:rsid w:val="00153DE6"/>
    <w:rsid w:val="001552A7"/>
    <w:rsid w:val="00155385"/>
    <w:rsid w:val="00155810"/>
    <w:rsid w:val="0016065C"/>
    <w:rsid w:val="0016320A"/>
    <w:rsid w:val="00164C4F"/>
    <w:rsid w:val="00166B03"/>
    <w:rsid w:val="00167B91"/>
    <w:rsid w:val="0017049E"/>
    <w:rsid w:val="00170A12"/>
    <w:rsid w:val="0017545B"/>
    <w:rsid w:val="00175565"/>
    <w:rsid w:val="00177084"/>
    <w:rsid w:val="001809DC"/>
    <w:rsid w:val="00184606"/>
    <w:rsid w:val="00185905"/>
    <w:rsid w:val="0018592A"/>
    <w:rsid w:val="001869E7"/>
    <w:rsid w:val="00191FE4"/>
    <w:rsid w:val="00194281"/>
    <w:rsid w:val="00195136"/>
    <w:rsid w:val="001A1CC9"/>
    <w:rsid w:val="001B32FA"/>
    <w:rsid w:val="001B3930"/>
    <w:rsid w:val="001B44F5"/>
    <w:rsid w:val="001B45B7"/>
    <w:rsid w:val="001B539B"/>
    <w:rsid w:val="001C12D5"/>
    <w:rsid w:val="001C1C8F"/>
    <w:rsid w:val="001C425A"/>
    <w:rsid w:val="001C5A07"/>
    <w:rsid w:val="001D5DB2"/>
    <w:rsid w:val="001D70A8"/>
    <w:rsid w:val="001E0B5C"/>
    <w:rsid w:val="001E3CA3"/>
    <w:rsid w:val="001F388F"/>
    <w:rsid w:val="001F6560"/>
    <w:rsid w:val="00205E9C"/>
    <w:rsid w:val="00212555"/>
    <w:rsid w:val="00212CB1"/>
    <w:rsid w:val="002136A4"/>
    <w:rsid w:val="002220B4"/>
    <w:rsid w:val="00226400"/>
    <w:rsid w:val="00233093"/>
    <w:rsid w:val="002351FA"/>
    <w:rsid w:val="00236562"/>
    <w:rsid w:val="00240753"/>
    <w:rsid w:val="0024552C"/>
    <w:rsid w:val="002467F9"/>
    <w:rsid w:val="0025680F"/>
    <w:rsid w:val="00260757"/>
    <w:rsid w:val="00261E1A"/>
    <w:rsid w:val="00264BA1"/>
    <w:rsid w:val="00264D4D"/>
    <w:rsid w:val="0027378C"/>
    <w:rsid w:val="00276CB7"/>
    <w:rsid w:val="0027735A"/>
    <w:rsid w:val="00280F1E"/>
    <w:rsid w:val="00281420"/>
    <w:rsid w:val="00282049"/>
    <w:rsid w:val="00282A6A"/>
    <w:rsid w:val="00286173"/>
    <w:rsid w:val="00290B58"/>
    <w:rsid w:val="00291950"/>
    <w:rsid w:val="00293936"/>
    <w:rsid w:val="002951A7"/>
    <w:rsid w:val="00296865"/>
    <w:rsid w:val="00297930"/>
    <w:rsid w:val="002A06A0"/>
    <w:rsid w:val="002A47ED"/>
    <w:rsid w:val="002A69C6"/>
    <w:rsid w:val="002B0DCE"/>
    <w:rsid w:val="002B25CB"/>
    <w:rsid w:val="002B58E3"/>
    <w:rsid w:val="002B645B"/>
    <w:rsid w:val="002C0CF3"/>
    <w:rsid w:val="002C324A"/>
    <w:rsid w:val="002C742B"/>
    <w:rsid w:val="002D109D"/>
    <w:rsid w:val="002D4905"/>
    <w:rsid w:val="002D4E05"/>
    <w:rsid w:val="002D50C1"/>
    <w:rsid w:val="002E3FEB"/>
    <w:rsid w:val="002E74B3"/>
    <w:rsid w:val="002E7A3B"/>
    <w:rsid w:val="002F0158"/>
    <w:rsid w:val="002F0787"/>
    <w:rsid w:val="002F6ACA"/>
    <w:rsid w:val="00300993"/>
    <w:rsid w:val="0030275E"/>
    <w:rsid w:val="00304894"/>
    <w:rsid w:val="00310684"/>
    <w:rsid w:val="00313A2E"/>
    <w:rsid w:val="00314848"/>
    <w:rsid w:val="00316B8A"/>
    <w:rsid w:val="00323078"/>
    <w:rsid w:val="00325304"/>
    <w:rsid w:val="00325B61"/>
    <w:rsid w:val="0032689B"/>
    <w:rsid w:val="0032742B"/>
    <w:rsid w:val="003343EE"/>
    <w:rsid w:val="0033507D"/>
    <w:rsid w:val="00336710"/>
    <w:rsid w:val="003369E8"/>
    <w:rsid w:val="00337A4C"/>
    <w:rsid w:val="00341851"/>
    <w:rsid w:val="003456CD"/>
    <w:rsid w:val="00345C92"/>
    <w:rsid w:val="003554F2"/>
    <w:rsid w:val="00360E8C"/>
    <w:rsid w:val="0036301A"/>
    <w:rsid w:val="00363800"/>
    <w:rsid w:val="00365F35"/>
    <w:rsid w:val="0036672E"/>
    <w:rsid w:val="00374611"/>
    <w:rsid w:val="003775B1"/>
    <w:rsid w:val="00380FE3"/>
    <w:rsid w:val="003900D5"/>
    <w:rsid w:val="00393485"/>
    <w:rsid w:val="00394B36"/>
    <w:rsid w:val="003B2743"/>
    <w:rsid w:val="003C322B"/>
    <w:rsid w:val="003C44C5"/>
    <w:rsid w:val="003C6B16"/>
    <w:rsid w:val="003C72BB"/>
    <w:rsid w:val="003D2755"/>
    <w:rsid w:val="003D7A98"/>
    <w:rsid w:val="003E15F1"/>
    <w:rsid w:val="003E4001"/>
    <w:rsid w:val="003F10F8"/>
    <w:rsid w:val="003F384E"/>
    <w:rsid w:val="003F38E1"/>
    <w:rsid w:val="003F5639"/>
    <w:rsid w:val="00400611"/>
    <w:rsid w:val="00413AF6"/>
    <w:rsid w:val="0042025A"/>
    <w:rsid w:val="0042025B"/>
    <w:rsid w:val="004264FF"/>
    <w:rsid w:val="00440910"/>
    <w:rsid w:val="00443B0F"/>
    <w:rsid w:val="00447EF4"/>
    <w:rsid w:val="004531AA"/>
    <w:rsid w:val="00454AD5"/>
    <w:rsid w:val="00455168"/>
    <w:rsid w:val="004557EC"/>
    <w:rsid w:val="00456510"/>
    <w:rsid w:val="00457A93"/>
    <w:rsid w:val="00457DEB"/>
    <w:rsid w:val="0046109E"/>
    <w:rsid w:val="00462731"/>
    <w:rsid w:val="00463A02"/>
    <w:rsid w:val="0046422F"/>
    <w:rsid w:val="004705AF"/>
    <w:rsid w:val="0047151F"/>
    <w:rsid w:val="004728C4"/>
    <w:rsid w:val="00473380"/>
    <w:rsid w:val="00481B92"/>
    <w:rsid w:val="00486F27"/>
    <w:rsid w:val="00493A4D"/>
    <w:rsid w:val="0049738D"/>
    <w:rsid w:val="004A03D9"/>
    <w:rsid w:val="004A1FD3"/>
    <w:rsid w:val="004A3562"/>
    <w:rsid w:val="004A5E28"/>
    <w:rsid w:val="004B2360"/>
    <w:rsid w:val="004B5936"/>
    <w:rsid w:val="004B7F9C"/>
    <w:rsid w:val="004C0187"/>
    <w:rsid w:val="004C1140"/>
    <w:rsid w:val="004C2C08"/>
    <w:rsid w:val="004C5D17"/>
    <w:rsid w:val="004C62CC"/>
    <w:rsid w:val="004D234F"/>
    <w:rsid w:val="004E19E1"/>
    <w:rsid w:val="004E1B42"/>
    <w:rsid w:val="004E1E69"/>
    <w:rsid w:val="004F0F81"/>
    <w:rsid w:val="004F4CF7"/>
    <w:rsid w:val="004F75C5"/>
    <w:rsid w:val="00500578"/>
    <w:rsid w:val="005029EC"/>
    <w:rsid w:val="00510352"/>
    <w:rsid w:val="00511ED2"/>
    <w:rsid w:val="00512B94"/>
    <w:rsid w:val="00516E43"/>
    <w:rsid w:val="00517A63"/>
    <w:rsid w:val="00520748"/>
    <w:rsid w:val="005253AD"/>
    <w:rsid w:val="005306B3"/>
    <w:rsid w:val="00531AA0"/>
    <w:rsid w:val="00533F4B"/>
    <w:rsid w:val="00541870"/>
    <w:rsid w:val="00543034"/>
    <w:rsid w:val="00544B6F"/>
    <w:rsid w:val="00547687"/>
    <w:rsid w:val="005504A1"/>
    <w:rsid w:val="0055504A"/>
    <w:rsid w:val="00564833"/>
    <w:rsid w:val="00567067"/>
    <w:rsid w:val="00575325"/>
    <w:rsid w:val="005843D3"/>
    <w:rsid w:val="0058474D"/>
    <w:rsid w:val="00585386"/>
    <w:rsid w:val="00594A05"/>
    <w:rsid w:val="005A5D49"/>
    <w:rsid w:val="005B2C5E"/>
    <w:rsid w:val="005B641D"/>
    <w:rsid w:val="005B6F67"/>
    <w:rsid w:val="005C43A3"/>
    <w:rsid w:val="005C4A09"/>
    <w:rsid w:val="005D18C0"/>
    <w:rsid w:val="005D3697"/>
    <w:rsid w:val="005D3BB9"/>
    <w:rsid w:val="005E1486"/>
    <w:rsid w:val="005E1EFB"/>
    <w:rsid w:val="005E3486"/>
    <w:rsid w:val="005E6091"/>
    <w:rsid w:val="005E627F"/>
    <w:rsid w:val="005E6459"/>
    <w:rsid w:val="005E75ED"/>
    <w:rsid w:val="005F16C8"/>
    <w:rsid w:val="00607199"/>
    <w:rsid w:val="00610399"/>
    <w:rsid w:val="00614D37"/>
    <w:rsid w:val="00615255"/>
    <w:rsid w:val="00616C10"/>
    <w:rsid w:val="00620387"/>
    <w:rsid w:val="00621A75"/>
    <w:rsid w:val="006227F4"/>
    <w:rsid w:val="006246E3"/>
    <w:rsid w:val="00624DC8"/>
    <w:rsid w:val="006318E5"/>
    <w:rsid w:val="00635CA9"/>
    <w:rsid w:val="00635D9F"/>
    <w:rsid w:val="0063684D"/>
    <w:rsid w:val="00642D49"/>
    <w:rsid w:val="00644430"/>
    <w:rsid w:val="006478FB"/>
    <w:rsid w:val="0065131F"/>
    <w:rsid w:val="00654443"/>
    <w:rsid w:val="00655DF1"/>
    <w:rsid w:val="00663F24"/>
    <w:rsid w:val="006651F0"/>
    <w:rsid w:val="0067119C"/>
    <w:rsid w:val="00680CBC"/>
    <w:rsid w:val="0068780D"/>
    <w:rsid w:val="006909BE"/>
    <w:rsid w:val="00695C5E"/>
    <w:rsid w:val="006A46B3"/>
    <w:rsid w:val="006B06A7"/>
    <w:rsid w:val="006B66A2"/>
    <w:rsid w:val="006C29CA"/>
    <w:rsid w:val="006C2A7C"/>
    <w:rsid w:val="006C707E"/>
    <w:rsid w:val="006D662E"/>
    <w:rsid w:val="006D7378"/>
    <w:rsid w:val="006E0CDF"/>
    <w:rsid w:val="006E1D7F"/>
    <w:rsid w:val="006E381A"/>
    <w:rsid w:val="006E55FA"/>
    <w:rsid w:val="006F3BC3"/>
    <w:rsid w:val="006F7668"/>
    <w:rsid w:val="007014E2"/>
    <w:rsid w:val="00702679"/>
    <w:rsid w:val="00702D6A"/>
    <w:rsid w:val="00703447"/>
    <w:rsid w:val="007053C6"/>
    <w:rsid w:val="00710013"/>
    <w:rsid w:val="00710096"/>
    <w:rsid w:val="00710467"/>
    <w:rsid w:val="0071212F"/>
    <w:rsid w:val="007164E1"/>
    <w:rsid w:val="0071673E"/>
    <w:rsid w:val="00716F77"/>
    <w:rsid w:val="00717327"/>
    <w:rsid w:val="00730C87"/>
    <w:rsid w:val="00735455"/>
    <w:rsid w:val="00737A71"/>
    <w:rsid w:val="007418FB"/>
    <w:rsid w:val="00745227"/>
    <w:rsid w:val="00745A64"/>
    <w:rsid w:val="00750D98"/>
    <w:rsid w:val="00754FD8"/>
    <w:rsid w:val="00756476"/>
    <w:rsid w:val="00767649"/>
    <w:rsid w:val="007678D1"/>
    <w:rsid w:val="0077008F"/>
    <w:rsid w:val="00771CAC"/>
    <w:rsid w:val="00775F46"/>
    <w:rsid w:val="00777474"/>
    <w:rsid w:val="00785F07"/>
    <w:rsid w:val="00786886"/>
    <w:rsid w:val="00787A16"/>
    <w:rsid w:val="00790CF8"/>
    <w:rsid w:val="00796148"/>
    <w:rsid w:val="007A0B1D"/>
    <w:rsid w:val="007A0EC7"/>
    <w:rsid w:val="007A5CE4"/>
    <w:rsid w:val="007A7602"/>
    <w:rsid w:val="007B028A"/>
    <w:rsid w:val="007C5336"/>
    <w:rsid w:val="007D17BD"/>
    <w:rsid w:val="007D357C"/>
    <w:rsid w:val="007D522E"/>
    <w:rsid w:val="007E0D46"/>
    <w:rsid w:val="007E3AD0"/>
    <w:rsid w:val="007E7015"/>
    <w:rsid w:val="00804D54"/>
    <w:rsid w:val="0080659B"/>
    <w:rsid w:val="00810B0C"/>
    <w:rsid w:val="00811E38"/>
    <w:rsid w:val="008165D8"/>
    <w:rsid w:val="00821C13"/>
    <w:rsid w:val="00825E34"/>
    <w:rsid w:val="00826735"/>
    <w:rsid w:val="008274A1"/>
    <w:rsid w:val="00830E74"/>
    <w:rsid w:val="00832B1A"/>
    <w:rsid w:val="00833840"/>
    <w:rsid w:val="00833AB6"/>
    <w:rsid w:val="00833F35"/>
    <w:rsid w:val="008364BC"/>
    <w:rsid w:val="0084157F"/>
    <w:rsid w:val="00842B18"/>
    <w:rsid w:val="00843D62"/>
    <w:rsid w:val="00843F13"/>
    <w:rsid w:val="00857BE5"/>
    <w:rsid w:val="00873E47"/>
    <w:rsid w:val="008801B9"/>
    <w:rsid w:val="008811E6"/>
    <w:rsid w:val="00882C15"/>
    <w:rsid w:val="00883410"/>
    <w:rsid w:val="008924BA"/>
    <w:rsid w:val="008A7C6E"/>
    <w:rsid w:val="008B29CC"/>
    <w:rsid w:val="008B6CBB"/>
    <w:rsid w:val="008C3154"/>
    <w:rsid w:val="008C4155"/>
    <w:rsid w:val="008D0907"/>
    <w:rsid w:val="008D4B07"/>
    <w:rsid w:val="008D6370"/>
    <w:rsid w:val="008D684D"/>
    <w:rsid w:val="008E0C7D"/>
    <w:rsid w:val="008E607F"/>
    <w:rsid w:val="008E742A"/>
    <w:rsid w:val="008F0440"/>
    <w:rsid w:val="008F1936"/>
    <w:rsid w:val="008F1DB8"/>
    <w:rsid w:val="008F1F6F"/>
    <w:rsid w:val="008F401D"/>
    <w:rsid w:val="008F4136"/>
    <w:rsid w:val="008F73F2"/>
    <w:rsid w:val="00904ED3"/>
    <w:rsid w:val="0090524C"/>
    <w:rsid w:val="0090565C"/>
    <w:rsid w:val="009060CF"/>
    <w:rsid w:val="00906A0A"/>
    <w:rsid w:val="00911153"/>
    <w:rsid w:val="00915767"/>
    <w:rsid w:val="00924BD4"/>
    <w:rsid w:val="00924DFB"/>
    <w:rsid w:val="00940B24"/>
    <w:rsid w:val="0094429A"/>
    <w:rsid w:val="00946BCD"/>
    <w:rsid w:val="00950474"/>
    <w:rsid w:val="00952E40"/>
    <w:rsid w:val="00955095"/>
    <w:rsid w:val="00956A55"/>
    <w:rsid w:val="00956EA0"/>
    <w:rsid w:val="00956ED4"/>
    <w:rsid w:val="00960EF4"/>
    <w:rsid w:val="00962453"/>
    <w:rsid w:val="009624CE"/>
    <w:rsid w:val="00965EA4"/>
    <w:rsid w:val="0097078C"/>
    <w:rsid w:val="009731F9"/>
    <w:rsid w:val="00977840"/>
    <w:rsid w:val="00977D53"/>
    <w:rsid w:val="00983672"/>
    <w:rsid w:val="00986A41"/>
    <w:rsid w:val="00993704"/>
    <w:rsid w:val="00993B7F"/>
    <w:rsid w:val="00996CE0"/>
    <w:rsid w:val="009A104E"/>
    <w:rsid w:val="009A1327"/>
    <w:rsid w:val="009A367A"/>
    <w:rsid w:val="009A41D7"/>
    <w:rsid w:val="009A49EC"/>
    <w:rsid w:val="009A601F"/>
    <w:rsid w:val="009A60C0"/>
    <w:rsid w:val="009A6AE9"/>
    <w:rsid w:val="009B060B"/>
    <w:rsid w:val="009B70D1"/>
    <w:rsid w:val="009C2C8A"/>
    <w:rsid w:val="009C79A1"/>
    <w:rsid w:val="009C7BCF"/>
    <w:rsid w:val="009D0DCE"/>
    <w:rsid w:val="009D1285"/>
    <w:rsid w:val="009D6C17"/>
    <w:rsid w:val="009D71E4"/>
    <w:rsid w:val="009E1FBA"/>
    <w:rsid w:val="009E3D28"/>
    <w:rsid w:val="009E50C2"/>
    <w:rsid w:val="009E664A"/>
    <w:rsid w:val="009E702E"/>
    <w:rsid w:val="009E77E4"/>
    <w:rsid w:val="009F1674"/>
    <w:rsid w:val="009F1B94"/>
    <w:rsid w:val="009F4D7A"/>
    <w:rsid w:val="009F4E63"/>
    <w:rsid w:val="009F7A9D"/>
    <w:rsid w:val="00A02A52"/>
    <w:rsid w:val="00A05D92"/>
    <w:rsid w:val="00A05F6F"/>
    <w:rsid w:val="00A062B7"/>
    <w:rsid w:val="00A14D50"/>
    <w:rsid w:val="00A155CD"/>
    <w:rsid w:val="00A21960"/>
    <w:rsid w:val="00A26CCB"/>
    <w:rsid w:val="00A31873"/>
    <w:rsid w:val="00A40CA3"/>
    <w:rsid w:val="00A44A0B"/>
    <w:rsid w:val="00A44E39"/>
    <w:rsid w:val="00A4711A"/>
    <w:rsid w:val="00A53BBF"/>
    <w:rsid w:val="00A55104"/>
    <w:rsid w:val="00A55D33"/>
    <w:rsid w:val="00A56F23"/>
    <w:rsid w:val="00A6143E"/>
    <w:rsid w:val="00A623EC"/>
    <w:rsid w:val="00A66A24"/>
    <w:rsid w:val="00A7025B"/>
    <w:rsid w:val="00A71D52"/>
    <w:rsid w:val="00A734C6"/>
    <w:rsid w:val="00A73D83"/>
    <w:rsid w:val="00A752AF"/>
    <w:rsid w:val="00A82AAA"/>
    <w:rsid w:val="00A83E68"/>
    <w:rsid w:val="00A954C0"/>
    <w:rsid w:val="00A96DC7"/>
    <w:rsid w:val="00A96E6F"/>
    <w:rsid w:val="00AA078B"/>
    <w:rsid w:val="00AA2F6B"/>
    <w:rsid w:val="00AA3630"/>
    <w:rsid w:val="00AA46B4"/>
    <w:rsid w:val="00AB10E7"/>
    <w:rsid w:val="00AB11A9"/>
    <w:rsid w:val="00AB2786"/>
    <w:rsid w:val="00AB37C8"/>
    <w:rsid w:val="00AB39CA"/>
    <w:rsid w:val="00AB69DF"/>
    <w:rsid w:val="00AC2F58"/>
    <w:rsid w:val="00AC3884"/>
    <w:rsid w:val="00AC737C"/>
    <w:rsid w:val="00AD4658"/>
    <w:rsid w:val="00AE2569"/>
    <w:rsid w:val="00AE25B8"/>
    <w:rsid w:val="00AE4B30"/>
    <w:rsid w:val="00AF0964"/>
    <w:rsid w:val="00AF5D22"/>
    <w:rsid w:val="00B02978"/>
    <w:rsid w:val="00B02CC0"/>
    <w:rsid w:val="00B0489C"/>
    <w:rsid w:val="00B04DAA"/>
    <w:rsid w:val="00B052F5"/>
    <w:rsid w:val="00B15956"/>
    <w:rsid w:val="00B169B3"/>
    <w:rsid w:val="00B16B90"/>
    <w:rsid w:val="00B1726F"/>
    <w:rsid w:val="00B179EF"/>
    <w:rsid w:val="00B17B9B"/>
    <w:rsid w:val="00B24436"/>
    <w:rsid w:val="00B24B37"/>
    <w:rsid w:val="00B25260"/>
    <w:rsid w:val="00B33932"/>
    <w:rsid w:val="00B34F20"/>
    <w:rsid w:val="00B37032"/>
    <w:rsid w:val="00B3795F"/>
    <w:rsid w:val="00B404E0"/>
    <w:rsid w:val="00B40DA1"/>
    <w:rsid w:val="00B417E1"/>
    <w:rsid w:val="00B42C03"/>
    <w:rsid w:val="00B46488"/>
    <w:rsid w:val="00B5042F"/>
    <w:rsid w:val="00B57A45"/>
    <w:rsid w:val="00B6447C"/>
    <w:rsid w:val="00B73248"/>
    <w:rsid w:val="00B73FA1"/>
    <w:rsid w:val="00B74E80"/>
    <w:rsid w:val="00B7614F"/>
    <w:rsid w:val="00B769E4"/>
    <w:rsid w:val="00B80149"/>
    <w:rsid w:val="00B80ECD"/>
    <w:rsid w:val="00B93043"/>
    <w:rsid w:val="00B93DE8"/>
    <w:rsid w:val="00B96046"/>
    <w:rsid w:val="00BA3E94"/>
    <w:rsid w:val="00BA42BE"/>
    <w:rsid w:val="00BA547C"/>
    <w:rsid w:val="00BA58B8"/>
    <w:rsid w:val="00BB4B27"/>
    <w:rsid w:val="00BC1C4C"/>
    <w:rsid w:val="00BC3576"/>
    <w:rsid w:val="00BC5C0E"/>
    <w:rsid w:val="00BC7FD4"/>
    <w:rsid w:val="00BD7ED0"/>
    <w:rsid w:val="00BE115A"/>
    <w:rsid w:val="00BE12EF"/>
    <w:rsid w:val="00BE2367"/>
    <w:rsid w:val="00BE77D7"/>
    <w:rsid w:val="00BF311B"/>
    <w:rsid w:val="00BF5006"/>
    <w:rsid w:val="00BF6F73"/>
    <w:rsid w:val="00C0258C"/>
    <w:rsid w:val="00C03744"/>
    <w:rsid w:val="00C06659"/>
    <w:rsid w:val="00C132DE"/>
    <w:rsid w:val="00C14C5C"/>
    <w:rsid w:val="00C20148"/>
    <w:rsid w:val="00C2585C"/>
    <w:rsid w:val="00C2595A"/>
    <w:rsid w:val="00C26942"/>
    <w:rsid w:val="00C273DA"/>
    <w:rsid w:val="00C302ED"/>
    <w:rsid w:val="00C30465"/>
    <w:rsid w:val="00C32251"/>
    <w:rsid w:val="00C379EB"/>
    <w:rsid w:val="00C402D6"/>
    <w:rsid w:val="00C41D21"/>
    <w:rsid w:val="00C45D3F"/>
    <w:rsid w:val="00C46340"/>
    <w:rsid w:val="00C53B69"/>
    <w:rsid w:val="00C64078"/>
    <w:rsid w:val="00C7292A"/>
    <w:rsid w:val="00C72A71"/>
    <w:rsid w:val="00C73467"/>
    <w:rsid w:val="00C73C09"/>
    <w:rsid w:val="00C7578B"/>
    <w:rsid w:val="00C8027F"/>
    <w:rsid w:val="00C83146"/>
    <w:rsid w:val="00C83251"/>
    <w:rsid w:val="00C93BAB"/>
    <w:rsid w:val="00CB17C1"/>
    <w:rsid w:val="00CB1E2A"/>
    <w:rsid w:val="00CC083E"/>
    <w:rsid w:val="00CC3275"/>
    <w:rsid w:val="00CC43DD"/>
    <w:rsid w:val="00CC5072"/>
    <w:rsid w:val="00CD6922"/>
    <w:rsid w:val="00CE1504"/>
    <w:rsid w:val="00CF1EA8"/>
    <w:rsid w:val="00CF4FE0"/>
    <w:rsid w:val="00D1439D"/>
    <w:rsid w:val="00D15A9C"/>
    <w:rsid w:val="00D15BE4"/>
    <w:rsid w:val="00D21502"/>
    <w:rsid w:val="00D216C1"/>
    <w:rsid w:val="00D277CA"/>
    <w:rsid w:val="00D30D62"/>
    <w:rsid w:val="00D31C94"/>
    <w:rsid w:val="00D34EF5"/>
    <w:rsid w:val="00D43510"/>
    <w:rsid w:val="00D44A95"/>
    <w:rsid w:val="00D45C70"/>
    <w:rsid w:val="00D50015"/>
    <w:rsid w:val="00D50166"/>
    <w:rsid w:val="00D5316F"/>
    <w:rsid w:val="00D566D4"/>
    <w:rsid w:val="00D60F54"/>
    <w:rsid w:val="00D611AB"/>
    <w:rsid w:val="00D6248A"/>
    <w:rsid w:val="00D62E3A"/>
    <w:rsid w:val="00D641F0"/>
    <w:rsid w:val="00D6573F"/>
    <w:rsid w:val="00D65A99"/>
    <w:rsid w:val="00D67A68"/>
    <w:rsid w:val="00D80259"/>
    <w:rsid w:val="00D869D1"/>
    <w:rsid w:val="00D87B83"/>
    <w:rsid w:val="00D92761"/>
    <w:rsid w:val="00D92DCC"/>
    <w:rsid w:val="00D95328"/>
    <w:rsid w:val="00DA3953"/>
    <w:rsid w:val="00DA3ECD"/>
    <w:rsid w:val="00DB5EAE"/>
    <w:rsid w:val="00DB6265"/>
    <w:rsid w:val="00DC34FD"/>
    <w:rsid w:val="00DC54E1"/>
    <w:rsid w:val="00DC5E00"/>
    <w:rsid w:val="00DD49D5"/>
    <w:rsid w:val="00DD6C27"/>
    <w:rsid w:val="00DD7F18"/>
    <w:rsid w:val="00DE3829"/>
    <w:rsid w:val="00DE5E09"/>
    <w:rsid w:val="00DF27D3"/>
    <w:rsid w:val="00DF4DAC"/>
    <w:rsid w:val="00E01D92"/>
    <w:rsid w:val="00E10226"/>
    <w:rsid w:val="00E14C5B"/>
    <w:rsid w:val="00E15B9B"/>
    <w:rsid w:val="00E21560"/>
    <w:rsid w:val="00E30D0C"/>
    <w:rsid w:val="00E3236A"/>
    <w:rsid w:val="00E37576"/>
    <w:rsid w:val="00E40E25"/>
    <w:rsid w:val="00E4595A"/>
    <w:rsid w:val="00E50110"/>
    <w:rsid w:val="00E5269A"/>
    <w:rsid w:val="00E60898"/>
    <w:rsid w:val="00E645E5"/>
    <w:rsid w:val="00E67BBF"/>
    <w:rsid w:val="00E74785"/>
    <w:rsid w:val="00E7480E"/>
    <w:rsid w:val="00E863E7"/>
    <w:rsid w:val="00E86A17"/>
    <w:rsid w:val="00E91A93"/>
    <w:rsid w:val="00E95949"/>
    <w:rsid w:val="00E95A14"/>
    <w:rsid w:val="00EA419D"/>
    <w:rsid w:val="00EA5283"/>
    <w:rsid w:val="00EA53DE"/>
    <w:rsid w:val="00EA589B"/>
    <w:rsid w:val="00EE1A40"/>
    <w:rsid w:val="00EE1EEC"/>
    <w:rsid w:val="00EE2487"/>
    <w:rsid w:val="00EE3DB9"/>
    <w:rsid w:val="00EF0852"/>
    <w:rsid w:val="00F00DDF"/>
    <w:rsid w:val="00F01847"/>
    <w:rsid w:val="00F07CED"/>
    <w:rsid w:val="00F11C22"/>
    <w:rsid w:val="00F148F2"/>
    <w:rsid w:val="00F157F4"/>
    <w:rsid w:val="00F21FC9"/>
    <w:rsid w:val="00F30275"/>
    <w:rsid w:val="00F5316C"/>
    <w:rsid w:val="00F63E0F"/>
    <w:rsid w:val="00F643B4"/>
    <w:rsid w:val="00F653F0"/>
    <w:rsid w:val="00F657CA"/>
    <w:rsid w:val="00F73B04"/>
    <w:rsid w:val="00F86B51"/>
    <w:rsid w:val="00F9043A"/>
    <w:rsid w:val="00FA03B4"/>
    <w:rsid w:val="00FA0EB1"/>
    <w:rsid w:val="00FA200C"/>
    <w:rsid w:val="00FA32B5"/>
    <w:rsid w:val="00FA3A96"/>
    <w:rsid w:val="00FB0D12"/>
    <w:rsid w:val="00FB2DD6"/>
    <w:rsid w:val="00FB36E5"/>
    <w:rsid w:val="00FB42F8"/>
    <w:rsid w:val="00FB4A28"/>
    <w:rsid w:val="00FB76B0"/>
    <w:rsid w:val="00FC4FD5"/>
    <w:rsid w:val="00FD2176"/>
    <w:rsid w:val="00FE0B51"/>
    <w:rsid w:val="00FE2370"/>
    <w:rsid w:val="00FE2D93"/>
    <w:rsid w:val="00FE4543"/>
    <w:rsid w:val="00FE6A1E"/>
    <w:rsid w:val="00FF47C8"/>
    <w:rsid w:val="00FF78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FA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3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C1140"/>
    <w:rPr>
      <w:color w:val="0084B4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4C1140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0489C"/>
    <w:rPr>
      <w:color w:val="808080"/>
    </w:rPr>
  </w:style>
  <w:style w:type="paragraph" w:styleId="Title">
    <w:name w:val="Title"/>
    <w:basedOn w:val="Normal"/>
    <w:next w:val="Normal"/>
    <w:link w:val="TitleChar"/>
    <w:uiPriority w:val="1"/>
    <w:qFormat/>
    <w:rsid w:val="00B16B9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16B90"/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67119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25A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FF7815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D53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semiHidden/>
    <w:rsid w:val="00C41D21"/>
    <w:pPr>
      <w:spacing w:after="0" w:line="300" w:lineRule="auto"/>
      <w:ind w:left="720" w:hanging="360"/>
      <w:jc w:val="both"/>
    </w:pPr>
    <w:rPr>
      <w:rFonts w:ascii="Courier New" w:eastAsia="Times New Roman" w:hAnsi="Courier New" w:cs="Times New Roman"/>
      <w:sz w:val="20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semiHidden/>
    <w:rsid w:val="00C41D21"/>
    <w:rPr>
      <w:rFonts w:ascii="Courier New" w:eastAsia="Times New Roman" w:hAnsi="Courier New" w:cs="Times New Roman"/>
      <w:sz w:val="20"/>
      <w:szCs w:val="24"/>
    </w:rPr>
  </w:style>
  <w:style w:type="paragraph" w:styleId="BlockText">
    <w:name w:val="Block Text"/>
    <w:basedOn w:val="Normal"/>
    <w:uiPriority w:val="99"/>
    <w:unhideWhenUsed/>
    <w:rsid w:val="000D1466"/>
    <w:pPr>
      <w:spacing w:after="0" w:line="240" w:lineRule="auto"/>
      <w:ind w:left="360" w:right="360"/>
    </w:pPr>
    <w:rPr>
      <w:rFonts w:ascii="Century Schoolbook" w:eastAsia="Times New Roman" w:hAnsi="Century Schoolbook" w:cs="Times New Roman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977840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8924BA"/>
    <w:pPr>
      <w:widowControl w:val="0"/>
      <w:spacing w:after="0" w:line="240" w:lineRule="auto"/>
      <w:ind w:left="1540" w:hanging="360"/>
    </w:pPr>
    <w:rPr>
      <w:rFonts w:ascii="Calibri" w:eastAsia="Calibri" w:hAnsi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924BA"/>
    <w:rPr>
      <w:rFonts w:ascii="Calibri" w:eastAsia="Calibri" w:hAnsi="Calibri"/>
      <w:sz w:val="24"/>
      <w:szCs w:val="24"/>
    </w:rPr>
  </w:style>
  <w:style w:type="paragraph" w:customStyle="1" w:styleId="Default">
    <w:name w:val="Default"/>
    <w:rsid w:val="00D50015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6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9E8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36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9E8"/>
    <w:rPr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FA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3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C1140"/>
    <w:rPr>
      <w:color w:val="0084B4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4C1140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0489C"/>
    <w:rPr>
      <w:color w:val="808080"/>
    </w:rPr>
  </w:style>
  <w:style w:type="paragraph" w:styleId="Title">
    <w:name w:val="Title"/>
    <w:basedOn w:val="Normal"/>
    <w:next w:val="Normal"/>
    <w:link w:val="TitleChar"/>
    <w:uiPriority w:val="1"/>
    <w:qFormat/>
    <w:rsid w:val="00B16B9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16B90"/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67119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25A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FF7815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D53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semiHidden/>
    <w:rsid w:val="00C41D21"/>
    <w:pPr>
      <w:spacing w:after="0" w:line="300" w:lineRule="auto"/>
      <w:ind w:left="720" w:hanging="360"/>
      <w:jc w:val="both"/>
    </w:pPr>
    <w:rPr>
      <w:rFonts w:ascii="Courier New" w:eastAsia="Times New Roman" w:hAnsi="Courier New" w:cs="Times New Roman"/>
      <w:sz w:val="20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semiHidden/>
    <w:rsid w:val="00C41D21"/>
    <w:rPr>
      <w:rFonts w:ascii="Courier New" w:eastAsia="Times New Roman" w:hAnsi="Courier New" w:cs="Times New Roman"/>
      <w:sz w:val="20"/>
      <w:szCs w:val="24"/>
    </w:rPr>
  </w:style>
  <w:style w:type="paragraph" w:styleId="BlockText">
    <w:name w:val="Block Text"/>
    <w:basedOn w:val="Normal"/>
    <w:uiPriority w:val="99"/>
    <w:unhideWhenUsed/>
    <w:rsid w:val="000D1466"/>
    <w:pPr>
      <w:spacing w:after="0" w:line="240" w:lineRule="auto"/>
      <w:ind w:left="360" w:right="360"/>
    </w:pPr>
    <w:rPr>
      <w:rFonts w:ascii="Century Schoolbook" w:eastAsia="Times New Roman" w:hAnsi="Century Schoolbook" w:cs="Times New Roman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977840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8924BA"/>
    <w:pPr>
      <w:widowControl w:val="0"/>
      <w:spacing w:after="0" w:line="240" w:lineRule="auto"/>
      <w:ind w:left="1540" w:hanging="360"/>
    </w:pPr>
    <w:rPr>
      <w:rFonts w:ascii="Calibri" w:eastAsia="Calibri" w:hAnsi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924BA"/>
    <w:rPr>
      <w:rFonts w:ascii="Calibri" w:eastAsia="Calibri" w:hAnsi="Calibri"/>
      <w:sz w:val="24"/>
      <w:szCs w:val="24"/>
    </w:rPr>
  </w:style>
  <w:style w:type="paragraph" w:customStyle="1" w:styleId="Default">
    <w:name w:val="Default"/>
    <w:rsid w:val="00D50015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6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9E8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36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9E8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37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amerdear@gmail.com" TargetMode="External"/><Relationship Id="rId18" Type="http://schemas.openxmlformats.org/officeDocument/2006/relationships/chart" Target="charts/chart5.xml"/><Relationship Id="rId26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chart" Target="charts/chart8.xml"/><Relationship Id="rId7" Type="http://schemas.openxmlformats.org/officeDocument/2006/relationships/footnotes" Target="footnotes.xml"/><Relationship Id="rId12" Type="http://schemas.openxmlformats.org/officeDocument/2006/relationships/image" Target="media/image20.jpeg"/><Relationship Id="rId17" Type="http://schemas.openxmlformats.org/officeDocument/2006/relationships/chart" Target="charts/chart4.xml"/><Relationship Id="rId25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20" Type="http://schemas.openxmlformats.org/officeDocument/2006/relationships/chart" Target="charts/chart7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24" Type="http://schemas.openxmlformats.org/officeDocument/2006/relationships/chart" Target="charts/chart1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23" Type="http://schemas.openxmlformats.org/officeDocument/2006/relationships/chart" Target="charts/chart10.xml"/><Relationship Id="rId28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chart" Target="charts/chart6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chart" Target="charts/chart1.xml"/><Relationship Id="rId22" Type="http://schemas.openxmlformats.org/officeDocument/2006/relationships/chart" Target="charts/chart9.xml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0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6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8.xlsx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9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54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B2F-4D85-A82B-C0AA7C1B9E2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B2F-4D85-A82B-C0AA7C1B9E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099712"/>
        <c:axId val="546379968"/>
      </c:barChart>
      <c:catAx>
        <c:axId val="54609971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6379968"/>
        <c:crosses val="autoZero"/>
        <c:auto val="1"/>
        <c:lblAlgn val="ctr"/>
        <c:lblOffset val="100"/>
        <c:noMultiLvlLbl val="0"/>
      </c:catAx>
      <c:valAx>
        <c:axId val="546379968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0997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54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1CD-4BCB-9D73-CE936A6C768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1CD-4BCB-9D73-CE936A6C76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9946880"/>
        <c:axId val="548477120"/>
      </c:barChart>
      <c:catAx>
        <c:axId val="5499468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8477120"/>
        <c:crosses val="autoZero"/>
        <c:auto val="1"/>
        <c:lblAlgn val="ctr"/>
        <c:lblOffset val="100"/>
        <c:noMultiLvlLbl val="0"/>
      </c:catAx>
      <c:valAx>
        <c:axId val="548477120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99468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54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E2F-4C27-B2B9-1C695BEA2A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E2F-4C27-B2B9-1C695BEA2A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8712448"/>
        <c:axId val="548511744"/>
      </c:barChart>
      <c:catAx>
        <c:axId val="54871244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8511744"/>
        <c:crosses val="autoZero"/>
        <c:auto val="1"/>
        <c:lblAlgn val="ctr"/>
        <c:lblOffset val="100"/>
        <c:noMultiLvlLbl val="0"/>
      </c:catAx>
      <c:valAx>
        <c:axId val="548511744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87124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2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9947392"/>
        <c:axId val="546381824"/>
      </c:barChart>
      <c:catAx>
        <c:axId val="54994739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6381824"/>
        <c:crosses val="autoZero"/>
        <c:auto val="1"/>
        <c:lblAlgn val="ctr"/>
        <c:lblOffset val="100"/>
        <c:noMultiLvlLbl val="0"/>
      </c:catAx>
      <c:valAx>
        <c:axId val="546381824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99473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2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054144"/>
        <c:axId val="546383552"/>
      </c:barChart>
      <c:catAx>
        <c:axId val="54605414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6383552"/>
        <c:crosses val="autoZero"/>
        <c:auto val="1"/>
        <c:lblAlgn val="ctr"/>
        <c:lblOffset val="100"/>
        <c:noMultiLvlLbl val="0"/>
      </c:catAx>
      <c:valAx>
        <c:axId val="546383552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0541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2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1CD-4BCB-9D73-CE936A6C768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1CD-4BCB-9D73-CE936A6C76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056704"/>
        <c:axId val="546385280"/>
      </c:barChart>
      <c:catAx>
        <c:axId val="54605670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6385280"/>
        <c:crosses val="autoZero"/>
        <c:auto val="1"/>
        <c:lblAlgn val="ctr"/>
        <c:lblOffset val="100"/>
        <c:noMultiLvlLbl val="0"/>
      </c:catAx>
      <c:valAx>
        <c:axId val="546385280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0567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2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E2F-4C27-B2B9-1C695BEA2A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E2F-4C27-B2B9-1C695BEA2A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100736"/>
        <c:axId val="546387584"/>
      </c:barChart>
      <c:catAx>
        <c:axId val="54610073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6387584"/>
        <c:crosses val="autoZero"/>
        <c:auto val="1"/>
        <c:lblAlgn val="ctr"/>
        <c:lblOffset val="100"/>
        <c:noMultiLvlLbl val="0"/>
      </c:catAx>
      <c:valAx>
        <c:axId val="546387584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1007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2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101248"/>
        <c:axId val="546389312"/>
      </c:barChart>
      <c:catAx>
        <c:axId val="54610124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6389312"/>
        <c:crosses val="autoZero"/>
        <c:auto val="1"/>
        <c:lblAlgn val="ctr"/>
        <c:lblOffset val="100"/>
        <c:noMultiLvlLbl val="0"/>
      </c:catAx>
      <c:valAx>
        <c:axId val="546389312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101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54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102784"/>
        <c:axId val="548471936"/>
      </c:barChart>
      <c:catAx>
        <c:axId val="54610278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8471936"/>
        <c:crosses val="autoZero"/>
        <c:auto val="1"/>
        <c:lblAlgn val="ctr"/>
        <c:lblOffset val="100"/>
        <c:noMultiLvlLbl val="0"/>
      </c:catAx>
      <c:valAx>
        <c:axId val="548471936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1027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54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057216"/>
        <c:axId val="548473664"/>
      </c:barChart>
      <c:catAx>
        <c:axId val="54605721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8473664"/>
        <c:crosses val="autoZero"/>
        <c:auto val="1"/>
        <c:lblAlgn val="ctr"/>
        <c:lblOffset val="100"/>
        <c:noMultiLvlLbl val="0"/>
      </c:catAx>
      <c:valAx>
        <c:axId val="548473664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0572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54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546102272"/>
        <c:axId val="548475392"/>
      </c:barChart>
      <c:catAx>
        <c:axId val="54610227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48475392"/>
        <c:crosses val="autoZero"/>
        <c:auto val="1"/>
        <c:lblAlgn val="ctr"/>
        <c:lblOffset val="100"/>
        <c:noMultiLvlLbl val="0"/>
      </c:catAx>
      <c:valAx>
        <c:axId val="548475392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5461022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6D2140542DA4AAD8C10F50A550E7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EC9A7-5E30-4DE4-8CEA-EC285137D736}"/>
      </w:docPartPr>
      <w:docPartBody>
        <w:p w:rsidR="004B056E" w:rsidRDefault="00C90866" w:rsidP="00C90866">
          <w:pPr>
            <w:pStyle w:val="56D2140542DA4AAD8C10F50A550E711713"/>
          </w:pPr>
          <w:r w:rsidRPr="00B16B90">
            <w:rPr>
              <w:rFonts w:ascii="Calibri" w:hAnsi="Calibri" w:cs="Calibri"/>
              <w:b/>
              <w:caps/>
              <w:color w:val="4F81BD" w:themeColor="accent1"/>
              <w:sz w:val="32"/>
            </w:rPr>
            <w:t>Experience</w:t>
          </w:r>
        </w:p>
      </w:docPartBody>
    </w:docPart>
    <w:docPart>
      <w:docPartPr>
        <w:name w:val="B72464BD47F64DA3AB91793E389D5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0C35F-F808-40E0-9763-FD72F952D780}"/>
      </w:docPartPr>
      <w:docPartBody>
        <w:p w:rsidR="004B056E" w:rsidRDefault="00C90866" w:rsidP="00C90866">
          <w:pPr>
            <w:pStyle w:val="B72464BD47F64DA3AB91793E389D53E412"/>
          </w:pPr>
          <w:r w:rsidRPr="007D17BD">
            <w:rPr>
              <w:rFonts w:ascii="Calibri" w:hAnsi="Calibri" w:cs="Calibri"/>
              <w:b/>
              <w:caps/>
              <w:color w:val="4F81BD" w:themeColor="accent1"/>
              <w:sz w:val="32"/>
            </w:rPr>
            <w:t>Professional skills</w:t>
          </w:r>
        </w:p>
      </w:docPartBody>
    </w:docPart>
    <w:docPart>
      <w:docPartPr>
        <w:name w:val="A1BC29547C31400195663F3DE04AE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9FF42-F6C8-4E53-A4CA-0A0A9D7F76AB}"/>
      </w:docPartPr>
      <w:docPartBody>
        <w:p w:rsidR="0093082F" w:rsidRDefault="005D0B77" w:rsidP="005D0B77">
          <w:pPr>
            <w:pStyle w:val="A1BC29547C31400195663F3DE04AEFDB"/>
          </w:pPr>
          <w:r>
            <w:rPr>
              <w:rFonts w:ascii="Calibri" w:hAnsi="Calibri" w:cs="Calibri"/>
              <w:b/>
              <w:caps/>
              <w:color w:val="4F81BD" w:themeColor="accent1"/>
              <w:sz w:val="32"/>
            </w:rPr>
            <w:t>EDUCATION</w:t>
          </w:r>
        </w:p>
      </w:docPartBody>
    </w:docPart>
    <w:docPart>
      <w:docPartPr>
        <w:name w:val="CDCFE895A39E47BAB8FB5EAC54CC1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2C1D0-AF9A-4C82-8ACA-DEFD2B33EE92}"/>
      </w:docPartPr>
      <w:docPartBody>
        <w:p w:rsidR="00A479A1" w:rsidRDefault="006423CC" w:rsidP="006423CC">
          <w:pPr>
            <w:pStyle w:val="CDCFE895A39E47BAB8FB5EAC54CC1100"/>
          </w:pPr>
          <w:r w:rsidRPr="00B16B90">
            <w:rPr>
              <w:rFonts w:ascii="Calibri" w:hAnsi="Calibri" w:cs="Calibri"/>
              <w:b/>
              <w:caps/>
              <w:color w:val="4F81BD" w:themeColor="accent1"/>
              <w:sz w:val="32"/>
            </w:rP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90866"/>
    <w:rsid w:val="00007460"/>
    <w:rsid w:val="00022015"/>
    <w:rsid w:val="0006438A"/>
    <w:rsid w:val="00081D06"/>
    <w:rsid w:val="000B41FA"/>
    <w:rsid w:val="000F47F9"/>
    <w:rsid w:val="0010483A"/>
    <w:rsid w:val="00120514"/>
    <w:rsid w:val="001213FF"/>
    <w:rsid w:val="001406C2"/>
    <w:rsid w:val="001841FA"/>
    <w:rsid w:val="00192E26"/>
    <w:rsid w:val="001A6FFA"/>
    <w:rsid w:val="001C68B8"/>
    <w:rsid w:val="00201D7D"/>
    <w:rsid w:val="0020437E"/>
    <w:rsid w:val="00207A11"/>
    <w:rsid w:val="00215014"/>
    <w:rsid w:val="002270D8"/>
    <w:rsid w:val="00246761"/>
    <w:rsid w:val="002610D3"/>
    <w:rsid w:val="002A0897"/>
    <w:rsid w:val="002B137C"/>
    <w:rsid w:val="002E017D"/>
    <w:rsid w:val="002E7103"/>
    <w:rsid w:val="003315EC"/>
    <w:rsid w:val="00334BCB"/>
    <w:rsid w:val="0034366C"/>
    <w:rsid w:val="004053BF"/>
    <w:rsid w:val="004225CA"/>
    <w:rsid w:val="004914AD"/>
    <w:rsid w:val="004B056E"/>
    <w:rsid w:val="004E34C3"/>
    <w:rsid w:val="005515D5"/>
    <w:rsid w:val="005543B0"/>
    <w:rsid w:val="00564BA3"/>
    <w:rsid w:val="00587CE0"/>
    <w:rsid w:val="005D0B77"/>
    <w:rsid w:val="005D7736"/>
    <w:rsid w:val="005E21C3"/>
    <w:rsid w:val="00607137"/>
    <w:rsid w:val="006423CC"/>
    <w:rsid w:val="00664F4B"/>
    <w:rsid w:val="00692778"/>
    <w:rsid w:val="006B1919"/>
    <w:rsid w:val="006D7C0A"/>
    <w:rsid w:val="006F2DE8"/>
    <w:rsid w:val="00787BFF"/>
    <w:rsid w:val="007A753C"/>
    <w:rsid w:val="007D541F"/>
    <w:rsid w:val="008150A4"/>
    <w:rsid w:val="008161D5"/>
    <w:rsid w:val="00823483"/>
    <w:rsid w:val="00833247"/>
    <w:rsid w:val="00853DC7"/>
    <w:rsid w:val="00874A5E"/>
    <w:rsid w:val="00883A8D"/>
    <w:rsid w:val="008D03DB"/>
    <w:rsid w:val="008D31AC"/>
    <w:rsid w:val="008E27BC"/>
    <w:rsid w:val="009034CA"/>
    <w:rsid w:val="009237A0"/>
    <w:rsid w:val="0093082F"/>
    <w:rsid w:val="00932311"/>
    <w:rsid w:val="00936C29"/>
    <w:rsid w:val="00975295"/>
    <w:rsid w:val="00984028"/>
    <w:rsid w:val="009C0A13"/>
    <w:rsid w:val="009E6C63"/>
    <w:rsid w:val="009F6C03"/>
    <w:rsid w:val="00A35A99"/>
    <w:rsid w:val="00A479A1"/>
    <w:rsid w:val="00A5230C"/>
    <w:rsid w:val="00A94C07"/>
    <w:rsid w:val="00AB4382"/>
    <w:rsid w:val="00AF386C"/>
    <w:rsid w:val="00AF3A16"/>
    <w:rsid w:val="00B12442"/>
    <w:rsid w:val="00B25CB2"/>
    <w:rsid w:val="00B40A38"/>
    <w:rsid w:val="00B57CF3"/>
    <w:rsid w:val="00B82E0F"/>
    <w:rsid w:val="00BA09AA"/>
    <w:rsid w:val="00BA651F"/>
    <w:rsid w:val="00BB37E6"/>
    <w:rsid w:val="00BE7964"/>
    <w:rsid w:val="00BF238E"/>
    <w:rsid w:val="00BF4F85"/>
    <w:rsid w:val="00C245AA"/>
    <w:rsid w:val="00C446B8"/>
    <w:rsid w:val="00C5422B"/>
    <w:rsid w:val="00C90866"/>
    <w:rsid w:val="00C9147E"/>
    <w:rsid w:val="00C91D61"/>
    <w:rsid w:val="00CE1752"/>
    <w:rsid w:val="00CF78FA"/>
    <w:rsid w:val="00D15E4F"/>
    <w:rsid w:val="00D200F6"/>
    <w:rsid w:val="00D276E6"/>
    <w:rsid w:val="00D309D6"/>
    <w:rsid w:val="00D507D7"/>
    <w:rsid w:val="00D6410B"/>
    <w:rsid w:val="00D70BA5"/>
    <w:rsid w:val="00D77ABB"/>
    <w:rsid w:val="00D948AA"/>
    <w:rsid w:val="00D94E1D"/>
    <w:rsid w:val="00DA201D"/>
    <w:rsid w:val="00DB476F"/>
    <w:rsid w:val="00DC07CF"/>
    <w:rsid w:val="00DD5644"/>
    <w:rsid w:val="00DF0E60"/>
    <w:rsid w:val="00DF160D"/>
    <w:rsid w:val="00E31054"/>
    <w:rsid w:val="00E51C21"/>
    <w:rsid w:val="00E90CEB"/>
    <w:rsid w:val="00E926D7"/>
    <w:rsid w:val="00EC1949"/>
    <w:rsid w:val="00ED168E"/>
    <w:rsid w:val="00ED40A1"/>
    <w:rsid w:val="00EF5B29"/>
    <w:rsid w:val="00EF78AF"/>
    <w:rsid w:val="00F00E2B"/>
    <w:rsid w:val="00F42474"/>
    <w:rsid w:val="00FB7756"/>
    <w:rsid w:val="00FC094D"/>
    <w:rsid w:val="00FC19C2"/>
    <w:rsid w:val="00FD5C49"/>
    <w:rsid w:val="00FE2E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1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26F3F5BB134C6C99120B0C5692A0AD">
    <w:name w:val="D826F3F5BB134C6C99120B0C5692A0AD"/>
    <w:rsid w:val="00C90866"/>
  </w:style>
  <w:style w:type="paragraph" w:customStyle="1" w:styleId="758C823261E647A4A8E5848EC85A18D0">
    <w:name w:val="758C823261E647A4A8E5848EC85A18D0"/>
    <w:rsid w:val="00C90866"/>
  </w:style>
  <w:style w:type="paragraph" w:customStyle="1" w:styleId="F3AD617A0D7A472D95875A3B1DD843D6">
    <w:name w:val="F3AD617A0D7A472D95875A3B1DD843D6"/>
    <w:rsid w:val="00C90866"/>
  </w:style>
  <w:style w:type="paragraph" w:customStyle="1" w:styleId="F76828AFAD2A4AB0B01D7303E922C45B">
    <w:name w:val="F76828AFAD2A4AB0B01D7303E922C45B"/>
    <w:rsid w:val="00C90866"/>
  </w:style>
  <w:style w:type="paragraph" w:customStyle="1" w:styleId="F696BC3255C04FCC8D18CA9F9A867D31">
    <w:name w:val="F696BC3255C04FCC8D18CA9F9A867D31"/>
    <w:rsid w:val="00C90866"/>
  </w:style>
  <w:style w:type="paragraph" w:customStyle="1" w:styleId="2A634E3905774BA68C044ABD324F9F4E">
    <w:name w:val="2A634E3905774BA68C044ABD324F9F4E"/>
    <w:rsid w:val="00C90866"/>
  </w:style>
  <w:style w:type="character" w:styleId="PlaceholderText">
    <w:name w:val="Placeholder Text"/>
    <w:basedOn w:val="DefaultParagraphFont"/>
    <w:uiPriority w:val="99"/>
    <w:semiHidden/>
    <w:rsid w:val="00C90866"/>
    <w:rPr>
      <w:color w:val="808080"/>
    </w:rPr>
  </w:style>
  <w:style w:type="paragraph" w:customStyle="1" w:styleId="D826F3F5BB134C6C99120B0C5692A0AD1">
    <w:name w:val="D826F3F5BB134C6C99120B0C5692A0AD1"/>
    <w:rsid w:val="00C90866"/>
    <w:rPr>
      <w:rFonts w:eastAsiaTheme="minorHAnsi"/>
    </w:rPr>
  </w:style>
  <w:style w:type="paragraph" w:customStyle="1" w:styleId="2A634E3905774BA68C044ABD324F9F4E1">
    <w:name w:val="2A634E3905774BA68C044ABD324F9F4E1"/>
    <w:rsid w:val="00C90866"/>
    <w:rPr>
      <w:rFonts w:eastAsiaTheme="minorHAnsi"/>
    </w:rPr>
  </w:style>
  <w:style w:type="paragraph" w:customStyle="1" w:styleId="F696BC3255C04FCC8D18CA9F9A867D311">
    <w:name w:val="F696BC3255C04FCC8D18CA9F9A867D311"/>
    <w:rsid w:val="00C90866"/>
    <w:rPr>
      <w:rFonts w:eastAsiaTheme="minorHAnsi"/>
    </w:rPr>
  </w:style>
  <w:style w:type="paragraph" w:customStyle="1" w:styleId="F3AD617A0D7A472D95875A3B1DD843D61">
    <w:name w:val="F3AD617A0D7A472D95875A3B1DD843D61"/>
    <w:rsid w:val="00C90866"/>
    <w:rPr>
      <w:rFonts w:eastAsiaTheme="minorHAnsi"/>
    </w:rPr>
  </w:style>
  <w:style w:type="paragraph" w:customStyle="1" w:styleId="F76828AFAD2A4AB0B01D7303E922C45B1">
    <w:name w:val="F76828AFAD2A4AB0B01D7303E922C45B1"/>
    <w:rsid w:val="00C90866"/>
    <w:rPr>
      <w:rFonts w:eastAsiaTheme="minorHAnsi"/>
    </w:rPr>
  </w:style>
  <w:style w:type="paragraph" w:customStyle="1" w:styleId="758C823261E647A4A8E5848EC85A18D01">
    <w:name w:val="758C823261E647A4A8E5848EC85A18D01"/>
    <w:rsid w:val="00C90866"/>
    <w:rPr>
      <w:rFonts w:eastAsiaTheme="minorHAnsi"/>
    </w:rPr>
  </w:style>
  <w:style w:type="paragraph" w:customStyle="1" w:styleId="D826F3F5BB134C6C99120B0C5692A0AD2">
    <w:name w:val="D826F3F5BB134C6C99120B0C5692A0AD2"/>
    <w:rsid w:val="00C90866"/>
    <w:rPr>
      <w:rFonts w:eastAsiaTheme="minorHAnsi"/>
    </w:rPr>
  </w:style>
  <w:style w:type="paragraph" w:customStyle="1" w:styleId="2A634E3905774BA68C044ABD324F9F4E2">
    <w:name w:val="2A634E3905774BA68C044ABD324F9F4E2"/>
    <w:rsid w:val="00C90866"/>
    <w:rPr>
      <w:rFonts w:eastAsiaTheme="minorHAnsi"/>
    </w:rPr>
  </w:style>
  <w:style w:type="paragraph" w:customStyle="1" w:styleId="F696BC3255C04FCC8D18CA9F9A867D312">
    <w:name w:val="F696BC3255C04FCC8D18CA9F9A867D312"/>
    <w:rsid w:val="00C90866"/>
    <w:rPr>
      <w:rFonts w:eastAsiaTheme="minorHAnsi"/>
    </w:rPr>
  </w:style>
  <w:style w:type="paragraph" w:customStyle="1" w:styleId="F3AD617A0D7A472D95875A3B1DD843D62">
    <w:name w:val="F3AD617A0D7A472D95875A3B1DD843D62"/>
    <w:rsid w:val="00C90866"/>
    <w:rPr>
      <w:rFonts w:eastAsiaTheme="minorHAnsi"/>
    </w:rPr>
  </w:style>
  <w:style w:type="paragraph" w:customStyle="1" w:styleId="F76828AFAD2A4AB0B01D7303E922C45B2">
    <w:name w:val="F76828AFAD2A4AB0B01D7303E922C45B2"/>
    <w:rsid w:val="00C90866"/>
    <w:rPr>
      <w:rFonts w:eastAsiaTheme="minorHAnsi"/>
    </w:rPr>
  </w:style>
  <w:style w:type="paragraph" w:customStyle="1" w:styleId="758C823261E647A4A8E5848EC85A18D02">
    <w:name w:val="758C823261E647A4A8E5848EC85A18D02"/>
    <w:rsid w:val="00C90866"/>
    <w:rPr>
      <w:rFonts w:eastAsiaTheme="minorHAnsi"/>
    </w:rPr>
  </w:style>
  <w:style w:type="paragraph" w:customStyle="1" w:styleId="570A7E640BFF47119ADED7EEBEA25F0D">
    <w:name w:val="570A7E640BFF47119ADED7EEBEA25F0D"/>
    <w:rsid w:val="00C90866"/>
  </w:style>
  <w:style w:type="paragraph" w:customStyle="1" w:styleId="931D200337A34F77AB4F579B28FC3F47">
    <w:name w:val="931D200337A34F77AB4F579B28FC3F47"/>
    <w:rsid w:val="00C90866"/>
  </w:style>
  <w:style w:type="paragraph" w:customStyle="1" w:styleId="ED6AC5A1A61D4835AEE5A2FABEF50F1A">
    <w:name w:val="ED6AC5A1A61D4835AEE5A2FABEF50F1A"/>
    <w:rsid w:val="00C90866"/>
  </w:style>
  <w:style w:type="paragraph" w:customStyle="1" w:styleId="AAF4A86FEB0C4837B61BCA677225CB85">
    <w:name w:val="AAF4A86FEB0C4837B61BCA677225CB85"/>
    <w:rsid w:val="00C90866"/>
  </w:style>
  <w:style w:type="paragraph" w:customStyle="1" w:styleId="69B76E1620AD437DB6F7C889CC02C5E7">
    <w:name w:val="69B76E1620AD437DB6F7C889CC02C5E7"/>
    <w:rsid w:val="00C90866"/>
  </w:style>
  <w:style w:type="paragraph" w:customStyle="1" w:styleId="36DD476F280042F286E82FA01CC53B04">
    <w:name w:val="36DD476F280042F286E82FA01CC53B04"/>
    <w:rsid w:val="00C90866"/>
  </w:style>
  <w:style w:type="paragraph" w:customStyle="1" w:styleId="0646A278ECFB4239916F77AC57EC5459">
    <w:name w:val="0646A278ECFB4239916F77AC57EC5459"/>
    <w:rsid w:val="00C90866"/>
  </w:style>
  <w:style w:type="paragraph" w:customStyle="1" w:styleId="1D10BCD4542E49B39D797CA1157182A1">
    <w:name w:val="1D10BCD4542E49B39D797CA1157182A1"/>
    <w:rsid w:val="00C90866"/>
  </w:style>
  <w:style w:type="paragraph" w:customStyle="1" w:styleId="F5643555F1EE42FCAA03EC8035766CD6">
    <w:name w:val="F5643555F1EE42FCAA03EC8035766CD6"/>
    <w:rsid w:val="00C90866"/>
  </w:style>
  <w:style w:type="paragraph" w:customStyle="1" w:styleId="C8C9078ADA1F4EA380FDB9085E8CC83E">
    <w:name w:val="C8C9078ADA1F4EA380FDB9085E8CC83E"/>
    <w:rsid w:val="00C90866"/>
  </w:style>
  <w:style w:type="character" w:styleId="Hyperlink">
    <w:name w:val="Hyperlink"/>
    <w:basedOn w:val="DefaultParagraphFont"/>
    <w:uiPriority w:val="99"/>
    <w:unhideWhenUsed/>
    <w:rsid w:val="00C90866"/>
    <w:rPr>
      <w:color w:val="0000FF" w:themeColor="hyperlink"/>
      <w:u w:val="single"/>
    </w:rPr>
  </w:style>
  <w:style w:type="paragraph" w:customStyle="1" w:styleId="EEFD8F9530144AC089775FCE39D12268">
    <w:name w:val="EEFD8F9530144AC089775FCE39D12268"/>
    <w:rsid w:val="00C90866"/>
  </w:style>
  <w:style w:type="paragraph" w:customStyle="1" w:styleId="47AA43BFE3324CEE9965CD3C62B53D71">
    <w:name w:val="47AA43BFE3324CEE9965CD3C62B53D71"/>
    <w:rsid w:val="00C90866"/>
  </w:style>
  <w:style w:type="paragraph" w:customStyle="1" w:styleId="17EA55A95FCC46C683B474726E20865F">
    <w:name w:val="17EA55A95FCC46C683B474726E20865F"/>
    <w:rsid w:val="00C90866"/>
  </w:style>
  <w:style w:type="paragraph" w:customStyle="1" w:styleId="C89E54C3AFD346B9B957CB434C243D4D">
    <w:name w:val="C89E54C3AFD346B9B957CB434C243D4D"/>
    <w:rsid w:val="00C90866"/>
  </w:style>
  <w:style w:type="paragraph" w:customStyle="1" w:styleId="B54C88A93D794D8BAB18F0FD10460E5C">
    <w:name w:val="B54C88A93D794D8BAB18F0FD10460E5C"/>
    <w:rsid w:val="00C90866"/>
  </w:style>
  <w:style w:type="paragraph" w:customStyle="1" w:styleId="915E29D7D60B4E3EBD6C9FCCEE2D5711">
    <w:name w:val="915E29D7D60B4E3EBD6C9FCCEE2D5711"/>
    <w:rsid w:val="00C90866"/>
  </w:style>
  <w:style w:type="paragraph" w:customStyle="1" w:styleId="7192CC9C99C04A9BAC97D83B1F99282C">
    <w:name w:val="7192CC9C99C04A9BAC97D83B1F99282C"/>
    <w:rsid w:val="00C90866"/>
  </w:style>
  <w:style w:type="paragraph" w:customStyle="1" w:styleId="3C07BE94339D4383970D89FAF39027DE">
    <w:name w:val="3C07BE94339D4383970D89FAF39027DE"/>
    <w:rsid w:val="00C90866"/>
  </w:style>
  <w:style w:type="paragraph" w:customStyle="1" w:styleId="D6F5967AAC0D4605BAEEC568B2A096F8">
    <w:name w:val="D6F5967AAC0D4605BAEEC568B2A096F8"/>
    <w:rsid w:val="00C90866"/>
  </w:style>
  <w:style w:type="paragraph" w:customStyle="1" w:styleId="EBC8868A60B34BF58F4B253D4FB59403">
    <w:name w:val="EBC8868A60B34BF58F4B253D4FB59403"/>
    <w:rsid w:val="00C90866"/>
  </w:style>
  <w:style w:type="paragraph" w:customStyle="1" w:styleId="77776AC87C1D4D6B940BF4EBD6FBA513">
    <w:name w:val="77776AC87C1D4D6B940BF4EBD6FBA513"/>
    <w:rsid w:val="00C90866"/>
  </w:style>
  <w:style w:type="paragraph" w:customStyle="1" w:styleId="ED34FD1F81D34FFBBA8F2641C8A775AF">
    <w:name w:val="ED34FD1F81D34FFBBA8F2641C8A775AF"/>
    <w:rsid w:val="00C90866"/>
  </w:style>
  <w:style w:type="paragraph" w:customStyle="1" w:styleId="93AF7C7F59F843C49A5B9FD6131F4CE8">
    <w:name w:val="93AF7C7F59F843C49A5B9FD6131F4CE8"/>
    <w:rsid w:val="00C90866"/>
  </w:style>
  <w:style w:type="paragraph" w:customStyle="1" w:styleId="D15FEBA40B4A4406BDDDA9C29FA8FFBF">
    <w:name w:val="D15FEBA40B4A4406BDDDA9C29FA8FFBF"/>
    <w:rsid w:val="00C90866"/>
  </w:style>
  <w:style w:type="paragraph" w:customStyle="1" w:styleId="AFD7D0FD3C7544D288B3623FBDB87178">
    <w:name w:val="AFD7D0FD3C7544D288B3623FBDB87178"/>
    <w:rsid w:val="00C90866"/>
  </w:style>
  <w:style w:type="paragraph" w:customStyle="1" w:styleId="F7AC8BA75E584D289F241FCB9E8DB1D6">
    <w:name w:val="F7AC8BA75E584D289F241FCB9E8DB1D6"/>
    <w:rsid w:val="00C90866"/>
  </w:style>
  <w:style w:type="paragraph" w:customStyle="1" w:styleId="3008DAB87667424A980580A533090B65">
    <w:name w:val="3008DAB87667424A980580A533090B65"/>
    <w:rsid w:val="00C90866"/>
  </w:style>
  <w:style w:type="paragraph" w:customStyle="1" w:styleId="8CC3DA2D63ED4911A9B6BA0F83F4E3C8">
    <w:name w:val="8CC3DA2D63ED4911A9B6BA0F83F4E3C8"/>
    <w:rsid w:val="00C90866"/>
  </w:style>
  <w:style w:type="paragraph" w:customStyle="1" w:styleId="F686081AFAF14D4595F48FB19EEFE9A5">
    <w:name w:val="F686081AFAF14D4595F48FB19EEFE9A5"/>
    <w:rsid w:val="00C90866"/>
  </w:style>
  <w:style w:type="paragraph" w:customStyle="1" w:styleId="AE5B03CAD428465382A2379E421CE212">
    <w:name w:val="AE5B03CAD428465382A2379E421CE212"/>
    <w:rsid w:val="00C90866"/>
  </w:style>
  <w:style w:type="paragraph" w:customStyle="1" w:styleId="8CC3DA2D63ED4911A9B6BA0F83F4E3C81">
    <w:name w:val="8CC3DA2D63ED4911A9B6BA0F83F4E3C8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1">
    <w:name w:val="F686081AFAF14D4595F48FB19EEFE9A5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1">
    <w:name w:val="AE5B03CAD428465382A2379E421CE212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36DD476F280042F286E82FA01CC53B041">
    <w:name w:val="36DD476F280042F286E82FA01CC53B041"/>
    <w:rsid w:val="00C90866"/>
    <w:rPr>
      <w:rFonts w:eastAsiaTheme="minorHAnsi"/>
    </w:rPr>
  </w:style>
  <w:style w:type="paragraph" w:customStyle="1" w:styleId="2A634E3905774BA68C044ABD324F9F4E3">
    <w:name w:val="2A634E3905774BA68C044ABD324F9F4E3"/>
    <w:rsid w:val="00C90866"/>
    <w:rPr>
      <w:rFonts w:eastAsiaTheme="minorHAnsi"/>
    </w:rPr>
  </w:style>
  <w:style w:type="paragraph" w:customStyle="1" w:styleId="F696BC3255C04FCC8D18CA9F9A867D313">
    <w:name w:val="F696BC3255C04FCC8D18CA9F9A867D313"/>
    <w:rsid w:val="00C90866"/>
    <w:rPr>
      <w:rFonts w:eastAsiaTheme="minorHAnsi"/>
    </w:rPr>
  </w:style>
  <w:style w:type="paragraph" w:customStyle="1" w:styleId="F3AD617A0D7A472D95875A3B1DD843D63">
    <w:name w:val="F3AD617A0D7A472D95875A3B1DD843D63"/>
    <w:rsid w:val="00C90866"/>
    <w:rPr>
      <w:rFonts w:eastAsiaTheme="minorHAnsi"/>
    </w:rPr>
  </w:style>
  <w:style w:type="paragraph" w:customStyle="1" w:styleId="F76828AFAD2A4AB0B01D7303E922C45B3">
    <w:name w:val="F76828AFAD2A4AB0B01D7303E922C45B3"/>
    <w:rsid w:val="00C90866"/>
    <w:rPr>
      <w:rFonts w:eastAsiaTheme="minorHAnsi"/>
    </w:rPr>
  </w:style>
  <w:style w:type="paragraph" w:customStyle="1" w:styleId="758C823261E647A4A8E5848EC85A18D03">
    <w:name w:val="758C823261E647A4A8E5848EC85A18D03"/>
    <w:rsid w:val="00C90866"/>
    <w:rPr>
      <w:rFonts w:eastAsiaTheme="minorHAnsi"/>
    </w:rPr>
  </w:style>
  <w:style w:type="paragraph" w:customStyle="1" w:styleId="570A7E640BFF47119ADED7EEBEA25F0D1">
    <w:name w:val="570A7E640BFF47119ADED7EEBEA25F0D1"/>
    <w:rsid w:val="00C90866"/>
    <w:rPr>
      <w:rFonts w:eastAsiaTheme="minorHAnsi"/>
    </w:rPr>
  </w:style>
  <w:style w:type="paragraph" w:customStyle="1" w:styleId="931D200337A34F77AB4F579B28FC3F471">
    <w:name w:val="931D200337A34F77AB4F579B28FC3F471"/>
    <w:rsid w:val="00C90866"/>
    <w:rPr>
      <w:rFonts w:eastAsiaTheme="minorHAnsi"/>
    </w:rPr>
  </w:style>
  <w:style w:type="paragraph" w:customStyle="1" w:styleId="ED6AC5A1A61D4835AEE5A2FABEF50F1A1">
    <w:name w:val="ED6AC5A1A61D4835AEE5A2FABEF50F1A1"/>
    <w:rsid w:val="00C90866"/>
    <w:rPr>
      <w:rFonts w:eastAsiaTheme="minorHAnsi"/>
    </w:rPr>
  </w:style>
  <w:style w:type="paragraph" w:customStyle="1" w:styleId="AAF4A86FEB0C4837B61BCA677225CB851">
    <w:name w:val="AAF4A86FEB0C4837B61BCA677225CB851"/>
    <w:rsid w:val="00C90866"/>
    <w:rPr>
      <w:rFonts w:eastAsiaTheme="minorHAnsi"/>
    </w:rPr>
  </w:style>
  <w:style w:type="paragraph" w:customStyle="1" w:styleId="69B76E1620AD437DB6F7C889CC02C5E71">
    <w:name w:val="69B76E1620AD437DB6F7C889CC02C5E71"/>
    <w:rsid w:val="00C90866"/>
    <w:rPr>
      <w:rFonts w:eastAsiaTheme="minorHAnsi"/>
    </w:rPr>
  </w:style>
  <w:style w:type="paragraph" w:customStyle="1" w:styleId="EBC8868A60B34BF58F4B253D4FB594031">
    <w:name w:val="EBC8868A60B34BF58F4B253D4FB594031"/>
    <w:rsid w:val="00C90866"/>
    <w:rPr>
      <w:rFonts w:eastAsiaTheme="minorHAnsi"/>
    </w:rPr>
  </w:style>
  <w:style w:type="paragraph" w:customStyle="1" w:styleId="77776AC87C1D4D6B940BF4EBD6FBA5131">
    <w:name w:val="77776AC87C1D4D6B940BF4EBD6FBA5131"/>
    <w:rsid w:val="00C90866"/>
    <w:rPr>
      <w:rFonts w:eastAsiaTheme="minorHAnsi"/>
    </w:rPr>
  </w:style>
  <w:style w:type="paragraph" w:customStyle="1" w:styleId="ED34FD1F81D34FFBBA8F2641C8A775AF1">
    <w:name w:val="ED34FD1F81D34FFBBA8F2641C8A775AF1"/>
    <w:rsid w:val="00C90866"/>
    <w:rPr>
      <w:rFonts w:eastAsiaTheme="minorHAnsi"/>
    </w:rPr>
  </w:style>
  <w:style w:type="paragraph" w:customStyle="1" w:styleId="93AF7C7F59F843C49A5B9FD6131F4CE81">
    <w:name w:val="93AF7C7F59F843C49A5B9FD6131F4CE81"/>
    <w:rsid w:val="00C90866"/>
    <w:rPr>
      <w:rFonts w:eastAsiaTheme="minorHAnsi"/>
    </w:rPr>
  </w:style>
  <w:style w:type="paragraph" w:customStyle="1" w:styleId="F7AC8BA75E584D289F241FCB9E8DB1D61">
    <w:name w:val="F7AC8BA75E584D289F241FCB9E8DB1D61"/>
    <w:rsid w:val="00C90866"/>
    <w:rPr>
      <w:rFonts w:eastAsiaTheme="minorHAnsi"/>
    </w:rPr>
  </w:style>
  <w:style w:type="paragraph" w:customStyle="1" w:styleId="AFD7D0FD3C7544D288B3623FBDB871781">
    <w:name w:val="AFD7D0FD3C7544D288B3623FBDB871781"/>
    <w:rsid w:val="00C90866"/>
    <w:rPr>
      <w:rFonts w:eastAsiaTheme="minorHAnsi"/>
    </w:rPr>
  </w:style>
  <w:style w:type="paragraph" w:customStyle="1" w:styleId="8CC3DA2D63ED4911A9B6BA0F83F4E3C82">
    <w:name w:val="8CC3DA2D63ED4911A9B6BA0F83F4E3C8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2">
    <w:name w:val="F686081AFAF14D4595F48FB19EEFE9A5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2">
    <w:name w:val="AE5B03CAD428465382A2379E421CE212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36DD476F280042F286E82FA01CC53B042">
    <w:name w:val="36DD476F280042F286E82FA01CC53B042"/>
    <w:rsid w:val="00C90866"/>
    <w:rPr>
      <w:rFonts w:eastAsiaTheme="minorHAnsi"/>
    </w:rPr>
  </w:style>
  <w:style w:type="paragraph" w:customStyle="1" w:styleId="2A634E3905774BA68C044ABD324F9F4E4">
    <w:name w:val="2A634E3905774BA68C044ABD324F9F4E4"/>
    <w:rsid w:val="00C90866"/>
    <w:rPr>
      <w:rFonts w:eastAsiaTheme="minorHAnsi"/>
    </w:rPr>
  </w:style>
  <w:style w:type="paragraph" w:customStyle="1" w:styleId="F696BC3255C04FCC8D18CA9F9A867D314">
    <w:name w:val="F696BC3255C04FCC8D18CA9F9A867D314"/>
    <w:rsid w:val="00C90866"/>
    <w:rPr>
      <w:rFonts w:eastAsiaTheme="minorHAnsi"/>
    </w:rPr>
  </w:style>
  <w:style w:type="paragraph" w:customStyle="1" w:styleId="F3AD617A0D7A472D95875A3B1DD843D64">
    <w:name w:val="F3AD617A0D7A472D95875A3B1DD843D64"/>
    <w:rsid w:val="00C90866"/>
    <w:rPr>
      <w:rFonts w:eastAsiaTheme="minorHAnsi"/>
    </w:rPr>
  </w:style>
  <w:style w:type="paragraph" w:customStyle="1" w:styleId="F76828AFAD2A4AB0B01D7303E922C45B4">
    <w:name w:val="F76828AFAD2A4AB0B01D7303E922C45B4"/>
    <w:rsid w:val="00C90866"/>
    <w:rPr>
      <w:rFonts w:eastAsiaTheme="minorHAnsi"/>
    </w:rPr>
  </w:style>
  <w:style w:type="paragraph" w:customStyle="1" w:styleId="758C823261E647A4A8E5848EC85A18D04">
    <w:name w:val="758C823261E647A4A8E5848EC85A18D04"/>
    <w:rsid w:val="00C90866"/>
    <w:rPr>
      <w:rFonts w:eastAsiaTheme="minorHAnsi"/>
    </w:rPr>
  </w:style>
  <w:style w:type="paragraph" w:customStyle="1" w:styleId="570A7E640BFF47119ADED7EEBEA25F0D2">
    <w:name w:val="570A7E640BFF47119ADED7EEBEA25F0D2"/>
    <w:rsid w:val="00C90866"/>
    <w:rPr>
      <w:rFonts w:eastAsiaTheme="minorHAnsi"/>
    </w:rPr>
  </w:style>
  <w:style w:type="paragraph" w:customStyle="1" w:styleId="931D200337A34F77AB4F579B28FC3F472">
    <w:name w:val="931D200337A34F77AB4F579B28FC3F472"/>
    <w:rsid w:val="00C90866"/>
    <w:rPr>
      <w:rFonts w:eastAsiaTheme="minorHAnsi"/>
    </w:rPr>
  </w:style>
  <w:style w:type="paragraph" w:customStyle="1" w:styleId="ED6AC5A1A61D4835AEE5A2FABEF50F1A2">
    <w:name w:val="ED6AC5A1A61D4835AEE5A2FABEF50F1A2"/>
    <w:rsid w:val="00C90866"/>
    <w:rPr>
      <w:rFonts w:eastAsiaTheme="minorHAnsi"/>
    </w:rPr>
  </w:style>
  <w:style w:type="paragraph" w:customStyle="1" w:styleId="AAF4A86FEB0C4837B61BCA677225CB852">
    <w:name w:val="AAF4A86FEB0C4837B61BCA677225CB852"/>
    <w:rsid w:val="00C90866"/>
    <w:rPr>
      <w:rFonts w:eastAsiaTheme="minorHAnsi"/>
    </w:rPr>
  </w:style>
  <w:style w:type="paragraph" w:customStyle="1" w:styleId="69B76E1620AD437DB6F7C889CC02C5E72">
    <w:name w:val="69B76E1620AD437DB6F7C889CC02C5E72"/>
    <w:rsid w:val="00C90866"/>
    <w:rPr>
      <w:rFonts w:eastAsiaTheme="minorHAnsi"/>
    </w:rPr>
  </w:style>
  <w:style w:type="paragraph" w:customStyle="1" w:styleId="EBC8868A60B34BF58F4B253D4FB594032">
    <w:name w:val="EBC8868A60B34BF58F4B253D4FB594032"/>
    <w:rsid w:val="00C90866"/>
    <w:rPr>
      <w:rFonts w:eastAsiaTheme="minorHAnsi"/>
    </w:rPr>
  </w:style>
  <w:style w:type="paragraph" w:customStyle="1" w:styleId="77776AC87C1D4D6B940BF4EBD6FBA5132">
    <w:name w:val="77776AC87C1D4D6B940BF4EBD6FBA5132"/>
    <w:rsid w:val="00C90866"/>
    <w:rPr>
      <w:rFonts w:eastAsiaTheme="minorHAnsi"/>
    </w:rPr>
  </w:style>
  <w:style w:type="paragraph" w:customStyle="1" w:styleId="ED34FD1F81D34FFBBA8F2641C8A775AF2">
    <w:name w:val="ED34FD1F81D34FFBBA8F2641C8A775AF2"/>
    <w:rsid w:val="00C90866"/>
    <w:rPr>
      <w:rFonts w:eastAsiaTheme="minorHAnsi"/>
    </w:rPr>
  </w:style>
  <w:style w:type="paragraph" w:customStyle="1" w:styleId="93AF7C7F59F843C49A5B9FD6131F4CE82">
    <w:name w:val="93AF7C7F59F843C49A5B9FD6131F4CE82"/>
    <w:rsid w:val="00C90866"/>
    <w:rPr>
      <w:rFonts w:eastAsiaTheme="minorHAnsi"/>
    </w:rPr>
  </w:style>
  <w:style w:type="paragraph" w:customStyle="1" w:styleId="F7AC8BA75E584D289F241FCB9E8DB1D62">
    <w:name w:val="F7AC8BA75E584D289F241FCB9E8DB1D62"/>
    <w:rsid w:val="00C90866"/>
    <w:rPr>
      <w:rFonts w:eastAsiaTheme="minorHAnsi"/>
    </w:rPr>
  </w:style>
  <w:style w:type="paragraph" w:customStyle="1" w:styleId="AFD7D0FD3C7544D288B3623FBDB871782">
    <w:name w:val="AFD7D0FD3C7544D288B3623FBDB871782"/>
    <w:rsid w:val="00C90866"/>
    <w:rPr>
      <w:rFonts w:eastAsiaTheme="minorHAnsi"/>
    </w:rPr>
  </w:style>
  <w:style w:type="paragraph" w:customStyle="1" w:styleId="6969C3AC31A74A0780981DE45FEA2922">
    <w:name w:val="6969C3AC31A74A0780981DE45FEA2922"/>
    <w:rsid w:val="00C90866"/>
  </w:style>
  <w:style w:type="paragraph" w:customStyle="1" w:styleId="6879587E734A4AA9912D9D13C890B882">
    <w:name w:val="6879587E734A4AA9912D9D13C890B882"/>
    <w:rsid w:val="00C90866"/>
  </w:style>
  <w:style w:type="paragraph" w:customStyle="1" w:styleId="04D1FE8CF550403DAAEF02744CAFADB1">
    <w:name w:val="04D1FE8CF550403DAAEF02744CAFADB1"/>
    <w:rsid w:val="00C90866"/>
  </w:style>
  <w:style w:type="paragraph" w:customStyle="1" w:styleId="2AEED0DFD7A44266AB8084354493417F">
    <w:name w:val="2AEED0DFD7A44266AB8084354493417F"/>
    <w:rsid w:val="00C90866"/>
  </w:style>
  <w:style w:type="paragraph" w:customStyle="1" w:styleId="05A3ABA953DB460E9AF3C8094587A754">
    <w:name w:val="05A3ABA953DB460E9AF3C8094587A754"/>
    <w:rsid w:val="00C90866"/>
  </w:style>
  <w:style w:type="paragraph" w:customStyle="1" w:styleId="23318C1F7D2A4EEA91E11DEEE2F93D6A">
    <w:name w:val="23318C1F7D2A4EEA91E11DEEE2F93D6A"/>
    <w:rsid w:val="00C90866"/>
  </w:style>
  <w:style w:type="paragraph" w:customStyle="1" w:styleId="DD8655F170B1456898EA1C8776CD7F12">
    <w:name w:val="DD8655F170B1456898EA1C8776CD7F12"/>
    <w:rsid w:val="00C90866"/>
  </w:style>
  <w:style w:type="paragraph" w:customStyle="1" w:styleId="2B2D8A00C759457F810A52373E3FC9EB">
    <w:name w:val="2B2D8A00C759457F810A52373E3FC9EB"/>
    <w:rsid w:val="00C90866"/>
  </w:style>
  <w:style w:type="paragraph" w:customStyle="1" w:styleId="8CC3DA2D63ED4911A9B6BA0F83F4E3C83">
    <w:name w:val="8CC3DA2D63ED4911A9B6BA0F83F4E3C8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3">
    <w:name w:val="F686081AFAF14D4595F48FB19EEFE9A5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3">
    <w:name w:val="AE5B03CAD428465382A2379E421CE212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B2D8A00C759457F810A52373E3FC9EB1">
    <w:name w:val="2B2D8A00C759457F810A52373E3FC9EB1"/>
    <w:rsid w:val="00C90866"/>
    <w:rPr>
      <w:rFonts w:eastAsiaTheme="minorHAnsi"/>
    </w:rPr>
  </w:style>
  <w:style w:type="paragraph" w:customStyle="1" w:styleId="36DD476F280042F286E82FA01CC53B043">
    <w:name w:val="36DD476F280042F286E82FA01CC53B043"/>
    <w:rsid w:val="00C90866"/>
    <w:rPr>
      <w:rFonts w:eastAsiaTheme="minorHAnsi"/>
    </w:rPr>
  </w:style>
  <w:style w:type="paragraph" w:customStyle="1" w:styleId="2A634E3905774BA68C044ABD324F9F4E5">
    <w:name w:val="2A634E3905774BA68C044ABD324F9F4E5"/>
    <w:rsid w:val="00C90866"/>
    <w:rPr>
      <w:rFonts w:eastAsiaTheme="minorHAnsi"/>
    </w:rPr>
  </w:style>
  <w:style w:type="paragraph" w:customStyle="1" w:styleId="F696BC3255C04FCC8D18CA9F9A867D315">
    <w:name w:val="F696BC3255C04FCC8D18CA9F9A867D315"/>
    <w:rsid w:val="00C90866"/>
    <w:rPr>
      <w:rFonts w:eastAsiaTheme="minorHAnsi"/>
    </w:rPr>
  </w:style>
  <w:style w:type="paragraph" w:customStyle="1" w:styleId="F3AD617A0D7A472D95875A3B1DD843D65">
    <w:name w:val="F3AD617A0D7A472D95875A3B1DD843D65"/>
    <w:rsid w:val="00C90866"/>
    <w:rPr>
      <w:rFonts w:eastAsiaTheme="minorHAnsi"/>
    </w:rPr>
  </w:style>
  <w:style w:type="paragraph" w:customStyle="1" w:styleId="F76828AFAD2A4AB0B01D7303E922C45B5">
    <w:name w:val="F76828AFAD2A4AB0B01D7303E922C45B5"/>
    <w:rsid w:val="00C90866"/>
    <w:rPr>
      <w:rFonts w:eastAsiaTheme="minorHAnsi"/>
    </w:rPr>
  </w:style>
  <w:style w:type="paragraph" w:customStyle="1" w:styleId="758C823261E647A4A8E5848EC85A18D05">
    <w:name w:val="758C823261E647A4A8E5848EC85A18D05"/>
    <w:rsid w:val="00C90866"/>
    <w:rPr>
      <w:rFonts w:eastAsiaTheme="minorHAnsi"/>
    </w:rPr>
  </w:style>
  <w:style w:type="paragraph" w:customStyle="1" w:styleId="570A7E640BFF47119ADED7EEBEA25F0D3">
    <w:name w:val="570A7E640BFF47119ADED7EEBEA25F0D3"/>
    <w:rsid w:val="00C90866"/>
    <w:rPr>
      <w:rFonts w:eastAsiaTheme="minorHAnsi"/>
    </w:rPr>
  </w:style>
  <w:style w:type="paragraph" w:customStyle="1" w:styleId="931D200337A34F77AB4F579B28FC3F473">
    <w:name w:val="931D200337A34F77AB4F579B28FC3F473"/>
    <w:rsid w:val="00C90866"/>
    <w:rPr>
      <w:rFonts w:eastAsiaTheme="minorHAnsi"/>
    </w:rPr>
  </w:style>
  <w:style w:type="paragraph" w:customStyle="1" w:styleId="ED6AC5A1A61D4835AEE5A2FABEF50F1A3">
    <w:name w:val="ED6AC5A1A61D4835AEE5A2FABEF50F1A3"/>
    <w:rsid w:val="00C90866"/>
    <w:rPr>
      <w:rFonts w:eastAsiaTheme="minorHAnsi"/>
    </w:rPr>
  </w:style>
  <w:style w:type="paragraph" w:customStyle="1" w:styleId="AAF4A86FEB0C4837B61BCA677225CB853">
    <w:name w:val="AAF4A86FEB0C4837B61BCA677225CB853"/>
    <w:rsid w:val="00C90866"/>
    <w:rPr>
      <w:rFonts w:eastAsiaTheme="minorHAnsi"/>
    </w:rPr>
  </w:style>
  <w:style w:type="paragraph" w:customStyle="1" w:styleId="69B76E1620AD437DB6F7C889CC02C5E73">
    <w:name w:val="69B76E1620AD437DB6F7C889CC02C5E73"/>
    <w:rsid w:val="00C90866"/>
    <w:rPr>
      <w:rFonts w:eastAsiaTheme="minorHAnsi"/>
    </w:rPr>
  </w:style>
  <w:style w:type="paragraph" w:customStyle="1" w:styleId="6969C3AC31A74A0780981DE45FEA29221">
    <w:name w:val="6969C3AC31A74A0780981DE45FEA29221"/>
    <w:rsid w:val="00C90866"/>
    <w:rPr>
      <w:rFonts w:eastAsiaTheme="minorHAnsi"/>
    </w:rPr>
  </w:style>
  <w:style w:type="paragraph" w:customStyle="1" w:styleId="EBC8868A60B34BF58F4B253D4FB594033">
    <w:name w:val="EBC8868A60B34BF58F4B253D4FB594033"/>
    <w:rsid w:val="00C90866"/>
    <w:rPr>
      <w:rFonts w:eastAsiaTheme="minorHAnsi"/>
    </w:rPr>
  </w:style>
  <w:style w:type="paragraph" w:customStyle="1" w:styleId="77776AC87C1D4D6B940BF4EBD6FBA5133">
    <w:name w:val="77776AC87C1D4D6B940BF4EBD6FBA5133"/>
    <w:rsid w:val="00C90866"/>
    <w:rPr>
      <w:rFonts w:eastAsiaTheme="minorHAnsi"/>
    </w:rPr>
  </w:style>
  <w:style w:type="paragraph" w:customStyle="1" w:styleId="ED34FD1F81D34FFBBA8F2641C8A775AF3">
    <w:name w:val="ED34FD1F81D34FFBBA8F2641C8A775AF3"/>
    <w:rsid w:val="00C90866"/>
    <w:rPr>
      <w:rFonts w:eastAsiaTheme="minorHAnsi"/>
    </w:rPr>
  </w:style>
  <w:style w:type="paragraph" w:customStyle="1" w:styleId="93AF7C7F59F843C49A5B9FD6131F4CE83">
    <w:name w:val="93AF7C7F59F843C49A5B9FD6131F4CE83"/>
    <w:rsid w:val="00C90866"/>
    <w:rPr>
      <w:rFonts w:eastAsiaTheme="minorHAnsi"/>
    </w:rPr>
  </w:style>
  <w:style w:type="paragraph" w:customStyle="1" w:styleId="F7AC8BA75E584D289F241FCB9E8DB1D63">
    <w:name w:val="F7AC8BA75E584D289F241FCB9E8DB1D63"/>
    <w:rsid w:val="00C90866"/>
    <w:rPr>
      <w:rFonts w:eastAsiaTheme="minorHAnsi"/>
    </w:rPr>
  </w:style>
  <w:style w:type="paragraph" w:customStyle="1" w:styleId="AFD7D0FD3C7544D288B3623FBDB871783">
    <w:name w:val="AFD7D0FD3C7544D288B3623FBDB871783"/>
    <w:rsid w:val="00C90866"/>
    <w:rPr>
      <w:rFonts w:eastAsiaTheme="minorHAnsi"/>
    </w:rPr>
  </w:style>
  <w:style w:type="paragraph" w:customStyle="1" w:styleId="D5AB295BABC349D7A43AFE9739833191">
    <w:name w:val="D5AB295BABC349D7A43AFE9739833191"/>
    <w:rsid w:val="00C90866"/>
  </w:style>
  <w:style w:type="paragraph" w:customStyle="1" w:styleId="8F1EAA4B52EE49C1BC4BCBE930A3E8EE">
    <w:name w:val="8F1EAA4B52EE49C1BC4BCBE930A3E8EE"/>
    <w:rsid w:val="00C90866"/>
  </w:style>
  <w:style w:type="paragraph" w:customStyle="1" w:styleId="249DE22AA0E64DB0A9D2BF270EEB761A">
    <w:name w:val="249DE22AA0E64DB0A9D2BF270EEB761A"/>
    <w:rsid w:val="00C90866"/>
  </w:style>
  <w:style w:type="paragraph" w:customStyle="1" w:styleId="B0BA5D6460974943BAE319F603BEABEF">
    <w:name w:val="B0BA5D6460974943BAE319F603BEABEF"/>
    <w:rsid w:val="00C90866"/>
  </w:style>
  <w:style w:type="paragraph" w:customStyle="1" w:styleId="56D2140542DA4AAD8C10F50A550E7117">
    <w:name w:val="56D2140542DA4AAD8C10F50A550E7117"/>
    <w:rsid w:val="00C90866"/>
  </w:style>
  <w:style w:type="paragraph" w:customStyle="1" w:styleId="2519B8F55179472F87DBEE5FF4407C39">
    <w:name w:val="2519B8F55179472F87DBEE5FF4407C39"/>
    <w:rsid w:val="00C90866"/>
  </w:style>
  <w:style w:type="paragraph" w:customStyle="1" w:styleId="4216810AC2654E938735774C4B0B0D8E">
    <w:name w:val="4216810AC2654E938735774C4B0B0D8E"/>
    <w:rsid w:val="00C90866"/>
  </w:style>
  <w:style w:type="paragraph" w:customStyle="1" w:styleId="8D8BE2DC0D774415B416A8E038A24B0A">
    <w:name w:val="8D8BE2DC0D774415B416A8E038A24B0A"/>
    <w:rsid w:val="00C90866"/>
  </w:style>
  <w:style w:type="paragraph" w:customStyle="1" w:styleId="11E9D8AC416F41ECBCC7049336E5BB68">
    <w:name w:val="11E9D8AC416F41ECBCC7049336E5BB68"/>
    <w:rsid w:val="00C90866"/>
  </w:style>
  <w:style w:type="paragraph" w:customStyle="1" w:styleId="41FBD3C58FBD4A5C9BB96C83E33301C5">
    <w:name w:val="41FBD3C58FBD4A5C9BB96C83E33301C5"/>
    <w:rsid w:val="00C90866"/>
  </w:style>
  <w:style w:type="paragraph" w:customStyle="1" w:styleId="454E45ECF6B4435FA452A6A24D101AFD">
    <w:name w:val="454E45ECF6B4435FA452A6A24D101AFD"/>
    <w:rsid w:val="00C90866"/>
  </w:style>
  <w:style w:type="paragraph" w:customStyle="1" w:styleId="A495E5C4786C413F9CD1FBB2B7F41C61">
    <w:name w:val="A495E5C4786C413F9CD1FBB2B7F41C61"/>
    <w:rsid w:val="00C90866"/>
  </w:style>
  <w:style w:type="paragraph" w:customStyle="1" w:styleId="DC10C05DDB7C4E529534ED3CE91A2410">
    <w:name w:val="DC10C05DDB7C4E529534ED3CE91A2410"/>
    <w:rsid w:val="00C90866"/>
  </w:style>
  <w:style w:type="paragraph" w:customStyle="1" w:styleId="69A6E6C86C5F4B1F855273548929110F">
    <w:name w:val="69A6E6C86C5F4B1F855273548929110F"/>
    <w:rsid w:val="00C90866"/>
  </w:style>
  <w:style w:type="paragraph" w:customStyle="1" w:styleId="736F195F39ED4E8C932776370E883A3E">
    <w:name w:val="736F195F39ED4E8C932776370E883A3E"/>
    <w:rsid w:val="00C90866"/>
  </w:style>
  <w:style w:type="paragraph" w:customStyle="1" w:styleId="310673BDEFB74856AC188C8F78666083">
    <w:name w:val="310673BDEFB74856AC188C8F78666083"/>
    <w:rsid w:val="00C90866"/>
  </w:style>
  <w:style w:type="paragraph" w:customStyle="1" w:styleId="CF73753BB81547788660FB3DCA0EFE61">
    <w:name w:val="CF73753BB81547788660FB3DCA0EFE61"/>
    <w:rsid w:val="00C90866"/>
  </w:style>
  <w:style w:type="paragraph" w:customStyle="1" w:styleId="EA547CAEBD1340BB8742B947BE17C047">
    <w:name w:val="EA547CAEBD1340BB8742B947BE17C047"/>
    <w:rsid w:val="00C90866"/>
  </w:style>
  <w:style w:type="paragraph" w:customStyle="1" w:styleId="3159CE967F7E4E8EB7E1E16F7CAEB751">
    <w:name w:val="3159CE967F7E4E8EB7E1E16F7CAEB751"/>
    <w:rsid w:val="00C90866"/>
  </w:style>
  <w:style w:type="paragraph" w:customStyle="1" w:styleId="1A0E7E7CD7CA459C901FA9E6DD29A5E9">
    <w:name w:val="1A0E7E7CD7CA459C901FA9E6DD29A5E9"/>
    <w:rsid w:val="00C90866"/>
  </w:style>
  <w:style w:type="paragraph" w:customStyle="1" w:styleId="5E120D97156F44CE8B6F8E17CA9375DD">
    <w:name w:val="5E120D97156F44CE8B6F8E17CA9375DD"/>
    <w:rsid w:val="00C90866"/>
  </w:style>
  <w:style w:type="paragraph" w:customStyle="1" w:styleId="86D647DE645346639CD8ADAD0C70DB6D">
    <w:name w:val="86D647DE645346639CD8ADAD0C70DB6D"/>
    <w:rsid w:val="00C90866"/>
  </w:style>
  <w:style w:type="paragraph" w:customStyle="1" w:styleId="CCD977DBC175467DA28677627C35091D">
    <w:name w:val="CCD977DBC175467DA28677627C35091D"/>
    <w:rsid w:val="00C90866"/>
  </w:style>
  <w:style w:type="paragraph" w:customStyle="1" w:styleId="EF6A2B3000DE4F85AFE3797A9557C752">
    <w:name w:val="EF6A2B3000DE4F85AFE3797A9557C752"/>
    <w:rsid w:val="00C90866"/>
  </w:style>
  <w:style w:type="paragraph" w:customStyle="1" w:styleId="2BA48AA6863740ED9924811BC846E109">
    <w:name w:val="2BA48AA6863740ED9924811BC846E109"/>
    <w:rsid w:val="00C90866"/>
  </w:style>
  <w:style w:type="paragraph" w:customStyle="1" w:styleId="7A7EADB400B24D46AED9835C8E5E97AF">
    <w:name w:val="7A7EADB400B24D46AED9835C8E5E97AF"/>
    <w:rsid w:val="00C90866"/>
  </w:style>
  <w:style w:type="paragraph" w:customStyle="1" w:styleId="77A0223D689B47E582E0D8F75272E709">
    <w:name w:val="77A0223D689B47E582E0D8F75272E709"/>
    <w:rsid w:val="00C90866"/>
  </w:style>
  <w:style w:type="paragraph" w:customStyle="1" w:styleId="7EA8248BE6C74EF884D0389F300B7760">
    <w:name w:val="7EA8248BE6C74EF884D0389F300B7760"/>
    <w:rsid w:val="00C90866"/>
  </w:style>
  <w:style w:type="paragraph" w:customStyle="1" w:styleId="F28BF00B1DCD485DB698C83B7AD792B2">
    <w:name w:val="F28BF00B1DCD485DB698C83B7AD792B2"/>
    <w:rsid w:val="00C90866"/>
  </w:style>
  <w:style w:type="paragraph" w:customStyle="1" w:styleId="CA0CAB52CDF64743B184CBDDB0AD060C">
    <w:name w:val="CA0CAB52CDF64743B184CBDDB0AD060C"/>
    <w:rsid w:val="00C90866"/>
  </w:style>
  <w:style w:type="paragraph" w:customStyle="1" w:styleId="916A51F752C7441FA64EF07C12B473D8">
    <w:name w:val="916A51F752C7441FA64EF07C12B473D8"/>
    <w:rsid w:val="00C90866"/>
  </w:style>
  <w:style w:type="paragraph" w:customStyle="1" w:styleId="62D63F99296A4D9F9B39AFB9729DC8B4">
    <w:name w:val="62D63F99296A4D9F9B39AFB9729DC8B4"/>
    <w:rsid w:val="00C90866"/>
  </w:style>
  <w:style w:type="paragraph" w:customStyle="1" w:styleId="EE1D3D2107F548958502C85200BAD422">
    <w:name w:val="EE1D3D2107F548958502C85200BAD422"/>
    <w:rsid w:val="00C90866"/>
  </w:style>
  <w:style w:type="paragraph" w:customStyle="1" w:styleId="A07CA24FD97449D79A6E1EDCDD96041B">
    <w:name w:val="A07CA24FD97449D79A6E1EDCDD96041B"/>
    <w:rsid w:val="00C90866"/>
  </w:style>
  <w:style w:type="paragraph" w:customStyle="1" w:styleId="5413FF42AD5B494F845AB3A3DF090172">
    <w:name w:val="5413FF42AD5B494F845AB3A3DF090172"/>
    <w:rsid w:val="00C90866"/>
  </w:style>
  <w:style w:type="paragraph" w:customStyle="1" w:styleId="608399E82D9A41DA8DE9B0E77CBA5350">
    <w:name w:val="608399E82D9A41DA8DE9B0E77CBA5350"/>
    <w:rsid w:val="00C90866"/>
  </w:style>
  <w:style w:type="paragraph" w:customStyle="1" w:styleId="4E59BB60096C4C5B94570447365AE298">
    <w:name w:val="4E59BB60096C4C5B94570447365AE298"/>
    <w:rsid w:val="00C90866"/>
  </w:style>
  <w:style w:type="paragraph" w:customStyle="1" w:styleId="6F25E6C50EC64FAF980D10F175A68FD2">
    <w:name w:val="6F25E6C50EC64FAF980D10F175A68FD2"/>
    <w:rsid w:val="00C90866"/>
  </w:style>
  <w:style w:type="paragraph" w:customStyle="1" w:styleId="6E3D2B7B70874073B14D86A5366AC3F3">
    <w:name w:val="6E3D2B7B70874073B14D86A5366AC3F3"/>
    <w:rsid w:val="00C90866"/>
  </w:style>
  <w:style w:type="paragraph" w:customStyle="1" w:styleId="1F85DC2D26D545DA8723B9478866C492">
    <w:name w:val="1F85DC2D26D545DA8723B9478866C492"/>
    <w:rsid w:val="00C90866"/>
  </w:style>
  <w:style w:type="paragraph" w:customStyle="1" w:styleId="FB6008FA8058481BA15784F7C365E401">
    <w:name w:val="FB6008FA8058481BA15784F7C365E401"/>
    <w:rsid w:val="00C90866"/>
  </w:style>
  <w:style w:type="paragraph" w:customStyle="1" w:styleId="582AED2539C84B8A9D51172D5239EF28">
    <w:name w:val="582AED2539C84B8A9D51172D5239EF28"/>
    <w:rsid w:val="00C90866"/>
  </w:style>
  <w:style w:type="paragraph" w:customStyle="1" w:styleId="D7DA528BA8C44F5E89AA18277910AE51">
    <w:name w:val="D7DA528BA8C44F5E89AA18277910AE51"/>
    <w:rsid w:val="00C90866"/>
  </w:style>
  <w:style w:type="paragraph" w:customStyle="1" w:styleId="6056BBE27DA442408086B908D89E8DB3">
    <w:name w:val="6056BBE27DA442408086B908D89E8DB3"/>
    <w:rsid w:val="00C90866"/>
  </w:style>
  <w:style w:type="paragraph" w:customStyle="1" w:styleId="E266FC29EADE42B4893BA5106FBA312E">
    <w:name w:val="E266FC29EADE42B4893BA5106FBA312E"/>
    <w:rsid w:val="00C90866"/>
  </w:style>
  <w:style w:type="paragraph" w:customStyle="1" w:styleId="CD70605882D54218A170C687AE0E5EA4">
    <w:name w:val="CD70605882D54218A170C687AE0E5EA4"/>
    <w:rsid w:val="00C90866"/>
  </w:style>
  <w:style w:type="paragraph" w:customStyle="1" w:styleId="B4FFF3C991D34F229438479B13749650">
    <w:name w:val="B4FFF3C991D34F229438479B13749650"/>
    <w:rsid w:val="00C90866"/>
  </w:style>
  <w:style w:type="paragraph" w:customStyle="1" w:styleId="F7622B47E385415E98410AC5C79500C6">
    <w:name w:val="F7622B47E385415E98410AC5C79500C6"/>
    <w:rsid w:val="00C90866"/>
  </w:style>
  <w:style w:type="paragraph" w:customStyle="1" w:styleId="EB650D2E4BDF47F390E8CA45491A193B">
    <w:name w:val="EB650D2E4BDF47F390E8CA45491A193B"/>
    <w:rsid w:val="00C90866"/>
  </w:style>
  <w:style w:type="paragraph" w:customStyle="1" w:styleId="42A2BF398C6D443482664A4C3998FD78">
    <w:name w:val="42A2BF398C6D443482664A4C3998FD78"/>
    <w:rsid w:val="00C90866"/>
  </w:style>
  <w:style w:type="paragraph" w:customStyle="1" w:styleId="17174805D9C34123808277C32804B966">
    <w:name w:val="17174805D9C34123808277C32804B966"/>
    <w:rsid w:val="00C90866"/>
  </w:style>
  <w:style w:type="paragraph" w:customStyle="1" w:styleId="F1119A80C189495EA2A6874712005652">
    <w:name w:val="F1119A80C189495EA2A6874712005652"/>
    <w:rsid w:val="00C90866"/>
  </w:style>
  <w:style w:type="paragraph" w:customStyle="1" w:styleId="096AA65191FA4439B5A0D95902875D22">
    <w:name w:val="096AA65191FA4439B5A0D95902875D22"/>
    <w:rsid w:val="00C90866"/>
  </w:style>
  <w:style w:type="paragraph" w:customStyle="1" w:styleId="0B3000A74C34467482717D5D97287DA2">
    <w:name w:val="0B3000A74C34467482717D5D97287DA2"/>
    <w:rsid w:val="00C90866"/>
  </w:style>
  <w:style w:type="paragraph" w:customStyle="1" w:styleId="6427B7B5484B465986B95FC5750A81DF">
    <w:name w:val="6427B7B5484B465986B95FC5750A81DF"/>
    <w:rsid w:val="00C90866"/>
  </w:style>
  <w:style w:type="paragraph" w:customStyle="1" w:styleId="72C7479B93CE47CCA1A01C7D5509CE16">
    <w:name w:val="72C7479B93CE47CCA1A01C7D5509CE16"/>
    <w:rsid w:val="00C90866"/>
  </w:style>
  <w:style w:type="paragraph" w:customStyle="1" w:styleId="1784E3CEE4304FB094ED53D7C6D02333">
    <w:name w:val="1784E3CEE4304FB094ED53D7C6D02333"/>
    <w:rsid w:val="00C90866"/>
  </w:style>
  <w:style w:type="paragraph" w:customStyle="1" w:styleId="9EFF4D56609D4E7CB627548729A361DB">
    <w:name w:val="9EFF4D56609D4E7CB627548729A361DB"/>
    <w:rsid w:val="00C90866"/>
  </w:style>
  <w:style w:type="paragraph" w:customStyle="1" w:styleId="CB15285B8CCB4FC58EBAF47B6B9648D0">
    <w:name w:val="CB15285B8CCB4FC58EBAF47B6B9648D0"/>
    <w:rsid w:val="00C90866"/>
  </w:style>
  <w:style w:type="paragraph" w:customStyle="1" w:styleId="02924BBF6D1742F5964B9740A0FD0858">
    <w:name w:val="02924BBF6D1742F5964B9740A0FD0858"/>
    <w:rsid w:val="00C90866"/>
  </w:style>
  <w:style w:type="paragraph" w:customStyle="1" w:styleId="0B513FA5AE8D4AAFB28B97689E190353">
    <w:name w:val="0B513FA5AE8D4AAFB28B97689E190353"/>
    <w:rsid w:val="00C90866"/>
  </w:style>
  <w:style w:type="paragraph" w:customStyle="1" w:styleId="6F4C43AC4DC3469087A9E017C74B3270">
    <w:name w:val="6F4C43AC4DC3469087A9E017C74B3270"/>
    <w:rsid w:val="00C90866"/>
  </w:style>
  <w:style w:type="paragraph" w:customStyle="1" w:styleId="23E4F7DA75D041EAB89711605421440C">
    <w:name w:val="23E4F7DA75D041EAB89711605421440C"/>
    <w:rsid w:val="00C90866"/>
  </w:style>
  <w:style w:type="paragraph" w:customStyle="1" w:styleId="83750AB6F5884B5CB8E77FD14605C653">
    <w:name w:val="83750AB6F5884B5CB8E77FD14605C653"/>
    <w:rsid w:val="00C90866"/>
  </w:style>
  <w:style w:type="paragraph" w:customStyle="1" w:styleId="71F28A8D77464992BB1B30AE78BF8666">
    <w:name w:val="71F28A8D77464992BB1B30AE78BF8666"/>
    <w:rsid w:val="00C90866"/>
  </w:style>
  <w:style w:type="paragraph" w:customStyle="1" w:styleId="B6EE2E2C95544490BE243FA825D23609">
    <w:name w:val="B6EE2E2C95544490BE243FA825D23609"/>
    <w:rsid w:val="00C90866"/>
  </w:style>
  <w:style w:type="paragraph" w:customStyle="1" w:styleId="2BDE0228EF10477680219B6D308B97FA">
    <w:name w:val="2BDE0228EF10477680219B6D308B97FA"/>
    <w:rsid w:val="00C90866"/>
  </w:style>
  <w:style w:type="paragraph" w:customStyle="1" w:styleId="1C9DB338E666480AADFB571FCB6F94F2">
    <w:name w:val="1C9DB338E666480AADFB571FCB6F94F2"/>
    <w:rsid w:val="00C90866"/>
  </w:style>
  <w:style w:type="paragraph" w:customStyle="1" w:styleId="AD4518BE06FD4EDA939A8A2EE70B09BA">
    <w:name w:val="AD4518BE06FD4EDA939A8A2EE70B09BA"/>
    <w:rsid w:val="00C90866"/>
  </w:style>
  <w:style w:type="paragraph" w:customStyle="1" w:styleId="7BF34503CF954457A282CF386B3F538F">
    <w:name w:val="7BF34503CF954457A282CF386B3F538F"/>
    <w:rsid w:val="00C90866"/>
  </w:style>
  <w:style w:type="paragraph" w:customStyle="1" w:styleId="BB189FF1627941399921A89556AB2665">
    <w:name w:val="BB189FF1627941399921A89556AB2665"/>
    <w:rsid w:val="00C90866"/>
  </w:style>
  <w:style w:type="paragraph" w:customStyle="1" w:styleId="E5FD881EB3B54774B318887AD7106673">
    <w:name w:val="E5FD881EB3B54774B318887AD7106673"/>
    <w:rsid w:val="00C90866"/>
  </w:style>
  <w:style w:type="paragraph" w:customStyle="1" w:styleId="A0FEC26D40B6440E9A459998CE470BBC">
    <w:name w:val="A0FEC26D40B6440E9A459998CE470BBC"/>
    <w:rsid w:val="00C90866"/>
  </w:style>
  <w:style w:type="paragraph" w:customStyle="1" w:styleId="9329BC06C557408E97B7E00FB876219D">
    <w:name w:val="9329BC06C557408E97B7E00FB876219D"/>
    <w:rsid w:val="00C90866"/>
  </w:style>
  <w:style w:type="paragraph" w:customStyle="1" w:styleId="9C33A4C27D85412FB46DA01736FA6B65">
    <w:name w:val="9C33A4C27D85412FB46DA01736FA6B65"/>
    <w:rsid w:val="00C90866"/>
  </w:style>
  <w:style w:type="paragraph" w:customStyle="1" w:styleId="88D0EB1EA1E241F589E311DDCEF3F6AF">
    <w:name w:val="88D0EB1EA1E241F589E311DDCEF3F6AF"/>
    <w:rsid w:val="00C90866"/>
  </w:style>
  <w:style w:type="paragraph" w:customStyle="1" w:styleId="306A3FC4446C466093955A9BBE070561">
    <w:name w:val="306A3FC4446C466093955A9BBE070561"/>
    <w:rsid w:val="00C90866"/>
  </w:style>
  <w:style w:type="paragraph" w:customStyle="1" w:styleId="77995117AC484B6194F465B2DE33BDBD">
    <w:name w:val="77995117AC484B6194F465B2DE33BDBD"/>
    <w:rsid w:val="00C90866"/>
  </w:style>
  <w:style w:type="paragraph" w:customStyle="1" w:styleId="A15A2CDD7588448291C5384946B493BC">
    <w:name w:val="A15A2CDD7588448291C5384946B493BC"/>
    <w:rsid w:val="00C90866"/>
  </w:style>
  <w:style w:type="paragraph" w:customStyle="1" w:styleId="2EC4D7F844EE49D294393B97D4355841">
    <w:name w:val="2EC4D7F844EE49D294393B97D4355841"/>
    <w:rsid w:val="00C90866"/>
  </w:style>
  <w:style w:type="paragraph" w:customStyle="1" w:styleId="2E7FD6C5A84B45AF9D641AE6F3E2B049">
    <w:name w:val="2E7FD6C5A84B45AF9D641AE6F3E2B049"/>
    <w:rsid w:val="00C90866"/>
  </w:style>
  <w:style w:type="paragraph" w:customStyle="1" w:styleId="567030243A49455E9D6F9734467A883F">
    <w:name w:val="567030243A49455E9D6F9734467A883F"/>
    <w:rsid w:val="00C90866"/>
  </w:style>
  <w:style w:type="paragraph" w:customStyle="1" w:styleId="2AD9C24B1E5744ABBC933592C1895159">
    <w:name w:val="2AD9C24B1E5744ABBC933592C1895159"/>
    <w:rsid w:val="00C90866"/>
  </w:style>
  <w:style w:type="paragraph" w:customStyle="1" w:styleId="B943BFB8A7E146ACB1FEC3540C63D0AF">
    <w:name w:val="B943BFB8A7E146ACB1FEC3540C63D0AF"/>
    <w:rsid w:val="00C90866"/>
  </w:style>
  <w:style w:type="paragraph" w:customStyle="1" w:styleId="F28565EE903E486BB684D2DDE48E3097">
    <w:name w:val="F28565EE903E486BB684D2DDE48E3097"/>
    <w:rsid w:val="00C90866"/>
  </w:style>
  <w:style w:type="paragraph" w:customStyle="1" w:styleId="D5AB295BABC349D7A43AFE97398331911">
    <w:name w:val="D5AB295BABC349D7A43AFE973983319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">
    <w:name w:val="8F1EAA4B52EE49C1BC4BCBE930A3E8EE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">
    <w:name w:val="249DE22AA0E64DB0A9D2BF270EEB761A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1">
    <w:name w:val="B0BA5D6460974943BAE319F603BEABEF1"/>
    <w:rsid w:val="00C90866"/>
    <w:rPr>
      <w:rFonts w:eastAsiaTheme="minorHAnsi"/>
    </w:rPr>
  </w:style>
  <w:style w:type="paragraph" w:customStyle="1" w:styleId="56D2140542DA4AAD8C10F50A550E71171">
    <w:name w:val="56D2140542DA4AAD8C10F50A550E71171"/>
    <w:rsid w:val="00C90866"/>
    <w:rPr>
      <w:rFonts w:eastAsiaTheme="minorHAnsi"/>
    </w:rPr>
  </w:style>
  <w:style w:type="paragraph" w:customStyle="1" w:styleId="2519B8F55179472F87DBEE5FF4407C391">
    <w:name w:val="2519B8F55179472F87DBEE5FF4407C391"/>
    <w:rsid w:val="00C90866"/>
    <w:rPr>
      <w:rFonts w:eastAsiaTheme="minorHAnsi"/>
    </w:rPr>
  </w:style>
  <w:style w:type="paragraph" w:customStyle="1" w:styleId="4216810AC2654E938735774C4B0B0D8E1">
    <w:name w:val="4216810AC2654E938735774C4B0B0D8E1"/>
    <w:rsid w:val="00C90866"/>
    <w:rPr>
      <w:rFonts w:eastAsiaTheme="minorHAnsi"/>
    </w:rPr>
  </w:style>
  <w:style w:type="paragraph" w:customStyle="1" w:styleId="8D8BE2DC0D774415B416A8E038A24B0A1">
    <w:name w:val="8D8BE2DC0D774415B416A8E038A24B0A1"/>
    <w:rsid w:val="00C90866"/>
    <w:rPr>
      <w:rFonts w:eastAsiaTheme="minorHAnsi"/>
    </w:rPr>
  </w:style>
  <w:style w:type="paragraph" w:customStyle="1" w:styleId="11E9D8AC416F41ECBCC7049336E5BB681">
    <w:name w:val="11E9D8AC416F41ECBCC7049336E5BB681"/>
    <w:rsid w:val="00C90866"/>
    <w:rPr>
      <w:rFonts w:eastAsiaTheme="minorHAnsi"/>
    </w:rPr>
  </w:style>
  <w:style w:type="paragraph" w:customStyle="1" w:styleId="41FBD3C58FBD4A5C9BB96C83E33301C51">
    <w:name w:val="41FBD3C58FBD4A5C9BB96C83E33301C51"/>
    <w:rsid w:val="00C90866"/>
    <w:rPr>
      <w:rFonts w:eastAsiaTheme="minorHAnsi"/>
    </w:rPr>
  </w:style>
  <w:style w:type="paragraph" w:customStyle="1" w:styleId="454E45ECF6B4435FA452A6A24D101AFD1">
    <w:name w:val="454E45ECF6B4435FA452A6A24D101AFD1"/>
    <w:rsid w:val="00C90866"/>
    <w:rPr>
      <w:rFonts w:eastAsiaTheme="minorHAnsi"/>
    </w:rPr>
  </w:style>
  <w:style w:type="paragraph" w:customStyle="1" w:styleId="A495E5C4786C413F9CD1FBB2B7F41C611">
    <w:name w:val="A495E5C4786C413F9CD1FBB2B7F41C611"/>
    <w:rsid w:val="00C90866"/>
    <w:rPr>
      <w:rFonts w:eastAsiaTheme="minorHAnsi"/>
    </w:rPr>
  </w:style>
  <w:style w:type="paragraph" w:customStyle="1" w:styleId="DC10C05DDB7C4E529534ED3CE91A24101">
    <w:name w:val="DC10C05DDB7C4E529534ED3CE91A24101"/>
    <w:rsid w:val="00C90866"/>
    <w:rPr>
      <w:rFonts w:eastAsiaTheme="minorHAnsi"/>
    </w:rPr>
  </w:style>
  <w:style w:type="paragraph" w:customStyle="1" w:styleId="69A6E6C86C5F4B1F855273548929110F1">
    <w:name w:val="69A6E6C86C5F4B1F855273548929110F1"/>
    <w:rsid w:val="00C90866"/>
    <w:rPr>
      <w:rFonts w:eastAsiaTheme="minorHAnsi"/>
    </w:rPr>
  </w:style>
  <w:style w:type="paragraph" w:customStyle="1" w:styleId="736F195F39ED4E8C932776370E883A3E1">
    <w:name w:val="736F195F39ED4E8C932776370E883A3E1"/>
    <w:rsid w:val="00C90866"/>
    <w:rPr>
      <w:rFonts w:eastAsiaTheme="minorHAnsi"/>
    </w:rPr>
  </w:style>
  <w:style w:type="paragraph" w:customStyle="1" w:styleId="2AD9C24B1E5744ABBC933592C18951591">
    <w:name w:val="2AD9C24B1E5744ABBC933592C18951591"/>
    <w:rsid w:val="00C90866"/>
    <w:rPr>
      <w:rFonts w:eastAsiaTheme="minorHAnsi"/>
    </w:rPr>
  </w:style>
  <w:style w:type="paragraph" w:customStyle="1" w:styleId="B943BFB8A7E146ACB1FEC3540C63D0AF1">
    <w:name w:val="B943BFB8A7E146ACB1FEC3540C63D0AF1"/>
    <w:rsid w:val="00C90866"/>
    <w:rPr>
      <w:rFonts w:eastAsiaTheme="minorHAnsi"/>
    </w:rPr>
  </w:style>
  <w:style w:type="paragraph" w:customStyle="1" w:styleId="F28565EE903E486BB684D2DDE48E30971">
    <w:name w:val="F28565EE903E486BB684D2DDE48E30971"/>
    <w:rsid w:val="00C90866"/>
    <w:rPr>
      <w:rFonts w:eastAsiaTheme="minorHAnsi"/>
    </w:rPr>
  </w:style>
  <w:style w:type="paragraph" w:customStyle="1" w:styleId="3159CE967F7E4E8EB7E1E16F7CAEB7511">
    <w:name w:val="3159CE967F7E4E8EB7E1E16F7CAEB7511"/>
    <w:rsid w:val="00C90866"/>
    <w:rPr>
      <w:rFonts w:eastAsiaTheme="minorHAnsi"/>
    </w:rPr>
  </w:style>
  <w:style w:type="paragraph" w:customStyle="1" w:styleId="1A0E7E7CD7CA459C901FA9E6DD29A5E91">
    <w:name w:val="1A0E7E7CD7CA459C901FA9E6DD29A5E91"/>
    <w:rsid w:val="00C90866"/>
    <w:rPr>
      <w:rFonts w:eastAsiaTheme="minorHAnsi"/>
    </w:rPr>
  </w:style>
  <w:style w:type="paragraph" w:customStyle="1" w:styleId="5E120D97156F44CE8B6F8E17CA9375DD1">
    <w:name w:val="5E120D97156F44CE8B6F8E17CA9375DD1"/>
    <w:rsid w:val="00C90866"/>
    <w:rPr>
      <w:rFonts w:eastAsiaTheme="minorHAnsi"/>
    </w:rPr>
  </w:style>
  <w:style w:type="paragraph" w:customStyle="1" w:styleId="86D647DE645346639CD8ADAD0C70DB6D1">
    <w:name w:val="86D647DE645346639CD8ADAD0C70DB6D1"/>
    <w:rsid w:val="00C90866"/>
    <w:rPr>
      <w:rFonts w:eastAsiaTheme="minorHAnsi"/>
    </w:rPr>
  </w:style>
  <w:style w:type="paragraph" w:customStyle="1" w:styleId="A9FC39BE720A4DD9843BFEA462F0295C">
    <w:name w:val="A9FC39BE720A4DD9843BFEA462F0295C"/>
    <w:rsid w:val="00C90866"/>
  </w:style>
  <w:style w:type="paragraph" w:customStyle="1" w:styleId="4C01D119898E42A1B4D7905A1F4CBFF2">
    <w:name w:val="4C01D119898E42A1B4D7905A1F4CBFF2"/>
    <w:rsid w:val="00C90866"/>
  </w:style>
  <w:style w:type="paragraph" w:customStyle="1" w:styleId="58BC3ED435044D21BE10B85F5FE0EAEE">
    <w:name w:val="58BC3ED435044D21BE10B85F5FE0EAEE"/>
    <w:rsid w:val="00C90866"/>
  </w:style>
  <w:style w:type="paragraph" w:customStyle="1" w:styleId="9FB3A831638345A7A035EE462C9B1635">
    <w:name w:val="9FB3A831638345A7A035EE462C9B1635"/>
    <w:rsid w:val="00C90866"/>
  </w:style>
  <w:style w:type="paragraph" w:customStyle="1" w:styleId="E1E7ADFE09BD45C8924C3BC937C5E1F7">
    <w:name w:val="E1E7ADFE09BD45C8924C3BC937C5E1F7"/>
    <w:rsid w:val="00C90866"/>
  </w:style>
  <w:style w:type="paragraph" w:customStyle="1" w:styleId="0FEFBE3CE07F4B45AEF1FFF99DAC07D1">
    <w:name w:val="0FEFBE3CE07F4B45AEF1FFF99DAC07D1"/>
    <w:rsid w:val="00C90866"/>
  </w:style>
  <w:style w:type="paragraph" w:customStyle="1" w:styleId="4A000F3DF3684203A3F2561E0BC6AEA3">
    <w:name w:val="4A000F3DF3684203A3F2561E0BC6AEA3"/>
    <w:rsid w:val="00C90866"/>
  </w:style>
  <w:style w:type="paragraph" w:customStyle="1" w:styleId="2B71986FD6C147C8A3118C43EE3726F5">
    <w:name w:val="2B71986FD6C147C8A3118C43EE3726F5"/>
    <w:rsid w:val="00C90866"/>
  </w:style>
  <w:style w:type="paragraph" w:customStyle="1" w:styleId="B93B8BCA6BFB4AECB667B1C0EAD357FF">
    <w:name w:val="B93B8BCA6BFB4AECB667B1C0EAD357FF"/>
    <w:rsid w:val="00C90866"/>
  </w:style>
  <w:style w:type="paragraph" w:customStyle="1" w:styleId="FDC9C0F9A3CD40D2BF93AD1EDBC0AA54">
    <w:name w:val="FDC9C0F9A3CD40D2BF93AD1EDBC0AA54"/>
    <w:rsid w:val="00C90866"/>
  </w:style>
  <w:style w:type="paragraph" w:customStyle="1" w:styleId="49283B003EE347978D65D487218D2353">
    <w:name w:val="49283B003EE347978D65D487218D2353"/>
    <w:rsid w:val="00C90866"/>
  </w:style>
  <w:style w:type="paragraph" w:customStyle="1" w:styleId="AFD52C3487EA45DA9E7838C27CB58FF2">
    <w:name w:val="AFD52C3487EA45DA9E7838C27CB58FF2"/>
    <w:rsid w:val="00C90866"/>
  </w:style>
  <w:style w:type="paragraph" w:customStyle="1" w:styleId="F0CCA5B41E7C4A75A31B1DB82F08EF3C">
    <w:name w:val="F0CCA5B41E7C4A75A31B1DB82F08EF3C"/>
    <w:rsid w:val="00C90866"/>
  </w:style>
  <w:style w:type="paragraph" w:customStyle="1" w:styleId="B72464BD47F64DA3AB91793E389D53E4">
    <w:name w:val="B72464BD47F64DA3AB91793E389D53E4"/>
    <w:rsid w:val="00C90866"/>
  </w:style>
  <w:style w:type="paragraph" w:customStyle="1" w:styleId="B793F7940681426F9739252FBFA2F6DB">
    <w:name w:val="B793F7940681426F9739252FBFA2F6DB"/>
    <w:rsid w:val="00C90866"/>
  </w:style>
  <w:style w:type="paragraph" w:customStyle="1" w:styleId="F82E3D39B5104A26B65B4F35BD4FC9BB">
    <w:name w:val="F82E3D39B5104A26B65B4F35BD4FC9BB"/>
    <w:rsid w:val="00C90866"/>
  </w:style>
  <w:style w:type="paragraph" w:customStyle="1" w:styleId="07C3D1B54CF2499081391B2BBE6EE412">
    <w:name w:val="07C3D1B54CF2499081391B2BBE6EE412"/>
    <w:rsid w:val="00C90866"/>
  </w:style>
  <w:style w:type="paragraph" w:customStyle="1" w:styleId="3A33FBB3D2494984B5BF1F5EF8FA9FD0">
    <w:name w:val="3A33FBB3D2494984B5BF1F5EF8FA9FD0"/>
    <w:rsid w:val="00C90866"/>
  </w:style>
  <w:style w:type="paragraph" w:customStyle="1" w:styleId="5E3310FF7E4A4BFB9A2E2FB08593E325">
    <w:name w:val="5E3310FF7E4A4BFB9A2E2FB08593E325"/>
    <w:rsid w:val="00C90866"/>
  </w:style>
  <w:style w:type="paragraph" w:customStyle="1" w:styleId="D5AB295BABC349D7A43AFE97398331912">
    <w:name w:val="D5AB295BABC349D7A43AFE973983319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2">
    <w:name w:val="8F1EAA4B52EE49C1BC4BCBE930A3E8EE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2">
    <w:name w:val="249DE22AA0E64DB0A9D2BF270EEB761A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2">
    <w:name w:val="B0BA5D6460974943BAE319F603BEABEF2"/>
    <w:rsid w:val="00C90866"/>
    <w:rPr>
      <w:rFonts w:eastAsiaTheme="minorHAnsi"/>
    </w:rPr>
  </w:style>
  <w:style w:type="paragraph" w:customStyle="1" w:styleId="56D2140542DA4AAD8C10F50A550E71172">
    <w:name w:val="56D2140542DA4AAD8C10F50A550E71172"/>
    <w:rsid w:val="00C90866"/>
    <w:rPr>
      <w:rFonts w:eastAsiaTheme="minorHAnsi"/>
    </w:rPr>
  </w:style>
  <w:style w:type="paragraph" w:customStyle="1" w:styleId="2519B8F55179472F87DBEE5FF4407C392">
    <w:name w:val="2519B8F55179472F87DBEE5FF4407C392"/>
    <w:rsid w:val="00C90866"/>
    <w:rPr>
      <w:rFonts w:eastAsiaTheme="minorHAnsi"/>
    </w:rPr>
  </w:style>
  <w:style w:type="paragraph" w:customStyle="1" w:styleId="4216810AC2654E938735774C4B0B0D8E2">
    <w:name w:val="4216810AC2654E938735774C4B0B0D8E2"/>
    <w:rsid w:val="00C90866"/>
    <w:rPr>
      <w:rFonts w:eastAsiaTheme="minorHAnsi"/>
    </w:rPr>
  </w:style>
  <w:style w:type="paragraph" w:customStyle="1" w:styleId="8D8BE2DC0D774415B416A8E038A24B0A2">
    <w:name w:val="8D8BE2DC0D774415B416A8E038A24B0A2"/>
    <w:rsid w:val="00C90866"/>
    <w:rPr>
      <w:rFonts w:eastAsiaTheme="minorHAnsi"/>
    </w:rPr>
  </w:style>
  <w:style w:type="paragraph" w:customStyle="1" w:styleId="11E9D8AC416F41ECBCC7049336E5BB682">
    <w:name w:val="11E9D8AC416F41ECBCC7049336E5BB682"/>
    <w:rsid w:val="00C90866"/>
    <w:rPr>
      <w:rFonts w:eastAsiaTheme="minorHAnsi"/>
    </w:rPr>
  </w:style>
  <w:style w:type="paragraph" w:customStyle="1" w:styleId="41FBD3C58FBD4A5C9BB96C83E33301C52">
    <w:name w:val="41FBD3C58FBD4A5C9BB96C83E33301C52"/>
    <w:rsid w:val="00C90866"/>
    <w:rPr>
      <w:rFonts w:eastAsiaTheme="minorHAnsi"/>
    </w:rPr>
  </w:style>
  <w:style w:type="paragraph" w:customStyle="1" w:styleId="454E45ECF6B4435FA452A6A24D101AFD2">
    <w:name w:val="454E45ECF6B4435FA452A6A24D101AFD2"/>
    <w:rsid w:val="00C90866"/>
    <w:rPr>
      <w:rFonts w:eastAsiaTheme="minorHAnsi"/>
    </w:rPr>
  </w:style>
  <w:style w:type="paragraph" w:customStyle="1" w:styleId="A495E5C4786C413F9CD1FBB2B7F41C612">
    <w:name w:val="A495E5C4786C413F9CD1FBB2B7F41C612"/>
    <w:rsid w:val="00C90866"/>
    <w:rPr>
      <w:rFonts w:eastAsiaTheme="minorHAnsi"/>
    </w:rPr>
  </w:style>
  <w:style w:type="paragraph" w:customStyle="1" w:styleId="DC10C05DDB7C4E529534ED3CE91A24102">
    <w:name w:val="DC10C05DDB7C4E529534ED3CE91A24102"/>
    <w:rsid w:val="00C90866"/>
    <w:rPr>
      <w:rFonts w:eastAsiaTheme="minorHAnsi"/>
    </w:rPr>
  </w:style>
  <w:style w:type="paragraph" w:customStyle="1" w:styleId="69A6E6C86C5F4B1F855273548929110F2">
    <w:name w:val="69A6E6C86C5F4B1F855273548929110F2"/>
    <w:rsid w:val="00C90866"/>
    <w:rPr>
      <w:rFonts w:eastAsiaTheme="minorHAnsi"/>
    </w:rPr>
  </w:style>
  <w:style w:type="paragraph" w:customStyle="1" w:styleId="736F195F39ED4E8C932776370E883A3E2">
    <w:name w:val="736F195F39ED4E8C932776370E883A3E2"/>
    <w:rsid w:val="00C90866"/>
    <w:rPr>
      <w:rFonts w:eastAsiaTheme="minorHAnsi"/>
    </w:rPr>
  </w:style>
  <w:style w:type="paragraph" w:customStyle="1" w:styleId="A9FC39BE720A4DD9843BFEA462F0295C1">
    <w:name w:val="A9FC39BE720A4DD9843BFEA462F0295C1"/>
    <w:rsid w:val="00C90866"/>
    <w:rPr>
      <w:rFonts w:eastAsiaTheme="minorHAnsi"/>
    </w:rPr>
  </w:style>
  <w:style w:type="paragraph" w:customStyle="1" w:styleId="4C01D119898E42A1B4D7905A1F4CBFF21">
    <w:name w:val="4C01D119898E42A1B4D7905A1F4CBFF21"/>
    <w:rsid w:val="00C90866"/>
    <w:rPr>
      <w:rFonts w:eastAsiaTheme="minorHAnsi"/>
    </w:rPr>
  </w:style>
  <w:style w:type="paragraph" w:customStyle="1" w:styleId="58BC3ED435044D21BE10B85F5FE0EAEE1">
    <w:name w:val="58BC3ED435044D21BE10B85F5FE0EAEE1"/>
    <w:rsid w:val="00C90866"/>
    <w:rPr>
      <w:rFonts w:eastAsiaTheme="minorHAnsi"/>
    </w:rPr>
  </w:style>
  <w:style w:type="paragraph" w:customStyle="1" w:styleId="9FB3A831638345A7A035EE462C9B16351">
    <w:name w:val="9FB3A831638345A7A035EE462C9B16351"/>
    <w:rsid w:val="00C90866"/>
    <w:rPr>
      <w:rFonts w:eastAsiaTheme="minorHAnsi"/>
    </w:rPr>
  </w:style>
  <w:style w:type="paragraph" w:customStyle="1" w:styleId="E1E7ADFE09BD45C8924C3BC937C5E1F71">
    <w:name w:val="E1E7ADFE09BD45C8924C3BC937C5E1F71"/>
    <w:rsid w:val="00C90866"/>
    <w:rPr>
      <w:rFonts w:eastAsiaTheme="minorHAnsi"/>
    </w:rPr>
  </w:style>
  <w:style w:type="paragraph" w:customStyle="1" w:styleId="0FEFBE3CE07F4B45AEF1FFF99DAC07D11">
    <w:name w:val="0FEFBE3CE07F4B45AEF1FFF99DAC07D11"/>
    <w:rsid w:val="00C90866"/>
    <w:rPr>
      <w:rFonts w:eastAsiaTheme="minorHAnsi"/>
    </w:rPr>
  </w:style>
  <w:style w:type="paragraph" w:customStyle="1" w:styleId="AFD52C3487EA45DA9E7838C27CB58FF21">
    <w:name w:val="AFD52C3487EA45DA9E7838C27CB58FF21"/>
    <w:rsid w:val="00C90866"/>
    <w:rPr>
      <w:rFonts w:eastAsiaTheme="minorHAnsi"/>
    </w:rPr>
  </w:style>
  <w:style w:type="paragraph" w:customStyle="1" w:styleId="F0CCA5B41E7C4A75A31B1DB82F08EF3C1">
    <w:name w:val="F0CCA5B41E7C4A75A31B1DB82F08EF3C1"/>
    <w:rsid w:val="00C90866"/>
    <w:rPr>
      <w:rFonts w:eastAsiaTheme="minorHAnsi"/>
    </w:rPr>
  </w:style>
  <w:style w:type="paragraph" w:customStyle="1" w:styleId="B93B8BCA6BFB4AECB667B1C0EAD357FF1">
    <w:name w:val="B93B8BCA6BFB4AECB667B1C0EAD357FF1"/>
    <w:rsid w:val="00C90866"/>
    <w:rPr>
      <w:rFonts w:eastAsiaTheme="minorHAnsi"/>
    </w:rPr>
  </w:style>
  <w:style w:type="paragraph" w:customStyle="1" w:styleId="FDC9C0F9A3CD40D2BF93AD1EDBC0AA541">
    <w:name w:val="FDC9C0F9A3CD40D2BF93AD1EDBC0AA541"/>
    <w:rsid w:val="00C90866"/>
    <w:rPr>
      <w:rFonts w:eastAsiaTheme="minorHAnsi"/>
    </w:rPr>
  </w:style>
  <w:style w:type="paragraph" w:customStyle="1" w:styleId="49283B003EE347978D65D487218D23531">
    <w:name w:val="49283B003EE347978D65D487218D23531"/>
    <w:rsid w:val="00C90866"/>
    <w:rPr>
      <w:rFonts w:eastAsiaTheme="minorHAnsi"/>
    </w:rPr>
  </w:style>
  <w:style w:type="paragraph" w:customStyle="1" w:styleId="2AD9C24B1E5744ABBC933592C18951592">
    <w:name w:val="2AD9C24B1E5744ABBC933592C18951592"/>
    <w:rsid w:val="00C90866"/>
    <w:rPr>
      <w:rFonts w:eastAsiaTheme="minorHAnsi"/>
    </w:rPr>
  </w:style>
  <w:style w:type="paragraph" w:customStyle="1" w:styleId="B943BFB8A7E146ACB1FEC3540C63D0AF2">
    <w:name w:val="B943BFB8A7E146ACB1FEC3540C63D0AF2"/>
    <w:rsid w:val="00C90866"/>
    <w:rPr>
      <w:rFonts w:eastAsiaTheme="minorHAnsi"/>
    </w:rPr>
  </w:style>
  <w:style w:type="paragraph" w:customStyle="1" w:styleId="F28565EE903E486BB684D2DDE48E30972">
    <w:name w:val="F28565EE903E486BB684D2DDE48E30972"/>
    <w:rsid w:val="00C90866"/>
    <w:rPr>
      <w:rFonts w:eastAsiaTheme="minorHAnsi"/>
    </w:rPr>
  </w:style>
  <w:style w:type="paragraph" w:customStyle="1" w:styleId="3159CE967F7E4E8EB7E1E16F7CAEB7512">
    <w:name w:val="3159CE967F7E4E8EB7E1E16F7CAEB7512"/>
    <w:rsid w:val="00C90866"/>
    <w:rPr>
      <w:rFonts w:eastAsiaTheme="minorHAnsi"/>
    </w:rPr>
  </w:style>
  <w:style w:type="paragraph" w:customStyle="1" w:styleId="1A0E7E7CD7CA459C901FA9E6DD29A5E92">
    <w:name w:val="1A0E7E7CD7CA459C901FA9E6DD29A5E92"/>
    <w:rsid w:val="00C90866"/>
    <w:rPr>
      <w:rFonts w:eastAsiaTheme="minorHAnsi"/>
    </w:rPr>
  </w:style>
  <w:style w:type="paragraph" w:customStyle="1" w:styleId="5E120D97156F44CE8B6F8E17CA9375DD2">
    <w:name w:val="5E120D97156F44CE8B6F8E17CA9375DD2"/>
    <w:rsid w:val="00C90866"/>
    <w:rPr>
      <w:rFonts w:eastAsiaTheme="minorHAnsi"/>
    </w:rPr>
  </w:style>
  <w:style w:type="paragraph" w:customStyle="1" w:styleId="86D647DE645346639CD8ADAD0C70DB6D2">
    <w:name w:val="86D647DE645346639CD8ADAD0C70DB6D2"/>
    <w:rsid w:val="00C90866"/>
    <w:rPr>
      <w:rFonts w:eastAsiaTheme="minorHAnsi"/>
    </w:rPr>
  </w:style>
  <w:style w:type="paragraph" w:customStyle="1" w:styleId="B72464BD47F64DA3AB91793E389D53E41">
    <w:name w:val="B72464BD47F64DA3AB91793E389D53E41"/>
    <w:rsid w:val="00C90866"/>
    <w:rPr>
      <w:rFonts w:eastAsiaTheme="minorHAnsi"/>
    </w:rPr>
  </w:style>
  <w:style w:type="paragraph" w:customStyle="1" w:styleId="B793F7940681426F9739252FBFA2F6DB1">
    <w:name w:val="B793F7940681426F9739252FBFA2F6DB1"/>
    <w:rsid w:val="00C90866"/>
    <w:rPr>
      <w:rFonts w:eastAsiaTheme="minorHAnsi"/>
    </w:rPr>
  </w:style>
  <w:style w:type="paragraph" w:customStyle="1" w:styleId="F82E3D39B5104A26B65B4F35BD4FC9BB1">
    <w:name w:val="F82E3D39B5104A26B65B4F35BD4FC9BB1"/>
    <w:rsid w:val="00C90866"/>
    <w:rPr>
      <w:rFonts w:eastAsiaTheme="minorHAnsi"/>
    </w:rPr>
  </w:style>
  <w:style w:type="paragraph" w:customStyle="1" w:styleId="07C3D1B54CF2499081391B2BBE6EE4121">
    <w:name w:val="07C3D1B54CF2499081391B2BBE6EE4121"/>
    <w:rsid w:val="00C90866"/>
    <w:rPr>
      <w:rFonts w:eastAsiaTheme="minorHAnsi"/>
    </w:rPr>
  </w:style>
  <w:style w:type="paragraph" w:customStyle="1" w:styleId="3A33FBB3D2494984B5BF1F5EF8FA9FD01">
    <w:name w:val="3A33FBB3D2494984B5BF1F5EF8FA9FD01"/>
    <w:rsid w:val="00C90866"/>
    <w:rPr>
      <w:rFonts w:eastAsiaTheme="minorHAnsi"/>
    </w:rPr>
  </w:style>
  <w:style w:type="paragraph" w:customStyle="1" w:styleId="5E3310FF7E4A4BFB9A2E2FB08593E3251">
    <w:name w:val="5E3310FF7E4A4BFB9A2E2FB08593E3251"/>
    <w:rsid w:val="00C90866"/>
    <w:rPr>
      <w:rFonts w:eastAsiaTheme="minorHAnsi"/>
    </w:rPr>
  </w:style>
  <w:style w:type="paragraph" w:customStyle="1" w:styleId="DEC88216EB954B3E959496210C6305BE">
    <w:name w:val="DEC88216EB954B3E959496210C6305BE"/>
    <w:rsid w:val="00C90866"/>
  </w:style>
  <w:style w:type="paragraph" w:customStyle="1" w:styleId="BD66A8B3B105426A9DE8C55753E2F259">
    <w:name w:val="BD66A8B3B105426A9DE8C55753E2F259"/>
    <w:rsid w:val="00C90866"/>
  </w:style>
  <w:style w:type="paragraph" w:customStyle="1" w:styleId="8EFFD27508004C1F8BB0C93CCDA85CFD">
    <w:name w:val="8EFFD27508004C1F8BB0C93CCDA85CFD"/>
    <w:rsid w:val="00C90866"/>
  </w:style>
  <w:style w:type="paragraph" w:customStyle="1" w:styleId="34F924647C684647915B2C053AE08001">
    <w:name w:val="34F924647C684647915B2C053AE08001"/>
    <w:rsid w:val="00C90866"/>
  </w:style>
  <w:style w:type="paragraph" w:customStyle="1" w:styleId="33C852E773BC4816A99CF95AD56D1943">
    <w:name w:val="33C852E773BC4816A99CF95AD56D1943"/>
    <w:rsid w:val="00C90866"/>
  </w:style>
  <w:style w:type="paragraph" w:customStyle="1" w:styleId="F20AC0C4963B4CA8BDED5C792F72F4B0">
    <w:name w:val="F20AC0C4963B4CA8BDED5C792F72F4B0"/>
    <w:rsid w:val="00C90866"/>
  </w:style>
  <w:style w:type="paragraph" w:customStyle="1" w:styleId="D5AB295BABC349D7A43AFE97398331913">
    <w:name w:val="D5AB295BABC349D7A43AFE973983319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3">
    <w:name w:val="8F1EAA4B52EE49C1BC4BCBE930A3E8EE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3">
    <w:name w:val="249DE22AA0E64DB0A9D2BF270EEB761A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3">
    <w:name w:val="B0BA5D6460974943BAE319F603BEABEF3"/>
    <w:rsid w:val="00C90866"/>
    <w:rPr>
      <w:rFonts w:eastAsiaTheme="minorHAnsi"/>
    </w:rPr>
  </w:style>
  <w:style w:type="paragraph" w:customStyle="1" w:styleId="56D2140542DA4AAD8C10F50A550E71173">
    <w:name w:val="56D2140542DA4AAD8C10F50A550E71173"/>
    <w:rsid w:val="00C90866"/>
    <w:rPr>
      <w:rFonts w:eastAsiaTheme="minorHAnsi"/>
    </w:rPr>
  </w:style>
  <w:style w:type="paragraph" w:customStyle="1" w:styleId="2519B8F55179472F87DBEE5FF4407C393">
    <w:name w:val="2519B8F55179472F87DBEE5FF4407C393"/>
    <w:rsid w:val="00C90866"/>
    <w:rPr>
      <w:rFonts w:eastAsiaTheme="minorHAnsi"/>
    </w:rPr>
  </w:style>
  <w:style w:type="paragraph" w:customStyle="1" w:styleId="4216810AC2654E938735774C4B0B0D8E3">
    <w:name w:val="4216810AC2654E938735774C4B0B0D8E3"/>
    <w:rsid w:val="00C90866"/>
    <w:rPr>
      <w:rFonts w:eastAsiaTheme="minorHAnsi"/>
    </w:rPr>
  </w:style>
  <w:style w:type="paragraph" w:customStyle="1" w:styleId="8D8BE2DC0D774415B416A8E038A24B0A3">
    <w:name w:val="8D8BE2DC0D774415B416A8E038A24B0A3"/>
    <w:rsid w:val="00C90866"/>
    <w:rPr>
      <w:rFonts w:eastAsiaTheme="minorHAnsi"/>
    </w:rPr>
  </w:style>
  <w:style w:type="paragraph" w:customStyle="1" w:styleId="11E9D8AC416F41ECBCC7049336E5BB683">
    <w:name w:val="11E9D8AC416F41ECBCC7049336E5BB683"/>
    <w:rsid w:val="00C90866"/>
    <w:rPr>
      <w:rFonts w:eastAsiaTheme="minorHAnsi"/>
    </w:rPr>
  </w:style>
  <w:style w:type="paragraph" w:customStyle="1" w:styleId="41FBD3C58FBD4A5C9BB96C83E33301C53">
    <w:name w:val="41FBD3C58FBD4A5C9BB96C83E33301C53"/>
    <w:rsid w:val="00C90866"/>
    <w:rPr>
      <w:rFonts w:eastAsiaTheme="minorHAnsi"/>
    </w:rPr>
  </w:style>
  <w:style w:type="paragraph" w:customStyle="1" w:styleId="454E45ECF6B4435FA452A6A24D101AFD3">
    <w:name w:val="454E45ECF6B4435FA452A6A24D101AFD3"/>
    <w:rsid w:val="00C90866"/>
    <w:rPr>
      <w:rFonts w:eastAsiaTheme="minorHAnsi"/>
    </w:rPr>
  </w:style>
  <w:style w:type="paragraph" w:customStyle="1" w:styleId="A495E5C4786C413F9CD1FBB2B7F41C613">
    <w:name w:val="A495E5C4786C413F9CD1FBB2B7F41C613"/>
    <w:rsid w:val="00C90866"/>
    <w:rPr>
      <w:rFonts w:eastAsiaTheme="minorHAnsi"/>
    </w:rPr>
  </w:style>
  <w:style w:type="paragraph" w:customStyle="1" w:styleId="DC10C05DDB7C4E529534ED3CE91A24103">
    <w:name w:val="DC10C05DDB7C4E529534ED3CE91A24103"/>
    <w:rsid w:val="00C90866"/>
    <w:rPr>
      <w:rFonts w:eastAsiaTheme="minorHAnsi"/>
    </w:rPr>
  </w:style>
  <w:style w:type="paragraph" w:customStyle="1" w:styleId="69A6E6C86C5F4B1F855273548929110F3">
    <w:name w:val="69A6E6C86C5F4B1F855273548929110F3"/>
    <w:rsid w:val="00C90866"/>
    <w:rPr>
      <w:rFonts w:eastAsiaTheme="minorHAnsi"/>
    </w:rPr>
  </w:style>
  <w:style w:type="paragraph" w:customStyle="1" w:styleId="736F195F39ED4E8C932776370E883A3E3">
    <w:name w:val="736F195F39ED4E8C932776370E883A3E3"/>
    <w:rsid w:val="00C90866"/>
    <w:rPr>
      <w:rFonts w:eastAsiaTheme="minorHAnsi"/>
    </w:rPr>
  </w:style>
  <w:style w:type="paragraph" w:customStyle="1" w:styleId="A9FC39BE720A4DD9843BFEA462F0295C2">
    <w:name w:val="A9FC39BE720A4DD9843BFEA462F0295C2"/>
    <w:rsid w:val="00C90866"/>
    <w:rPr>
      <w:rFonts w:eastAsiaTheme="minorHAnsi"/>
    </w:rPr>
  </w:style>
  <w:style w:type="paragraph" w:customStyle="1" w:styleId="4C01D119898E42A1B4D7905A1F4CBFF22">
    <w:name w:val="4C01D119898E42A1B4D7905A1F4CBFF22"/>
    <w:rsid w:val="00C90866"/>
    <w:rPr>
      <w:rFonts w:eastAsiaTheme="minorHAnsi"/>
    </w:rPr>
  </w:style>
  <w:style w:type="paragraph" w:customStyle="1" w:styleId="58BC3ED435044D21BE10B85F5FE0EAEE2">
    <w:name w:val="58BC3ED435044D21BE10B85F5FE0EAEE2"/>
    <w:rsid w:val="00C90866"/>
    <w:rPr>
      <w:rFonts w:eastAsiaTheme="minorHAnsi"/>
    </w:rPr>
  </w:style>
  <w:style w:type="paragraph" w:customStyle="1" w:styleId="9FB3A831638345A7A035EE462C9B16352">
    <w:name w:val="9FB3A831638345A7A035EE462C9B16352"/>
    <w:rsid w:val="00C90866"/>
    <w:rPr>
      <w:rFonts w:eastAsiaTheme="minorHAnsi"/>
    </w:rPr>
  </w:style>
  <w:style w:type="paragraph" w:customStyle="1" w:styleId="E1E7ADFE09BD45C8924C3BC937C5E1F72">
    <w:name w:val="E1E7ADFE09BD45C8924C3BC937C5E1F72"/>
    <w:rsid w:val="00C90866"/>
    <w:rPr>
      <w:rFonts w:eastAsiaTheme="minorHAnsi"/>
    </w:rPr>
  </w:style>
  <w:style w:type="paragraph" w:customStyle="1" w:styleId="0FEFBE3CE07F4B45AEF1FFF99DAC07D12">
    <w:name w:val="0FEFBE3CE07F4B45AEF1FFF99DAC07D12"/>
    <w:rsid w:val="00C90866"/>
    <w:rPr>
      <w:rFonts w:eastAsiaTheme="minorHAnsi"/>
    </w:rPr>
  </w:style>
  <w:style w:type="paragraph" w:customStyle="1" w:styleId="AFD52C3487EA45DA9E7838C27CB58FF22">
    <w:name w:val="AFD52C3487EA45DA9E7838C27CB58FF22"/>
    <w:rsid w:val="00C90866"/>
    <w:rPr>
      <w:rFonts w:eastAsiaTheme="minorHAnsi"/>
    </w:rPr>
  </w:style>
  <w:style w:type="paragraph" w:customStyle="1" w:styleId="F0CCA5B41E7C4A75A31B1DB82F08EF3C2">
    <w:name w:val="F0CCA5B41E7C4A75A31B1DB82F08EF3C2"/>
    <w:rsid w:val="00C90866"/>
    <w:rPr>
      <w:rFonts w:eastAsiaTheme="minorHAnsi"/>
    </w:rPr>
  </w:style>
  <w:style w:type="paragraph" w:customStyle="1" w:styleId="B93B8BCA6BFB4AECB667B1C0EAD357FF2">
    <w:name w:val="B93B8BCA6BFB4AECB667B1C0EAD357FF2"/>
    <w:rsid w:val="00C90866"/>
    <w:rPr>
      <w:rFonts w:eastAsiaTheme="minorHAnsi"/>
    </w:rPr>
  </w:style>
  <w:style w:type="paragraph" w:customStyle="1" w:styleId="FDC9C0F9A3CD40D2BF93AD1EDBC0AA542">
    <w:name w:val="FDC9C0F9A3CD40D2BF93AD1EDBC0AA542"/>
    <w:rsid w:val="00C90866"/>
    <w:rPr>
      <w:rFonts w:eastAsiaTheme="minorHAnsi"/>
    </w:rPr>
  </w:style>
  <w:style w:type="paragraph" w:customStyle="1" w:styleId="49283B003EE347978D65D487218D23532">
    <w:name w:val="49283B003EE347978D65D487218D23532"/>
    <w:rsid w:val="00C90866"/>
    <w:rPr>
      <w:rFonts w:eastAsiaTheme="minorHAnsi"/>
    </w:rPr>
  </w:style>
  <w:style w:type="paragraph" w:customStyle="1" w:styleId="2AD9C24B1E5744ABBC933592C18951593">
    <w:name w:val="2AD9C24B1E5744ABBC933592C18951593"/>
    <w:rsid w:val="00C90866"/>
    <w:rPr>
      <w:rFonts w:eastAsiaTheme="minorHAnsi"/>
    </w:rPr>
  </w:style>
  <w:style w:type="paragraph" w:customStyle="1" w:styleId="B943BFB8A7E146ACB1FEC3540C63D0AF3">
    <w:name w:val="B943BFB8A7E146ACB1FEC3540C63D0AF3"/>
    <w:rsid w:val="00C90866"/>
    <w:rPr>
      <w:rFonts w:eastAsiaTheme="minorHAnsi"/>
    </w:rPr>
  </w:style>
  <w:style w:type="paragraph" w:customStyle="1" w:styleId="F28565EE903E486BB684D2DDE48E30973">
    <w:name w:val="F28565EE903E486BB684D2DDE48E30973"/>
    <w:rsid w:val="00C90866"/>
    <w:rPr>
      <w:rFonts w:eastAsiaTheme="minorHAnsi"/>
    </w:rPr>
  </w:style>
  <w:style w:type="paragraph" w:customStyle="1" w:styleId="3159CE967F7E4E8EB7E1E16F7CAEB7513">
    <w:name w:val="3159CE967F7E4E8EB7E1E16F7CAEB7513"/>
    <w:rsid w:val="00C90866"/>
    <w:rPr>
      <w:rFonts w:eastAsiaTheme="minorHAnsi"/>
    </w:rPr>
  </w:style>
  <w:style w:type="paragraph" w:customStyle="1" w:styleId="1A0E7E7CD7CA459C901FA9E6DD29A5E93">
    <w:name w:val="1A0E7E7CD7CA459C901FA9E6DD29A5E93"/>
    <w:rsid w:val="00C90866"/>
    <w:rPr>
      <w:rFonts w:eastAsiaTheme="minorHAnsi"/>
    </w:rPr>
  </w:style>
  <w:style w:type="paragraph" w:customStyle="1" w:styleId="5E120D97156F44CE8B6F8E17CA9375DD3">
    <w:name w:val="5E120D97156F44CE8B6F8E17CA9375DD3"/>
    <w:rsid w:val="00C90866"/>
    <w:rPr>
      <w:rFonts w:eastAsiaTheme="minorHAnsi"/>
    </w:rPr>
  </w:style>
  <w:style w:type="paragraph" w:customStyle="1" w:styleId="86D647DE645346639CD8ADAD0C70DB6D3">
    <w:name w:val="86D647DE645346639CD8ADAD0C70DB6D3"/>
    <w:rsid w:val="00C90866"/>
    <w:rPr>
      <w:rFonts w:eastAsiaTheme="minorHAnsi"/>
    </w:rPr>
  </w:style>
  <w:style w:type="paragraph" w:customStyle="1" w:styleId="B72464BD47F64DA3AB91793E389D53E42">
    <w:name w:val="B72464BD47F64DA3AB91793E389D53E42"/>
    <w:rsid w:val="00C90866"/>
    <w:rPr>
      <w:rFonts w:eastAsiaTheme="minorHAnsi"/>
    </w:rPr>
  </w:style>
  <w:style w:type="paragraph" w:customStyle="1" w:styleId="B793F7940681426F9739252FBFA2F6DB2">
    <w:name w:val="B793F7940681426F9739252FBFA2F6DB2"/>
    <w:rsid w:val="00C90866"/>
    <w:rPr>
      <w:rFonts w:eastAsiaTheme="minorHAnsi"/>
    </w:rPr>
  </w:style>
  <w:style w:type="paragraph" w:customStyle="1" w:styleId="F82E3D39B5104A26B65B4F35BD4FC9BB2">
    <w:name w:val="F82E3D39B5104A26B65B4F35BD4FC9BB2"/>
    <w:rsid w:val="00C90866"/>
    <w:rPr>
      <w:rFonts w:eastAsiaTheme="minorHAnsi"/>
    </w:rPr>
  </w:style>
  <w:style w:type="paragraph" w:customStyle="1" w:styleId="07C3D1B54CF2499081391B2BBE6EE4122">
    <w:name w:val="07C3D1B54CF2499081391B2BBE6EE4122"/>
    <w:rsid w:val="00C90866"/>
    <w:rPr>
      <w:rFonts w:eastAsiaTheme="minorHAnsi"/>
    </w:rPr>
  </w:style>
  <w:style w:type="paragraph" w:customStyle="1" w:styleId="3A33FBB3D2494984B5BF1F5EF8FA9FD02">
    <w:name w:val="3A33FBB3D2494984B5BF1F5EF8FA9FD02"/>
    <w:rsid w:val="00C90866"/>
    <w:rPr>
      <w:rFonts w:eastAsiaTheme="minorHAnsi"/>
    </w:rPr>
  </w:style>
  <w:style w:type="paragraph" w:customStyle="1" w:styleId="5E3310FF7E4A4BFB9A2E2FB08593E3252">
    <w:name w:val="5E3310FF7E4A4BFB9A2E2FB08593E3252"/>
    <w:rsid w:val="00C90866"/>
    <w:rPr>
      <w:rFonts w:eastAsiaTheme="minorHAnsi"/>
    </w:rPr>
  </w:style>
  <w:style w:type="paragraph" w:customStyle="1" w:styleId="DEC88216EB954B3E959496210C6305BE1">
    <w:name w:val="DEC88216EB954B3E959496210C6305BE1"/>
    <w:rsid w:val="00C90866"/>
    <w:rPr>
      <w:rFonts w:eastAsiaTheme="minorHAnsi"/>
    </w:rPr>
  </w:style>
  <w:style w:type="paragraph" w:customStyle="1" w:styleId="BD66A8B3B105426A9DE8C55753E2F2591">
    <w:name w:val="BD66A8B3B105426A9DE8C55753E2F2591"/>
    <w:rsid w:val="00C90866"/>
    <w:rPr>
      <w:rFonts w:eastAsiaTheme="minorHAnsi"/>
    </w:rPr>
  </w:style>
  <w:style w:type="paragraph" w:customStyle="1" w:styleId="8EFFD27508004C1F8BB0C93CCDA85CFD1">
    <w:name w:val="8EFFD27508004C1F8BB0C93CCDA85CFD1"/>
    <w:rsid w:val="00C90866"/>
    <w:rPr>
      <w:rFonts w:eastAsiaTheme="minorHAnsi"/>
    </w:rPr>
  </w:style>
  <w:style w:type="paragraph" w:customStyle="1" w:styleId="34F924647C684647915B2C053AE080011">
    <w:name w:val="34F924647C684647915B2C053AE080011"/>
    <w:rsid w:val="00C90866"/>
    <w:rPr>
      <w:rFonts w:eastAsiaTheme="minorHAnsi"/>
    </w:rPr>
  </w:style>
  <w:style w:type="paragraph" w:customStyle="1" w:styleId="33C852E773BC4816A99CF95AD56D19431">
    <w:name w:val="33C852E773BC4816A99CF95AD56D19431"/>
    <w:rsid w:val="00C90866"/>
    <w:rPr>
      <w:rFonts w:eastAsiaTheme="minorHAnsi"/>
    </w:rPr>
  </w:style>
  <w:style w:type="paragraph" w:customStyle="1" w:styleId="F20AC0C4963B4CA8BDED5C792F72F4B01">
    <w:name w:val="F20AC0C4963B4CA8BDED5C792F72F4B01"/>
    <w:rsid w:val="00C90866"/>
    <w:rPr>
      <w:rFonts w:eastAsiaTheme="minorHAnsi"/>
    </w:rPr>
  </w:style>
  <w:style w:type="paragraph" w:customStyle="1" w:styleId="C0735C8857CF4223A706C6027D8211FD">
    <w:name w:val="C0735C8857CF4223A706C6027D8211FD"/>
    <w:rsid w:val="00C90866"/>
  </w:style>
  <w:style w:type="paragraph" w:customStyle="1" w:styleId="F3CC483C25D24224BF3856919493A83F">
    <w:name w:val="F3CC483C25D24224BF3856919493A83F"/>
    <w:rsid w:val="00C90866"/>
  </w:style>
  <w:style w:type="paragraph" w:customStyle="1" w:styleId="36C9FE3CE9404BADA9807E82850C74A9">
    <w:name w:val="36C9FE3CE9404BADA9807E82850C74A9"/>
    <w:rsid w:val="00C90866"/>
  </w:style>
  <w:style w:type="paragraph" w:customStyle="1" w:styleId="9FFFCD5F170447F288D3DAA75C383D4E">
    <w:name w:val="9FFFCD5F170447F288D3DAA75C383D4E"/>
    <w:rsid w:val="00C90866"/>
  </w:style>
  <w:style w:type="paragraph" w:customStyle="1" w:styleId="FB854DEC5AE74CD7A8636C337B6016D2">
    <w:name w:val="FB854DEC5AE74CD7A8636C337B6016D2"/>
    <w:rsid w:val="00C90866"/>
  </w:style>
  <w:style w:type="paragraph" w:customStyle="1" w:styleId="EEB89759932941EAB220ECDCC2B2D8DE">
    <w:name w:val="EEB89759932941EAB220ECDCC2B2D8DE"/>
    <w:rsid w:val="00C90866"/>
  </w:style>
  <w:style w:type="paragraph" w:customStyle="1" w:styleId="CA53BBFC099F42E68769CAE169AB912C">
    <w:name w:val="CA53BBFC099F42E68769CAE169AB912C"/>
    <w:rsid w:val="00C90866"/>
  </w:style>
  <w:style w:type="paragraph" w:customStyle="1" w:styleId="D5AB295BABC349D7A43AFE97398331914">
    <w:name w:val="D5AB295BABC349D7A43AFE9739833191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4">
    <w:name w:val="8F1EAA4B52EE49C1BC4BCBE930A3E8EE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4">
    <w:name w:val="249DE22AA0E64DB0A9D2BF270EEB761A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4">
    <w:name w:val="B0BA5D6460974943BAE319F603BEABEF4"/>
    <w:rsid w:val="00C90866"/>
    <w:rPr>
      <w:rFonts w:eastAsiaTheme="minorHAnsi"/>
    </w:rPr>
  </w:style>
  <w:style w:type="paragraph" w:customStyle="1" w:styleId="56D2140542DA4AAD8C10F50A550E71174">
    <w:name w:val="56D2140542DA4AAD8C10F50A550E71174"/>
    <w:rsid w:val="00C90866"/>
    <w:rPr>
      <w:rFonts w:eastAsiaTheme="minorHAnsi"/>
    </w:rPr>
  </w:style>
  <w:style w:type="paragraph" w:customStyle="1" w:styleId="2519B8F55179472F87DBEE5FF4407C394">
    <w:name w:val="2519B8F55179472F87DBEE5FF4407C394"/>
    <w:rsid w:val="00C90866"/>
    <w:rPr>
      <w:rFonts w:eastAsiaTheme="minorHAnsi"/>
    </w:rPr>
  </w:style>
  <w:style w:type="paragraph" w:customStyle="1" w:styleId="4216810AC2654E938735774C4B0B0D8E4">
    <w:name w:val="4216810AC2654E938735774C4B0B0D8E4"/>
    <w:rsid w:val="00C90866"/>
    <w:rPr>
      <w:rFonts w:eastAsiaTheme="minorHAnsi"/>
    </w:rPr>
  </w:style>
  <w:style w:type="paragraph" w:customStyle="1" w:styleId="8D8BE2DC0D774415B416A8E038A24B0A4">
    <w:name w:val="8D8BE2DC0D774415B416A8E038A24B0A4"/>
    <w:rsid w:val="00C90866"/>
    <w:rPr>
      <w:rFonts w:eastAsiaTheme="minorHAnsi"/>
    </w:rPr>
  </w:style>
  <w:style w:type="paragraph" w:customStyle="1" w:styleId="11E9D8AC416F41ECBCC7049336E5BB684">
    <w:name w:val="11E9D8AC416F41ECBCC7049336E5BB684"/>
    <w:rsid w:val="00C90866"/>
    <w:rPr>
      <w:rFonts w:eastAsiaTheme="minorHAnsi"/>
    </w:rPr>
  </w:style>
  <w:style w:type="paragraph" w:customStyle="1" w:styleId="41FBD3C58FBD4A5C9BB96C83E33301C54">
    <w:name w:val="41FBD3C58FBD4A5C9BB96C83E33301C54"/>
    <w:rsid w:val="00C90866"/>
    <w:rPr>
      <w:rFonts w:eastAsiaTheme="minorHAnsi"/>
    </w:rPr>
  </w:style>
  <w:style w:type="paragraph" w:customStyle="1" w:styleId="454E45ECF6B4435FA452A6A24D101AFD4">
    <w:name w:val="454E45ECF6B4435FA452A6A24D101AFD4"/>
    <w:rsid w:val="00C90866"/>
    <w:rPr>
      <w:rFonts w:eastAsiaTheme="minorHAnsi"/>
    </w:rPr>
  </w:style>
  <w:style w:type="paragraph" w:customStyle="1" w:styleId="A495E5C4786C413F9CD1FBB2B7F41C614">
    <w:name w:val="A495E5C4786C413F9CD1FBB2B7F41C614"/>
    <w:rsid w:val="00C90866"/>
    <w:rPr>
      <w:rFonts w:eastAsiaTheme="minorHAnsi"/>
    </w:rPr>
  </w:style>
  <w:style w:type="paragraph" w:customStyle="1" w:styleId="DC10C05DDB7C4E529534ED3CE91A24104">
    <w:name w:val="DC10C05DDB7C4E529534ED3CE91A24104"/>
    <w:rsid w:val="00C90866"/>
    <w:rPr>
      <w:rFonts w:eastAsiaTheme="minorHAnsi"/>
    </w:rPr>
  </w:style>
  <w:style w:type="paragraph" w:customStyle="1" w:styleId="69A6E6C86C5F4B1F855273548929110F4">
    <w:name w:val="69A6E6C86C5F4B1F855273548929110F4"/>
    <w:rsid w:val="00C90866"/>
    <w:rPr>
      <w:rFonts w:eastAsiaTheme="minorHAnsi"/>
    </w:rPr>
  </w:style>
  <w:style w:type="paragraph" w:customStyle="1" w:styleId="736F195F39ED4E8C932776370E883A3E4">
    <w:name w:val="736F195F39ED4E8C932776370E883A3E4"/>
    <w:rsid w:val="00C90866"/>
    <w:rPr>
      <w:rFonts w:eastAsiaTheme="minorHAnsi"/>
    </w:rPr>
  </w:style>
  <w:style w:type="paragraph" w:customStyle="1" w:styleId="A9FC39BE720A4DD9843BFEA462F0295C3">
    <w:name w:val="A9FC39BE720A4DD9843BFEA462F0295C3"/>
    <w:rsid w:val="00C90866"/>
    <w:rPr>
      <w:rFonts w:eastAsiaTheme="minorHAnsi"/>
    </w:rPr>
  </w:style>
  <w:style w:type="paragraph" w:customStyle="1" w:styleId="4C01D119898E42A1B4D7905A1F4CBFF23">
    <w:name w:val="4C01D119898E42A1B4D7905A1F4CBFF23"/>
    <w:rsid w:val="00C90866"/>
    <w:rPr>
      <w:rFonts w:eastAsiaTheme="minorHAnsi"/>
    </w:rPr>
  </w:style>
  <w:style w:type="paragraph" w:customStyle="1" w:styleId="58BC3ED435044D21BE10B85F5FE0EAEE3">
    <w:name w:val="58BC3ED435044D21BE10B85F5FE0EAEE3"/>
    <w:rsid w:val="00C90866"/>
    <w:rPr>
      <w:rFonts w:eastAsiaTheme="minorHAnsi"/>
    </w:rPr>
  </w:style>
  <w:style w:type="paragraph" w:customStyle="1" w:styleId="9FB3A831638345A7A035EE462C9B16353">
    <w:name w:val="9FB3A831638345A7A035EE462C9B16353"/>
    <w:rsid w:val="00C90866"/>
    <w:rPr>
      <w:rFonts w:eastAsiaTheme="minorHAnsi"/>
    </w:rPr>
  </w:style>
  <w:style w:type="paragraph" w:customStyle="1" w:styleId="E1E7ADFE09BD45C8924C3BC937C5E1F73">
    <w:name w:val="E1E7ADFE09BD45C8924C3BC937C5E1F73"/>
    <w:rsid w:val="00C90866"/>
    <w:rPr>
      <w:rFonts w:eastAsiaTheme="minorHAnsi"/>
    </w:rPr>
  </w:style>
  <w:style w:type="paragraph" w:customStyle="1" w:styleId="0FEFBE3CE07F4B45AEF1FFF99DAC07D13">
    <w:name w:val="0FEFBE3CE07F4B45AEF1FFF99DAC07D13"/>
    <w:rsid w:val="00C90866"/>
    <w:rPr>
      <w:rFonts w:eastAsiaTheme="minorHAnsi"/>
    </w:rPr>
  </w:style>
  <w:style w:type="paragraph" w:customStyle="1" w:styleId="AFD52C3487EA45DA9E7838C27CB58FF23">
    <w:name w:val="AFD52C3487EA45DA9E7838C27CB58FF23"/>
    <w:rsid w:val="00C90866"/>
    <w:rPr>
      <w:rFonts w:eastAsiaTheme="minorHAnsi"/>
    </w:rPr>
  </w:style>
  <w:style w:type="paragraph" w:customStyle="1" w:styleId="F0CCA5B41E7C4A75A31B1DB82F08EF3C3">
    <w:name w:val="F0CCA5B41E7C4A75A31B1DB82F08EF3C3"/>
    <w:rsid w:val="00C90866"/>
    <w:rPr>
      <w:rFonts w:eastAsiaTheme="minorHAnsi"/>
    </w:rPr>
  </w:style>
  <w:style w:type="paragraph" w:customStyle="1" w:styleId="B93B8BCA6BFB4AECB667B1C0EAD357FF3">
    <w:name w:val="B93B8BCA6BFB4AECB667B1C0EAD357FF3"/>
    <w:rsid w:val="00C90866"/>
    <w:rPr>
      <w:rFonts w:eastAsiaTheme="minorHAnsi"/>
    </w:rPr>
  </w:style>
  <w:style w:type="paragraph" w:customStyle="1" w:styleId="FDC9C0F9A3CD40D2BF93AD1EDBC0AA543">
    <w:name w:val="FDC9C0F9A3CD40D2BF93AD1EDBC0AA543"/>
    <w:rsid w:val="00C90866"/>
    <w:rPr>
      <w:rFonts w:eastAsiaTheme="minorHAnsi"/>
    </w:rPr>
  </w:style>
  <w:style w:type="paragraph" w:customStyle="1" w:styleId="49283B003EE347978D65D487218D23533">
    <w:name w:val="49283B003EE347978D65D487218D23533"/>
    <w:rsid w:val="00C90866"/>
    <w:rPr>
      <w:rFonts w:eastAsiaTheme="minorHAnsi"/>
    </w:rPr>
  </w:style>
  <w:style w:type="paragraph" w:customStyle="1" w:styleId="2AD9C24B1E5744ABBC933592C18951594">
    <w:name w:val="2AD9C24B1E5744ABBC933592C18951594"/>
    <w:rsid w:val="00C90866"/>
    <w:rPr>
      <w:rFonts w:eastAsiaTheme="minorHAnsi"/>
    </w:rPr>
  </w:style>
  <w:style w:type="paragraph" w:customStyle="1" w:styleId="B943BFB8A7E146ACB1FEC3540C63D0AF4">
    <w:name w:val="B943BFB8A7E146ACB1FEC3540C63D0AF4"/>
    <w:rsid w:val="00C90866"/>
    <w:rPr>
      <w:rFonts w:eastAsiaTheme="minorHAnsi"/>
    </w:rPr>
  </w:style>
  <w:style w:type="paragraph" w:customStyle="1" w:styleId="F28565EE903E486BB684D2DDE48E30974">
    <w:name w:val="F28565EE903E486BB684D2DDE48E30974"/>
    <w:rsid w:val="00C90866"/>
    <w:rPr>
      <w:rFonts w:eastAsiaTheme="minorHAnsi"/>
    </w:rPr>
  </w:style>
  <w:style w:type="paragraph" w:customStyle="1" w:styleId="3159CE967F7E4E8EB7E1E16F7CAEB7514">
    <w:name w:val="3159CE967F7E4E8EB7E1E16F7CAEB7514"/>
    <w:rsid w:val="00C90866"/>
    <w:rPr>
      <w:rFonts w:eastAsiaTheme="minorHAnsi"/>
    </w:rPr>
  </w:style>
  <w:style w:type="paragraph" w:customStyle="1" w:styleId="1A0E7E7CD7CA459C901FA9E6DD29A5E94">
    <w:name w:val="1A0E7E7CD7CA459C901FA9E6DD29A5E94"/>
    <w:rsid w:val="00C90866"/>
    <w:rPr>
      <w:rFonts w:eastAsiaTheme="minorHAnsi"/>
    </w:rPr>
  </w:style>
  <w:style w:type="paragraph" w:customStyle="1" w:styleId="5E120D97156F44CE8B6F8E17CA9375DD4">
    <w:name w:val="5E120D97156F44CE8B6F8E17CA9375DD4"/>
    <w:rsid w:val="00C90866"/>
    <w:rPr>
      <w:rFonts w:eastAsiaTheme="minorHAnsi"/>
    </w:rPr>
  </w:style>
  <w:style w:type="paragraph" w:customStyle="1" w:styleId="86D647DE645346639CD8ADAD0C70DB6D4">
    <w:name w:val="86D647DE645346639CD8ADAD0C70DB6D4"/>
    <w:rsid w:val="00C90866"/>
    <w:rPr>
      <w:rFonts w:eastAsiaTheme="minorHAnsi"/>
    </w:rPr>
  </w:style>
  <w:style w:type="paragraph" w:customStyle="1" w:styleId="B72464BD47F64DA3AB91793E389D53E43">
    <w:name w:val="B72464BD47F64DA3AB91793E389D53E43"/>
    <w:rsid w:val="00C90866"/>
    <w:rPr>
      <w:rFonts w:eastAsiaTheme="minorHAnsi"/>
    </w:rPr>
  </w:style>
  <w:style w:type="paragraph" w:customStyle="1" w:styleId="B793F7940681426F9739252FBFA2F6DB3">
    <w:name w:val="B793F7940681426F9739252FBFA2F6DB3"/>
    <w:rsid w:val="00C90866"/>
    <w:rPr>
      <w:rFonts w:eastAsiaTheme="minorHAnsi"/>
    </w:rPr>
  </w:style>
  <w:style w:type="paragraph" w:customStyle="1" w:styleId="F82E3D39B5104A26B65B4F35BD4FC9BB3">
    <w:name w:val="F82E3D39B5104A26B65B4F35BD4FC9BB3"/>
    <w:rsid w:val="00C90866"/>
    <w:rPr>
      <w:rFonts w:eastAsiaTheme="minorHAnsi"/>
    </w:rPr>
  </w:style>
  <w:style w:type="paragraph" w:customStyle="1" w:styleId="07C3D1B54CF2499081391B2BBE6EE4123">
    <w:name w:val="07C3D1B54CF2499081391B2BBE6EE4123"/>
    <w:rsid w:val="00C90866"/>
    <w:rPr>
      <w:rFonts w:eastAsiaTheme="minorHAnsi"/>
    </w:rPr>
  </w:style>
  <w:style w:type="paragraph" w:customStyle="1" w:styleId="3A33FBB3D2494984B5BF1F5EF8FA9FD03">
    <w:name w:val="3A33FBB3D2494984B5BF1F5EF8FA9FD03"/>
    <w:rsid w:val="00C90866"/>
    <w:rPr>
      <w:rFonts w:eastAsiaTheme="minorHAnsi"/>
    </w:rPr>
  </w:style>
  <w:style w:type="paragraph" w:customStyle="1" w:styleId="5E3310FF7E4A4BFB9A2E2FB08593E3253">
    <w:name w:val="5E3310FF7E4A4BFB9A2E2FB08593E3253"/>
    <w:rsid w:val="00C90866"/>
    <w:rPr>
      <w:rFonts w:eastAsiaTheme="minorHAnsi"/>
    </w:rPr>
  </w:style>
  <w:style w:type="paragraph" w:customStyle="1" w:styleId="DEC88216EB954B3E959496210C6305BE2">
    <w:name w:val="DEC88216EB954B3E959496210C6305BE2"/>
    <w:rsid w:val="00C90866"/>
    <w:rPr>
      <w:rFonts w:eastAsiaTheme="minorHAnsi"/>
    </w:rPr>
  </w:style>
  <w:style w:type="paragraph" w:customStyle="1" w:styleId="BD66A8B3B105426A9DE8C55753E2F2592">
    <w:name w:val="BD66A8B3B105426A9DE8C55753E2F2592"/>
    <w:rsid w:val="00C90866"/>
    <w:rPr>
      <w:rFonts w:eastAsiaTheme="minorHAnsi"/>
    </w:rPr>
  </w:style>
  <w:style w:type="paragraph" w:customStyle="1" w:styleId="8EFFD27508004C1F8BB0C93CCDA85CFD2">
    <w:name w:val="8EFFD27508004C1F8BB0C93CCDA85CFD2"/>
    <w:rsid w:val="00C90866"/>
    <w:rPr>
      <w:rFonts w:eastAsiaTheme="minorHAnsi"/>
    </w:rPr>
  </w:style>
  <w:style w:type="paragraph" w:customStyle="1" w:styleId="34F924647C684647915B2C053AE080012">
    <w:name w:val="34F924647C684647915B2C053AE080012"/>
    <w:rsid w:val="00C90866"/>
    <w:rPr>
      <w:rFonts w:eastAsiaTheme="minorHAnsi"/>
    </w:rPr>
  </w:style>
  <w:style w:type="paragraph" w:customStyle="1" w:styleId="33C852E773BC4816A99CF95AD56D19432">
    <w:name w:val="33C852E773BC4816A99CF95AD56D19432"/>
    <w:rsid w:val="00C90866"/>
    <w:rPr>
      <w:rFonts w:eastAsiaTheme="minorHAnsi"/>
    </w:rPr>
  </w:style>
  <w:style w:type="paragraph" w:customStyle="1" w:styleId="F20AC0C4963B4CA8BDED5C792F72F4B02">
    <w:name w:val="F20AC0C4963B4CA8BDED5C792F72F4B02"/>
    <w:rsid w:val="00C90866"/>
    <w:rPr>
      <w:rFonts w:eastAsiaTheme="minorHAnsi"/>
    </w:rPr>
  </w:style>
  <w:style w:type="paragraph" w:customStyle="1" w:styleId="C0735C8857CF4223A706C6027D8211FD1">
    <w:name w:val="C0735C8857CF4223A706C6027D8211FD1"/>
    <w:rsid w:val="00C90866"/>
    <w:rPr>
      <w:rFonts w:eastAsiaTheme="minorHAnsi"/>
    </w:rPr>
  </w:style>
  <w:style w:type="paragraph" w:customStyle="1" w:styleId="F3CC483C25D24224BF3856919493A83F1">
    <w:name w:val="F3CC483C25D24224BF3856919493A83F1"/>
    <w:rsid w:val="00C90866"/>
    <w:rPr>
      <w:rFonts w:eastAsiaTheme="minorHAnsi"/>
    </w:rPr>
  </w:style>
  <w:style w:type="paragraph" w:customStyle="1" w:styleId="36C9FE3CE9404BADA9807E82850C74A91">
    <w:name w:val="36C9FE3CE9404BADA9807E82850C74A91"/>
    <w:rsid w:val="00C90866"/>
    <w:rPr>
      <w:rFonts w:eastAsiaTheme="minorHAnsi"/>
    </w:rPr>
  </w:style>
  <w:style w:type="paragraph" w:customStyle="1" w:styleId="9FFFCD5F170447F288D3DAA75C383D4E1">
    <w:name w:val="9FFFCD5F170447F288D3DAA75C383D4E1"/>
    <w:rsid w:val="00C90866"/>
    <w:rPr>
      <w:rFonts w:eastAsiaTheme="minorHAnsi"/>
    </w:rPr>
  </w:style>
  <w:style w:type="paragraph" w:customStyle="1" w:styleId="FB854DEC5AE74CD7A8636C337B6016D21">
    <w:name w:val="FB854DEC5AE74CD7A8636C337B6016D21"/>
    <w:rsid w:val="00C90866"/>
    <w:rPr>
      <w:rFonts w:eastAsiaTheme="minorHAnsi"/>
    </w:rPr>
  </w:style>
  <w:style w:type="paragraph" w:customStyle="1" w:styleId="EEB89759932941EAB220ECDCC2B2D8DE1">
    <w:name w:val="EEB89759932941EAB220ECDCC2B2D8DE1"/>
    <w:rsid w:val="00C90866"/>
    <w:rPr>
      <w:rFonts w:eastAsiaTheme="minorHAnsi"/>
    </w:rPr>
  </w:style>
  <w:style w:type="paragraph" w:customStyle="1" w:styleId="CA53BBFC099F42E68769CAE169AB912C1">
    <w:name w:val="CA53BBFC099F42E68769CAE169AB912C1"/>
    <w:rsid w:val="00C90866"/>
    <w:rPr>
      <w:rFonts w:eastAsiaTheme="minorHAnsi"/>
    </w:rPr>
  </w:style>
  <w:style w:type="paragraph" w:customStyle="1" w:styleId="0BCC0F179AD64D75A718A2848FC81B6E">
    <w:name w:val="0BCC0F179AD64D75A718A2848FC81B6E"/>
    <w:rsid w:val="00C90866"/>
  </w:style>
  <w:style w:type="paragraph" w:customStyle="1" w:styleId="47AB0CDB9A764ED28C077343185B5EBE">
    <w:name w:val="47AB0CDB9A764ED28C077343185B5EBE"/>
    <w:rsid w:val="00C90866"/>
  </w:style>
  <w:style w:type="paragraph" w:customStyle="1" w:styleId="68A5D080C50C457B811894E050C218E5">
    <w:name w:val="68A5D080C50C457B811894E050C218E5"/>
    <w:rsid w:val="00C90866"/>
  </w:style>
  <w:style w:type="paragraph" w:customStyle="1" w:styleId="8F627247605441538F55A98E7A243DB4">
    <w:name w:val="8F627247605441538F55A98E7A243DB4"/>
    <w:rsid w:val="00C90866"/>
  </w:style>
  <w:style w:type="paragraph" w:customStyle="1" w:styleId="D5AB295BABC349D7A43AFE97398331915">
    <w:name w:val="D5AB295BABC349D7A43AFE9739833191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5">
    <w:name w:val="8F1EAA4B52EE49C1BC4BCBE930A3E8EE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5">
    <w:name w:val="249DE22AA0E64DB0A9D2BF270EEB761A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1">
    <w:name w:val="8F627247605441538F55A98E7A243DB41"/>
    <w:rsid w:val="00C90866"/>
    <w:rPr>
      <w:rFonts w:eastAsiaTheme="minorHAnsi"/>
    </w:rPr>
  </w:style>
  <w:style w:type="paragraph" w:customStyle="1" w:styleId="56D2140542DA4AAD8C10F50A550E71175">
    <w:name w:val="56D2140542DA4AAD8C10F50A550E71175"/>
    <w:rsid w:val="00C90866"/>
    <w:rPr>
      <w:rFonts w:eastAsiaTheme="minorHAnsi"/>
    </w:rPr>
  </w:style>
  <w:style w:type="paragraph" w:customStyle="1" w:styleId="2519B8F55179472F87DBEE5FF4407C395">
    <w:name w:val="2519B8F55179472F87DBEE5FF4407C395"/>
    <w:rsid w:val="00C90866"/>
    <w:rPr>
      <w:rFonts w:eastAsiaTheme="minorHAnsi"/>
    </w:rPr>
  </w:style>
  <w:style w:type="paragraph" w:customStyle="1" w:styleId="4216810AC2654E938735774C4B0B0D8E5">
    <w:name w:val="4216810AC2654E938735774C4B0B0D8E5"/>
    <w:rsid w:val="00C90866"/>
    <w:rPr>
      <w:rFonts w:eastAsiaTheme="minorHAnsi"/>
    </w:rPr>
  </w:style>
  <w:style w:type="paragraph" w:customStyle="1" w:styleId="8D8BE2DC0D774415B416A8E038A24B0A5">
    <w:name w:val="8D8BE2DC0D774415B416A8E038A24B0A5"/>
    <w:rsid w:val="00C90866"/>
    <w:rPr>
      <w:rFonts w:eastAsiaTheme="minorHAnsi"/>
    </w:rPr>
  </w:style>
  <w:style w:type="paragraph" w:customStyle="1" w:styleId="11E9D8AC416F41ECBCC7049336E5BB685">
    <w:name w:val="11E9D8AC416F41ECBCC7049336E5BB685"/>
    <w:rsid w:val="00C90866"/>
    <w:rPr>
      <w:rFonts w:eastAsiaTheme="minorHAnsi"/>
    </w:rPr>
  </w:style>
  <w:style w:type="paragraph" w:customStyle="1" w:styleId="41FBD3C58FBD4A5C9BB96C83E33301C55">
    <w:name w:val="41FBD3C58FBD4A5C9BB96C83E33301C55"/>
    <w:rsid w:val="00C90866"/>
    <w:rPr>
      <w:rFonts w:eastAsiaTheme="minorHAnsi"/>
    </w:rPr>
  </w:style>
  <w:style w:type="paragraph" w:customStyle="1" w:styleId="454E45ECF6B4435FA452A6A24D101AFD5">
    <w:name w:val="454E45ECF6B4435FA452A6A24D101AFD5"/>
    <w:rsid w:val="00C90866"/>
    <w:rPr>
      <w:rFonts w:eastAsiaTheme="minorHAnsi"/>
    </w:rPr>
  </w:style>
  <w:style w:type="paragraph" w:customStyle="1" w:styleId="A495E5C4786C413F9CD1FBB2B7F41C615">
    <w:name w:val="A495E5C4786C413F9CD1FBB2B7F41C615"/>
    <w:rsid w:val="00C90866"/>
    <w:rPr>
      <w:rFonts w:eastAsiaTheme="minorHAnsi"/>
    </w:rPr>
  </w:style>
  <w:style w:type="paragraph" w:customStyle="1" w:styleId="DC10C05DDB7C4E529534ED3CE91A24105">
    <w:name w:val="DC10C05DDB7C4E529534ED3CE91A24105"/>
    <w:rsid w:val="00C90866"/>
    <w:rPr>
      <w:rFonts w:eastAsiaTheme="minorHAnsi"/>
    </w:rPr>
  </w:style>
  <w:style w:type="paragraph" w:customStyle="1" w:styleId="69A6E6C86C5F4B1F855273548929110F5">
    <w:name w:val="69A6E6C86C5F4B1F855273548929110F5"/>
    <w:rsid w:val="00C90866"/>
    <w:rPr>
      <w:rFonts w:eastAsiaTheme="minorHAnsi"/>
    </w:rPr>
  </w:style>
  <w:style w:type="paragraph" w:customStyle="1" w:styleId="736F195F39ED4E8C932776370E883A3E5">
    <w:name w:val="736F195F39ED4E8C932776370E883A3E5"/>
    <w:rsid w:val="00C90866"/>
    <w:rPr>
      <w:rFonts w:eastAsiaTheme="minorHAnsi"/>
    </w:rPr>
  </w:style>
  <w:style w:type="paragraph" w:customStyle="1" w:styleId="A9FC39BE720A4DD9843BFEA462F0295C4">
    <w:name w:val="A9FC39BE720A4DD9843BFEA462F0295C4"/>
    <w:rsid w:val="00C90866"/>
    <w:rPr>
      <w:rFonts w:eastAsiaTheme="minorHAnsi"/>
    </w:rPr>
  </w:style>
  <w:style w:type="paragraph" w:customStyle="1" w:styleId="4C01D119898E42A1B4D7905A1F4CBFF24">
    <w:name w:val="4C01D119898E42A1B4D7905A1F4CBFF24"/>
    <w:rsid w:val="00C90866"/>
    <w:rPr>
      <w:rFonts w:eastAsiaTheme="minorHAnsi"/>
    </w:rPr>
  </w:style>
  <w:style w:type="paragraph" w:customStyle="1" w:styleId="58BC3ED435044D21BE10B85F5FE0EAEE4">
    <w:name w:val="58BC3ED435044D21BE10B85F5FE0EAEE4"/>
    <w:rsid w:val="00C90866"/>
    <w:rPr>
      <w:rFonts w:eastAsiaTheme="minorHAnsi"/>
    </w:rPr>
  </w:style>
  <w:style w:type="paragraph" w:customStyle="1" w:styleId="9FB3A831638345A7A035EE462C9B16354">
    <w:name w:val="9FB3A831638345A7A035EE462C9B16354"/>
    <w:rsid w:val="00C90866"/>
    <w:rPr>
      <w:rFonts w:eastAsiaTheme="minorHAnsi"/>
    </w:rPr>
  </w:style>
  <w:style w:type="paragraph" w:customStyle="1" w:styleId="E1E7ADFE09BD45C8924C3BC937C5E1F74">
    <w:name w:val="E1E7ADFE09BD45C8924C3BC937C5E1F74"/>
    <w:rsid w:val="00C90866"/>
    <w:rPr>
      <w:rFonts w:eastAsiaTheme="minorHAnsi"/>
    </w:rPr>
  </w:style>
  <w:style w:type="paragraph" w:customStyle="1" w:styleId="0FEFBE3CE07F4B45AEF1FFF99DAC07D14">
    <w:name w:val="0FEFBE3CE07F4B45AEF1FFF99DAC07D14"/>
    <w:rsid w:val="00C90866"/>
    <w:rPr>
      <w:rFonts w:eastAsiaTheme="minorHAnsi"/>
    </w:rPr>
  </w:style>
  <w:style w:type="paragraph" w:customStyle="1" w:styleId="AFD52C3487EA45DA9E7838C27CB58FF24">
    <w:name w:val="AFD52C3487EA45DA9E7838C27CB58FF24"/>
    <w:rsid w:val="00C90866"/>
    <w:rPr>
      <w:rFonts w:eastAsiaTheme="minorHAnsi"/>
    </w:rPr>
  </w:style>
  <w:style w:type="paragraph" w:customStyle="1" w:styleId="F0CCA5B41E7C4A75A31B1DB82F08EF3C4">
    <w:name w:val="F0CCA5B41E7C4A75A31B1DB82F08EF3C4"/>
    <w:rsid w:val="00C90866"/>
    <w:rPr>
      <w:rFonts w:eastAsiaTheme="minorHAnsi"/>
    </w:rPr>
  </w:style>
  <w:style w:type="paragraph" w:customStyle="1" w:styleId="B93B8BCA6BFB4AECB667B1C0EAD357FF4">
    <w:name w:val="B93B8BCA6BFB4AECB667B1C0EAD357FF4"/>
    <w:rsid w:val="00C90866"/>
    <w:rPr>
      <w:rFonts w:eastAsiaTheme="minorHAnsi"/>
    </w:rPr>
  </w:style>
  <w:style w:type="paragraph" w:customStyle="1" w:styleId="FDC9C0F9A3CD40D2BF93AD1EDBC0AA544">
    <w:name w:val="FDC9C0F9A3CD40D2BF93AD1EDBC0AA544"/>
    <w:rsid w:val="00C90866"/>
    <w:rPr>
      <w:rFonts w:eastAsiaTheme="minorHAnsi"/>
    </w:rPr>
  </w:style>
  <w:style w:type="paragraph" w:customStyle="1" w:styleId="49283B003EE347978D65D487218D23534">
    <w:name w:val="49283B003EE347978D65D487218D23534"/>
    <w:rsid w:val="00C90866"/>
    <w:rPr>
      <w:rFonts w:eastAsiaTheme="minorHAnsi"/>
    </w:rPr>
  </w:style>
  <w:style w:type="paragraph" w:customStyle="1" w:styleId="2AD9C24B1E5744ABBC933592C18951595">
    <w:name w:val="2AD9C24B1E5744ABBC933592C18951595"/>
    <w:rsid w:val="00C90866"/>
    <w:rPr>
      <w:rFonts w:eastAsiaTheme="minorHAnsi"/>
    </w:rPr>
  </w:style>
  <w:style w:type="paragraph" w:customStyle="1" w:styleId="B943BFB8A7E146ACB1FEC3540C63D0AF5">
    <w:name w:val="B943BFB8A7E146ACB1FEC3540C63D0AF5"/>
    <w:rsid w:val="00C90866"/>
    <w:rPr>
      <w:rFonts w:eastAsiaTheme="minorHAnsi"/>
    </w:rPr>
  </w:style>
  <w:style w:type="paragraph" w:customStyle="1" w:styleId="F28565EE903E486BB684D2DDE48E30975">
    <w:name w:val="F28565EE903E486BB684D2DDE48E30975"/>
    <w:rsid w:val="00C90866"/>
    <w:rPr>
      <w:rFonts w:eastAsiaTheme="minorHAnsi"/>
    </w:rPr>
  </w:style>
  <w:style w:type="paragraph" w:customStyle="1" w:styleId="3159CE967F7E4E8EB7E1E16F7CAEB7515">
    <w:name w:val="3159CE967F7E4E8EB7E1E16F7CAEB7515"/>
    <w:rsid w:val="00C90866"/>
    <w:rPr>
      <w:rFonts w:eastAsiaTheme="minorHAnsi"/>
    </w:rPr>
  </w:style>
  <w:style w:type="paragraph" w:customStyle="1" w:styleId="1A0E7E7CD7CA459C901FA9E6DD29A5E95">
    <w:name w:val="1A0E7E7CD7CA459C901FA9E6DD29A5E95"/>
    <w:rsid w:val="00C90866"/>
    <w:rPr>
      <w:rFonts w:eastAsiaTheme="minorHAnsi"/>
    </w:rPr>
  </w:style>
  <w:style w:type="paragraph" w:customStyle="1" w:styleId="5E120D97156F44CE8B6F8E17CA9375DD5">
    <w:name w:val="5E120D97156F44CE8B6F8E17CA9375DD5"/>
    <w:rsid w:val="00C90866"/>
    <w:rPr>
      <w:rFonts w:eastAsiaTheme="minorHAnsi"/>
    </w:rPr>
  </w:style>
  <w:style w:type="paragraph" w:customStyle="1" w:styleId="86D647DE645346639CD8ADAD0C70DB6D5">
    <w:name w:val="86D647DE645346639CD8ADAD0C70DB6D5"/>
    <w:rsid w:val="00C90866"/>
    <w:rPr>
      <w:rFonts w:eastAsiaTheme="minorHAnsi"/>
    </w:rPr>
  </w:style>
  <w:style w:type="paragraph" w:customStyle="1" w:styleId="B72464BD47F64DA3AB91793E389D53E44">
    <w:name w:val="B72464BD47F64DA3AB91793E389D53E44"/>
    <w:rsid w:val="00C90866"/>
    <w:rPr>
      <w:rFonts w:eastAsiaTheme="minorHAnsi"/>
    </w:rPr>
  </w:style>
  <w:style w:type="paragraph" w:customStyle="1" w:styleId="B793F7940681426F9739252FBFA2F6DB4">
    <w:name w:val="B793F7940681426F9739252FBFA2F6DB4"/>
    <w:rsid w:val="00C90866"/>
    <w:rPr>
      <w:rFonts w:eastAsiaTheme="minorHAnsi"/>
    </w:rPr>
  </w:style>
  <w:style w:type="paragraph" w:customStyle="1" w:styleId="F82E3D39B5104A26B65B4F35BD4FC9BB4">
    <w:name w:val="F82E3D39B5104A26B65B4F35BD4FC9BB4"/>
    <w:rsid w:val="00C90866"/>
    <w:rPr>
      <w:rFonts w:eastAsiaTheme="minorHAnsi"/>
    </w:rPr>
  </w:style>
  <w:style w:type="paragraph" w:customStyle="1" w:styleId="07C3D1B54CF2499081391B2BBE6EE4124">
    <w:name w:val="07C3D1B54CF2499081391B2BBE6EE4124"/>
    <w:rsid w:val="00C90866"/>
    <w:rPr>
      <w:rFonts w:eastAsiaTheme="minorHAnsi"/>
    </w:rPr>
  </w:style>
  <w:style w:type="paragraph" w:customStyle="1" w:styleId="3A33FBB3D2494984B5BF1F5EF8FA9FD04">
    <w:name w:val="3A33FBB3D2494984B5BF1F5EF8FA9FD04"/>
    <w:rsid w:val="00C90866"/>
    <w:rPr>
      <w:rFonts w:eastAsiaTheme="minorHAnsi"/>
    </w:rPr>
  </w:style>
  <w:style w:type="paragraph" w:customStyle="1" w:styleId="5E3310FF7E4A4BFB9A2E2FB08593E3254">
    <w:name w:val="5E3310FF7E4A4BFB9A2E2FB08593E3254"/>
    <w:rsid w:val="00C90866"/>
    <w:rPr>
      <w:rFonts w:eastAsiaTheme="minorHAnsi"/>
    </w:rPr>
  </w:style>
  <w:style w:type="paragraph" w:customStyle="1" w:styleId="DEC88216EB954B3E959496210C6305BE3">
    <w:name w:val="DEC88216EB954B3E959496210C6305BE3"/>
    <w:rsid w:val="00C90866"/>
    <w:rPr>
      <w:rFonts w:eastAsiaTheme="minorHAnsi"/>
    </w:rPr>
  </w:style>
  <w:style w:type="paragraph" w:customStyle="1" w:styleId="BD66A8B3B105426A9DE8C55753E2F2593">
    <w:name w:val="BD66A8B3B105426A9DE8C55753E2F2593"/>
    <w:rsid w:val="00C90866"/>
    <w:rPr>
      <w:rFonts w:eastAsiaTheme="minorHAnsi"/>
    </w:rPr>
  </w:style>
  <w:style w:type="paragraph" w:customStyle="1" w:styleId="8EFFD27508004C1F8BB0C93CCDA85CFD3">
    <w:name w:val="8EFFD27508004C1F8BB0C93CCDA85CFD3"/>
    <w:rsid w:val="00C90866"/>
    <w:rPr>
      <w:rFonts w:eastAsiaTheme="minorHAnsi"/>
    </w:rPr>
  </w:style>
  <w:style w:type="paragraph" w:customStyle="1" w:styleId="34F924647C684647915B2C053AE080013">
    <w:name w:val="34F924647C684647915B2C053AE080013"/>
    <w:rsid w:val="00C90866"/>
    <w:rPr>
      <w:rFonts w:eastAsiaTheme="minorHAnsi"/>
    </w:rPr>
  </w:style>
  <w:style w:type="paragraph" w:customStyle="1" w:styleId="33C852E773BC4816A99CF95AD56D19433">
    <w:name w:val="33C852E773BC4816A99CF95AD56D19433"/>
    <w:rsid w:val="00C90866"/>
    <w:rPr>
      <w:rFonts w:eastAsiaTheme="minorHAnsi"/>
    </w:rPr>
  </w:style>
  <w:style w:type="paragraph" w:customStyle="1" w:styleId="F20AC0C4963B4CA8BDED5C792F72F4B03">
    <w:name w:val="F20AC0C4963B4CA8BDED5C792F72F4B03"/>
    <w:rsid w:val="00C90866"/>
    <w:rPr>
      <w:rFonts w:eastAsiaTheme="minorHAnsi"/>
    </w:rPr>
  </w:style>
  <w:style w:type="paragraph" w:customStyle="1" w:styleId="C0735C8857CF4223A706C6027D8211FD2">
    <w:name w:val="C0735C8857CF4223A706C6027D8211FD2"/>
    <w:rsid w:val="00C90866"/>
    <w:rPr>
      <w:rFonts w:eastAsiaTheme="minorHAnsi"/>
    </w:rPr>
  </w:style>
  <w:style w:type="paragraph" w:customStyle="1" w:styleId="F3CC483C25D24224BF3856919493A83F2">
    <w:name w:val="F3CC483C25D24224BF3856919493A83F2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2">
    <w:name w:val="36C9FE3CE9404BADA9807E82850C74A92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2">
    <w:name w:val="9FFFCD5F170447F288D3DAA75C383D4E2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2">
    <w:name w:val="FB854DEC5AE74CD7A8636C337B6016D22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2">
    <w:name w:val="EEB89759932941EAB220ECDCC2B2D8DE2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2">
    <w:name w:val="CA53BBFC099F42E68769CAE169AB912C2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6">
    <w:name w:val="D5AB295BABC349D7A43AFE9739833191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6">
    <w:name w:val="8F1EAA4B52EE49C1BC4BCBE930A3E8EE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6">
    <w:name w:val="249DE22AA0E64DB0A9D2BF270EEB761A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2">
    <w:name w:val="8F627247605441538F55A98E7A243DB42"/>
    <w:rsid w:val="00C90866"/>
    <w:rPr>
      <w:rFonts w:eastAsiaTheme="minorHAnsi"/>
    </w:rPr>
  </w:style>
  <w:style w:type="paragraph" w:customStyle="1" w:styleId="56D2140542DA4AAD8C10F50A550E71176">
    <w:name w:val="56D2140542DA4AAD8C10F50A550E71176"/>
    <w:rsid w:val="00C90866"/>
    <w:rPr>
      <w:rFonts w:eastAsiaTheme="minorHAnsi"/>
    </w:rPr>
  </w:style>
  <w:style w:type="paragraph" w:customStyle="1" w:styleId="2519B8F55179472F87DBEE5FF4407C396">
    <w:name w:val="2519B8F55179472F87DBEE5FF4407C396"/>
    <w:rsid w:val="00C90866"/>
    <w:rPr>
      <w:rFonts w:eastAsiaTheme="minorHAnsi"/>
    </w:rPr>
  </w:style>
  <w:style w:type="paragraph" w:customStyle="1" w:styleId="4216810AC2654E938735774C4B0B0D8E6">
    <w:name w:val="4216810AC2654E938735774C4B0B0D8E6"/>
    <w:rsid w:val="00C90866"/>
    <w:rPr>
      <w:rFonts w:eastAsiaTheme="minorHAnsi"/>
    </w:rPr>
  </w:style>
  <w:style w:type="paragraph" w:customStyle="1" w:styleId="8D8BE2DC0D774415B416A8E038A24B0A6">
    <w:name w:val="8D8BE2DC0D774415B416A8E038A24B0A6"/>
    <w:rsid w:val="00C90866"/>
    <w:rPr>
      <w:rFonts w:eastAsiaTheme="minorHAnsi"/>
    </w:rPr>
  </w:style>
  <w:style w:type="paragraph" w:customStyle="1" w:styleId="11E9D8AC416F41ECBCC7049336E5BB686">
    <w:name w:val="11E9D8AC416F41ECBCC7049336E5BB686"/>
    <w:rsid w:val="00C90866"/>
    <w:rPr>
      <w:rFonts w:eastAsiaTheme="minorHAnsi"/>
    </w:rPr>
  </w:style>
  <w:style w:type="paragraph" w:customStyle="1" w:styleId="41FBD3C58FBD4A5C9BB96C83E33301C56">
    <w:name w:val="41FBD3C58FBD4A5C9BB96C83E33301C56"/>
    <w:rsid w:val="00C90866"/>
    <w:rPr>
      <w:rFonts w:eastAsiaTheme="minorHAnsi"/>
    </w:rPr>
  </w:style>
  <w:style w:type="paragraph" w:customStyle="1" w:styleId="454E45ECF6B4435FA452A6A24D101AFD6">
    <w:name w:val="454E45ECF6B4435FA452A6A24D101AFD6"/>
    <w:rsid w:val="00C90866"/>
    <w:rPr>
      <w:rFonts w:eastAsiaTheme="minorHAnsi"/>
    </w:rPr>
  </w:style>
  <w:style w:type="paragraph" w:customStyle="1" w:styleId="A495E5C4786C413F9CD1FBB2B7F41C616">
    <w:name w:val="A495E5C4786C413F9CD1FBB2B7F41C616"/>
    <w:rsid w:val="00C90866"/>
    <w:rPr>
      <w:rFonts w:eastAsiaTheme="minorHAnsi"/>
    </w:rPr>
  </w:style>
  <w:style w:type="paragraph" w:customStyle="1" w:styleId="DC10C05DDB7C4E529534ED3CE91A24106">
    <w:name w:val="DC10C05DDB7C4E529534ED3CE91A24106"/>
    <w:rsid w:val="00C90866"/>
    <w:rPr>
      <w:rFonts w:eastAsiaTheme="minorHAnsi"/>
    </w:rPr>
  </w:style>
  <w:style w:type="paragraph" w:customStyle="1" w:styleId="69A6E6C86C5F4B1F855273548929110F6">
    <w:name w:val="69A6E6C86C5F4B1F855273548929110F6"/>
    <w:rsid w:val="00C90866"/>
    <w:rPr>
      <w:rFonts w:eastAsiaTheme="minorHAnsi"/>
    </w:rPr>
  </w:style>
  <w:style w:type="paragraph" w:customStyle="1" w:styleId="736F195F39ED4E8C932776370E883A3E6">
    <w:name w:val="736F195F39ED4E8C932776370E883A3E6"/>
    <w:rsid w:val="00C90866"/>
    <w:rPr>
      <w:rFonts w:eastAsiaTheme="minorHAnsi"/>
    </w:rPr>
  </w:style>
  <w:style w:type="paragraph" w:customStyle="1" w:styleId="A9FC39BE720A4DD9843BFEA462F0295C5">
    <w:name w:val="A9FC39BE720A4DD9843BFEA462F0295C5"/>
    <w:rsid w:val="00C90866"/>
    <w:rPr>
      <w:rFonts w:eastAsiaTheme="minorHAnsi"/>
    </w:rPr>
  </w:style>
  <w:style w:type="paragraph" w:customStyle="1" w:styleId="4C01D119898E42A1B4D7905A1F4CBFF25">
    <w:name w:val="4C01D119898E42A1B4D7905A1F4CBFF25"/>
    <w:rsid w:val="00C90866"/>
    <w:rPr>
      <w:rFonts w:eastAsiaTheme="minorHAnsi"/>
    </w:rPr>
  </w:style>
  <w:style w:type="paragraph" w:customStyle="1" w:styleId="58BC3ED435044D21BE10B85F5FE0EAEE5">
    <w:name w:val="58BC3ED435044D21BE10B85F5FE0EAEE5"/>
    <w:rsid w:val="00C90866"/>
    <w:rPr>
      <w:rFonts w:eastAsiaTheme="minorHAnsi"/>
    </w:rPr>
  </w:style>
  <w:style w:type="paragraph" w:customStyle="1" w:styleId="9FB3A831638345A7A035EE462C9B16355">
    <w:name w:val="9FB3A831638345A7A035EE462C9B16355"/>
    <w:rsid w:val="00C90866"/>
    <w:rPr>
      <w:rFonts w:eastAsiaTheme="minorHAnsi"/>
    </w:rPr>
  </w:style>
  <w:style w:type="paragraph" w:customStyle="1" w:styleId="E1E7ADFE09BD45C8924C3BC937C5E1F75">
    <w:name w:val="E1E7ADFE09BD45C8924C3BC937C5E1F75"/>
    <w:rsid w:val="00C90866"/>
    <w:rPr>
      <w:rFonts w:eastAsiaTheme="minorHAnsi"/>
    </w:rPr>
  </w:style>
  <w:style w:type="paragraph" w:customStyle="1" w:styleId="0FEFBE3CE07F4B45AEF1FFF99DAC07D15">
    <w:name w:val="0FEFBE3CE07F4B45AEF1FFF99DAC07D15"/>
    <w:rsid w:val="00C90866"/>
    <w:rPr>
      <w:rFonts w:eastAsiaTheme="minorHAnsi"/>
    </w:rPr>
  </w:style>
  <w:style w:type="paragraph" w:customStyle="1" w:styleId="AFD52C3487EA45DA9E7838C27CB58FF25">
    <w:name w:val="AFD52C3487EA45DA9E7838C27CB58FF25"/>
    <w:rsid w:val="00C90866"/>
    <w:rPr>
      <w:rFonts w:eastAsiaTheme="minorHAnsi"/>
    </w:rPr>
  </w:style>
  <w:style w:type="paragraph" w:customStyle="1" w:styleId="F0CCA5B41E7C4A75A31B1DB82F08EF3C5">
    <w:name w:val="F0CCA5B41E7C4A75A31B1DB82F08EF3C5"/>
    <w:rsid w:val="00C90866"/>
    <w:rPr>
      <w:rFonts w:eastAsiaTheme="minorHAnsi"/>
    </w:rPr>
  </w:style>
  <w:style w:type="paragraph" w:customStyle="1" w:styleId="B93B8BCA6BFB4AECB667B1C0EAD357FF5">
    <w:name w:val="B93B8BCA6BFB4AECB667B1C0EAD357FF5"/>
    <w:rsid w:val="00C90866"/>
    <w:rPr>
      <w:rFonts w:eastAsiaTheme="minorHAnsi"/>
    </w:rPr>
  </w:style>
  <w:style w:type="paragraph" w:customStyle="1" w:styleId="FDC9C0F9A3CD40D2BF93AD1EDBC0AA545">
    <w:name w:val="FDC9C0F9A3CD40D2BF93AD1EDBC0AA545"/>
    <w:rsid w:val="00C90866"/>
    <w:rPr>
      <w:rFonts w:eastAsiaTheme="minorHAnsi"/>
    </w:rPr>
  </w:style>
  <w:style w:type="paragraph" w:customStyle="1" w:styleId="49283B003EE347978D65D487218D23535">
    <w:name w:val="49283B003EE347978D65D487218D23535"/>
    <w:rsid w:val="00C90866"/>
    <w:rPr>
      <w:rFonts w:eastAsiaTheme="minorHAnsi"/>
    </w:rPr>
  </w:style>
  <w:style w:type="paragraph" w:customStyle="1" w:styleId="2AD9C24B1E5744ABBC933592C18951596">
    <w:name w:val="2AD9C24B1E5744ABBC933592C18951596"/>
    <w:rsid w:val="00C90866"/>
    <w:rPr>
      <w:rFonts w:eastAsiaTheme="minorHAnsi"/>
    </w:rPr>
  </w:style>
  <w:style w:type="paragraph" w:customStyle="1" w:styleId="B943BFB8A7E146ACB1FEC3540C63D0AF6">
    <w:name w:val="B943BFB8A7E146ACB1FEC3540C63D0AF6"/>
    <w:rsid w:val="00C90866"/>
    <w:rPr>
      <w:rFonts w:eastAsiaTheme="minorHAnsi"/>
    </w:rPr>
  </w:style>
  <w:style w:type="paragraph" w:customStyle="1" w:styleId="F28565EE903E486BB684D2DDE48E30976">
    <w:name w:val="F28565EE903E486BB684D2DDE48E30976"/>
    <w:rsid w:val="00C90866"/>
    <w:rPr>
      <w:rFonts w:eastAsiaTheme="minorHAnsi"/>
    </w:rPr>
  </w:style>
  <w:style w:type="paragraph" w:customStyle="1" w:styleId="3159CE967F7E4E8EB7E1E16F7CAEB7516">
    <w:name w:val="3159CE967F7E4E8EB7E1E16F7CAEB7516"/>
    <w:rsid w:val="00C90866"/>
    <w:rPr>
      <w:rFonts w:eastAsiaTheme="minorHAnsi"/>
    </w:rPr>
  </w:style>
  <w:style w:type="paragraph" w:customStyle="1" w:styleId="1A0E7E7CD7CA459C901FA9E6DD29A5E96">
    <w:name w:val="1A0E7E7CD7CA459C901FA9E6DD29A5E96"/>
    <w:rsid w:val="00C90866"/>
    <w:rPr>
      <w:rFonts w:eastAsiaTheme="minorHAnsi"/>
    </w:rPr>
  </w:style>
  <w:style w:type="paragraph" w:customStyle="1" w:styleId="5E120D97156F44CE8B6F8E17CA9375DD6">
    <w:name w:val="5E120D97156F44CE8B6F8E17CA9375DD6"/>
    <w:rsid w:val="00C90866"/>
    <w:rPr>
      <w:rFonts w:eastAsiaTheme="minorHAnsi"/>
    </w:rPr>
  </w:style>
  <w:style w:type="paragraph" w:customStyle="1" w:styleId="86D647DE645346639CD8ADAD0C70DB6D6">
    <w:name w:val="86D647DE645346639CD8ADAD0C70DB6D6"/>
    <w:rsid w:val="00C90866"/>
    <w:rPr>
      <w:rFonts w:eastAsiaTheme="minorHAnsi"/>
    </w:rPr>
  </w:style>
  <w:style w:type="paragraph" w:customStyle="1" w:styleId="B72464BD47F64DA3AB91793E389D53E45">
    <w:name w:val="B72464BD47F64DA3AB91793E389D53E45"/>
    <w:rsid w:val="00C90866"/>
    <w:rPr>
      <w:rFonts w:eastAsiaTheme="minorHAnsi"/>
    </w:rPr>
  </w:style>
  <w:style w:type="paragraph" w:customStyle="1" w:styleId="B793F7940681426F9739252FBFA2F6DB5">
    <w:name w:val="B793F7940681426F9739252FBFA2F6DB5"/>
    <w:rsid w:val="00C90866"/>
    <w:rPr>
      <w:rFonts w:eastAsiaTheme="minorHAnsi"/>
    </w:rPr>
  </w:style>
  <w:style w:type="paragraph" w:customStyle="1" w:styleId="F82E3D39B5104A26B65B4F35BD4FC9BB5">
    <w:name w:val="F82E3D39B5104A26B65B4F35BD4FC9BB5"/>
    <w:rsid w:val="00C90866"/>
    <w:rPr>
      <w:rFonts w:eastAsiaTheme="minorHAnsi"/>
    </w:rPr>
  </w:style>
  <w:style w:type="paragraph" w:customStyle="1" w:styleId="07C3D1B54CF2499081391B2BBE6EE4125">
    <w:name w:val="07C3D1B54CF2499081391B2BBE6EE4125"/>
    <w:rsid w:val="00C90866"/>
    <w:rPr>
      <w:rFonts w:eastAsiaTheme="minorHAnsi"/>
    </w:rPr>
  </w:style>
  <w:style w:type="paragraph" w:customStyle="1" w:styleId="3A33FBB3D2494984B5BF1F5EF8FA9FD05">
    <w:name w:val="3A33FBB3D2494984B5BF1F5EF8FA9FD05"/>
    <w:rsid w:val="00C90866"/>
    <w:rPr>
      <w:rFonts w:eastAsiaTheme="minorHAnsi"/>
    </w:rPr>
  </w:style>
  <w:style w:type="paragraph" w:customStyle="1" w:styleId="5E3310FF7E4A4BFB9A2E2FB08593E3255">
    <w:name w:val="5E3310FF7E4A4BFB9A2E2FB08593E3255"/>
    <w:rsid w:val="00C90866"/>
    <w:rPr>
      <w:rFonts w:eastAsiaTheme="minorHAnsi"/>
    </w:rPr>
  </w:style>
  <w:style w:type="paragraph" w:customStyle="1" w:styleId="DEC88216EB954B3E959496210C6305BE4">
    <w:name w:val="DEC88216EB954B3E959496210C6305BE4"/>
    <w:rsid w:val="00C90866"/>
    <w:rPr>
      <w:rFonts w:eastAsiaTheme="minorHAnsi"/>
    </w:rPr>
  </w:style>
  <w:style w:type="paragraph" w:customStyle="1" w:styleId="BD66A8B3B105426A9DE8C55753E2F2594">
    <w:name w:val="BD66A8B3B105426A9DE8C55753E2F2594"/>
    <w:rsid w:val="00C90866"/>
    <w:rPr>
      <w:rFonts w:eastAsiaTheme="minorHAnsi"/>
    </w:rPr>
  </w:style>
  <w:style w:type="paragraph" w:customStyle="1" w:styleId="8EFFD27508004C1F8BB0C93CCDA85CFD4">
    <w:name w:val="8EFFD27508004C1F8BB0C93CCDA85CFD4"/>
    <w:rsid w:val="00C90866"/>
    <w:rPr>
      <w:rFonts w:eastAsiaTheme="minorHAnsi"/>
    </w:rPr>
  </w:style>
  <w:style w:type="paragraph" w:customStyle="1" w:styleId="34F924647C684647915B2C053AE080014">
    <w:name w:val="34F924647C684647915B2C053AE080014"/>
    <w:rsid w:val="00C90866"/>
    <w:rPr>
      <w:rFonts w:eastAsiaTheme="minorHAnsi"/>
    </w:rPr>
  </w:style>
  <w:style w:type="paragraph" w:customStyle="1" w:styleId="33C852E773BC4816A99CF95AD56D19434">
    <w:name w:val="33C852E773BC4816A99CF95AD56D19434"/>
    <w:rsid w:val="00C90866"/>
    <w:rPr>
      <w:rFonts w:eastAsiaTheme="minorHAnsi"/>
    </w:rPr>
  </w:style>
  <w:style w:type="paragraph" w:customStyle="1" w:styleId="F20AC0C4963B4CA8BDED5C792F72F4B04">
    <w:name w:val="F20AC0C4963B4CA8BDED5C792F72F4B04"/>
    <w:rsid w:val="00C90866"/>
    <w:rPr>
      <w:rFonts w:eastAsiaTheme="minorHAnsi"/>
    </w:rPr>
  </w:style>
  <w:style w:type="paragraph" w:customStyle="1" w:styleId="C0735C8857CF4223A706C6027D8211FD3">
    <w:name w:val="C0735C8857CF4223A706C6027D8211FD3"/>
    <w:rsid w:val="00C90866"/>
    <w:rPr>
      <w:rFonts w:eastAsiaTheme="minorHAnsi"/>
    </w:rPr>
  </w:style>
  <w:style w:type="paragraph" w:customStyle="1" w:styleId="F3CC483C25D24224BF3856919493A83F3">
    <w:name w:val="F3CC483C25D24224BF3856919493A83F3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3">
    <w:name w:val="36C9FE3CE9404BADA9807E82850C74A93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3">
    <w:name w:val="9FFFCD5F170447F288D3DAA75C383D4E3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3">
    <w:name w:val="FB854DEC5AE74CD7A8636C337B6016D23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3">
    <w:name w:val="EEB89759932941EAB220ECDCC2B2D8DE3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3">
    <w:name w:val="CA53BBFC099F42E68769CAE169AB912C3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7">
    <w:name w:val="D5AB295BABC349D7A43AFE9739833191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7">
    <w:name w:val="8F1EAA4B52EE49C1BC4BCBE930A3E8EE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7">
    <w:name w:val="249DE22AA0E64DB0A9D2BF270EEB761A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3">
    <w:name w:val="8F627247605441538F55A98E7A243DB43"/>
    <w:rsid w:val="00C90866"/>
    <w:rPr>
      <w:rFonts w:eastAsiaTheme="minorHAnsi"/>
    </w:rPr>
  </w:style>
  <w:style w:type="paragraph" w:customStyle="1" w:styleId="56D2140542DA4AAD8C10F50A550E71177">
    <w:name w:val="56D2140542DA4AAD8C10F50A550E71177"/>
    <w:rsid w:val="00C90866"/>
    <w:rPr>
      <w:rFonts w:eastAsiaTheme="minorHAnsi"/>
    </w:rPr>
  </w:style>
  <w:style w:type="paragraph" w:customStyle="1" w:styleId="2519B8F55179472F87DBEE5FF4407C397">
    <w:name w:val="2519B8F55179472F87DBEE5FF4407C397"/>
    <w:rsid w:val="00C90866"/>
    <w:rPr>
      <w:rFonts w:eastAsiaTheme="minorHAnsi"/>
    </w:rPr>
  </w:style>
  <w:style w:type="paragraph" w:customStyle="1" w:styleId="4216810AC2654E938735774C4B0B0D8E7">
    <w:name w:val="4216810AC2654E938735774C4B0B0D8E7"/>
    <w:rsid w:val="00C90866"/>
    <w:rPr>
      <w:rFonts w:eastAsiaTheme="minorHAnsi"/>
    </w:rPr>
  </w:style>
  <w:style w:type="paragraph" w:customStyle="1" w:styleId="8D8BE2DC0D774415B416A8E038A24B0A7">
    <w:name w:val="8D8BE2DC0D774415B416A8E038A24B0A7"/>
    <w:rsid w:val="00C90866"/>
    <w:rPr>
      <w:rFonts w:eastAsiaTheme="minorHAnsi"/>
    </w:rPr>
  </w:style>
  <w:style w:type="paragraph" w:customStyle="1" w:styleId="11E9D8AC416F41ECBCC7049336E5BB687">
    <w:name w:val="11E9D8AC416F41ECBCC7049336E5BB687"/>
    <w:rsid w:val="00C90866"/>
    <w:rPr>
      <w:rFonts w:eastAsiaTheme="minorHAnsi"/>
    </w:rPr>
  </w:style>
  <w:style w:type="paragraph" w:customStyle="1" w:styleId="41FBD3C58FBD4A5C9BB96C83E33301C57">
    <w:name w:val="41FBD3C58FBD4A5C9BB96C83E33301C57"/>
    <w:rsid w:val="00C90866"/>
    <w:rPr>
      <w:rFonts w:eastAsiaTheme="minorHAnsi"/>
    </w:rPr>
  </w:style>
  <w:style w:type="paragraph" w:customStyle="1" w:styleId="454E45ECF6B4435FA452A6A24D101AFD7">
    <w:name w:val="454E45ECF6B4435FA452A6A24D101AFD7"/>
    <w:rsid w:val="00C90866"/>
    <w:rPr>
      <w:rFonts w:eastAsiaTheme="minorHAnsi"/>
    </w:rPr>
  </w:style>
  <w:style w:type="paragraph" w:customStyle="1" w:styleId="A495E5C4786C413F9CD1FBB2B7F41C617">
    <w:name w:val="A495E5C4786C413F9CD1FBB2B7F41C617"/>
    <w:rsid w:val="00C90866"/>
    <w:rPr>
      <w:rFonts w:eastAsiaTheme="minorHAnsi"/>
    </w:rPr>
  </w:style>
  <w:style w:type="paragraph" w:customStyle="1" w:styleId="DC10C05DDB7C4E529534ED3CE91A24107">
    <w:name w:val="DC10C05DDB7C4E529534ED3CE91A24107"/>
    <w:rsid w:val="00C90866"/>
    <w:rPr>
      <w:rFonts w:eastAsiaTheme="minorHAnsi"/>
    </w:rPr>
  </w:style>
  <w:style w:type="paragraph" w:customStyle="1" w:styleId="69A6E6C86C5F4B1F855273548929110F7">
    <w:name w:val="69A6E6C86C5F4B1F855273548929110F7"/>
    <w:rsid w:val="00C90866"/>
    <w:rPr>
      <w:rFonts w:eastAsiaTheme="minorHAnsi"/>
    </w:rPr>
  </w:style>
  <w:style w:type="paragraph" w:customStyle="1" w:styleId="736F195F39ED4E8C932776370E883A3E7">
    <w:name w:val="736F195F39ED4E8C932776370E883A3E7"/>
    <w:rsid w:val="00C90866"/>
    <w:rPr>
      <w:rFonts w:eastAsiaTheme="minorHAnsi"/>
    </w:rPr>
  </w:style>
  <w:style w:type="paragraph" w:customStyle="1" w:styleId="A9FC39BE720A4DD9843BFEA462F0295C6">
    <w:name w:val="A9FC39BE720A4DD9843BFEA462F0295C6"/>
    <w:rsid w:val="00C90866"/>
    <w:rPr>
      <w:rFonts w:eastAsiaTheme="minorHAnsi"/>
    </w:rPr>
  </w:style>
  <w:style w:type="paragraph" w:customStyle="1" w:styleId="4C01D119898E42A1B4D7905A1F4CBFF26">
    <w:name w:val="4C01D119898E42A1B4D7905A1F4CBFF26"/>
    <w:rsid w:val="00C90866"/>
    <w:rPr>
      <w:rFonts w:eastAsiaTheme="minorHAnsi"/>
    </w:rPr>
  </w:style>
  <w:style w:type="paragraph" w:customStyle="1" w:styleId="58BC3ED435044D21BE10B85F5FE0EAEE6">
    <w:name w:val="58BC3ED435044D21BE10B85F5FE0EAEE6"/>
    <w:rsid w:val="00C90866"/>
    <w:rPr>
      <w:rFonts w:eastAsiaTheme="minorHAnsi"/>
    </w:rPr>
  </w:style>
  <w:style w:type="paragraph" w:customStyle="1" w:styleId="9FB3A831638345A7A035EE462C9B16356">
    <w:name w:val="9FB3A831638345A7A035EE462C9B16356"/>
    <w:rsid w:val="00C90866"/>
    <w:rPr>
      <w:rFonts w:eastAsiaTheme="minorHAnsi"/>
    </w:rPr>
  </w:style>
  <w:style w:type="paragraph" w:customStyle="1" w:styleId="E1E7ADFE09BD45C8924C3BC937C5E1F76">
    <w:name w:val="E1E7ADFE09BD45C8924C3BC937C5E1F76"/>
    <w:rsid w:val="00C90866"/>
    <w:rPr>
      <w:rFonts w:eastAsiaTheme="minorHAnsi"/>
    </w:rPr>
  </w:style>
  <w:style w:type="paragraph" w:customStyle="1" w:styleId="0FEFBE3CE07F4B45AEF1FFF99DAC07D16">
    <w:name w:val="0FEFBE3CE07F4B45AEF1FFF99DAC07D16"/>
    <w:rsid w:val="00C90866"/>
    <w:rPr>
      <w:rFonts w:eastAsiaTheme="minorHAnsi"/>
    </w:rPr>
  </w:style>
  <w:style w:type="paragraph" w:customStyle="1" w:styleId="AFD52C3487EA45DA9E7838C27CB58FF26">
    <w:name w:val="AFD52C3487EA45DA9E7838C27CB58FF26"/>
    <w:rsid w:val="00C90866"/>
    <w:rPr>
      <w:rFonts w:eastAsiaTheme="minorHAnsi"/>
    </w:rPr>
  </w:style>
  <w:style w:type="paragraph" w:customStyle="1" w:styleId="F0CCA5B41E7C4A75A31B1DB82F08EF3C6">
    <w:name w:val="F0CCA5B41E7C4A75A31B1DB82F08EF3C6"/>
    <w:rsid w:val="00C90866"/>
    <w:rPr>
      <w:rFonts w:eastAsiaTheme="minorHAnsi"/>
    </w:rPr>
  </w:style>
  <w:style w:type="paragraph" w:customStyle="1" w:styleId="B93B8BCA6BFB4AECB667B1C0EAD357FF6">
    <w:name w:val="B93B8BCA6BFB4AECB667B1C0EAD357FF6"/>
    <w:rsid w:val="00C90866"/>
    <w:rPr>
      <w:rFonts w:eastAsiaTheme="minorHAnsi"/>
    </w:rPr>
  </w:style>
  <w:style w:type="paragraph" w:customStyle="1" w:styleId="FDC9C0F9A3CD40D2BF93AD1EDBC0AA546">
    <w:name w:val="FDC9C0F9A3CD40D2BF93AD1EDBC0AA546"/>
    <w:rsid w:val="00C90866"/>
    <w:rPr>
      <w:rFonts w:eastAsiaTheme="minorHAnsi"/>
    </w:rPr>
  </w:style>
  <w:style w:type="paragraph" w:customStyle="1" w:styleId="49283B003EE347978D65D487218D23536">
    <w:name w:val="49283B003EE347978D65D487218D23536"/>
    <w:rsid w:val="00C90866"/>
    <w:rPr>
      <w:rFonts w:eastAsiaTheme="minorHAnsi"/>
    </w:rPr>
  </w:style>
  <w:style w:type="paragraph" w:customStyle="1" w:styleId="2AD9C24B1E5744ABBC933592C18951597">
    <w:name w:val="2AD9C24B1E5744ABBC933592C18951597"/>
    <w:rsid w:val="00C90866"/>
    <w:rPr>
      <w:rFonts w:eastAsiaTheme="minorHAnsi"/>
    </w:rPr>
  </w:style>
  <w:style w:type="paragraph" w:customStyle="1" w:styleId="B943BFB8A7E146ACB1FEC3540C63D0AF7">
    <w:name w:val="B943BFB8A7E146ACB1FEC3540C63D0AF7"/>
    <w:rsid w:val="00C90866"/>
    <w:rPr>
      <w:rFonts w:eastAsiaTheme="minorHAnsi"/>
    </w:rPr>
  </w:style>
  <w:style w:type="paragraph" w:customStyle="1" w:styleId="F28565EE903E486BB684D2DDE48E30977">
    <w:name w:val="F28565EE903E486BB684D2DDE48E30977"/>
    <w:rsid w:val="00C90866"/>
    <w:rPr>
      <w:rFonts w:eastAsiaTheme="minorHAnsi"/>
    </w:rPr>
  </w:style>
  <w:style w:type="paragraph" w:customStyle="1" w:styleId="3159CE967F7E4E8EB7E1E16F7CAEB7517">
    <w:name w:val="3159CE967F7E4E8EB7E1E16F7CAEB7517"/>
    <w:rsid w:val="00C90866"/>
    <w:rPr>
      <w:rFonts w:eastAsiaTheme="minorHAnsi"/>
    </w:rPr>
  </w:style>
  <w:style w:type="paragraph" w:customStyle="1" w:styleId="1A0E7E7CD7CA459C901FA9E6DD29A5E97">
    <w:name w:val="1A0E7E7CD7CA459C901FA9E6DD29A5E97"/>
    <w:rsid w:val="00C90866"/>
    <w:rPr>
      <w:rFonts w:eastAsiaTheme="minorHAnsi"/>
    </w:rPr>
  </w:style>
  <w:style w:type="paragraph" w:customStyle="1" w:styleId="5E120D97156F44CE8B6F8E17CA9375DD7">
    <w:name w:val="5E120D97156F44CE8B6F8E17CA9375DD7"/>
    <w:rsid w:val="00C90866"/>
    <w:rPr>
      <w:rFonts w:eastAsiaTheme="minorHAnsi"/>
    </w:rPr>
  </w:style>
  <w:style w:type="paragraph" w:customStyle="1" w:styleId="86D647DE645346639CD8ADAD0C70DB6D7">
    <w:name w:val="86D647DE645346639CD8ADAD0C70DB6D7"/>
    <w:rsid w:val="00C90866"/>
    <w:rPr>
      <w:rFonts w:eastAsiaTheme="minorHAnsi"/>
    </w:rPr>
  </w:style>
  <w:style w:type="paragraph" w:customStyle="1" w:styleId="B72464BD47F64DA3AB91793E389D53E46">
    <w:name w:val="B72464BD47F64DA3AB91793E389D53E46"/>
    <w:rsid w:val="00C90866"/>
    <w:rPr>
      <w:rFonts w:eastAsiaTheme="minorHAnsi"/>
    </w:rPr>
  </w:style>
  <w:style w:type="paragraph" w:customStyle="1" w:styleId="B793F7940681426F9739252FBFA2F6DB6">
    <w:name w:val="B793F7940681426F9739252FBFA2F6DB6"/>
    <w:rsid w:val="00C90866"/>
    <w:rPr>
      <w:rFonts w:eastAsiaTheme="minorHAnsi"/>
    </w:rPr>
  </w:style>
  <w:style w:type="paragraph" w:customStyle="1" w:styleId="F82E3D39B5104A26B65B4F35BD4FC9BB6">
    <w:name w:val="F82E3D39B5104A26B65B4F35BD4FC9BB6"/>
    <w:rsid w:val="00C90866"/>
    <w:rPr>
      <w:rFonts w:eastAsiaTheme="minorHAnsi"/>
    </w:rPr>
  </w:style>
  <w:style w:type="paragraph" w:customStyle="1" w:styleId="07C3D1B54CF2499081391B2BBE6EE4126">
    <w:name w:val="07C3D1B54CF2499081391B2BBE6EE4126"/>
    <w:rsid w:val="00C90866"/>
    <w:rPr>
      <w:rFonts w:eastAsiaTheme="minorHAnsi"/>
    </w:rPr>
  </w:style>
  <w:style w:type="paragraph" w:customStyle="1" w:styleId="3A33FBB3D2494984B5BF1F5EF8FA9FD06">
    <w:name w:val="3A33FBB3D2494984B5BF1F5EF8FA9FD06"/>
    <w:rsid w:val="00C90866"/>
    <w:rPr>
      <w:rFonts w:eastAsiaTheme="minorHAnsi"/>
    </w:rPr>
  </w:style>
  <w:style w:type="paragraph" w:customStyle="1" w:styleId="5E3310FF7E4A4BFB9A2E2FB08593E3256">
    <w:name w:val="5E3310FF7E4A4BFB9A2E2FB08593E3256"/>
    <w:rsid w:val="00C90866"/>
    <w:rPr>
      <w:rFonts w:eastAsiaTheme="minorHAnsi"/>
    </w:rPr>
  </w:style>
  <w:style w:type="paragraph" w:customStyle="1" w:styleId="DEC88216EB954B3E959496210C6305BE5">
    <w:name w:val="DEC88216EB954B3E959496210C6305BE5"/>
    <w:rsid w:val="00C90866"/>
    <w:rPr>
      <w:rFonts w:eastAsiaTheme="minorHAnsi"/>
    </w:rPr>
  </w:style>
  <w:style w:type="paragraph" w:customStyle="1" w:styleId="BD66A8B3B105426A9DE8C55753E2F2595">
    <w:name w:val="BD66A8B3B105426A9DE8C55753E2F2595"/>
    <w:rsid w:val="00C90866"/>
    <w:rPr>
      <w:rFonts w:eastAsiaTheme="minorHAnsi"/>
    </w:rPr>
  </w:style>
  <w:style w:type="paragraph" w:customStyle="1" w:styleId="8EFFD27508004C1F8BB0C93CCDA85CFD5">
    <w:name w:val="8EFFD27508004C1F8BB0C93CCDA85CFD5"/>
    <w:rsid w:val="00C90866"/>
    <w:rPr>
      <w:rFonts w:eastAsiaTheme="minorHAnsi"/>
    </w:rPr>
  </w:style>
  <w:style w:type="paragraph" w:customStyle="1" w:styleId="34F924647C684647915B2C053AE080015">
    <w:name w:val="34F924647C684647915B2C053AE080015"/>
    <w:rsid w:val="00C90866"/>
    <w:rPr>
      <w:rFonts w:eastAsiaTheme="minorHAnsi"/>
    </w:rPr>
  </w:style>
  <w:style w:type="paragraph" w:customStyle="1" w:styleId="33C852E773BC4816A99CF95AD56D19435">
    <w:name w:val="33C852E773BC4816A99CF95AD56D19435"/>
    <w:rsid w:val="00C90866"/>
    <w:rPr>
      <w:rFonts w:eastAsiaTheme="minorHAnsi"/>
    </w:rPr>
  </w:style>
  <w:style w:type="paragraph" w:customStyle="1" w:styleId="F20AC0C4963B4CA8BDED5C792F72F4B05">
    <w:name w:val="F20AC0C4963B4CA8BDED5C792F72F4B05"/>
    <w:rsid w:val="00C90866"/>
    <w:rPr>
      <w:rFonts w:eastAsiaTheme="minorHAnsi"/>
    </w:rPr>
  </w:style>
  <w:style w:type="paragraph" w:customStyle="1" w:styleId="C0735C8857CF4223A706C6027D8211FD4">
    <w:name w:val="C0735C8857CF4223A706C6027D8211FD4"/>
    <w:rsid w:val="00C90866"/>
    <w:rPr>
      <w:rFonts w:eastAsiaTheme="minorHAnsi"/>
    </w:rPr>
  </w:style>
  <w:style w:type="paragraph" w:customStyle="1" w:styleId="F3CC483C25D24224BF3856919493A83F4">
    <w:name w:val="F3CC483C25D24224BF3856919493A83F4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4">
    <w:name w:val="36C9FE3CE9404BADA9807E82850C74A94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4">
    <w:name w:val="9FFFCD5F170447F288D3DAA75C383D4E4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4">
    <w:name w:val="FB854DEC5AE74CD7A8636C337B6016D24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4">
    <w:name w:val="EEB89759932941EAB220ECDCC2B2D8DE4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4">
    <w:name w:val="CA53BBFC099F42E68769CAE169AB912C4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8">
    <w:name w:val="D5AB295BABC349D7A43AFE9739833191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8">
    <w:name w:val="8F1EAA4B52EE49C1BC4BCBE930A3E8EE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8">
    <w:name w:val="249DE22AA0E64DB0A9D2BF270EEB761A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4">
    <w:name w:val="8F627247605441538F55A98E7A243DB44"/>
    <w:rsid w:val="00C90866"/>
    <w:rPr>
      <w:rFonts w:eastAsiaTheme="minorHAnsi"/>
    </w:rPr>
  </w:style>
  <w:style w:type="paragraph" w:customStyle="1" w:styleId="56D2140542DA4AAD8C10F50A550E71178">
    <w:name w:val="56D2140542DA4AAD8C10F50A550E71178"/>
    <w:rsid w:val="00C90866"/>
    <w:rPr>
      <w:rFonts w:eastAsiaTheme="minorHAnsi"/>
    </w:rPr>
  </w:style>
  <w:style w:type="paragraph" w:customStyle="1" w:styleId="2519B8F55179472F87DBEE5FF4407C398">
    <w:name w:val="2519B8F55179472F87DBEE5FF4407C398"/>
    <w:rsid w:val="00C90866"/>
    <w:rPr>
      <w:rFonts w:eastAsiaTheme="minorHAnsi"/>
    </w:rPr>
  </w:style>
  <w:style w:type="paragraph" w:customStyle="1" w:styleId="4216810AC2654E938735774C4B0B0D8E8">
    <w:name w:val="4216810AC2654E938735774C4B0B0D8E8"/>
    <w:rsid w:val="00C90866"/>
    <w:rPr>
      <w:rFonts w:eastAsiaTheme="minorHAnsi"/>
    </w:rPr>
  </w:style>
  <w:style w:type="paragraph" w:customStyle="1" w:styleId="8D8BE2DC0D774415B416A8E038A24B0A8">
    <w:name w:val="8D8BE2DC0D774415B416A8E038A24B0A8"/>
    <w:rsid w:val="00C90866"/>
    <w:rPr>
      <w:rFonts w:eastAsiaTheme="minorHAnsi"/>
    </w:rPr>
  </w:style>
  <w:style w:type="paragraph" w:customStyle="1" w:styleId="11E9D8AC416F41ECBCC7049336E5BB688">
    <w:name w:val="11E9D8AC416F41ECBCC7049336E5BB688"/>
    <w:rsid w:val="00C90866"/>
    <w:rPr>
      <w:rFonts w:eastAsiaTheme="minorHAnsi"/>
    </w:rPr>
  </w:style>
  <w:style w:type="paragraph" w:customStyle="1" w:styleId="41FBD3C58FBD4A5C9BB96C83E33301C58">
    <w:name w:val="41FBD3C58FBD4A5C9BB96C83E33301C58"/>
    <w:rsid w:val="00C90866"/>
    <w:rPr>
      <w:rFonts w:eastAsiaTheme="minorHAnsi"/>
    </w:rPr>
  </w:style>
  <w:style w:type="paragraph" w:customStyle="1" w:styleId="454E45ECF6B4435FA452A6A24D101AFD8">
    <w:name w:val="454E45ECF6B4435FA452A6A24D101AFD8"/>
    <w:rsid w:val="00C90866"/>
    <w:rPr>
      <w:rFonts w:eastAsiaTheme="minorHAnsi"/>
    </w:rPr>
  </w:style>
  <w:style w:type="paragraph" w:customStyle="1" w:styleId="A495E5C4786C413F9CD1FBB2B7F41C618">
    <w:name w:val="A495E5C4786C413F9CD1FBB2B7F41C618"/>
    <w:rsid w:val="00C90866"/>
    <w:rPr>
      <w:rFonts w:eastAsiaTheme="minorHAnsi"/>
    </w:rPr>
  </w:style>
  <w:style w:type="paragraph" w:customStyle="1" w:styleId="DC10C05DDB7C4E529534ED3CE91A24108">
    <w:name w:val="DC10C05DDB7C4E529534ED3CE91A24108"/>
    <w:rsid w:val="00C90866"/>
    <w:rPr>
      <w:rFonts w:eastAsiaTheme="minorHAnsi"/>
    </w:rPr>
  </w:style>
  <w:style w:type="paragraph" w:customStyle="1" w:styleId="69A6E6C86C5F4B1F855273548929110F8">
    <w:name w:val="69A6E6C86C5F4B1F855273548929110F8"/>
    <w:rsid w:val="00C90866"/>
    <w:rPr>
      <w:rFonts w:eastAsiaTheme="minorHAnsi"/>
    </w:rPr>
  </w:style>
  <w:style w:type="paragraph" w:customStyle="1" w:styleId="736F195F39ED4E8C932776370E883A3E8">
    <w:name w:val="736F195F39ED4E8C932776370E883A3E8"/>
    <w:rsid w:val="00C90866"/>
    <w:rPr>
      <w:rFonts w:eastAsiaTheme="minorHAnsi"/>
    </w:rPr>
  </w:style>
  <w:style w:type="paragraph" w:customStyle="1" w:styleId="A9FC39BE720A4DD9843BFEA462F0295C7">
    <w:name w:val="A9FC39BE720A4DD9843BFEA462F0295C7"/>
    <w:rsid w:val="00C90866"/>
    <w:rPr>
      <w:rFonts w:eastAsiaTheme="minorHAnsi"/>
    </w:rPr>
  </w:style>
  <w:style w:type="paragraph" w:customStyle="1" w:styleId="4C01D119898E42A1B4D7905A1F4CBFF27">
    <w:name w:val="4C01D119898E42A1B4D7905A1F4CBFF27"/>
    <w:rsid w:val="00C90866"/>
    <w:rPr>
      <w:rFonts w:eastAsiaTheme="minorHAnsi"/>
    </w:rPr>
  </w:style>
  <w:style w:type="paragraph" w:customStyle="1" w:styleId="58BC3ED435044D21BE10B85F5FE0EAEE7">
    <w:name w:val="58BC3ED435044D21BE10B85F5FE0EAEE7"/>
    <w:rsid w:val="00C90866"/>
    <w:rPr>
      <w:rFonts w:eastAsiaTheme="minorHAnsi"/>
    </w:rPr>
  </w:style>
  <w:style w:type="paragraph" w:customStyle="1" w:styleId="9FB3A831638345A7A035EE462C9B16357">
    <w:name w:val="9FB3A831638345A7A035EE462C9B16357"/>
    <w:rsid w:val="00C90866"/>
    <w:rPr>
      <w:rFonts w:eastAsiaTheme="minorHAnsi"/>
    </w:rPr>
  </w:style>
  <w:style w:type="paragraph" w:customStyle="1" w:styleId="E1E7ADFE09BD45C8924C3BC937C5E1F77">
    <w:name w:val="E1E7ADFE09BD45C8924C3BC937C5E1F77"/>
    <w:rsid w:val="00C90866"/>
    <w:rPr>
      <w:rFonts w:eastAsiaTheme="minorHAnsi"/>
    </w:rPr>
  </w:style>
  <w:style w:type="paragraph" w:customStyle="1" w:styleId="0FEFBE3CE07F4B45AEF1FFF99DAC07D17">
    <w:name w:val="0FEFBE3CE07F4B45AEF1FFF99DAC07D17"/>
    <w:rsid w:val="00C90866"/>
    <w:rPr>
      <w:rFonts w:eastAsiaTheme="minorHAnsi"/>
    </w:rPr>
  </w:style>
  <w:style w:type="paragraph" w:customStyle="1" w:styleId="AFD52C3487EA45DA9E7838C27CB58FF27">
    <w:name w:val="AFD52C3487EA45DA9E7838C27CB58FF27"/>
    <w:rsid w:val="00C90866"/>
    <w:rPr>
      <w:rFonts w:eastAsiaTheme="minorHAnsi"/>
    </w:rPr>
  </w:style>
  <w:style w:type="paragraph" w:customStyle="1" w:styleId="F0CCA5B41E7C4A75A31B1DB82F08EF3C7">
    <w:name w:val="F0CCA5B41E7C4A75A31B1DB82F08EF3C7"/>
    <w:rsid w:val="00C90866"/>
    <w:rPr>
      <w:rFonts w:eastAsiaTheme="minorHAnsi"/>
    </w:rPr>
  </w:style>
  <w:style w:type="paragraph" w:customStyle="1" w:styleId="B93B8BCA6BFB4AECB667B1C0EAD357FF7">
    <w:name w:val="B93B8BCA6BFB4AECB667B1C0EAD357FF7"/>
    <w:rsid w:val="00C90866"/>
    <w:rPr>
      <w:rFonts w:eastAsiaTheme="minorHAnsi"/>
    </w:rPr>
  </w:style>
  <w:style w:type="paragraph" w:customStyle="1" w:styleId="FDC9C0F9A3CD40D2BF93AD1EDBC0AA547">
    <w:name w:val="FDC9C0F9A3CD40D2BF93AD1EDBC0AA547"/>
    <w:rsid w:val="00C90866"/>
    <w:rPr>
      <w:rFonts w:eastAsiaTheme="minorHAnsi"/>
    </w:rPr>
  </w:style>
  <w:style w:type="paragraph" w:customStyle="1" w:styleId="49283B003EE347978D65D487218D23537">
    <w:name w:val="49283B003EE347978D65D487218D23537"/>
    <w:rsid w:val="00C90866"/>
    <w:rPr>
      <w:rFonts w:eastAsiaTheme="minorHAnsi"/>
    </w:rPr>
  </w:style>
  <w:style w:type="paragraph" w:customStyle="1" w:styleId="2AD9C24B1E5744ABBC933592C18951598">
    <w:name w:val="2AD9C24B1E5744ABBC933592C18951598"/>
    <w:rsid w:val="00C90866"/>
    <w:rPr>
      <w:rFonts w:eastAsiaTheme="minorHAnsi"/>
    </w:rPr>
  </w:style>
  <w:style w:type="paragraph" w:customStyle="1" w:styleId="B943BFB8A7E146ACB1FEC3540C63D0AF8">
    <w:name w:val="B943BFB8A7E146ACB1FEC3540C63D0AF8"/>
    <w:rsid w:val="00C90866"/>
    <w:rPr>
      <w:rFonts w:eastAsiaTheme="minorHAnsi"/>
    </w:rPr>
  </w:style>
  <w:style w:type="paragraph" w:customStyle="1" w:styleId="F28565EE903E486BB684D2DDE48E30978">
    <w:name w:val="F28565EE903E486BB684D2DDE48E30978"/>
    <w:rsid w:val="00C90866"/>
    <w:rPr>
      <w:rFonts w:eastAsiaTheme="minorHAnsi"/>
    </w:rPr>
  </w:style>
  <w:style w:type="paragraph" w:customStyle="1" w:styleId="3159CE967F7E4E8EB7E1E16F7CAEB7518">
    <w:name w:val="3159CE967F7E4E8EB7E1E16F7CAEB7518"/>
    <w:rsid w:val="00C90866"/>
    <w:rPr>
      <w:rFonts w:eastAsiaTheme="minorHAnsi"/>
    </w:rPr>
  </w:style>
  <w:style w:type="paragraph" w:customStyle="1" w:styleId="1A0E7E7CD7CA459C901FA9E6DD29A5E98">
    <w:name w:val="1A0E7E7CD7CA459C901FA9E6DD29A5E98"/>
    <w:rsid w:val="00C90866"/>
    <w:rPr>
      <w:rFonts w:eastAsiaTheme="minorHAnsi"/>
    </w:rPr>
  </w:style>
  <w:style w:type="paragraph" w:customStyle="1" w:styleId="5E120D97156F44CE8B6F8E17CA9375DD8">
    <w:name w:val="5E120D97156F44CE8B6F8E17CA9375DD8"/>
    <w:rsid w:val="00C90866"/>
    <w:rPr>
      <w:rFonts w:eastAsiaTheme="minorHAnsi"/>
    </w:rPr>
  </w:style>
  <w:style w:type="paragraph" w:customStyle="1" w:styleId="86D647DE645346639CD8ADAD0C70DB6D8">
    <w:name w:val="86D647DE645346639CD8ADAD0C70DB6D8"/>
    <w:rsid w:val="00C90866"/>
    <w:rPr>
      <w:rFonts w:eastAsiaTheme="minorHAnsi"/>
    </w:rPr>
  </w:style>
  <w:style w:type="paragraph" w:customStyle="1" w:styleId="B72464BD47F64DA3AB91793E389D53E47">
    <w:name w:val="B72464BD47F64DA3AB91793E389D53E47"/>
    <w:rsid w:val="00C90866"/>
    <w:rPr>
      <w:rFonts w:eastAsiaTheme="minorHAnsi"/>
    </w:rPr>
  </w:style>
  <w:style w:type="paragraph" w:customStyle="1" w:styleId="B793F7940681426F9739252FBFA2F6DB7">
    <w:name w:val="B793F7940681426F9739252FBFA2F6DB7"/>
    <w:rsid w:val="00C90866"/>
    <w:rPr>
      <w:rFonts w:eastAsiaTheme="minorHAnsi"/>
    </w:rPr>
  </w:style>
  <w:style w:type="paragraph" w:customStyle="1" w:styleId="F82E3D39B5104A26B65B4F35BD4FC9BB7">
    <w:name w:val="F82E3D39B5104A26B65B4F35BD4FC9BB7"/>
    <w:rsid w:val="00C90866"/>
    <w:rPr>
      <w:rFonts w:eastAsiaTheme="minorHAnsi"/>
    </w:rPr>
  </w:style>
  <w:style w:type="paragraph" w:customStyle="1" w:styleId="07C3D1B54CF2499081391B2BBE6EE4127">
    <w:name w:val="07C3D1B54CF2499081391B2BBE6EE4127"/>
    <w:rsid w:val="00C90866"/>
    <w:rPr>
      <w:rFonts w:eastAsiaTheme="minorHAnsi"/>
    </w:rPr>
  </w:style>
  <w:style w:type="paragraph" w:customStyle="1" w:styleId="3A33FBB3D2494984B5BF1F5EF8FA9FD07">
    <w:name w:val="3A33FBB3D2494984B5BF1F5EF8FA9FD07"/>
    <w:rsid w:val="00C90866"/>
    <w:rPr>
      <w:rFonts w:eastAsiaTheme="minorHAnsi"/>
    </w:rPr>
  </w:style>
  <w:style w:type="paragraph" w:customStyle="1" w:styleId="5E3310FF7E4A4BFB9A2E2FB08593E3257">
    <w:name w:val="5E3310FF7E4A4BFB9A2E2FB08593E3257"/>
    <w:rsid w:val="00C90866"/>
    <w:rPr>
      <w:rFonts w:eastAsiaTheme="minorHAnsi"/>
    </w:rPr>
  </w:style>
  <w:style w:type="paragraph" w:customStyle="1" w:styleId="DEC88216EB954B3E959496210C6305BE6">
    <w:name w:val="DEC88216EB954B3E959496210C6305BE6"/>
    <w:rsid w:val="00C90866"/>
    <w:rPr>
      <w:rFonts w:eastAsiaTheme="minorHAnsi"/>
    </w:rPr>
  </w:style>
  <w:style w:type="paragraph" w:customStyle="1" w:styleId="BD66A8B3B105426A9DE8C55753E2F2596">
    <w:name w:val="BD66A8B3B105426A9DE8C55753E2F2596"/>
    <w:rsid w:val="00C90866"/>
    <w:rPr>
      <w:rFonts w:eastAsiaTheme="minorHAnsi"/>
    </w:rPr>
  </w:style>
  <w:style w:type="paragraph" w:customStyle="1" w:styleId="8EFFD27508004C1F8BB0C93CCDA85CFD6">
    <w:name w:val="8EFFD27508004C1F8BB0C93CCDA85CFD6"/>
    <w:rsid w:val="00C90866"/>
    <w:rPr>
      <w:rFonts w:eastAsiaTheme="minorHAnsi"/>
    </w:rPr>
  </w:style>
  <w:style w:type="paragraph" w:customStyle="1" w:styleId="34F924647C684647915B2C053AE080016">
    <w:name w:val="34F924647C684647915B2C053AE080016"/>
    <w:rsid w:val="00C90866"/>
    <w:rPr>
      <w:rFonts w:eastAsiaTheme="minorHAnsi"/>
    </w:rPr>
  </w:style>
  <w:style w:type="paragraph" w:customStyle="1" w:styleId="33C852E773BC4816A99CF95AD56D19436">
    <w:name w:val="33C852E773BC4816A99CF95AD56D19436"/>
    <w:rsid w:val="00C90866"/>
    <w:rPr>
      <w:rFonts w:eastAsiaTheme="minorHAnsi"/>
    </w:rPr>
  </w:style>
  <w:style w:type="paragraph" w:customStyle="1" w:styleId="F20AC0C4963B4CA8BDED5C792F72F4B06">
    <w:name w:val="F20AC0C4963B4CA8BDED5C792F72F4B06"/>
    <w:rsid w:val="00C90866"/>
    <w:rPr>
      <w:rFonts w:eastAsiaTheme="minorHAnsi"/>
    </w:rPr>
  </w:style>
  <w:style w:type="paragraph" w:customStyle="1" w:styleId="C0735C8857CF4223A706C6027D8211FD5">
    <w:name w:val="C0735C8857CF4223A706C6027D8211FD5"/>
    <w:rsid w:val="00C90866"/>
    <w:rPr>
      <w:rFonts w:eastAsiaTheme="minorHAnsi"/>
    </w:rPr>
  </w:style>
  <w:style w:type="paragraph" w:customStyle="1" w:styleId="F3CC483C25D24224BF3856919493A83F5">
    <w:name w:val="F3CC483C25D24224BF3856919493A83F5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5">
    <w:name w:val="36C9FE3CE9404BADA9807E82850C74A95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5">
    <w:name w:val="9FFFCD5F170447F288D3DAA75C383D4E5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5">
    <w:name w:val="FB854DEC5AE74CD7A8636C337B6016D25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5">
    <w:name w:val="EEB89759932941EAB220ECDCC2B2D8DE5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5">
    <w:name w:val="CA53BBFC099F42E68769CAE169AB912C5"/>
    <w:rsid w:val="00C90866"/>
    <w:pPr>
      <w:ind w:left="720"/>
      <w:contextualSpacing/>
    </w:pPr>
    <w:rPr>
      <w:rFonts w:eastAsiaTheme="minorHAnsi"/>
    </w:rPr>
  </w:style>
  <w:style w:type="paragraph" w:customStyle="1" w:styleId="5373798CE9FD45F3AFA31E87589A54DA">
    <w:name w:val="5373798CE9FD45F3AFA31E87589A54DA"/>
    <w:rsid w:val="00C90866"/>
  </w:style>
  <w:style w:type="paragraph" w:customStyle="1" w:styleId="D5AB295BABC349D7A43AFE97398331919">
    <w:name w:val="D5AB295BABC349D7A43AFE9739833191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9">
    <w:name w:val="8F1EAA4B52EE49C1BC4BCBE930A3E8EE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9">
    <w:name w:val="249DE22AA0E64DB0A9D2BF270EEB761A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5">
    <w:name w:val="8F627247605441538F55A98E7A243DB45"/>
    <w:rsid w:val="00C90866"/>
    <w:rPr>
      <w:rFonts w:eastAsiaTheme="minorHAnsi"/>
    </w:rPr>
  </w:style>
  <w:style w:type="paragraph" w:customStyle="1" w:styleId="56D2140542DA4AAD8C10F50A550E71179">
    <w:name w:val="56D2140542DA4AAD8C10F50A550E71179"/>
    <w:rsid w:val="00C90866"/>
    <w:rPr>
      <w:rFonts w:eastAsiaTheme="minorHAnsi"/>
    </w:rPr>
  </w:style>
  <w:style w:type="paragraph" w:customStyle="1" w:styleId="2519B8F55179472F87DBEE5FF4407C399">
    <w:name w:val="2519B8F55179472F87DBEE5FF4407C399"/>
    <w:rsid w:val="00C90866"/>
    <w:rPr>
      <w:rFonts w:eastAsiaTheme="minorHAnsi"/>
    </w:rPr>
  </w:style>
  <w:style w:type="paragraph" w:customStyle="1" w:styleId="4216810AC2654E938735774C4B0B0D8E9">
    <w:name w:val="4216810AC2654E938735774C4B0B0D8E9"/>
    <w:rsid w:val="00C90866"/>
    <w:rPr>
      <w:rFonts w:eastAsiaTheme="minorHAnsi"/>
    </w:rPr>
  </w:style>
  <w:style w:type="paragraph" w:customStyle="1" w:styleId="8D8BE2DC0D774415B416A8E038A24B0A9">
    <w:name w:val="8D8BE2DC0D774415B416A8E038A24B0A9"/>
    <w:rsid w:val="00C90866"/>
    <w:rPr>
      <w:rFonts w:eastAsiaTheme="minorHAnsi"/>
    </w:rPr>
  </w:style>
  <w:style w:type="paragraph" w:customStyle="1" w:styleId="11E9D8AC416F41ECBCC7049336E5BB689">
    <w:name w:val="11E9D8AC416F41ECBCC7049336E5BB689"/>
    <w:rsid w:val="00C90866"/>
    <w:rPr>
      <w:rFonts w:eastAsiaTheme="minorHAnsi"/>
    </w:rPr>
  </w:style>
  <w:style w:type="paragraph" w:customStyle="1" w:styleId="41FBD3C58FBD4A5C9BB96C83E33301C59">
    <w:name w:val="41FBD3C58FBD4A5C9BB96C83E33301C59"/>
    <w:rsid w:val="00C90866"/>
    <w:rPr>
      <w:rFonts w:eastAsiaTheme="minorHAnsi"/>
    </w:rPr>
  </w:style>
  <w:style w:type="paragraph" w:customStyle="1" w:styleId="454E45ECF6B4435FA452A6A24D101AFD9">
    <w:name w:val="454E45ECF6B4435FA452A6A24D101AFD9"/>
    <w:rsid w:val="00C90866"/>
    <w:rPr>
      <w:rFonts w:eastAsiaTheme="minorHAnsi"/>
    </w:rPr>
  </w:style>
  <w:style w:type="paragraph" w:customStyle="1" w:styleId="A495E5C4786C413F9CD1FBB2B7F41C619">
    <w:name w:val="A495E5C4786C413F9CD1FBB2B7F41C619"/>
    <w:rsid w:val="00C90866"/>
    <w:rPr>
      <w:rFonts w:eastAsiaTheme="minorHAnsi"/>
    </w:rPr>
  </w:style>
  <w:style w:type="paragraph" w:customStyle="1" w:styleId="DC10C05DDB7C4E529534ED3CE91A24109">
    <w:name w:val="DC10C05DDB7C4E529534ED3CE91A24109"/>
    <w:rsid w:val="00C90866"/>
    <w:rPr>
      <w:rFonts w:eastAsiaTheme="minorHAnsi"/>
    </w:rPr>
  </w:style>
  <w:style w:type="paragraph" w:customStyle="1" w:styleId="69A6E6C86C5F4B1F855273548929110F9">
    <w:name w:val="69A6E6C86C5F4B1F855273548929110F9"/>
    <w:rsid w:val="00C90866"/>
    <w:rPr>
      <w:rFonts w:eastAsiaTheme="minorHAnsi"/>
    </w:rPr>
  </w:style>
  <w:style w:type="paragraph" w:customStyle="1" w:styleId="736F195F39ED4E8C932776370E883A3E9">
    <w:name w:val="736F195F39ED4E8C932776370E883A3E9"/>
    <w:rsid w:val="00C90866"/>
    <w:rPr>
      <w:rFonts w:eastAsiaTheme="minorHAnsi"/>
    </w:rPr>
  </w:style>
  <w:style w:type="paragraph" w:customStyle="1" w:styleId="A9FC39BE720A4DD9843BFEA462F0295C8">
    <w:name w:val="A9FC39BE720A4DD9843BFEA462F0295C8"/>
    <w:rsid w:val="00C90866"/>
    <w:rPr>
      <w:rFonts w:eastAsiaTheme="minorHAnsi"/>
    </w:rPr>
  </w:style>
  <w:style w:type="paragraph" w:customStyle="1" w:styleId="4C01D119898E42A1B4D7905A1F4CBFF28">
    <w:name w:val="4C01D119898E42A1B4D7905A1F4CBFF28"/>
    <w:rsid w:val="00C90866"/>
    <w:rPr>
      <w:rFonts w:eastAsiaTheme="minorHAnsi"/>
    </w:rPr>
  </w:style>
  <w:style w:type="paragraph" w:customStyle="1" w:styleId="58BC3ED435044D21BE10B85F5FE0EAEE8">
    <w:name w:val="58BC3ED435044D21BE10B85F5FE0EAEE8"/>
    <w:rsid w:val="00C90866"/>
    <w:rPr>
      <w:rFonts w:eastAsiaTheme="minorHAnsi"/>
    </w:rPr>
  </w:style>
  <w:style w:type="paragraph" w:customStyle="1" w:styleId="9FB3A831638345A7A035EE462C9B16358">
    <w:name w:val="9FB3A831638345A7A035EE462C9B16358"/>
    <w:rsid w:val="00C90866"/>
    <w:rPr>
      <w:rFonts w:eastAsiaTheme="minorHAnsi"/>
    </w:rPr>
  </w:style>
  <w:style w:type="paragraph" w:customStyle="1" w:styleId="E1E7ADFE09BD45C8924C3BC937C5E1F78">
    <w:name w:val="E1E7ADFE09BD45C8924C3BC937C5E1F78"/>
    <w:rsid w:val="00C90866"/>
    <w:rPr>
      <w:rFonts w:eastAsiaTheme="minorHAnsi"/>
    </w:rPr>
  </w:style>
  <w:style w:type="paragraph" w:customStyle="1" w:styleId="0FEFBE3CE07F4B45AEF1FFF99DAC07D18">
    <w:name w:val="0FEFBE3CE07F4B45AEF1FFF99DAC07D18"/>
    <w:rsid w:val="00C90866"/>
    <w:rPr>
      <w:rFonts w:eastAsiaTheme="minorHAnsi"/>
    </w:rPr>
  </w:style>
  <w:style w:type="paragraph" w:customStyle="1" w:styleId="AFD52C3487EA45DA9E7838C27CB58FF28">
    <w:name w:val="AFD52C3487EA45DA9E7838C27CB58FF28"/>
    <w:rsid w:val="00C90866"/>
    <w:rPr>
      <w:rFonts w:eastAsiaTheme="minorHAnsi"/>
    </w:rPr>
  </w:style>
  <w:style w:type="paragraph" w:customStyle="1" w:styleId="F0CCA5B41E7C4A75A31B1DB82F08EF3C8">
    <w:name w:val="F0CCA5B41E7C4A75A31B1DB82F08EF3C8"/>
    <w:rsid w:val="00C90866"/>
    <w:rPr>
      <w:rFonts w:eastAsiaTheme="minorHAnsi"/>
    </w:rPr>
  </w:style>
  <w:style w:type="paragraph" w:customStyle="1" w:styleId="B93B8BCA6BFB4AECB667B1C0EAD357FF8">
    <w:name w:val="B93B8BCA6BFB4AECB667B1C0EAD357FF8"/>
    <w:rsid w:val="00C90866"/>
    <w:rPr>
      <w:rFonts w:eastAsiaTheme="minorHAnsi"/>
    </w:rPr>
  </w:style>
  <w:style w:type="paragraph" w:customStyle="1" w:styleId="FDC9C0F9A3CD40D2BF93AD1EDBC0AA548">
    <w:name w:val="FDC9C0F9A3CD40D2BF93AD1EDBC0AA548"/>
    <w:rsid w:val="00C90866"/>
    <w:rPr>
      <w:rFonts w:eastAsiaTheme="minorHAnsi"/>
    </w:rPr>
  </w:style>
  <w:style w:type="paragraph" w:customStyle="1" w:styleId="49283B003EE347978D65D487218D23538">
    <w:name w:val="49283B003EE347978D65D487218D23538"/>
    <w:rsid w:val="00C90866"/>
    <w:rPr>
      <w:rFonts w:eastAsiaTheme="minorHAnsi"/>
    </w:rPr>
  </w:style>
  <w:style w:type="paragraph" w:customStyle="1" w:styleId="2AD9C24B1E5744ABBC933592C18951599">
    <w:name w:val="2AD9C24B1E5744ABBC933592C18951599"/>
    <w:rsid w:val="00C90866"/>
    <w:rPr>
      <w:rFonts w:eastAsiaTheme="minorHAnsi"/>
    </w:rPr>
  </w:style>
  <w:style w:type="paragraph" w:customStyle="1" w:styleId="B943BFB8A7E146ACB1FEC3540C63D0AF9">
    <w:name w:val="B943BFB8A7E146ACB1FEC3540C63D0AF9"/>
    <w:rsid w:val="00C90866"/>
    <w:rPr>
      <w:rFonts w:eastAsiaTheme="minorHAnsi"/>
    </w:rPr>
  </w:style>
  <w:style w:type="paragraph" w:customStyle="1" w:styleId="F28565EE903E486BB684D2DDE48E30979">
    <w:name w:val="F28565EE903E486BB684D2DDE48E30979"/>
    <w:rsid w:val="00C90866"/>
    <w:rPr>
      <w:rFonts w:eastAsiaTheme="minorHAnsi"/>
    </w:rPr>
  </w:style>
  <w:style w:type="paragraph" w:customStyle="1" w:styleId="3159CE967F7E4E8EB7E1E16F7CAEB7519">
    <w:name w:val="3159CE967F7E4E8EB7E1E16F7CAEB7519"/>
    <w:rsid w:val="00C90866"/>
    <w:rPr>
      <w:rFonts w:eastAsiaTheme="minorHAnsi"/>
    </w:rPr>
  </w:style>
  <w:style w:type="paragraph" w:customStyle="1" w:styleId="1A0E7E7CD7CA459C901FA9E6DD29A5E99">
    <w:name w:val="1A0E7E7CD7CA459C901FA9E6DD29A5E99"/>
    <w:rsid w:val="00C90866"/>
    <w:rPr>
      <w:rFonts w:eastAsiaTheme="minorHAnsi"/>
    </w:rPr>
  </w:style>
  <w:style w:type="paragraph" w:customStyle="1" w:styleId="5E120D97156F44CE8B6F8E17CA9375DD9">
    <w:name w:val="5E120D97156F44CE8B6F8E17CA9375DD9"/>
    <w:rsid w:val="00C90866"/>
    <w:rPr>
      <w:rFonts w:eastAsiaTheme="minorHAnsi"/>
    </w:rPr>
  </w:style>
  <w:style w:type="paragraph" w:customStyle="1" w:styleId="5373798CE9FD45F3AFA31E87589A54DA1">
    <w:name w:val="5373798CE9FD45F3AFA31E87589A54DA1"/>
    <w:rsid w:val="00C90866"/>
    <w:rPr>
      <w:rFonts w:eastAsiaTheme="minorHAnsi"/>
    </w:rPr>
  </w:style>
  <w:style w:type="paragraph" w:customStyle="1" w:styleId="86D647DE645346639CD8ADAD0C70DB6D9">
    <w:name w:val="86D647DE645346639CD8ADAD0C70DB6D9"/>
    <w:rsid w:val="00C90866"/>
    <w:rPr>
      <w:rFonts w:eastAsiaTheme="minorHAnsi"/>
    </w:rPr>
  </w:style>
  <w:style w:type="paragraph" w:customStyle="1" w:styleId="B72464BD47F64DA3AB91793E389D53E48">
    <w:name w:val="B72464BD47F64DA3AB91793E389D53E48"/>
    <w:rsid w:val="00C90866"/>
    <w:rPr>
      <w:rFonts w:eastAsiaTheme="minorHAnsi"/>
    </w:rPr>
  </w:style>
  <w:style w:type="paragraph" w:customStyle="1" w:styleId="B793F7940681426F9739252FBFA2F6DB8">
    <w:name w:val="B793F7940681426F9739252FBFA2F6DB8"/>
    <w:rsid w:val="00C90866"/>
    <w:rPr>
      <w:rFonts w:eastAsiaTheme="minorHAnsi"/>
    </w:rPr>
  </w:style>
  <w:style w:type="paragraph" w:customStyle="1" w:styleId="F82E3D39B5104A26B65B4F35BD4FC9BB8">
    <w:name w:val="F82E3D39B5104A26B65B4F35BD4FC9BB8"/>
    <w:rsid w:val="00C90866"/>
    <w:rPr>
      <w:rFonts w:eastAsiaTheme="minorHAnsi"/>
    </w:rPr>
  </w:style>
  <w:style w:type="paragraph" w:customStyle="1" w:styleId="07C3D1B54CF2499081391B2BBE6EE4128">
    <w:name w:val="07C3D1B54CF2499081391B2BBE6EE4128"/>
    <w:rsid w:val="00C90866"/>
    <w:rPr>
      <w:rFonts w:eastAsiaTheme="minorHAnsi"/>
    </w:rPr>
  </w:style>
  <w:style w:type="paragraph" w:customStyle="1" w:styleId="3A33FBB3D2494984B5BF1F5EF8FA9FD08">
    <w:name w:val="3A33FBB3D2494984B5BF1F5EF8FA9FD08"/>
    <w:rsid w:val="00C90866"/>
    <w:rPr>
      <w:rFonts w:eastAsiaTheme="minorHAnsi"/>
    </w:rPr>
  </w:style>
  <w:style w:type="paragraph" w:customStyle="1" w:styleId="5E3310FF7E4A4BFB9A2E2FB08593E3258">
    <w:name w:val="5E3310FF7E4A4BFB9A2E2FB08593E3258"/>
    <w:rsid w:val="00C90866"/>
    <w:rPr>
      <w:rFonts w:eastAsiaTheme="minorHAnsi"/>
    </w:rPr>
  </w:style>
  <w:style w:type="paragraph" w:customStyle="1" w:styleId="DEC88216EB954B3E959496210C6305BE7">
    <w:name w:val="DEC88216EB954B3E959496210C6305BE7"/>
    <w:rsid w:val="00C90866"/>
    <w:rPr>
      <w:rFonts w:eastAsiaTheme="minorHAnsi"/>
    </w:rPr>
  </w:style>
  <w:style w:type="paragraph" w:customStyle="1" w:styleId="BD66A8B3B105426A9DE8C55753E2F2597">
    <w:name w:val="BD66A8B3B105426A9DE8C55753E2F2597"/>
    <w:rsid w:val="00C90866"/>
    <w:rPr>
      <w:rFonts w:eastAsiaTheme="minorHAnsi"/>
    </w:rPr>
  </w:style>
  <w:style w:type="paragraph" w:customStyle="1" w:styleId="8EFFD27508004C1F8BB0C93CCDA85CFD7">
    <w:name w:val="8EFFD27508004C1F8BB0C93CCDA85CFD7"/>
    <w:rsid w:val="00C90866"/>
    <w:rPr>
      <w:rFonts w:eastAsiaTheme="minorHAnsi"/>
    </w:rPr>
  </w:style>
  <w:style w:type="paragraph" w:customStyle="1" w:styleId="34F924647C684647915B2C053AE080017">
    <w:name w:val="34F924647C684647915B2C053AE080017"/>
    <w:rsid w:val="00C90866"/>
    <w:rPr>
      <w:rFonts w:eastAsiaTheme="minorHAnsi"/>
    </w:rPr>
  </w:style>
  <w:style w:type="paragraph" w:customStyle="1" w:styleId="33C852E773BC4816A99CF95AD56D19437">
    <w:name w:val="33C852E773BC4816A99CF95AD56D19437"/>
    <w:rsid w:val="00C90866"/>
    <w:rPr>
      <w:rFonts w:eastAsiaTheme="minorHAnsi"/>
    </w:rPr>
  </w:style>
  <w:style w:type="paragraph" w:customStyle="1" w:styleId="F20AC0C4963B4CA8BDED5C792F72F4B07">
    <w:name w:val="F20AC0C4963B4CA8BDED5C792F72F4B07"/>
    <w:rsid w:val="00C90866"/>
    <w:rPr>
      <w:rFonts w:eastAsiaTheme="minorHAnsi"/>
    </w:rPr>
  </w:style>
  <w:style w:type="paragraph" w:customStyle="1" w:styleId="C0735C8857CF4223A706C6027D8211FD6">
    <w:name w:val="C0735C8857CF4223A706C6027D8211FD6"/>
    <w:rsid w:val="00C90866"/>
    <w:rPr>
      <w:rFonts w:eastAsiaTheme="minorHAnsi"/>
    </w:rPr>
  </w:style>
  <w:style w:type="paragraph" w:customStyle="1" w:styleId="F3CC483C25D24224BF3856919493A83F6">
    <w:name w:val="F3CC483C25D24224BF3856919493A83F6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6">
    <w:name w:val="36C9FE3CE9404BADA9807E82850C74A96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6">
    <w:name w:val="9FFFCD5F170447F288D3DAA75C383D4E6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6">
    <w:name w:val="FB854DEC5AE74CD7A8636C337B6016D26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6">
    <w:name w:val="EEB89759932941EAB220ECDCC2B2D8DE6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6">
    <w:name w:val="CA53BBFC099F42E68769CAE169AB912C6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0">
    <w:name w:val="D5AB295BABC349D7A43AFE9739833191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0">
    <w:name w:val="8F1EAA4B52EE49C1BC4BCBE930A3E8EE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0">
    <w:name w:val="249DE22AA0E64DB0A9D2BF270EEB761A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6">
    <w:name w:val="8F627247605441538F55A98E7A243DB46"/>
    <w:rsid w:val="00C90866"/>
    <w:rPr>
      <w:rFonts w:eastAsiaTheme="minorHAnsi"/>
    </w:rPr>
  </w:style>
  <w:style w:type="paragraph" w:customStyle="1" w:styleId="56D2140542DA4AAD8C10F50A550E711710">
    <w:name w:val="56D2140542DA4AAD8C10F50A550E711710"/>
    <w:rsid w:val="00C90866"/>
    <w:rPr>
      <w:rFonts w:eastAsiaTheme="minorHAnsi"/>
    </w:rPr>
  </w:style>
  <w:style w:type="paragraph" w:customStyle="1" w:styleId="2519B8F55179472F87DBEE5FF4407C3910">
    <w:name w:val="2519B8F55179472F87DBEE5FF4407C3910"/>
    <w:rsid w:val="00C90866"/>
    <w:rPr>
      <w:rFonts w:eastAsiaTheme="minorHAnsi"/>
    </w:rPr>
  </w:style>
  <w:style w:type="paragraph" w:customStyle="1" w:styleId="4216810AC2654E938735774C4B0B0D8E10">
    <w:name w:val="4216810AC2654E938735774C4B0B0D8E10"/>
    <w:rsid w:val="00C90866"/>
    <w:rPr>
      <w:rFonts w:eastAsiaTheme="minorHAnsi"/>
    </w:rPr>
  </w:style>
  <w:style w:type="paragraph" w:customStyle="1" w:styleId="8D8BE2DC0D774415B416A8E038A24B0A10">
    <w:name w:val="8D8BE2DC0D774415B416A8E038A24B0A10"/>
    <w:rsid w:val="00C90866"/>
    <w:rPr>
      <w:rFonts w:eastAsiaTheme="minorHAnsi"/>
    </w:rPr>
  </w:style>
  <w:style w:type="paragraph" w:customStyle="1" w:styleId="11E9D8AC416F41ECBCC7049336E5BB6810">
    <w:name w:val="11E9D8AC416F41ECBCC7049336E5BB6810"/>
    <w:rsid w:val="00C90866"/>
    <w:rPr>
      <w:rFonts w:eastAsiaTheme="minorHAnsi"/>
    </w:rPr>
  </w:style>
  <w:style w:type="paragraph" w:customStyle="1" w:styleId="41FBD3C58FBD4A5C9BB96C83E33301C510">
    <w:name w:val="41FBD3C58FBD4A5C9BB96C83E33301C510"/>
    <w:rsid w:val="00C90866"/>
    <w:rPr>
      <w:rFonts w:eastAsiaTheme="minorHAnsi"/>
    </w:rPr>
  </w:style>
  <w:style w:type="paragraph" w:customStyle="1" w:styleId="454E45ECF6B4435FA452A6A24D101AFD10">
    <w:name w:val="454E45ECF6B4435FA452A6A24D101AFD10"/>
    <w:rsid w:val="00C90866"/>
    <w:rPr>
      <w:rFonts w:eastAsiaTheme="minorHAnsi"/>
    </w:rPr>
  </w:style>
  <w:style w:type="paragraph" w:customStyle="1" w:styleId="A495E5C4786C413F9CD1FBB2B7F41C6110">
    <w:name w:val="A495E5C4786C413F9CD1FBB2B7F41C6110"/>
    <w:rsid w:val="00C90866"/>
    <w:rPr>
      <w:rFonts w:eastAsiaTheme="minorHAnsi"/>
    </w:rPr>
  </w:style>
  <w:style w:type="paragraph" w:customStyle="1" w:styleId="DC10C05DDB7C4E529534ED3CE91A241010">
    <w:name w:val="DC10C05DDB7C4E529534ED3CE91A241010"/>
    <w:rsid w:val="00C90866"/>
    <w:rPr>
      <w:rFonts w:eastAsiaTheme="minorHAnsi"/>
    </w:rPr>
  </w:style>
  <w:style w:type="paragraph" w:customStyle="1" w:styleId="69A6E6C86C5F4B1F855273548929110F10">
    <w:name w:val="69A6E6C86C5F4B1F855273548929110F10"/>
    <w:rsid w:val="00C90866"/>
    <w:rPr>
      <w:rFonts w:eastAsiaTheme="minorHAnsi"/>
    </w:rPr>
  </w:style>
  <w:style w:type="paragraph" w:customStyle="1" w:styleId="736F195F39ED4E8C932776370E883A3E10">
    <w:name w:val="736F195F39ED4E8C932776370E883A3E10"/>
    <w:rsid w:val="00C90866"/>
    <w:rPr>
      <w:rFonts w:eastAsiaTheme="minorHAnsi"/>
    </w:rPr>
  </w:style>
  <w:style w:type="paragraph" w:customStyle="1" w:styleId="A9FC39BE720A4DD9843BFEA462F0295C9">
    <w:name w:val="A9FC39BE720A4DD9843BFEA462F0295C9"/>
    <w:rsid w:val="00C90866"/>
    <w:rPr>
      <w:rFonts w:eastAsiaTheme="minorHAnsi"/>
    </w:rPr>
  </w:style>
  <w:style w:type="paragraph" w:customStyle="1" w:styleId="4C01D119898E42A1B4D7905A1F4CBFF29">
    <w:name w:val="4C01D119898E42A1B4D7905A1F4CBFF29"/>
    <w:rsid w:val="00C90866"/>
    <w:rPr>
      <w:rFonts w:eastAsiaTheme="minorHAnsi"/>
    </w:rPr>
  </w:style>
  <w:style w:type="paragraph" w:customStyle="1" w:styleId="58BC3ED435044D21BE10B85F5FE0EAEE9">
    <w:name w:val="58BC3ED435044D21BE10B85F5FE0EAEE9"/>
    <w:rsid w:val="00C90866"/>
    <w:rPr>
      <w:rFonts w:eastAsiaTheme="minorHAnsi"/>
    </w:rPr>
  </w:style>
  <w:style w:type="paragraph" w:customStyle="1" w:styleId="9FB3A831638345A7A035EE462C9B16359">
    <w:name w:val="9FB3A831638345A7A035EE462C9B16359"/>
    <w:rsid w:val="00C90866"/>
    <w:rPr>
      <w:rFonts w:eastAsiaTheme="minorHAnsi"/>
    </w:rPr>
  </w:style>
  <w:style w:type="paragraph" w:customStyle="1" w:styleId="E1E7ADFE09BD45C8924C3BC937C5E1F79">
    <w:name w:val="E1E7ADFE09BD45C8924C3BC937C5E1F79"/>
    <w:rsid w:val="00C90866"/>
    <w:rPr>
      <w:rFonts w:eastAsiaTheme="minorHAnsi"/>
    </w:rPr>
  </w:style>
  <w:style w:type="paragraph" w:customStyle="1" w:styleId="0FEFBE3CE07F4B45AEF1FFF99DAC07D19">
    <w:name w:val="0FEFBE3CE07F4B45AEF1FFF99DAC07D19"/>
    <w:rsid w:val="00C90866"/>
    <w:rPr>
      <w:rFonts w:eastAsiaTheme="minorHAnsi"/>
    </w:rPr>
  </w:style>
  <w:style w:type="paragraph" w:customStyle="1" w:styleId="AFD52C3487EA45DA9E7838C27CB58FF29">
    <w:name w:val="AFD52C3487EA45DA9E7838C27CB58FF29"/>
    <w:rsid w:val="00C90866"/>
    <w:rPr>
      <w:rFonts w:eastAsiaTheme="minorHAnsi"/>
    </w:rPr>
  </w:style>
  <w:style w:type="paragraph" w:customStyle="1" w:styleId="F0CCA5B41E7C4A75A31B1DB82F08EF3C9">
    <w:name w:val="F0CCA5B41E7C4A75A31B1DB82F08EF3C9"/>
    <w:rsid w:val="00C90866"/>
    <w:rPr>
      <w:rFonts w:eastAsiaTheme="minorHAnsi"/>
    </w:rPr>
  </w:style>
  <w:style w:type="paragraph" w:customStyle="1" w:styleId="B93B8BCA6BFB4AECB667B1C0EAD357FF9">
    <w:name w:val="B93B8BCA6BFB4AECB667B1C0EAD357FF9"/>
    <w:rsid w:val="00C90866"/>
    <w:rPr>
      <w:rFonts w:eastAsiaTheme="minorHAnsi"/>
    </w:rPr>
  </w:style>
  <w:style w:type="paragraph" w:customStyle="1" w:styleId="FDC9C0F9A3CD40D2BF93AD1EDBC0AA549">
    <w:name w:val="FDC9C0F9A3CD40D2BF93AD1EDBC0AA549"/>
    <w:rsid w:val="00C90866"/>
    <w:rPr>
      <w:rFonts w:eastAsiaTheme="minorHAnsi"/>
    </w:rPr>
  </w:style>
  <w:style w:type="paragraph" w:customStyle="1" w:styleId="49283B003EE347978D65D487218D23539">
    <w:name w:val="49283B003EE347978D65D487218D23539"/>
    <w:rsid w:val="00C90866"/>
    <w:rPr>
      <w:rFonts w:eastAsiaTheme="minorHAnsi"/>
    </w:rPr>
  </w:style>
  <w:style w:type="paragraph" w:customStyle="1" w:styleId="2AD9C24B1E5744ABBC933592C189515910">
    <w:name w:val="2AD9C24B1E5744ABBC933592C189515910"/>
    <w:rsid w:val="00C90866"/>
    <w:rPr>
      <w:rFonts w:eastAsiaTheme="minorHAnsi"/>
    </w:rPr>
  </w:style>
  <w:style w:type="paragraph" w:customStyle="1" w:styleId="B943BFB8A7E146ACB1FEC3540C63D0AF10">
    <w:name w:val="B943BFB8A7E146ACB1FEC3540C63D0AF10"/>
    <w:rsid w:val="00C90866"/>
    <w:rPr>
      <w:rFonts w:eastAsiaTheme="minorHAnsi"/>
    </w:rPr>
  </w:style>
  <w:style w:type="paragraph" w:customStyle="1" w:styleId="F28565EE903E486BB684D2DDE48E309710">
    <w:name w:val="F28565EE903E486BB684D2DDE48E309710"/>
    <w:rsid w:val="00C90866"/>
    <w:rPr>
      <w:rFonts w:eastAsiaTheme="minorHAnsi"/>
    </w:rPr>
  </w:style>
  <w:style w:type="paragraph" w:customStyle="1" w:styleId="3159CE967F7E4E8EB7E1E16F7CAEB75110">
    <w:name w:val="3159CE967F7E4E8EB7E1E16F7CAEB75110"/>
    <w:rsid w:val="00C90866"/>
    <w:rPr>
      <w:rFonts w:eastAsiaTheme="minorHAnsi"/>
    </w:rPr>
  </w:style>
  <w:style w:type="paragraph" w:customStyle="1" w:styleId="1A0E7E7CD7CA459C901FA9E6DD29A5E910">
    <w:name w:val="1A0E7E7CD7CA459C901FA9E6DD29A5E910"/>
    <w:rsid w:val="00C90866"/>
    <w:rPr>
      <w:rFonts w:eastAsiaTheme="minorHAnsi"/>
    </w:rPr>
  </w:style>
  <w:style w:type="paragraph" w:customStyle="1" w:styleId="5E120D97156F44CE8B6F8E17CA9375DD10">
    <w:name w:val="5E120D97156F44CE8B6F8E17CA9375DD10"/>
    <w:rsid w:val="00C90866"/>
    <w:rPr>
      <w:rFonts w:eastAsiaTheme="minorHAnsi"/>
    </w:rPr>
  </w:style>
  <w:style w:type="paragraph" w:customStyle="1" w:styleId="5373798CE9FD45F3AFA31E87589A54DA2">
    <w:name w:val="5373798CE9FD45F3AFA31E87589A54DA2"/>
    <w:rsid w:val="00C90866"/>
    <w:rPr>
      <w:rFonts w:eastAsiaTheme="minorHAnsi"/>
    </w:rPr>
  </w:style>
  <w:style w:type="paragraph" w:customStyle="1" w:styleId="86D647DE645346639CD8ADAD0C70DB6D10">
    <w:name w:val="86D647DE645346639CD8ADAD0C70DB6D10"/>
    <w:rsid w:val="00C90866"/>
    <w:rPr>
      <w:rFonts w:eastAsiaTheme="minorHAnsi"/>
    </w:rPr>
  </w:style>
  <w:style w:type="paragraph" w:customStyle="1" w:styleId="B72464BD47F64DA3AB91793E389D53E49">
    <w:name w:val="B72464BD47F64DA3AB91793E389D53E49"/>
    <w:rsid w:val="00C90866"/>
    <w:rPr>
      <w:rFonts w:eastAsiaTheme="minorHAnsi"/>
    </w:rPr>
  </w:style>
  <w:style w:type="paragraph" w:customStyle="1" w:styleId="B793F7940681426F9739252FBFA2F6DB9">
    <w:name w:val="B793F7940681426F9739252FBFA2F6DB9"/>
    <w:rsid w:val="00C90866"/>
    <w:rPr>
      <w:rFonts w:eastAsiaTheme="minorHAnsi"/>
    </w:rPr>
  </w:style>
  <w:style w:type="paragraph" w:customStyle="1" w:styleId="F82E3D39B5104A26B65B4F35BD4FC9BB9">
    <w:name w:val="F82E3D39B5104A26B65B4F35BD4FC9BB9"/>
    <w:rsid w:val="00C90866"/>
    <w:rPr>
      <w:rFonts w:eastAsiaTheme="minorHAnsi"/>
    </w:rPr>
  </w:style>
  <w:style w:type="paragraph" w:customStyle="1" w:styleId="07C3D1B54CF2499081391B2BBE6EE4129">
    <w:name w:val="07C3D1B54CF2499081391B2BBE6EE4129"/>
    <w:rsid w:val="00C90866"/>
    <w:rPr>
      <w:rFonts w:eastAsiaTheme="minorHAnsi"/>
    </w:rPr>
  </w:style>
  <w:style w:type="paragraph" w:customStyle="1" w:styleId="3A33FBB3D2494984B5BF1F5EF8FA9FD09">
    <w:name w:val="3A33FBB3D2494984B5BF1F5EF8FA9FD09"/>
    <w:rsid w:val="00C90866"/>
    <w:rPr>
      <w:rFonts w:eastAsiaTheme="minorHAnsi"/>
    </w:rPr>
  </w:style>
  <w:style w:type="paragraph" w:customStyle="1" w:styleId="5E3310FF7E4A4BFB9A2E2FB08593E3259">
    <w:name w:val="5E3310FF7E4A4BFB9A2E2FB08593E3259"/>
    <w:rsid w:val="00C90866"/>
    <w:rPr>
      <w:rFonts w:eastAsiaTheme="minorHAnsi"/>
    </w:rPr>
  </w:style>
  <w:style w:type="paragraph" w:customStyle="1" w:styleId="DEC88216EB954B3E959496210C6305BE8">
    <w:name w:val="DEC88216EB954B3E959496210C6305BE8"/>
    <w:rsid w:val="00C90866"/>
    <w:rPr>
      <w:rFonts w:eastAsiaTheme="minorHAnsi"/>
    </w:rPr>
  </w:style>
  <w:style w:type="paragraph" w:customStyle="1" w:styleId="BD66A8B3B105426A9DE8C55753E2F2598">
    <w:name w:val="BD66A8B3B105426A9DE8C55753E2F2598"/>
    <w:rsid w:val="00C90866"/>
    <w:rPr>
      <w:rFonts w:eastAsiaTheme="minorHAnsi"/>
    </w:rPr>
  </w:style>
  <w:style w:type="paragraph" w:customStyle="1" w:styleId="8EFFD27508004C1F8BB0C93CCDA85CFD8">
    <w:name w:val="8EFFD27508004C1F8BB0C93CCDA85CFD8"/>
    <w:rsid w:val="00C90866"/>
    <w:rPr>
      <w:rFonts w:eastAsiaTheme="minorHAnsi"/>
    </w:rPr>
  </w:style>
  <w:style w:type="paragraph" w:customStyle="1" w:styleId="34F924647C684647915B2C053AE080018">
    <w:name w:val="34F924647C684647915B2C053AE080018"/>
    <w:rsid w:val="00C90866"/>
    <w:rPr>
      <w:rFonts w:eastAsiaTheme="minorHAnsi"/>
    </w:rPr>
  </w:style>
  <w:style w:type="paragraph" w:customStyle="1" w:styleId="33C852E773BC4816A99CF95AD56D19438">
    <w:name w:val="33C852E773BC4816A99CF95AD56D19438"/>
    <w:rsid w:val="00C90866"/>
    <w:rPr>
      <w:rFonts w:eastAsiaTheme="minorHAnsi"/>
    </w:rPr>
  </w:style>
  <w:style w:type="paragraph" w:customStyle="1" w:styleId="F20AC0C4963B4CA8BDED5C792F72F4B08">
    <w:name w:val="F20AC0C4963B4CA8BDED5C792F72F4B08"/>
    <w:rsid w:val="00C90866"/>
    <w:rPr>
      <w:rFonts w:eastAsiaTheme="minorHAnsi"/>
    </w:rPr>
  </w:style>
  <w:style w:type="paragraph" w:customStyle="1" w:styleId="C0735C8857CF4223A706C6027D8211FD7">
    <w:name w:val="C0735C8857CF4223A706C6027D8211FD7"/>
    <w:rsid w:val="00C90866"/>
    <w:rPr>
      <w:rFonts w:eastAsiaTheme="minorHAnsi"/>
    </w:rPr>
  </w:style>
  <w:style w:type="paragraph" w:customStyle="1" w:styleId="F3CC483C25D24224BF3856919493A83F7">
    <w:name w:val="F3CC483C25D24224BF3856919493A83F7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7">
    <w:name w:val="36C9FE3CE9404BADA9807E82850C74A97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7">
    <w:name w:val="9FFFCD5F170447F288D3DAA75C383D4E7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7">
    <w:name w:val="FB854DEC5AE74CD7A8636C337B6016D27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7">
    <w:name w:val="EEB89759932941EAB220ECDCC2B2D8DE7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7">
    <w:name w:val="CA53BBFC099F42E68769CAE169AB912C7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1">
    <w:name w:val="D5AB295BABC349D7A43AFE9739833191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1">
    <w:name w:val="8F1EAA4B52EE49C1BC4BCBE930A3E8EE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1">
    <w:name w:val="249DE22AA0E64DB0A9D2BF270EEB761A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7">
    <w:name w:val="8F627247605441538F55A98E7A243DB47"/>
    <w:rsid w:val="00C90866"/>
    <w:rPr>
      <w:rFonts w:eastAsiaTheme="minorHAnsi"/>
    </w:rPr>
  </w:style>
  <w:style w:type="paragraph" w:customStyle="1" w:styleId="56D2140542DA4AAD8C10F50A550E711711">
    <w:name w:val="56D2140542DA4AAD8C10F50A550E711711"/>
    <w:rsid w:val="00C90866"/>
    <w:rPr>
      <w:rFonts w:eastAsiaTheme="minorHAnsi"/>
    </w:rPr>
  </w:style>
  <w:style w:type="paragraph" w:customStyle="1" w:styleId="2519B8F55179472F87DBEE5FF4407C3911">
    <w:name w:val="2519B8F55179472F87DBEE5FF4407C3911"/>
    <w:rsid w:val="00C90866"/>
    <w:rPr>
      <w:rFonts w:eastAsiaTheme="minorHAnsi"/>
    </w:rPr>
  </w:style>
  <w:style w:type="paragraph" w:customStyle="1" w:styleId="4216810AC2654E938735774C4B0B0D8E11">
    <w:name w:val="4216810AC2654E938735774C4B0B0D8E11"/>
    <w:rsid w:val="00C90866"/>
    <w:rPr>
      <w:rFonts w:eastAsiaTheme="minorHAnsi"/>
    </w:rPr>
  </w:style>
  <w:style w:type="paragraph" w:customStyle="1" w:styleId="8D8BE2DC0D774415B416A8E038A24B0A11">
    <w:name w:val="8D8BE2DC0D774415B416A8E038A24B0A11"/>
    <w:rsid w:val="00C90866"/>
    <w:rPr>
      <w:rFonts w:eastAsiaTheme="minorHAnsi"/>
    </w:rPr>
  </w:style>
  <w:style w:type="paragraph" w:customStyle="1" w:styleId="11E9D8AC416F41ECBCC7049336E5BB6811">
    <w:name w:val="11E9D8AC416F41ECBCC7049336E5BB6811"/>
    <w:rsid w:val="00C90866"/>
    <w:rPr>
      <w:rFonts w:eastAsiaTheme="minorHAnsi"/>
    </w:rPr>
  </w:style>
  <w:style w:type="paragraph" w:customStyle="1" w:styleId="41FBD3C58FBD4A5C9BB96C83E33301C511">
    <w:name w:val="41FBD3C58FBD4A5C9BB96C83E33301C511"/>
    <w:rsid w:val="00C90866"/>
    <w:rPr>
      <w:rFonts w:eastAsiaTheme="minorHAnsi"/>
    </w:rPr>
  </w:style>
  <w:style w:type="paragraph" w:customStyle="1" w:styleId="454E45ECF6B4435FA452A6A24D101AFD11">
    <w:name w:val="454E45ECF6B4435FA452A6A24D101AFD11"/>
    <w:rsid w:val="00C90866"/>
    <w:rPr>
      <w:rFonts w:eastAsiaTheme="minorHAnsi"/>
    </w:rPr>
  </w:style>
  <w:style w:type="paragraph" w:customStyle="1" w:styleId="A495E5C4786C413F9CD1FBB2B7F41C6111">
    <w:name w:val="A495E5C4786C413F9CD1FBB2B7F41C6111"/>
    <w:rsid w:val="00C90866"/>
    <w:rPr>
      <w:rFonts w:eastAsiaTheme="minorHAnsi"/>
    </w:rPr>
  </w:style>
  <w:style w:type="paragraph" w:customStyle="1" w:styleId="DC10C05DDB7C4E529534ED3CE91A241011">
    <w:name w:val="DC10C05DDB7C4E529534ED3CE91A241011"/>
    <w:rsid w:val="00C90866"/>
    <w:rPr>
      <w:rFonts w:eastAsiaTheme="minorHAnsi"/>
    </w:rPr>
  </w:style>
  <w:style w:type="paragraph" w:customStyle="1" w:styleId="69A6E6C86C5F4B1F855273548929110F11">
    <w:name w:val="69A6E6C86C5F4B1F855273548929110F11"/>
    <w:rsid w:val="00C90866"/>
    <w:rPr>
      <w:rFonts w:eastAsiaTheme="minorHAnsi"/>
    </w:rPr>
  </w:style>
  <w:style w:type="paragraph" w:customStyle="1" w:styleId="736F195F39ED4E8C932776370E883A3E11">
    <w:name w:val="736F195F39ED4E8C932776370E883A3E11"/>
    <w:rsid w:val="00C90866"/>
    <w:rPr>
      <w:rFonts w:eastAsiaTheme="minorHAnsi"/>
    </w:rPr>
  </w:style>
  <w:style w:type="paragraph" w:customStyle="1" w:styleId="A9FC39BE720A4DD9843BFEA462F0295C10">
    <w:name w:val="A9FC39BE720A4DD9843BFEA462F0295C10"/>
    <w:rsid w:val="00C90866"/>
    <w:rPr>
      <w:rFonts w:eastAsiaTheme="minorHAnsi"/>
    </w:rPr>
  </w:style>
  <w:style w:type="paragraph" w:customStyle="1" w:styleId="4C01D119898E42A1B4D7905A1F4CBFF210">
    <w:name w:val="4C01D119898E42A1B4D7905A1F4CBFF210"/>
    <w:rsid w:val="00C90866"/>
    <w:rPr>
      <w:rFonts w:eastAsiaTheme="minorHAnsi"/>
    </w:rPr>
  </w:style>
  <w:style w:type="paragraph" w:customStyle="1" w:styleId="58BC3ED435044D21BE10B85F5FE0EAEE10">
    <w:name w:val="58BC3ED435044D21BE10B85F5FE0EAEE10"/>
    <w:rsid w:val="00C90866"/>
    <w:rPr>
      <w:rFonts w:eastAsiaTheme="minorHAnsi"/>
    </w:rPr>
  </w:style>
  <w:style w:type="paragraph" w:customStyle="1" w:styleId="9FB3A831638345A7A035EE462C9B163510">
    <w:name w:val="9FB3A831638345A7A035EE462C9B163510"/>
    <w:rsid w:val="00C90866"/>
    <w:rPr>
      <w:rFonts w:eastAsiaTheme="minorHAnsi"/>
    </w:rPr>
  </w:style>
  <w:style w:type="paragraph" w:customStyle="1" w:styleId="E1E7ADFE09BD45C8924C3BC937C5E1F710">
    <w:name w:val="E1E7ADFE09BD45C8924C3BC937C5E1F710"/>
    <w:rsid w:val="00C90866"/>
    <w:rPr>
      <w:rFonts w:eastAsiaTheme="minorHAnsi"/>
    </w:rPr>
  </w:style>
  <w:style w:type="paragraph" w:customStyle="1" w:styleId="0FEFBE3CE07F4B45AEF1FFF99DAC07D110">
    <w:name w:val="0FEFBE3CE07F4B45AEF1FFF99DAC07D110"/>
    <w:rsid w:val="00C90866"/>
    <w:rPr>
      <w:rFonts w:eastAsiaTheme="minorHAnsi"/>
    </w:rPr>
  </w:style>
  <w:style w:type="paragraph" w:customStyle="1" w:styleId="AFD52C3487EA45DA9E7838C27CB58FF210">
    <w:name w:val="AFD52C3487EA45DA9E7838C27CB58FF210"/>
    <w:rsid w:val="00C90866"/>
    <w:rPr>
      <w:rFonts w:eastAsiaTheme="minorHAnsi"/>
    </w:rPr>
  </w:style>
  <w:style w:type="paragraph" w:customStyle="1" w:styleId="F0CCA5B41E7C4A75A31B1DB82F08EF3C10">
    <w:name w:val="F0CCA5B41E7C4A75A31B1DB82F08EF3C10"/>
    <w:rsid w:val="00C90866"/>
    <w:rPr>
      <w:rFonts w:eastAsiaTheme="minorHAnsi"/>
    </w:rPr>
  </w:style>
  <w:style w:type="paragraph" w:customStyle="1" w:styleId="B93B8BCA6BFB4AECB667B1C0EAD357FF10">
    <w:name w:val="B93B8BCA6BFB4AECB667B1C0EAD357FF10"/>
    <w:rsid w:val="00C90866"/>
    <w:rPr>
      <w:rFonts w:eastAsiaTheme="minorHAnsi"/>
    </w:rPr>
  </w:style>
  <w:style w:type="paragraph" w:customStyle="1" w:styleId="FDC9C0F9A3CD40D2BF93AD1EDBC0AA5410">
    <w:name w:val="FDC9C0F9A3CD40D2BF93AD1EDBC0AA5410"/>
    <w:rsid w:val="00C90866"/>
    <w:rPr>
      <w:rFonts w:eastAsiaTheme="minorHAnsi"/>
    </w:rPr>
  </w:style>
  <w:style w:type="paragraph" w:customStyle="1" w:styleId="49283B003EE347978D65D487218D235310">
    <w:name w:val="49283B003EE347978D65D487218D235310"/>
    <w:rsid w:val="00C90866"/>
    <w:rPr>
      <w:rFonts w:eastAsiaTheme="minorHAnsi"/>
    </w:rPr>
  </w:style>
  <w:style w:type="paragraph" w:customStyle="1" w:styleId="2AD9C24B1E5744ABBC933592C189515911">
    <w:name w:val="2AD9C24B1E5744ABBC933592C189515911"/>
    <w:rsid w:val="00C90866"/>
    <w:rPr>
      <w:rFonts w:eastAsiaTheme="minorHAnsi"/>
    </w:rPr>
  </w:style>
  <w:style w:type="paragraph" w:customStyle="1" w:styleId="B943BFB8A7E146ACB1FEC3540C63D0AF11">
    <w:name w:val="B943BFB8A7E146ACB1FEC3540C63D0AF11"/>
    <w:rsid w:val="00C90866"/>
    <w:rPr>
      <w:rFonts w:eastAsiaTheme="minorHAnsi"/>
    </w:rPr>
  </w:style>
  <w:style w:type="paragraph" w:customStyle="1" w:styleId="F28565EE903E486BB684D2DDE48E309711">
    <w:name w:val="F28565EE903E486BB684D2DDE48E309711"/>
    <w:rsid w:val="00C90866"/>
    <w:rPr>
      <w:rFonts w:eastAsiaTheme="minorHAnsi"/>
    </w:rPr>
  </w:style>
  <w:style w:type="paragraph" w:customStyle="1" w:styleId="3159CE967F7E4E8EB7E1E16F7CAEB75111">
    <w:name w:val="3159CE967F7E4E8EB7E1E16F7CAEB75111"/>
    <w:rsid w:val="00C90866"/>
    <w:rPr>
      <w:rFonts w:eastAsiaTheme="minorHAnsi"/>
    </w:rPr>
  </w:style>
  <w:style w:type="paragraph" w:customStyle="1" w:styleId="1A0E7E7CD7CA459C901FA9E6DD29A5E911">
    <w:name w:val="1A0E7E7CD7CA459C901FA9E6DD29A5E911"/>
    <w:rsid w:val="00C90866"/>
    <w:rPr>
      <w:rFonts w:eastAsiaTheme="minorHAnsi"/>
    </w:rPr>
  </w:style>
  <w:style w:type="paragraph" w:customStyle="1" w:styleId="5E120D97156F44CE8B6F8E17CA9375DD11">
    <w:name w:val="5E120D97156F44CE8B6F8E17CA9375DD11"/>
    <w:rsid w:val="00C90866"/>
    <w:rPr>
      <w:rFonts w:eastAsiaTheme="minorHAnsi"/>
    </w:rPr>
  </w:style>
  <w:style w:type="paragraph" w:customStyle="1" w:styleId="5373798CE9FD45F3AFA31E87589A54DA3">
    <w:name w:val="5373798CE9FD45F3AFA31E87589A54DA3"/>
    <w:rsid w:val="00C90866"/>
    <w:rPr>
      <w:rFonts w:eastAsiaTheme="minorHAnsi"/>
    </w:rPr>
  </w:style>
  <w:style w:type="paragraph" w:customStyle="1" w:styleId="86D647DE645346639CD8ADAD0C70DB6D11">
    <w:name w:val="86D647DE645346639CD8ADAD0C70DB6D11"/>
    <w:rsid w:val="00C90866"/>
    <w:rPr>
      <w:rFonts w:eastAsiaTheme="minorHAnsi"/>
    </w:rPr>
  </w:style>
  <w:style w:type="paragraph" w:customStyle="1" w:styleId="B72464BD47F64DA3AB91793E389D53E410">
    <w:name w:val="B72464BD47F64DA3AB91793E389D53E410"/>
    <w:rsid w:val="00C90866"/>
    <w:rPr>
      <w:rFonts w:eastAsiaTheme="minorHAnsi"/>
    </w:rPr>
  </w:style>
  <w:style w:type="paragraph" w:customStyle="1" w:styleId="B793F7940681426F9739252FBFA2F6DB10">
    <w:name w:val="B793F7940681426F9739252FBFA2F6DB10"/>
    <w:rsid w:val="00C90866"/>
    <w:rPr>
      <w:rFonts w:eastAsiaTheme="minorHAnsi"/>
    </w:rPr>
  </w:style>
  <w:style w:type="paragraph" w:customStyle="1" w:styleId="F82E3D39B5104A26B65B4F35BD4FC9BB10">
    <w:name w:val="F82E3D39B5104A26B65B4F35BD4FC9BB10"/>
    <w:rsid w:val="00C90866"/>
    <w:rPr>
      <w:rFonts w:eastAsiaTheme="minorHAnsi"/>
    </w:rPr>
  </w:style>
  <w:style w:type="paragraph" w:customStyle="1" w:styleId="07C3D1B54CF2499081391B2BBE6EE41210">
    <w:name w:val="07C3D1B54CF2499081391B2BBE6EE41210"/>
    <w:rsid w:val="00C90866"/>
    <w:rPr>
      <w:rFonts w:eastAsiaTheme="minorHAnsi"/>
    </w:rPr>
  </w:style>
  <w:style w:type="paragraph" w:customStyle="1" w:styleId="3A33FBB3D2494984B5BF1F5EF8FA9FD010">
    <w:name w:val="3A33FBB3D2494984B5BF1F5EF8FA9FD010"/>
    <w:rsid w:val="00C90866"/>
    <w:rPr>
      <w:rFonts w:eastAsiaTheme="minorHAnsi"/>
    </w:rPr>
  </w:style>
  <w:style w:type="paragraph" w:customStyle="1" w:styleId="5E3310FF7E4A4BFB9A2E2FB08593E32510">
    <w:name w:val="5E3310FF7E4A4BFB9A2E2FB08593E32510"/>
    <w:rsid w:val="00C90866"/>
    <w:rPr>
      <w:rFonts w:eastAsiaTheme="minorHAnsi"/>
    </w:rPr>
  </w:style>
  <w:style w:type="paragraph" w:customStyle="1" w:styleId="DEC88216EB954B3E959496210C6305BE9">
    <w:name w:val="DEC88216EB954B3E959496210C6305BE9"/>
    <w:rsid w:val="00C90866"/>
    <w:rPr>
      <w:rFonts w:eastAsiaTheme="minorHAnsi"/>
    </w:rPr>
  </w:style>
  <w:style w:type="paragraph" w:customStyle="1" w:styleId="BD66A8B3B105426A9DE8C55753E2F2599">
    <w:name w:val="BD66A8B3B105426A9DE8C55753E2F2599"/>
    <w:rsid w:val="00C90866"/>
    <w:rPr>
      <w:rFonts w:eastAsiaTheme="minorHAnsi"/>
    </w:rPr>
  </w:style>
  <w:style w:type="paragraph" w:customStyle="1" w:styleId="8EFFD27508004C1F8BB0C93CCDA85CFD9">
    <w:name w:val="8EFFD27508004C1F8BB0C93CCDA85CFD9"/>
    <w:rsid w:val="00C90866"/>
    <w:rPr>
      <w:rFonts w:eastAsiaTheme="minorHAnsi"/>
    </w:rPr>
  </w:style>
  <w:style w:type="paragraph" w:customStyle="1" w:styleId="34F924647C684647915B2C053AE080019">
    <w:name w:val="34F924647C684647915B2C053AE080019"/>
    <w:rsid w:val="00C90866"/>
    <w:rPr>
      <w:rFonts w:eastAsiaTheme="minorHAnsi"/>
    </w:rPr>
  </w:style>
  <w:style w:type="paragraph" w:customStyle="1" w:styleId="33C852E773BC4816A99CF95AD56D19439">
    <w:name w:val="33C852E773BC4816A99CF95AD56D19439"/>
    <w:rsid w:val="00C90866"/>
    <w:rPr>
      <w:rFonts w:eastAsiaTheme="minorHAnsi"/>
    </w:rPr>
  </w:style>
  <w:style w:type="paragraph" w:customStyle="1" w:styleId="F20AC0C4963B4CA8BDED5C792F72F4B09">
    <w:name w:val="F20AC0C4963B4CA8BDED5C792F72F4B09"/>
    <w:rsid w:val="00C90866"/>
    <w:rPr>
      <w:rFonts w:eastAsiaTheme="minorHAnsi"/>
    </w:rPr>
  </w:style>
  <w:style w:type="paragraph" w:customStyle="1" w:styleId="C0735C8857CF4223A706C6027D8211FD8">
    <w:name w:val="C0735C8857CF4223A706C6027D8211FD8"/>
    <w:rsid w:val="00C90866"/>
    <w:rPr>
      <w:rFonts w:eastAsiaTheme="minorHAnsi"/>
    </w:rPr>
  </w:style>
  <w:style w:type="paragraph" w:customStyle="1" w:styleId="F3CC483C25D24224BF3856919493A83F8">
    <w:name w:val="F3CC483C25D24224BF3856919493A83F8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8">
    <w:name w:val="36C9FE3CE9404BADA9807E82850C74A98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8">
    <w:name w:val="9FFFCD5F170447F288D3DAA75C383D4E8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8">
    <w:name w:val="FB854DEC5AE74CD7A8636C337B6016D28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8">
    <w:name w:val="EEB89759932941EAB220ECDCC2B2D8DE8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8">
    <w:name w:val="CA53BBFC099F42E68769CAE169AB912C8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2">
    <w:name w:val="D5AB295BABC349D7A43AFE9739833191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2">
    <w:name w:val="8F1EAA4B52EE49C1BC4BCBE930A3E8EE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2">
    <w:name w:val="249DE22AA0E64DB0A9D2BF270EEB761A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8">
    <w:name w:val="8F627247605441538F55A98E7A243DB48"/>
    <w:rsid w:val="00C90866"/>
    <w:rPr>
      <w:rFonts w:eastAsiaTheme="minorHAnsi"/>
    </w:rPr>
  </w:style>
  <w:style w:type="paragraph" w:customStyle="1" w:styleId="56D2140542DA4AAD8C10F50A550E711712">
    <w:name w:val="56D2140542DA4AAD8C10F50A550E711712"/>
    <w:rsid w:val="00C90866"/>
    <w:rPr>
      <w:rFonts w:eastAsiaTheme="minorHAnsi"/>
    </w:rPr>
  </w:style>
  <w:style w:type="paragraph" w:customStyle="1" w:styleId="2519B8F55179472F87DBEE5FF4407C3912">
    <w:name w:val="2519B8F55179472F87DBEE5FF4407C3912"/>
    <w:rsid w:val="00C90866"/>
    <w:rPr>
      <w:rFonts w:eastAsiaTheme="minorHAnsi"/>
    </w:rPr>
  </w:style>
  <w:style w:type="paragraph" w:customStyle="1" w:styleId="4216810AC2654E938735774C4B0B0D8E12">
    <w:name w:val="4216810AC2654E938735774C4B0B0D8E12"/>
    <w:rsid w:val="00C90866"/>
    <w:rPr>
      <w:rFonts w:eastAsiaTheme="minorHAnsi"/>
    </w:rPr>
  </w:style>
  <w:style w:type="paragraph" w:customStyle="1" w:styleId="8D8BE2DC0D774415B416A8E038A24B0A12">
    <w:name w:val="8D8BE2DC0D774415B416A8E038A24B0A12"/>
    <w:rsid w:val="00C90866"/>
    <w:rPr>
      <w:rFonts w:eastAsiaTheme="minorHAnsi"/>
    </w:rPr>
  </w:style>
  <w:style w:type="paragraph" w:customStyle="1" w:styleId="11E9D8AC416F41ECBCC7049336E5BB6812">
    <w:name w:val="11E9D8AC416F41ECBCC7049336E5BB6812"/>
    <w:rsid w:val="00C90866"/>
    <w:rPr>
      <w:rFonts w:eastAsiaTheme="minorHAnsi"/>
    </w:rPr>
  </w:style>
  <w:style w:type="paragraph" w:customStyle="1" w:styleId="41FBD3C58FBD4A5C9BB96C83E33301C512">
    <w:name w:val="41FBD3C58FBD4A5C9BB96C83E33301C512"/>
    <w:rsid w:val="00C90866"/>
    <w:rPr>
      <w:rFonts w:eastAsiaTheme="minorHAnsi"/>
    </w:rPr>
  </w:style>
  <w:style w:type="paragraph" w:customStyle="1" w:styleId="454E45ECF6B4435FA452A6A24D101AFD12">
    <w:name w:val="454E45ECF6B4435FA452A6A24D101AFD12"/>
    <w:rsid w:val="00C90866"/>
    <w:rPr>
      <w:rFonts w:eastAsiaTheme="minorHAnsi"/>
    </w:rPr>
  </w:style>
  <w:style w:type="paragraph" w:customStyle="1" w:styleId="A495E5C4786C413F9CD1FBB2B7F41C6112">
    <w:name w:val="A495E5C4786C413F9CD1FBB2B7F41C6112"/>
    <w:rsid w:val="00C90866"/>
    <w:rPr>
      <w:rFonts w:eastAsiaTheme="minorHAnsi"/>
    </w:rPr>
  </w:style>
  <w:style w:type="paragraph" w:customStyle="1" w:styleId="DC10C05DDB7C4E529534ED3CE91A241012">
    <w:name w:val="DC10C05DDB7C4E529534ED3CE91A241012"/>
    <w:rsid w:val="00C90866"/>
    <w:rPr>
      <w:rFonts w:eastAsiaTheme="minorHAnsi"/>
    </w:rPr>
  </w:style>
  <w:style w:type="paragraph" w:customStyle="1" w:styleId="69A6E6C86C5F4B1F855273548929110F12">
    <w:name w:val="69A6E6C86C5F4B1F855273548929110F12"/>
    <w:rsid w:val="00C90866"/>
    <w:rPr>
      <w:rFonts w:eastAsiaTheme="minorHAnsi"/>
    </w:rPr>
  </w:style>
  <w:style w:type="paragraph" w:customStyle="1" w:styleId="736F195F39ED4E8C932776370E883A3E12">
    <w:name w:val="736F195F39ED4E8C932776370E883A3E12"/>
    <w:rsid w:val="00C90866"/>
    <w:rPr>
      <w:rFonts w:eastAsiaTheme="minorHAnsi"/>
    </w:rPr>
  </w:style>
  <w:style w:type="paragraph" w:customStyle="1" w:styleId="A9FC39BE720A4DD9843BFEA462F0295C11">
    <w:name w:val="A9FC39BE720A4DD9843BFEA462F0295C11"/>
    <w:rsid w:val="00C90866"/>
    <w:rPr>
      <w:rFonts w:eastAsiaTheme="minorHAnsi"/>
    </w:rPr>
  </w:style>
  <w:style w:type="paragraph" w:customStyle="1" w:styleId="4C01D119898E42A1B4D7905A1F4CBFF211">
    <w:name w:val="4C01D119898E42A1B4D7905A1F4CBFF211"/>
    <w:rsid w:val="00C90866"/>
    <w:rPr>
      <w:rFonts w:eastAsiaTheme="minorHAnsi"/>
    </w:rPr>
  </w:style>
  <w:style w:type="paragraph" w:customStyle="1" w:styleId="58BC3ED435044D21BE10B85F5FE0EAEE11">
    <w:name w:val="58BC3ED435044D21BE10B85F5FE0EAEE11"/>
    <w:rsid w:val="00C90866"/>
    <w:rPr>
      <w:rFonts w:eastAsiaTheme="minorHAnsi"/>
    </w:rPr>
  </w:style>
  <w:style w:type="paragraph" w:customStyle="1" w:styleId="9FB3A831638345A7A035EE462C9B163511">
    <w:name w:val="9FB3A831638345A7A035EE462C9B163511"/>
    <w:rsid w:val="00C90866"/>
    <w:rPr>
      <w:rFonts w:eastAsiaTheme="minorHAnsi"/>
    </w:rPr>
  </w:style>
  <w:style w:type="paragraph" w:customStyle="1" w:styleId="E1E7ADFE09BD45C8924C3BC937C5E1F711">
    <w:name w:val="E1E7ADFE09BD45C8924C3BC937C5E1F711"/>
    <w:rsid w:val="00C90866"/>
    <w:rPr>
      <w:rFonts w:eastAsiaTheme="minorHAnsi"/>
    </w:rPr>
  </w:style>
  <w:style w:type="paragraph" w:customStyle="1" w:styleId="0FEFBE3CE07F4B45AEF1FFF99DAC07D111">
    <w:name w:val="0FEFBE3CE07F4B45AEF1FFF99DAC07D111"/>
    <w:rsid w:val="00C90866"/>
    <w:rPr>
      <w:rFonts w:eastAsiaTheme="minorHAnsi"/>
    </w:rPr>
  </w:style>
  <w:style w:type="paragraph" w:customStyle="1" w:styleId="AFD52C3487EA45DA9E7838C27CB58FF211">
    <w:name w:val="AFD52C3487EA45DA9E7838C27CB58FF211"/>
    <w:rsid w:val="00C90866"/>
    <w:rPr>
      <w:rFonts w:eastAsiaTheme="minorHAnsi"/>
    </w:rPr>
  </w:style>
  <w:style w:type="paragraph" w:customStyle="1" w:styleId="F0CCA5B41E7C4A75A31B1DB82F08EF3C11">
    <w:name w:val="F0CCA5B41E7C4A75A31B1DB82F08EF3C11"/>
    <w:rsid w:val="00C90866"/>
    <w:rPr>
      <w:rFonts w:eastAsiaTheme="minorHAnsi"/>
    </w:rPr>
  </w:style>
  <w:style w:type="paragraph" w:customStyle="1" w:styleId="B93B8BCA6BFB4AECB667B1C0EAD357FF11">
    <w:name w:val="B93B8BCA6BFB4AECB667B1C0EAD357FF11"/>
    <w:rsid w:val="00C90866"/>
    <w:rPr>
      <w:rFonts w:eastAsiaTheme="minorHAnsi"/>
    </w:rPr>
  </w:style>
  <w:style w:type="paragraph" w:customStyle="1" w:styleId="FDC9C0F9A3CD40D2BF93AD1EDBC0AA5411">
    <w:name w:val="FDC9C0F9A3CD40D2BF93AD1EDBC0AA5411"/>
    <w:rsid w:val="00C90866"/>
    <w:rPr>
      <w:rFonts w:eastAsiaTheme="minorHAnsi"/>
    </w:rPr>
  </w:style>
  <w:style w:type="paragraph" w:customStyle="1" w:styleId="49283B003EE347978D65D487218D235311">
    <w:name w:val="49283B003EE347978D65D487218D235311"/>
    <w:rsid w:val="00C90866"/>
    <w:rPr>
      <w:rFonts w:eastAsiaTheme="minorHAnsi"/>
    </w:rPr>
  </w:style>
  <w:style w:type="paragraph" w:customStyle="1" w:styleId="2AD9C24B1E5744ABBC933592C189515912">
    <w:name w:val="2AD9C24B1E5744ABBC933592C189515912"/>
    <w:rsid w:val="00C90866"/>
    <w:rPr>
      <w:rFonts w:eastAsiaTheme="minorHAnsi"/>
    </w:rPr>
  </w:style>
  <w:style w:type="paragraph" w:customStyle="1" w:styleId="B943BFB8A7E146ACB1FEC3540C63D0AF12">
    <w:name w:val="B943BFB8A7E146ACB1FEC3540C63D0AF12"/>
    <w:rsid w:val="00C90866"/>
    <w:rPr>
      <w:rFonts w:eastAsiaTheme="minorHAnsi"/>
    </w:rPr>
  </w:style>
  <w:style w:type="paragraph" w:customStyle="1" w:styleId="F28565EE903E486BB684D2DDE48E309712">
    <w:name w:val="F28565EE903E486BB684D2DDE48E309712"/>
    <w:rsid w:val="00C90866"/>
    <w:rPr>
      <w:rFonts w:eastAsiaTheme="minorHAnsi"/>
    </w:rPr>
  </w:style>
  <w:style w:type="paragraph" w:customStyle="1" w:styleId="3159CE967F7E4E8EB7E1E16F7CAEB75112">
    <w:name w:val="3159CE967F7E4E8EB7E1E16F7CAEB75112"/>
    <w:rsid w:val="00C90866"/>
    <w:rPr>
      <w:rFonts w:eastAsiaTheme="minorHAnsi"/>
    </w:rPr>
  </w:style>
  <w:style w:type="paragraph" w:customStyle="1" w:styleId="1A0E7E7CD7CA459C901FA9E6DD29A5E912">
    <w:name w:val="1A0E7E7CD7CA459C901FA9E6DD29A5E912"/>
    <w:rsid w:val="00C90866"/>
    <w:rPr>
      <w:rFonts w:eastAsiaTheme="minorHAnsi"/>
    </w:rPr>
  </w:style>
  <w:style w:type="paragraph" w:customStyle="1" w:styleId="5E120D97156F44CE8B6F8E17CA9375DD12">
    <w:name w:val="5E120D97156F44CE8B6F8E17CA9375DD12"/>
    <w:rsid w:val="00C90866"/>
    <w:rPr>
      <w:rFonts w:eastAsiaTheme="minorHAnsi"/>
    </w:rPr>
  </w:style>
  <w:style w:type="paragraph" w:customStyle="1" w:styleId="5373798CE9FD45F3AFA31E87589A54DA4">
    <w:name w:val="5373798CE9FD45F3AFA31E87589A54DA4"/>
    <w:rsid w:val="00C90866"/>
    <w:rPr>
      <w:rFonts w:eastAsiaTheme="minorHAnsi"/>
    </w:rPr>
  </w:style>
  <w:style w:type="paragraph" w:customStyle="1" w:styleId="86D647DE645346639CD8ADAD0C70DB6D12">
    <w:name w:val="86D647DE645346639CD8ADAD0C70DB6D12"/>
    <w:rsid w:val="00C90866"/>
    <w:rPr>
      <w:rFonts w:eastAsiaTheme="minorHAnsi"/>
    </w:rPr>
  </w:style>
  <w:style w:type="paragraph" w:customStyle="1" w:styleId="B72464BD47F64DA3AB91793E389D53E411">
    <w:name w:val="B72464BD47F64DA3AB91793E389D53E411"/>
    <w:rsid w:val="00C90866"/>
    <w:rPr>
      <w:rFonts w:eastAsiaTheme="minorHAnsi"/>
    </w:rPr>
  </w:style>
  <w:style w:type="paragraph" w:customStyle="1" w:styleId="B793F7940681426F9739252FBFA2F6DB11">
    <w:name w:val="B793F7940681426F9739252FBFA2F6DB11"/>
    <w:rsid w:val="00C90866"/>
    <w:rPr>
      <w:rFonts w:eastAsiaTheme="minorHAnsi"/>
    </w:rPr>
  </w:style>
  <w:style w:type="paragraph" w:customStyle="1" w:styleId="F82E3D39B5104A26B65B4F35BD4FC9BB11">
    <w:name w:val="F82E3D39B5104A26B65B4F35BD4FC9BB11"/>
    <w:rsid w:val="00C90866"/>
    <w:rPr>
      <w:rFonts w:eastAsiaTheme="minorHAnsi"/>
    </w:rPr>
  </w:style>
  <w:style w:type="paragraph" w:customStyle="1" w:styleId="07C3D1B54CF2499081391B2BBE6EE41211">
    <w:name w:val="07C3D1B54CF2499081391B2BBE6EE41211"/>
    <w:rsid w:val="00C90866"/>
    <w:rPr>
      <w:rFonts w:eastAsiaTheme="minorHAnsi"/>
    </w:rPr>
  </w:style>
  <w:style w:type="paragraph" w:customStyle="1" w:styleId="3A33FBB3D2494984B5BF1F5EF8FA9FD011">
    <w:name w:val="3A33FBB3D2494984B5BF1F5EF8FA9FD011"/>
    <w:rsid w:val="00C90866"/>
    <w:rPr>
      <w:rFonts w:eastAsiaTheme="minorHAnsi"/>
    </w:rPr>
  </w:style>
  <w:style w:type="paragraph" w:customStyle="1" w:styleId="5E3310FF7E4A4BFB9A2E2FB08593E32511">
    <w:name w:val="5E3310FF7E4A4BFB9A2E2FB08593E32511"/>
    <w:rsid w:val="00C90866"/>
    <w:rPr>
      <w:rFonts w:eastAsiaTheme="minorHAnsi"/>
    </w:rPr>
  </w:style>
  <w:style w:type="paragraph" w:customStyle="1" w:styleId="DEC88216EB954B3E959496210C6305BE10">
    <w:name w:val="DEC88216EB954B3E959496210C6305BE10"/>
    <w:rsid w:val="00C90866"/>
    <w:rPr>
      <w:rFonts w:eastAsiaTheme="minorHAnsi"/>
    </w:rPr>
  </w:style>
  <w:style w:type="paragraph" w:customStyle="1" w:styleId="BD66A8B3B105426A9DE8C55753E2F25910">
    <w:name w:val="BD66A8B3B105426A9DE8C55753E2F25910"/>
    <w:rsid w:val="00C90866"/>
    <w:rPr>
      <w:rFonts w:eastAsiaTheme="minorHAnsi"/>
    </w:rPr>
  </w:style>
  <w:style w:type="paragraph" w:customStyle="1" w:styleId="8EFFD27508004C1F8BB0C93CCDA85CFD10">
    <w:name w:val="8EFFD27508004C1F8BB0C93CCDA85CFD10"/>
    <w:rsid w:val="00C90866"/>
    <w:rPr>
      <w:rFonts w:eastAsiaTheme="minorHAnsi"/>
    </w:rPr>
  </w:style>
  <w:style w:type="paragraph" w:customStyle="1" w:styleId="34F924647C684647915B2C053AE0800110">
    <w:name w:val="34F924647C684647915B2C053AE0800110"/>
    <w:rsid w:val="00C90866"/>
    <w:rPr>
      <w:rFonts w:eastAsiaTheme="minorHAnsi"/>
    </w:rPr>
  </w:style>
  <w:style w:type="paragraph" w:customStyle="1" w:styleId="33C852E773BC4816A99CF95AD56D194310">
    <w:name w:val="33C852E773BC4816A99CF95AD56D194310"/>
    <w:rsid w:val="00C90866"/>
    <w:rPr>
      <w:rFonts w:eastAsiaTheme="minorHAnsi"/>
    </w:rPr>
  </w:style>
  <w:style w:type="paragraph" w:customStyle="1" w:styleId="F20AC0C4963B4CA8BDED5C792F72F4B010">
    <w:name w:val="F20AC0C4963B4CA8BDED5C792F72F4B010"/>
    <w:rsid w:val="00C90866"/>
    <w:rPr>
      <w:rFonts w:eastAsiaTheme="minorHAnsi"/>
    </w:rPr>
  </w:style>
  <w:style w:type="paragraph" w:customStyle="1" w:styleId="C0735C8857CF4223A706C6027D8211FD9">
    <w:name w:val="C0735C8857CF4223A706C6027D8211FD9"/>
    <w:rsid w:val="00C90866"/>
    <w:rPr>
      <w:rFonts w:eastAsiaTheme="minorHAnsi"/>
    </w:rPr>
  </w:style>
  <w:style w:type="paragraph" w:customStyle="1" w:styleId="F3CC483C25D24224BF3856919493A83F9">
    <w:name w:val="F3CC483C25D24224BF3856919493A83F9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9">
    <w:name w:val="36C9FE3CE9404BADA9807E82850C74A99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9">
    <w:name w:val="9FFFCD5F170447F288D3DAA75C383D4E9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9">
    <w:name w:val="FB854DEC5AE74CD7A8636C337B6016D29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9">
    <w:name w:val="EEB89759932941EAB220ECDCC2B2D8DE9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9">
    <w:name w:val="CA53BBFC099F42E68769CAE169AB912C9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3">
    <w:name w:val="D5AB295BABC349D7A43AFE9739833191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3">
    <w:name w:val="8F1EAA4B52EE49C1BC4BCBE930A3E8EE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3">
    <w:name w:val="249DE22AA0E64DB0A9D2BF270EEB761A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9">
    <w:name w:val="8F627247605441538F55A98E7A243DB49"/>
    <w:rsid w:val="00C90866"/>
    <w:rPr>
      <w:rFonts w:eastAsiaTheme="minorHAnsi"/>
    </w:rPr>
  </w:style>
  <w:style w:type="paragraph" w:customStyle="1" w:styleId="56D2140542DA4AAD8C10F50A550E711713">
    <w:name w:val="56D2140542DA4AAD8C10F50A550E711713"/>
    <w:rsid w:val="00C90866"/>
    <w:rPr>
      <w:rFonts w:eastAsiaTheme="minorHAnsi"/>
    </w:rPr>
  </w:style>
  <w:style w:type="paragraph" w:customStyle="1" w:styleId="2519B8F55179472F87DBEE5FF4407C3913">
    <w:name w:val="2519B8F55179472F87DBEE5FF4407C3913"/>
    <w:rsid w:val="00C90866"/>
    <w:rPr>
      <w:rFonts w:eastAsiaTheme="minorHAnsi"/>
    </w:rPr>
  </w:style>
  <w:style w:type="paragraph" w:customStyle="1" w:styleId="4216810AC2654E938735774C4B0B0D8E13">
    <w:name w:val="4216810AC2654E938735774C4B0B0D8E13"/>
    <w:rsid w:val="00C90866"/>
    <w:rPr>
      <w:rFonts w:eastAsiaTheme="minorHAnsi"/>
    </w:rPr>
  </w:style>
  <w:style w:type="paragraph" w:customStyle="1" w:styleId="8D8BE2DC0D774415B416A8E038A24B0A13">
    <w:name w:val="8D8BE2DC0D774415B416A8E038A24B0A13"/>
    <w:rsid w:val="00C90866"/>
    <w:rPr>
      <w:rFonts w:eastAsiaTheme="minorHAnsi"/>
    </w:rPr>
  </w:style>
  <w:style w:type="paragraph" w:customStyle="1" w:styleId="11E9D8AC416F41ECBCC7049336E5BB6813">
    <w:name w:val="11E9D8AC416F41ECBCC7049336E5BB6813"/>
    <w:rsid w:val="00C90866"/>
    <w:rPr>
      <w:rFonts w:eastAsiaTheme="minorHAnsi"/>
    </w:rPr>
  </w:style>
  <w:style w:type="paragraph" w:customStyle="1" w:styleId="41FBD3C58FBD4A5C9BB96C83E33301C513">
    <w:name w:val="41FBD3C58FBD4A5C9BB96C83E33301C513"/>
    <w:rsid w:val="00C90866"/>
    <w:rPr>
      <w:rFonts w:eastAsiaTheme="minorHAnsi"/>
    </w:rPr>
  </w:style>
  <w:style w:type="paragraph" w:customStyle="1" w:styleId="454E45ECF6B4435FA452A6A24D101AFD13">
    <w:name w:val="454E45ECF6B4435FA452A6A24D101AFD13"/>
    <w:rsid w:val="00C90866"/>
    <w:rPr>
      <w:rFonts w:eastAsiaTheme="minorHAnsi"/>
    </w:rPr>
  </w:style>
  <w:style w:type="paragraph" w:customStyle="1" w:styleId="A495E5C4786C413F9CD1FBB2B7F41C6113">
    <w:name w:val="A495E5C4786C413F9CD1FBB2B7F41C6113"/>
    <w:rsid w:val="00C90866"/>
    <w:rPr>
      <w:rFonts w:eastAsiaTheme="minorHAnsi"/>
    </w:rPr>
  </w:style>
  <w:style w:type="paragraph" w:customStyle="1" w:styleId="DC10C05DDB7C4E529534ED3CE91A241013">
    <w:name w:val="DC10C05DDB7C4E529534ED3CE91A241013"/>
    <w:rsid w:val="00C90866"/>
    <w:rPr>
      <w:rFonts w:eastAsiaTheme="minorHAnsi"/>
    </w:rPr>
  </w:style>
  <w:style w:type="paragraph" w:customStyle="1" w:styleId="69A6E6C86C5F4B1F855273548929110F13">
    <w:name w:val="69A6E6C86C5F4B1F855273548929110F13"/>
    <w:rsid w:val="00C90866"/>
    <w:rPr>
      <w:rFonts w:eastAsiaTheme="minorHAnsi"/>
    </w:rPr>
  </w:style>
  <w:style w:type="paragraph" w:customStyle="1" w:styleId="736F195F39ED4E8C932776370E883A3E13">
    <w:name w:val="736F195F39ED4E8C932776370E883A3E13"/>
    <w:rsid w:val="00C90866"/>
    <w:rPr>
      <w:rFonts w:eastAsiaTheme="minorHAnsi"/>
    </w:rPr>
  </w:style>
  <w:style w:type="paragraph" w:customStyle="1" w:styleId="A9FC39BE720A4DD9843BFEA462F0295C12">
    <w:name w:val="A9FC39BE720A4DD9843BFEA462F0295C12"/>
    <w:rsid w:val="00C90866"/>
    <w:rPr>
      <w:rFonts w:eastAsiaTheme="minorHAnsi"/>
    </w:rPr>
  </w:style>
  <w:style w:type="paragraph" w:customStyle="1" w:styleId="4C01D119898E42A1B4D7905A1F4CBFF212">
    <w:name w:val="4C01D119898E42A1B4D7905A1F4CBFF212"/>
    <w:rsid w:val="00C90866"/>
    <w:rPr>
      <w:rFonts w:eastAsiaTheme="minorHAnsi"/>
    </w:rPr>
  </w:style>
  <w:style w:type="paragraph" w:customStyle="1" w:styleId="58BC3ED435044D21BE10B85F5FE0EAEE12">
    <w:name w:val="58BC3ED435044D21BE10B85F5FE0EAEE12"/>
    <w:rsid w:val="00C90866"/>
    <w:rPr>
      <w:rFonts w:eastAsiaTheme="minorHAnsi"/>
    </w:rPr>
  </w:style>
  <w:style w:type="paragraph" w:customStyle="1" w:styleId="9FB3A831638345A7A035EE462C9B163512">
    <w:name w:val="9FB3A831638345A7A035EE462C9B163512"/>
    <w:rsid w:val="00C90866"/>
    <w:rPr>
      <w:rFonts w:eastAsiaTheme="minorHAnsi"/>
    </w:rPr>
  </w:style>
  <w:style w:type="paragraph" w:customStyle="1" w:styleId="E1E7ADFE09BD45C8924C3BC937C5E1F712">
    <w:name w:val="E1E7ADFE09BD45C8924C3BC937C5E1F712"/>
    <w:rsid w:val="00C90866"/>
    <w:rPr>
      <w:rFonts w:eastAsiaTheme="minorHAnsi"/>
    </w:rPr>
  </w:style>
  <w:style w:type="paragraph" w:customStyle="1" w:styleId="0FEFBE3CE07F4B45AEF1FFF99DAC07D112">
    <w:name w:val="0FEFBE3CE07F4B45AEF1FFF99DAC07D112"/>
    <w:rsid w:val="00C90866"/>
    <w:rPr>
      <w:rFonts w:eastAsiaTheme="minorHAnsi"/>
    </w:rPr>
  </w:style>
  <w:style w:type="paragraph" w:customStyle="1" w:styleId="AFD52C3487EA45DA9E7838C27CB58FF212">
    <w:name w:val="AFD52C3487EA45DA9E7838C27CB58FF212"/>
    <w:rsid w:val="00C90866"/>
    <w:rPr>
      <w:rFonts w:eastAsiaTheme="minorHAnsi"/>
    </w:rPr>
  </w:style>
  <w:style w:type="paragraph" w:customStyle="1" w:styleId="F0CCA5B41E7C4A75A31B1DB82F08EF3C12">
    <w:name w:val="F0CCA5B41E7C4A75A31B1DB82F08EF3C12"/>
    <w:rsid w:val="00C90866"/>
    <w:rPr>
      <w:rFonts w:eastAsiaTheme="minorHAnsi"/>
    </w:rPr>
  </w:style>
  <w:style w:type="paragraph" w:customStyle="1" w:styleId="B93B8BCA6BFB4AECB667B1C0EAD357FF12">
    <w:name w:val="B93B8BCA6BFB4AECB667B1C0EAD357FF12"/>
    <w:rsid w:val="00C90866"/>
    <w:rPr>
      <w:rFonts w:eastAsiaTheme="minorHAnsi"/>
    </w:rPr>
  </w:style>
  <w:style w:type="paragraph" w:customStyle="1" w:styleId="FDC9C0F9A3CD40D2BF93AD1EDBC0AA5412">
    <w:name w:val="FDC9C0F9A3CD40D2BF93AD1EDBC0AA5412"/>
    <w:rsid w:val="00C90866"/>
    <w:rPr>
      <w:rFonts w:eastAsiaTheme="minorHAnsi"/>
    </w:rPr>
  </w:style>
  <w:style w:type="paragraph" w:customStyle="1" w:styleId="49283B003EE347978D65D487218D235312">
    <w:name w:val="49283B003EE347978D65D487218D235312"/>
    <w:rsid w:val="00C90866"/>
    <w:rPr>
      <w:rFonts w:eastAsiaTheme="minorHAnsi"/>
    </w:rPr>
  </w:style>
  <w:style w:type="paragraph" w:customStyle="1" w:styleId="2AD9C24B1E5744ABBC933592C189515913">
    <w:name w:val="2AD9C24B1E5744ABBC933592C189515913"/>
    <w:rsid w:val="00C90866"/>
    <w:rPr>
      <w:rFonts w:eastAsiaTheme="minorHAnsi"/>
    </w:rPr>
  </w:style>
  <w:style w:type="paragraph" w:customStyle="1" w:styleId="B943BFB8A7E146ACB1FEC3540C63D0AF13">
    <w:name w:val="B943BFB8A7E146ACB1FEC3540C63D0AF13"/>
    <w:rsid w:val="00C90866"/>
    <w:rPr>
      <w:rFonts w:eastAsiaTheme="minorHAnsi"/>
    </w:rPr>
  </w:style>
  <w:style w:type="paragraph" w:customStyle="1" w:styleId="F28565EE903E486BB684D2DDE48E309713">
    <w:name w:val="F28565EE903E486BB684D2DDE48E309713"/>
    <w:rsid w:val="00C90866"/>
    <w:rPr>
      <w:rFonts w:eastAsiaTheme="minorHAnsi"/>
    </w:rPr>
  </w:style>
  <w:style w:type="paragraph" w:customStyle="1" w:styleId="3159CE967F7E4E8EB7E1E16F7CAEB75113">
    <w:name w:val="3159CE967F7E4E8EB7E1E16F7CAEB75113"/>
    <w:rsid w:val="00C90866"/>
    <w:rPr>
      <w:rFonts w:eastAsiaTheme="minorHAnsi"/>
    </w:rPr>
  </w:style>
  <w:style w:type="paragraph" w:customStyle="1" w:styleId="1A0E7E7CD7CA459C901FA9E6DD29A5E913">
    <w:name w:val="1A0E7E7CD7CA459C901FA9E6DD29A5E913"/>
    <w:rsid w:val="00C90866"/>
    <w:rPr>
      <w:rFonts w:eastAsiaTheme="minorHAnsi"/>
    </w:rPr>
  </w:style>
  <w:style w:type="paragraph" w:customStyle="1" w:styleId="5E120D97156F44CE8B6F8E17CA9375DD13">
    <w:name w:val="5E120D97156F44CE8B6F8E17CA9375DD13"/>
    <w:rsid w:val="00C90866"/>
    <w:rPr>
      <w:rFonts w:eastAsiaTheme="minorHAnsi"/>
    </w:rPr>
  </w:style>
  <w:style w:type="paragraph" w:customStyle="1" w:styleId="5373798CE9FD45F3AFA31E87589A54DA5">
    <w:name w:val="5373798CE9FD45F3AFA31E87589A54DA5"/>
    <w:rsid w:val="00C90866"/>
    <w:rPr>
      <w:rFonts w:eastAsiaTheme="minorHAnsi"/>
    </w:rPr>
  </w:style>
  <w:style w:type="paragraph" w:customStyle="1" w:styleId="86D647DE645346639CD8ADAD0C70DB6D13">
    <w:name w:val="86D647DE645346639CD8ADAD0C70DB6D13"/>
    <w:rsid w:val="00C90866"/>
    <w:rPr>
      <w:rFonts w:eastAsiaTheme="minorHAnsi"/>
    </w:rPr>
  </w:style>
  <w:style w:type="paragraph" w:customStyle="1" w:styleId="B72464BD47F64DA3AB91793E389D53E412">
    <w:name w:val="B72464BD47F64DA3AB91793E389D53E412"/>
    <w:rsid w:val="00C90866"/>
    <w:rPr>
      <w:rFonts w:eastAsiaTheme="minorHAnsi"/>
    </w:rPr>
  </w:style>
  <w:style w:type="paragraph" w:customStyle="1" w:styleId="B793F7940681426F9739252FBFA2F6DB12">
    <w:name w:val="B793F7940681426F9739252FBFA2F6DB12"/>
    <w:rsid w:val="00C90866"/>
    <w:rPr>
      <w:rFonts w:eastAsiaTheme="minorHAnsi"/>
    </w:rPr>
  </w:style>
  <w:style w:type="paragraph" w:customStyle="1" w:styleId="F82E3D39B5104A26B65B4F35BD4FC9BB12">
    <w:name w:val="F82E3D39B5104A26B65B4F35BD4FC9BB12"/>
    <w:rsid w:val="00C90866"/>
    <w:rPr>
      <w:rFonts w:eastAsiaTheme="minorHAnsi"/>
    </w:rPr>
  </w:style>
  <w:style w:type="paragraph" w:customStyle="1" w:styleId="07C3D1B54CF2499081391B2BBE6EE41212">
    <w:name w:val="07C3D1B54CF2499081391B2BBE6EE41212"/>
    <w:rsid w:val="00C90866"/>
    <w:rPr>
      <w:rFonts w:eastAsiaTheme="minorHAnsi"/>
    </w:rPr>
  </w:style>
  <w:style w:type="paragraph" w:customStyle="1" w:styleId="3A33FBB3D2494984B5BF1F5EF8FA9FD012">
    <w:name w:val="3A33FBB3D2494984B5BF1F5EF8FA9FD012"/>
    <w:rsid w:val="00C90866"/>
    <w:rPr>
      <w:rFonts w:eastAsiaTheme="minorHAnsi"/>
    </w:rPr>
  </w:style>
  <w:style w:type="paragraph" w:customStyle="1" w:styleId="5E3310FF7E4A4BFB9A2E2FB08593E32512">
    <w:name w:val="5E3310FF7E4A4BFB9A2E2FB08593E32512"/>
    <w:rsid w:val="00C90866"/>
    <w:rPr>
      <w:rFonts w:eastAsiaTheme="minorHAnsi"/>
    </w:rPr>
  </w:style>
  <w:style w:type="paragraph" w:customStyle="1" w:styleId="DEC88216EB954B3E959496210C6305BE11">
    <w:name w:val="DEC88216EB954B3E959496210C6305BE11"/>
    <w:rsid w:val="00C90866"/>
    <w:rPr>
      <w:rFonts w:eastAsiaTheme="minorHAnsi"/>
    </w:rPr>
  </w:style>
  <w:style w:type="paragraph" w:customStyle="1" w:styleId="BD66A8B3B105426A9DE8C55753E2F25911">
    <w:name w:val="BD66A8B3B105426A9DE8C55753E2F25911"/>
    <w:rsid w:val="00C90866"/>
    <w:rPr>
      <w:rFonts w:eastAsiaTheme="minorHAnsi"/>
    </w:rPr>
  </w:style>
  <w:style w:type="paragraph" w:customStyle="1" w:styleId="8EFFD27508004C1F8BB0C93CCDA85CFD11">
    <w:name w:val="8EFFD27508004C1F8BB0C93CCDA85CFD11"/>
    <w:rsid w:val="00C90866"/>
    <w:rPr>
      <w:rFonts w:eastAsiaTheme="minorHAnsi"/>
    </w:rPr>
  </w:style>
  <w:style w:type="paragraph" w:customStyle="1" w:styleId="34F924647C684647915B2C053AE0800111">
    <w:name w:val="34F924647C684647915B2C053AE0800111"/>
    <w:rsid w:val="00C90866"/>
    <w:rPr>
      <w:rFonts w:eastAsiaTheme="minorHAnsi"/>
    </w:rPr>
  </w:style>
  <w:style w:type="paragraph" w:customStyle="1" w:styleId="33C852E773BC4816A99CF95AD56D194311">
    <w:name w:val="33C852E773BC4816A99CF95AD56D194311"/>
    <w:rsid w:val="00C90866"/>
    <w:rPr>
      <w:rFonts w:eastAsiaTheme="minorHAnsi"/>
    </w:rPr>
  </w:style>
  <w:style w:type="paragraph" w:customStyle="1" w:styleId="F20AC0C4963B4CA8BDED5C792F72F4B011">
    <w:name w:val="F20AC0C4963B4CA8BDED5C792F72F4B011"/>
    <w:rsid w:val="00C90866"/>
    <w:rPr>
      <w:rFonts w:eastAsiaTheme="minorHAnsi"/>
    </w:rPr>
  </w:style>
  <w:style w:type="paragraph" w:customStyle="1" w:styleId="C0735C8857CF4223A706C6027D8211FD10">
    <w:name w:val="C0735C8857CF4223A706C6027D8211FD10"/>
    <w:rsid w:val="00C90866"/>
    <w:rPr>
      <w:rFonts w:eastAsiaTheme="minorHAnsi"/>
    </w:rPr>
  </w:style>
  <w:style w:type="paragraph" w:customStyle="1" w:styleId="F3CC483C25D24224BF3856919493A83F10">
    <w:name w:val="F3CC483C25D24224BF3856919493A83F10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10">
    <w:name w:val="36C9FE3CE9404BADA9807E82850C74A910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10">
    <w:name w:val="9FFFCD5F170447F288D3DAA75C383D4E10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10">
    <w:name w:val="FB854DEC5AE74CD7A8636C337B6016D210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10">
    <w:name w:val="EEB89759932941EAB220ECDCC2B2D8DE10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10">
    <w:name w:val="CA53BBFC099F42E68769CAE169AB912C10"/>
    <w:rsid w:val="00C90866"/>
    <w:pPr>
      <w:ind w:left="720"/>
      <w:contextualSpacing/>
    </w:pPr>
    <w:rPr>
      <w:rFonts w:eastAsiaTheme="minorHAnsi"/>
    </w:rPr>
  </w:style>
  <w:style w:type="paragraph" w:customStyle="1" w:styleId="6644C53D1485475687DA65BB683BE39E">
    <w:name w:val="6644C53D1485475687DA65BB683BE39E"/>
    <w:rsid w:val="00CE1752"/>
    <w:rPr>
      <w:lang w:val="en-GB" w:eastAsia="en-GB"/>
    </w:rPr>
  </w:style>
  <w:style w:type="paragraph" w:customStyle="1" w:styleId="7F0C16CB539846B299E3771C876EB37B">
    <w:name w:val="7F0C16CB539846B299E3771C876EB37B"/>
    <w:rsid w:val="00CE1752"/>
    <w:rPr>
      <w:lang w:val="en-GB" w:eastAsia="en-GB"/>
    </w:rPr>
  </w:style>
  <w:style w:type="paragraph" w:customStyle="1" w:styleId="2A808650C35A4D149FB19D165FF7A3AE">
    <w:name w:val="2A808650C35A4D149FB19D165FF7A3AE"/>
    <w:rsid w:val="00CE1752"/>
    <w:rPr>
      <w:lang w:val="en-GB" w:eastAsia="en-GB"/>
    </w:rPr>
  </w:style>
  <w:style w:type="paragraph" w:customStyle="1" w:styleId="77BC557F2C5543B69009A8E56F7D01A9">
    <w:name w:val="77BC557F2C5543B69009A8E56F7D01A9"/>
    <w:rsid w:val="00CE1752"/>
    <w:rPr>
      <w:lang w:val="en-GB" w:eastAsia="en-GB"/>
    </w:rPr>
  </w:style>
  <w:style w:type="paragraph" w:customStyle="1" w:styleId="13B05E62BD4345ABACD6F0490F399290">
    <w:name w:val="13B05E62BD4345ABACD6F0490F399290"/>
    <w:rsid w:val="00CE1752"/>
    <w:rPr>
      <w:lang w:val="en-GB" w:eastAsia="en-GB"/>
    </w:rPr>
  </w:style>
  <w:style w:type="paragraph" w:customStyle="1" w:styleId="BD7435FBD41D462696FDAC9FC73FB0EA">
    <w:name w:val="BD7435FBD41D462696FDAC9FC73FB0EA"/>
    <w:rsid w:val="00CE1752"/>
    <w:rPr>
      <w:lang w:val="en-GB" w:eastAsia="en-GB"/>
    </w:rPr>
  </w:style>
  <w:style w:type="paragraph" w:customStyle="1" w:styleId="2D3FEC7716C44637B67131F367B6886B">
    <w:name w:val="2D3FEC7716C44637B67131F367B6886B"/>
    <w:rsid w:val="00CE1752"/>
    <w:rPr>
      <w:lang w:val="en-GB" w:eastAsia="en-GB"/>
    </w:rPr>
  </w:style>
  <w:style w:type="paragraph" w:customStyle="1" w:styleId="199D359F40734F1397DFE9E815646203">
    <w:name w:val="199D359F40734F1397DFE9E815646203"/>
    <w:rsid w:val="00CE1752"/>
    <w:rPr>
      <w:lang w:val="en-GB" w:eastAsia="en-GB"/>
    </w:rPr>
  </w:style>
  <w:style w:type="paragraph" w:customStyle="1" w:styleId="8C2CBBAB1CF54988AACFAD9345F1A21F">
    <w:name w:val="8C2CBBAB1CF54988AACFAD9345F1A21F"/>
    <w:rsid w:val="00CE1752"/>
    <w:rPr>
      <w:lang w:val="en-GB" w:eastAsia="en-GB"/>
    </w:rPr>
  </w:style>
  <w:style w:type="paragraph" w:customStyle="1" w:styleId="2B697E80C92747548D7ABD4F414F3583">
    <w:name w:val="2B697E80C92747548D7ABD4F414F3583"/>
    <w:rsid w:val="00CE1752"/>
    <w:rPr>
      <w:lang w:val="en-GB" w:eastAsia="en-GB"/>
    </w:rPr>
  </w:style>
  <w:style w:type="paragraph" w:customStyle="1" w:styleId="A171A9AAC9304462810B844384A9B4F1">
    <w:name w:val="A171A9AAC9304462810B844384A9B4F1"/>
    <w:rsid w:val="00CE1752"/>
    <w:rPr>
      <w:lang w:val="en-GB" w:eastAsia="en-GB"/>
    </w:rPr>
  </w:style>
  <w:style w:type="paragraph" w:customStyle="1" w:styleId="BAAF39F2C2754720BBBC846D349884F8">
    <w:name w:val="BAAF39F2C2754720BBBC846D349884F8"/>
    <w:rsid w:val="00CE1752"/>
    <w:rPr>
      <w:lang w:val="en-GB" w:eastAsia="en-GB"/>
    </w:rPr>
  </w:style>
  <w:style w:type="paragraph" w:customStyle="1" w:styleId="E50E3CD16CEC4312ADF361AB1B335811">
    <w:name w:val="E50E3CD16CEC4312ADF361AB1B335811"/>
    <w:rsid w:val="00CE1752"/>
    <w:rPr>
      <w:lang w:val="en-GB" w:eastAsia="en-GB"/>
    </w:rPr>
  </w:style>
  <w:style w:type="paragraph" w:customStyle="1" w:styleId="7C259E57838644258D2E3E9157CC4B5A">
    <w:name w:val="7C259E57838644258D2E3E9157CC4B5A"/>
    <w:rsid w:val="00CE1752"/>
    <w:rPr>
      <w:lang w:val="en-GB" w:eastAsia="en-GB"/>
    </w:rPr>
  </w:style>
  <w:style w:type="paragraph" w:customStyle="1" w:styleId="8E0A78DDF0A7432C8ECCF6D31B9C9AC2">
    <w:name w:val="8E0A78DDF0A7432C8ECCF6D31B9C9AC2"/>
    <w:rsid w:val="00CE1752"/>
    <w:rPr>
      <w:lang w:val="en-GB" w:eastAsia="en-GB"/>
    </w:rPr>
  </w:style>
  <w:style w:type="paragraph" w:customStyle="1" w:styleId="4293B02ACE8641C2833D2C6AE58C1372">
    <w:name w:val="4293B02ACE8641C2833D2C6AE58C1372"/>
    <w:rsid w:val="00CE1752"/>
    <w:rPr>
      <w:lang w:val="en-GB" w:eastAsia="en-GB"/>
    </w:rPr>
  </w:style>
  <w:style w:type="paragraph" w:customStyle="1" w:styleId="B8836361C10646DEA4816DC9F2007F74">
    <w:name w:val="B8836361C10646DEA4816DC9F2007F74"/>
    <w:rsid w:val="00CE1752"/>
    <w:rPr>
      <w:lang w:val="en-GB" w:eastAsia="en-GB"/>
    </w:rPr>
  </w:style>
  <w:style w:type="paragraph" w:customStyle="1" w:styleId="8966EF01A8E3491F8E975B54053D71D8">
    <w:name w:val="8966EF01A8E3491F8E975B54053D71D8"/>
    <w:rsid w:val="00CE1752"/>
    <w:rPr>
      <w:lang w:val="en-GB" w:eastAsia="en-GB"/>
    </w:rPr>
  </w:style>
  <w:style w:type="paragraph" w:customStyle="1" w:styleId="64743CA7FE29422AAE395BE5B32C7D2A">
    <w:name w:val="64743CA7FE29422AAE395BE5B32C7D2A"/>
    <w:rsid w:val="00CE1752"/>
    <w:rPr>
      <w:lang w:val="en-GB" w:eastAsia="en-GB"/>
    </w:rPr>
  </w:style>
  <w:style w:type="paragraph" w:customStyle="1" w:styleId="14184E4B0A23467FBD482E83FF01DBB1">
    <w:name w:val="14184E4B0A23467FBD482E83FF01DBB1"/>
    <w:rsid w:val="006F2DE8"/>
    <w:pPr>
      <w:spacing w:after="200" w:line="276" w:lineRule="auto"/>
    </w:pPr>
    <w:rPr>
      <w:lang w:val="en-IN" w:eastAsia="en-IN"/>
    </w:rPr>
  </w:style>
  <w:style w:type="paragraph" w:customStyle="1" w:styleId="5D2CFE6FC80449F59547E88245813B49">
    <w:name w:val="5D2CFE6FC80449F59547E88245813B49"/>
    <w:rsid w:val="00BE7964"/>
    <w:pPr>
      <w:spacing w:after="200" w:line="276" w:lineRule="auto"/>
    </w:pPr>
    <w:rPr>
      <w:lang w:val="en-IN" w:eastAsia="en-IN"/>
    </w:rPr>
  </w:style>
  <w:style w:type="paragraph" w:customStyle="1" w:styleId="5EB8333C49E145899BCB4D0A2BAA17BA">
    <w:name w:val="5EB8333C49E145899BCB4D0A2BAA17BA"/>
    <w:rsid w:val="00BE7964"/>
    <w:pPr>
      <w:spacing w:after="200" w:line="276" w:lineRule="auto"/>
    </w:pPr>
    <w:rPr>
      <w:lang w:val="en-IN" w:eastAsia="en-IN"/>
    </w:rPr>
  </w:style>
  <w:style w:type="paragraph" w:customStyle="1" w:styleId="C63F3D2F1E02467485E1E8B308ACCE6B">
    <w:name w:val="C63F3D2F1E02467485E1E8B308ACCE6B"/>
    <w:rsid w:val="00787BFF"/>
    <w:pPr>
      <w:spacing w:after="200" w:line="276" w:lineRule="auto"/>
    </w:pPr>
    <w:rPr>
      <w:lang w:val="en-IN" w:eastAsia="en-IN"/>
    </w:rPr>
  </w:style>
  <w:style w:type="paragraph" w:customStyle="1" w:styleId="141FCAC373DB451B9504F5A1EF7EF7EC">
    <w:name w:val="141FCAC373DB451B9504F5A1EF7EF7EC"/>
    <w:rsid w:val="00787BFF"/>
    <w:pPr>
      <w:spacing w:after="200" w:line="276" w:lineRule="auto"/>
    </w:pPr>
    <w:rPr>
      <w:lang w:val="en-IN" w:eastAsia="en-IN"/>
    </w:rPr>
  </w:style>
  <w:style w:type="paragraph" w:customStyle="1" w:styleId="A3EBBA78C53D4091940088FF8F239635">
    <w:name w:val="A3EBBA78C53D4091940088FF8F239635"/>
    <w:rsid w:val="00787BFF"/>
    <w:pPr>
      <w:spacing w:after="200" w:line="276" w:lineRule="auto"/>
    </w:pPr>
    <w:rPr>
      <w:lang w:val="en-IN" w:eastAsia="en-IN"/>
    </w:rPr>
  </w:style>
  <w:style w:type="paragraph" w:customStyle="1" w:styleId="5031F47FC04B4BC2AE848231AAD4EF82">
    <w:name w:val="5031F47FC04B4BC2AE848231AAD4EF82"/>
    <w:rsid w:val="005E21C3"/>
  </w:style>
  <w:style w:type="paragraph" w:customStyle="1" w:styleId="0F45D0099900413CBBE55A4F5373FFF8">
    <w:name w:val="0F45D0099900413CBBE55A4F5373FFF8"/>
    <w:rsid w:val="005E21C3"/>
  </w:style>
  <w:style w:type="paragraph" w:customStyle="1" w:styleId="57CB313550A34EBC8F585CD0A2DA2692">
    <w:name w:val="57CB313550A34EBC8F585CD0A2DA2692"/>
    <w:rsid w:val="00207A11"/>
    <w:pPr>
      <w:spacing w:after="200" w:line="276" w:lineRule="auto"/>
    </w:pPr>
  </w:style>
  <w:style w:type="paragraph" w:customStyle="1" w:styleId="451F4B060AFD45C89E0CE732C875ADCC">
    <w:name w:val="451F4B060AFD45C89E0CE732C875ADCC"/>
    <w:rsid w:val="00D948AA"/>
    <w:pPr>
      <w:spacing w:after="200" w:line="276" w:lineRule="auto"/>
    </w:pPr>
  </w:style>
  <w:style w:type="paragraph" w:customStyle="1" w:styleId="669852A572BB4E4DB40C54BF58714B12">
    <w:name w:val="669852A572BB4E4DB40C54BF58714B12"/>
    <w:rsid w:val="00D948AA"/>
    <w:pPr>
      <w:spacing w:after="200" w:line="276" w:lineRule="auto"/>
    </w:pPr>
  </w:style>
  <w:style w:type="paragraph" w:customStyle="1" w:styleId="5E366A0982F049BD916D527B3998B6AF">
    <w:name w:val="5E366A0982F049BD916D527B3998B6AF"/>
    <w:rsid w:val="005D0B77"/>
    <w:pPr>
      <w:spacing w:after="200" w:line="276" w:lineRule="auto"/>
    </w:pPr>
  </w:style>
  <w:style w:type="paragraph" w:customStyle="1" w:styleId="A1BC29547C31400195663F3DE04AEFDB">
    <w:name w:val="A1BC29547C31400195663F3DE04AEFDB"/>
    <w:rsid w:val="005D0B77"/>
    <w:pPr>
      <w:spacing w:after="200" w:line="276" w:lineRule="auto"/>
    </w:pPr>
  </w:style>
  <w:style w:type="paragraph" w:customStyle="1" w:styleId="CDCFE895A39E47BAB8FB5EAC54CC1100">
    <w:name w:val="CDCFE895A39E47BAB8FB5EAC54CC1100"/>
    <w:rsid w:val="006423CC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zumeet-SoHo-Blu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4B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84B4"/>
      </a:hlink>
      <a:folHlink>
        <a:srgbClr val="0084B4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C8E1A7-1FFE-47B6-A798-E69C1C6B9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3</Pages>
  <Words>923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 Mathur</dc:creator>
  <cp:lastModifiedBy>SAMSUNG</cp:lastModifiedBy>
  <cp:revision>227</cp:revision>
  <cp:lastPrinted>2023-05-31T07:14:00Z</cp:lastPrinted>
  <dcterms:created xsi:type="dcterms:W3CDTF">2018-11-13T04:31:00Z</dcterms:created>
  <dcterms:modified xsi:type="dcterms:W3CDTF">2023-09-07T13:42:00Z</dcterms:modified>
</cp:coreProperties>
</file>